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08D3B9" w14:textId="77777777" w:rsidR="00E05868" w:rsidRPr="001D19C4" w:rsidRDefault="00E05868" w:rsidP="00E05868">
      <w:pPr>
        <w:widowControl w:val="0"/>
        <w:tabs>
          <w:tab w:val="center" w:pos="4680"/>
        </w:tabs>
        <w:suppressAutoHyphens/>
        <w:jc w:val="center"/>
        <w:rPr>
          <w:b/>
          <w:sz w:val="20"/>
        </w:rPr>
      </w:pPr>
      <w:r w:rsidRPr="001D19C4">
        <w:rPr>
          <w:b/>
          <w:sz w:val="20"/>
        </w:rPr>
        <w:t>MEETING MINUTES</w:t>
      </w:r>
    </w:p>
    <w:p w14:paraId="00AF2F8F" w14:textId="77777777" w:rsidR="00E05868" w:rsidRDefault="00E05868" w:rsidP="00E05868">
      <w:pPr>
        <w:widowControl w:val="0"/>
        <w:tabs>
          <w:tab w:val="center" w:pos="4680"/>
        </w:tabs>
        <w:suppressAutoHyphens/>
        <w:jc w:val="center"/>
        <w:rPr>
          <w:b/>
          <w:sz w:val="20"/>
        </w:rPr>
      </w:pPr>
      <w:r w:rsidRPr="001D19C4">
        <w:rPr>
          <w:b/>
          <w:sz w:val="20"/>
        </w:rPr>
        <w:t>GERALD R. FORD INTERNATIONAL AIRPORT AUTHORITY BOARD</w:t>
      </w:r>
    </w:p>
    <w:p w14:paraId="5BC04223" w14:textId="77777777" w:rsidR="00E05868" w:rsidRDefault="00E05868" w:rsidP="00E05868">
      <w:pPr>
        <w:widowControl w:val="0"/>
        <w:tabs>
          <w:tab w:val="center" w:pos="4680"/>
        </w:tabs>
        <w:suppressAutoHyphens/>
        <w:jc w:val="center"/>
        <w:rPr>
          <w:b/>
          <w:sz w:val="20"/>
        </w:rPr>
      </w:pPr>
      <w:r>
        <w:rPr>
          <w:b/>
          <w:sz w:val="20"/>
        </w:rPr>
        <w:t>Gerald R. Ford International Airport, International Room</w:t>
      </w:r>
    </w:p>
    <w:p w14:paraId="79B6139A" w14:textId="77777777" w:rsidR="00E05868" w:rsidRPr="001D19C4" w:rsidRDefault="00E05868" w:rsidP="00E05868">
      <w:pPr>
        <w:widowControl w:val="0"/>
        <w:tabs>
          <w:tab w:val="center" w:pos="4680"/>
        </w:tabs>
        <w:suppressAutoHyphens/>
        <w:jc w:val="center"/>
        <w:rPr>
          <w:b/>
          <w:sz w:val="20"/>
        </w:rPr>
      </w:pPr>
      <w:r>
        <w:rPr>
          <w:b/>
          <w:sz w:val="20"/>
        </w:rPr>
        <w:t>5500 44</w:t>
      </w:r>
      <w:r w:rsidRPr="0071436D">
        <w:rPr>
          <w:b/>
          <w:sz w:val="20"/>
          <w:vertAlign w:val="superscript"/>
        </w:rPr>
        <w:t>th</w:t>
      </w:r>
      <w:r>
        <w:rPr>
          <w:b/>
          <w:sz w:val="20"/>
        </w:rPr>
        <w:t xml:space="preserve"> Street SE, Grand Rapids, MI, 49512</w:t>
      </w:r>
    </w:p>
    <w:p w14:paraId="591AECE9" w14:textId="0A4227B5" w:rsidR="00E05868" w:rsidRPr="001D19C4" w:rsidRDefault="00E05868" w:rsidP="00E05868">
      <w:pPr>
        <w:widowControl w:val="0"/>
        <w:tabs>
          <w:tab w:val="center" w:pos="4680"/>
        </w:tabs>
        <w:suppressAutoHyphens/>
        <w:jc w:val="center"/>
        <w:rPr>
          <w:sz w:val="20"/>
        </w:rPr>
      </w:pPr>
      <w:r w:rsidRPr="001D19C4">
        <w:rPr>
          <w:b/>
          <w:sz w:val="20"/>
        </w:rPr>
        <w:t xml:space="preserve">Wednesday, </w:t>
      </w:r>
      <w:r w:rsidR="004C1095">
        <w:rPr>
          <w:b/>
          <w:sz w:val="20"/>
        </w:rPr>
        <w:t xml:space="preserve">January </w:t>
      </w:r>
      <w:r w:rsidR="00AA0AEC">
        <w:rPr>
          <w:b/>
          <w:sz w:val="20"/>
        </w:rPr>
        <w:t>2</w:t>
      </w:r>
      <w:r w:rsidR="00C15772">
        <w:rPr>
          <w:b/>
          <w:sz w:val="20"/>
        </w:rPr>
        <w:t>8</w:t>
      </w:r>
      <w:r w:rsidRPr="001D19C4">
        <w:rPr>
          <w:b/>
          <w:sz w:val="20"/>
        </w:rPr>
        <w:t>, 202</w:t>
      </w:r>
      <w:r w:rsidR="00C15772">
        <w:rPr>
          <w:b/>
          <w:sz w:val="20"/>
        </w:rPr>
        <w:t>6</w:t>
      </w:r>
    </w:p>
    <w:p w14:paraId="78FF8B1F" w14:textId="77777777" w:rsidR="00E05868" w:rsidRPr="001D19C4" w:rsidRDefault="00E05868" w:rsidP="00E05868">
      <w:pPr>
        <w:widowControl w:val="0"/>
        <w:suppressAutoHyphens/>
        <w:jc w:val="center"/>
        <w:rPr>
          <w:sz w:val="20"/>
        </w:rPr>
      </w:pPr>
    </w:p>
    <w:p w14:paraId="7E89145A" w14:textId="62ABB74D" w:rsidR="00E05868" w:rsidRPr="001D19C4" w:rsidRDefault="00E05868" w:rsidP="00E05868">
      <w:pPr>
        <w:widowControl w:val="0"/>
        <w:tabs>
          <w:tab w:val="left" w:pos="2160"/>
        </w:tabs>
        <w:suppressAutoHyphens/>
        <w:rPr>
          <w:sz w:val="20"/>
        </w:rPr>
      </w:pPr>
      <w:r w:rsidRPr="001D19C4">
        <w:rPr>
          <w:sz w:val="20"/>
        </w:rPr>
        <w:t xml:space="preserve">A quorum being present, and in accordance with notice being duly given, </w:t>
      </w:r>
      <w:r w:rsidR="00ED32D4">
        <w:rPr>
          <w:sz w:val="20"/>
        </w:rPr>
        <w:t>Mr. Richardson served as the t</w:t>
      </w:r>
      <w:r w:rsidR="00F52231">
        <w:rPr>
          <w:sz w:val="20"/>
        </w:rPr>
        <w:t xml:space="preserve">emporary </w:t>
      </w:r>
      <w:r>
        <w:rPr>
          <w:sz w:val="20"/>
        </w:rPr>
        <w:t xml:space="preserve">Chair </w:t>
      </w:r>
      <w:r w:rsidR="00ED32D4">
        <w:rPr>
          <w:sz w:val="20"/>
        </w:rPr>
        <w:t xml:space="preserve">and </w:t>
      </w:r>
      <w:r w:rsidRPr="001D19C4">
        <w:rPr>
          <w:sz w:val="20"/>
        </w:rPr>
        <w:t xml:space="preserve">called the meeting of the Authority Board to order on </w:t>
      </w:r>
      <w:r w:rsidR="004C1095">
        <w:rPr>
          <w:sz w:val="20"/>
        </w:rPr>
        <w:t xml:space="preserve">January </w:t>
      </w:r>
      <w:r w:rsidR="00AA0AEC">
        <w:rPr>
          <w:sz w:val="20"/>
        </w:rPr>
        <w:t>2</w:t>
      </w:r>
      <w:r w:rsidR="00C15772">
        <w:rPr>
          <w:sz w:val="20"/>
        </w:rPr>
        <w:t>8</w:t>
      </w:r>
      <w:r>
        <w:rPr>
          <w:sz w:val="20"/>
        </w:rPr>
        <w:t>, 202</w:t>
      </w:r>
      <w:r w:rsidR="00C15772">
        <w:rPr>
          <w:sz w:val="20"/>
        </w:rPr>
        <w:t>6</w:t>
      </w:r>
      <w:r w:rsidRPr="001D19C4">
        <w:rPr>
          <w:sz w:val="20"/>
        </w:rPr>
        <w:t>, at 8:30 a.m.</w:t>
      </w:r>
    </w:p>
    <w:p w14:paraId="6BDEB6B4" w14:textId="77777777" w:rsidR="00E05868" w:rsidRPr="001D19C4" w:rsidRDefault="00E05868" w:rsidP="00E05868">
      <w:pPr>
        <w:widowControl w:val="0"/>
        <w:suppressAutoHyphens/>
        <w:rPr>
          <w:sz w:val="20"/>
        </w:rPr>
      </w:pPr>
    </w:p>
    <w:p w14:paraId="5A141AE3" w14:textId="0582A49F" w:rsidR="00E05868" w:rsidRPr="001D19C4" w:rsidRDefault="00ED32D4" w:rsidP="00E05868">
      <w:pPr>
        <w:widowControl w:val="0"/>
        <w:tabs>
          <w:tab w:val="left" w:pos="2070"/>
        </w:tabs>
        <w:suppressAutoHyphens/>
        <w:ind w:left="2070" w:hanging="2070"/>
        <w:rPr>
          <w:b/>
          <w:bCs w:val="0"/>
          <w:sz w:val="20"/>
        </w:rPr>
      </w:pPr>
      <w:r>
        <w:rPr>
          <w:sz w:val="20"/>
        </w:rPr>
        <w:t xml:space="preserve">Mr. </w:t>
      </w:r>
      <w:r w:rsidR="00F52231">
        <w:rPr>
          <w:sz w:val="20"/>
        </w:rPr>
        <w:t>Richardson</w:t>
      </w:r>
      <w:r w:rsidR="00E05868" w:rsidRPr="001D19C4">
        <w:rPr>
          <w:bCs w:val="0"/>
          <w:sz w:val="20"/>
        </w:rPr>
        <w:t xml:space="preserve"> welcomed everyone and asked for Board Member attendance by roll call:</w:t>
      </w:r>
    </w:p>
    <w:p w14:paraId="50586E46" w14:textId="77777777" w:rsidR="00E05868" w:rsidRPr="001D19C4" w:rsidRDefault="00E05868" w:rsidP="00E05868">
      <w:pPr>
        <w:widowControl w:val="0"/>
        <w:tabs>
          <w:tab w:val="left" w:pos="2070"/>
        </w:tabs>
        <w:suppressAutoHyphens/>
        <w:ind w:left="2070" w:hanging="1710"/>
        <w:rPr>
          <w:b/>
          <w:bCs w:val="0"/>
          <w:sz w:val="20"/>
        </w:rPr>
      </w:pPr>
    </w:p>
    <w:p w14:paraId="6B8B5E46" w14:textId="36452BF1" w:rsidR="00E05868" w:rsidRDefault="00E05868" w:rsidP="00E05868">
      <w:pPr>
        <w:pStyle w:val="Header"/>
        <w:widowControl w:val="0"/>
        <w:tabs>
          <w:tab w:val="clear" w:pos="4320"/>
          <w:tab w:val="clear" w:pos="8640"/>
          <w:tab w:val="left" w:pos="1530"/>
        </w:tabs>
        <w:ind w:left="1530" w:hanging="1530"/>
        <w:rPr>
          <w:sz w:val="20"/>
        </w:rPr>
      </w:pPr>
      <w:r w:rsidRPr="001D19C4">
        <w:rPr>
          <w:sz w:val="20"/>
        </w:rPr>
        <w:t>Board Present:</w:t>
      </w:r>
      <w:r w:rsidRPr="001D19C4">
        <w:rPr>
          <w:sz w:val="20"/>
        </w:rPr>
        <w:tab/>
      </w:r>
      <w:bookmarkStart w:id="0" w:name="_Hlk117757506"/>
      <w:r>
        <w:rPr>
          <w:sz w:val="20"/>
        </w:rPr>
        <w:t xml:space="preserve">Birgit Klohs, </w:t>
      </w:r>
      <w:r w:rsidR="00B606B0">
        <w:rPr>
          <w:sz w:val="20"/>
        </w:rPr>
        <w:t xml:space="preserve">Pete Beukema, Doug Small, </w:t>
      </w:r>
      <w:r>
        <w:rPr>
          <w:sz w:val="20"/>
        </w:rPr>
        <w:t>Dan Burrill,</w:t>
      </w:r>
      <w:r w:rsidRPr="0022056C">
        <w:rPr>
          <w:sz w:val="20"/>
        </w:rPr>
        <w:t xml:space="preserve"> </w:t>
      </w:r>
      <w:r>
        <w:rPr>
          <w:sz w:val="20"/>
        </w:rPr>
        <w:t>Mike Verhulst,</w:t>
      </w:r>
      <w:r w:rsidRPr="0022056C">
        <w:rPr>
          <w:sz w:val="20"/>
        </w:rPr>
        <w:t xml:space="preserve"> </w:t>
      </w:r>
      <w:r w:rsidR="00AA0AEC">
        <w:rPr>
          <w:sz w:val="20"/>
        </w:rPr>
        <w:t>Jennifer Merchant</w:t>
      </w:r>
      <w:r>
        <w:rPr>
          <w:sz w:val="20"/>
        </w:rPr>
        <w:t>, Dan Koorndyk</w:t>
      </w:r>
      <w:bookmarkEnd w:id="0"/>
      <w:r>
        <w:rPr>
          <w:sz w:val="20"/>
        </w:rPr>
        <w:t xml:space="preserve"> – </w:t>
      </w:r>
      <w:r w:rsidR="00B606B0">
        <w:rPr>
          <w:sz w:val="20"/>
        </w:rPr>
        <w:t>7</w:t>
      </w:r>
    </w:p>
    <w:p w14:paraId="1CD0A3D9" w14:textId="780AF29A" w:rsidR="00E05868" w:rsidRPr="00EF6AAC" w:rsidRDefault="00E05868" w:rsidP="00E05868">
      <w:pPr>
        <w:pStyle w:val="Header"/>
        <w:widowControl w:val="0"/>
        <w:tabs>
          <w:tab w:val="clear" w:pos="4320"/>
          <w:tab w:val="clear" w:pos="8640"/>
          <w:tab w:val="left" w:pos="1710"/>
        </w:tabs>
        <w:ind w:left="1710" w:hanging="1710"/>
        <w:rPr>
          <w:sz w:val="20"/>
        </w:rPr>
      </w:pPr>
    </w:p>
    <w:p w14:paraId="7DCCD25D" w14:textId="5FAEE634" w:rsidR="00EF6AAC" w:rsidRPr="00EF6AAC" w:rsidRDefault="00E05868" w:rsidP="00EF6AAC">
      <w:pPr>
        <w:pStyle w:val="NoSpacing"/>
        <w:rPr>
          <w:rFonts w:ascii="Arial" w:hAnsi="Arial" w:cs="Arial"/>
          <w:sz w:val="20"/>
          <w:szCs w:val="20"/>
        </w:rPr>
      </w:pPr>
      <w:r w:rsidRPr="00EF6AAC">
        <w:rPr>
          <w:rFonts w:ascii="Arial" w:hAnsi="Arial" w:cs="Arial"/>
          <w:sz w:val="20"/>
        </w:rPr>
        <w:t>Staff Present:</w:t>
      </w:r>
      <w:r w:rsidR="00EF6AAC">
        <w:rPr>
          <w:rFonts w:ascii="Arial" w:hAnsi="Arial" w:cs="Arial"/>
          <w:sz w:val="20"/>
        </w:rPr>
        <w:t xml:space="preserve">   </w:t>
      </w:r>
      <w:r w:rsidR="005B1EFD">
        <w:rPr>
          <w:rFonts w:ascii="Arial" w:hAnsi="Arial" w:cs="Arial"/>
          <w:sz w:val="20"/>
        </w:rPr>
        <w:t xml:space="preserve"> </w:t>
      </w:r>
      <w:r w:rsidR="00EF6AAC" w:rsidRPr="00EF6AAC">
        <w:rPr>
          <w:rFonts w:ascii="Arial" w:hAnsi="Arial" w:cs="Arial"/>
          <w:sz w:val="20"/>
          <w:szCs w:val="20"/>
        </w:rPr>
        <w:t>Tory</w:t>
      </w:r>
      <w:r w:rsidR="00EF6AAC" w:rsidRPr="00EF6AAC">
        <w:rPr>
          <w:rFonts w:ascii="Arial" w:hAnsi="Arial" w:cs="Arial"/>
          <w:spacing w:val="-4"/>
          <w:sz w:val="20"/>
          <w:szCs w:val="20"/>
        </w:rPr>
        <w:t xml:space="preserve"> </w:t>
      </w:r>
      <w:r w:rsidR="00EF6AAC" w:rsidRPr="00EF6AAC">
        <w:rPr>
          <w:rFonts w:ascii="Arial" w:hAnsi="Arial" w:cs="Arial"/>
          <w:sz w:val="20"/>
          <w:szCs w:val="20"/>
        </w:rPr>
        <w:t>Richardson</w:t>
      </w:r>
      <w:r w:rsidR="00EF6AAC" w:rsidRPr="00EF6AAC">
        <w:rPr>
          <w:rFonts w:ascii="Arial" w:hAnsi="Arial" w:cs="Arial"/>
          <w:spacing w:val="-2"/>
          <w:sz w:val="20"/>
          <w:szCs w:val="20"/>
        </w:rPr>
        <w:t xml:space="preserve"> </w:t>
      </w:r>
      <w:r w:rsidR="00EF6AAC" w:rsidRPr="00EF6AAC">
        <w:rPr>
          <w:rFonts w:ascii="Arial" w:hAnsi="Arial" w:cs="Arial"/>
          <w:sz w:val="20"/>
          <w:szCs w:val="20"/>
        </w:rPr>
        <w:t>–</w:t>
      </w:r>
      <w:r w:rsidR="00EF6AAC" w:rsidRPr="00EF6AAC">
        <w:rPr>
          <w:rFonts w:ascii="Arial" w:hAnsi="Arial" w:cs="Arial"/>
          <w:spacing w:val="-5"/>
          <w:sz w:val="20"/>
          <w:szCs w:val="20"/>
        </w:rPr>
        <w:t xml:space="preserve"> </w:t>
      </w:r>
      <w:r w:rsidR="00EF6AAC" w:rsidRPr="00EF6AAC">
        <w:rPr>
          <w:rFonts w:ascii="Arial" w:hAnsi="Arial" w:cs="Arial"/>
          <w:sz w:val="20"/>
          <w:szCs w:val="20"/>
        </w:rPr>
        <w:t>President</w:t>
      </w:r>
      <w:r w:rsidR="00EF6AAC" w:rsidRPr="00EF6AAC">
        <w:rPr>
          <w:rFonts w:ascii="Arial" w:hAnsi="Arial" w:cs="Arial"/>
          <w:spacing w:val="-6"/>
          <w:sz w:val="20"/>
          <w:szCs w:val="20"/>
        </w:rPr>
        <w:t xml:space="preserve"> </w:t>
      </w:r>
      <w:r w:rsidR="00EF6AAC" w:rsidRPr="00EF6AAC">
        <w:rPr>
          <w:rFonts w:ascii="Arial" w:hAnsi="Arial" w:cs="Arial"/>
          <w:sz w:val="20"/>
          <w:szCs w:val="20"/>
        </w:rPr>
        <w:t>and</w:t>
      </w:r>
      <w:r w:rsidR="00EF6AAC" w:rsidRPr="00EF6AAC">
        <w:rPr>
          <w:rFonts w:ascii="Arial" w:hAnsi="Arial" w:cs="Arial"/>
          <w:spacing w:val="-6"/>
          <w:sz w:val="20"/>
          <w:szCs w:val="20"/>
        </w:rPr>
        <w:t xml:space="preserve"> </w:t>
      </w:r>
      <w:r w:rsidR="00EF6AAC" w:rsidRPr="00EF6AAC">
        <w:rPr>
          <w:rFonts w:ascii="Arial" w:hAnsi="Arial" w:cs="Arial"/>
          <w:spacing w:val="-5"/>
          <w:sz w:val="20"/>
          <w:szCs w:val="20"/>
        </w:rPr>
        <w:t>CEO</w:t>
      </w:r>
    </w:p>
    <w:p w14:paraId="41CF9369" w14:textId="77777777" w:rsidR="00F2675C" w:rsidRDefault="00EF6AAC" w:rsidP="00EF6AAC">
      <w:pPr>
        <w:pStyle w:val="NoSpacing"/>
        <w:ind w:left="720" w:firstLine="720"/>
        <w:rPr>
          <w:rFonts w:ascii="Arial" w:hAnsi="Arial" w:cs="Arial"/>
          <w:sz w:val="20"/>
          <w:szCs w:val="20"/>
        </w:rPr>
      </w:pPr>
      <w:r w:rsidRPr="00EF6AAC">
        <w:rPr>
          <w:rFonts w:ascii="Arial" w:hAnsi="Arial" w:cs="Arial"/>
          <w:sz w:val="20"/>
          <w:szCs w:val="20"/>
        </w:rPr>
        <w:t>Alex</w:t>
      </w:r>
      <w:r w:rsidRPr="00EF6AAC">
        <w:rPr>
          <w:rFonts w:ascii="Arial" w:hAnsi="Arial" w:cs="Arial"/>
          <w:spacing w:val="-7"/>
          <w:sz w:val="20"/>
          <w:szCs w:val="20"/>
        </w:rPr>
        <w:t xml:space="preserve"> </w:t>
      </w:r>
      <w:r w:rsidRPr="00EF6AAC">
        <w:rPr>
          <w:rFonts w:ascii="Arial" w:hAnsi="Arial" w:cs="Arial"/>
          <w:sz w:val="20"/>
          <w:szCs w:val="20"/>
        </w:rPr>
        <w:t>Peric</w:t>
      </w:r>
      <w:r w:rsidRPr="00EF6AAC">
        <w:rPr>
          <w:rFonts w:ascii="Arial" w:hAnsi="Arial" w:cs="Arial"/>
          <w:spacing w:val="-8"/>
          <w:sz w:val="20"/>
          <w:szCs w:val="20"/>
        </w:rPr>
        <w:t xml:space="preserve"> </w:t>
      </w:r>
      <w:r w:rsidRPr="00EF6AAC">
        <w:rPr>
          <w:rFonts w:ascii="Arial" w:hAnsi="Arial" w:cs="Arial"/>
          <w:sz w:val="20"/>
          <w:szCs w:val="20"/>
        </w:rPr>
        <w:t>–</w:t>
      </w:r>
      <w:r w:rsidRPr="00EF6AAC">
        <w:rPr>
          <w:rFonts w:ascii="Arial" w:hAnsi="Arial" w:cs="Arial"/>
          <w:spacing w:val="-7"/>
          <w:sz w:val="20"/>
          <w:szCs w:val="20"/>
        </w:rPr>
        <w:t xml:space="preserve"> </w:t>
      </w:r>
      <w:r w:rsidRPr="00EF6AAC">
        <w:rPr>
          <w:rFonts w:ascii="Arial" w:hAnsi="Arial" w:cs="Arial"/>
          <w:sz w:val="20"/>
          <w:szCs w:val="20"/>
        </w:rPr>
        <w:t>Vice</w:t>
      </w:r>
      <w:r w:rsidRPr="00EF6AAC">
        <w:rPr>
          <w:rFonts w:ascii="Arial" w:hAnsi="Arial" w:cs="Arial"/>
          <w:spacing w:val="-8"/>
          <w:sz w:val="20"/>
          <w:szCs w:val="20"/>
        </w:rPr>
        <w:t xml:space="preserve"> </w:t>
      </w:r>
      <w:r w:rsidRPr="00EF6AAC">
        <w:rPr>
          <w:rFonts w:ascii="Arial" w:hAnsi="Arial" w:cs="Arial"/>
          <w:sz w:val="20"/>
          <w:szCs w:val="20"/>
        </w:rPr>
        <w:t>President</w:t>
      </w:r>
      <w:r w:rsidRPr="00EF6AAC">
        <w:rPr>
          <w:rFonts w:ascii="Arial" w:hAnsi="Arial" w:cs="Arial"/>
          <w:spacing w:val="-8"/>
          <w:sz w:val="20"/>
          <w:szCs w:val="20"/>
        </w:rPr>
        <w:t xml:space="preserve"> </w:t>
      </w:r>
      <w:r w:rsidRPr="00EF6AAC">
        <w:rPr>
          <w:rFonts w:ascii="Arial" w:hAnsi="Arial" w:cs="Arial"/>
          <w:sz w:val="20"/>
          <w:szCs w:val="20"/>
        </w:rPr>
        <w:t>and</w:t>
      </w:r>
      <w:r w:rsidRPr="00EF6AAC">
        <w:rPr>
          <w:rFonts w:ascii="Arial" w:hAnsi="Arial" w:cs="Arial"/>
          <w:spacing w:val="-8"/>
          <w:sz w:val="20"/>
          <w:szCs w:val="20"/>
        </w:rPr>
        <w:t xml:space="preserve"> </w:t>
      </w:r>
      <w:r w:rsidRPr="00EF6AAC">
        <w:rPr>
          <w:rFonts w:ascii="Arial" w:hAnsi="Arial" w:cs="Arial"/>
          <w:sz w:val="20"/>
          <w:szCs w:val="20"/>
        </w:rPr>
        <w:t xml:space="preserve">COO   </w:t>
      </w:r>
    </w:p>
    <w:p w14:paraId="29CF7F4A" w14:textId="0B0F9FB5" w:rsidR="00C35233" w:rsidRDefault="00C35233" w:rsidP="00EF6AAC">
      <w:pPr>
        <w:pStyle w:val="NoSpacing"/>
        <w:ind w:left="720" w:firstLine="720"/>
        <w:rPr>
          <w:rFonts w:ascii="Arial" w:hAnsi="Arial" w:cs="Arial"/>
          <w:sz w:val="20"/>
          <w:szCs w:val="20"/>
        </w:rPr>
      </w:pPr>
      <w:r>
        <w:rPr>
          <w:rFonts w:ascii="Arial" w:hAnsi="Arial" w:cs="Arial"/>
          <w:sz w:val="20"/>
          <w:szCs w:val="20"/>
        </w:rPr>
        <w:t xml:space="preserve">Casey Ries – Chief Asset Development Officer </w:t>
      </w:r>
    </w:p>
    <w:p w14:paraId="35AF2336" w14:textId="52C745DA" w:rsidR="00EF6AAC" w:rsidRPr="00EF6AAC" w:rsidRDefault="00EF6AAC" w:rsidP="00EF6AAC">
      <w:pPr>
        <w:pStyle w:val="NoSpacing"/>
        <w:ind w:left="720" w:firstLine="720"/>
        <w:rPr>
          <w:rFonts w:ascii="Arial" w:hAnsi="Arial" w:cs="Arial"/>
          <w:sz w:val="20"/>
          <w:szCs w:val="20"/>
        </w:rPr>
      </w:pPr>
      <w:r w:rsidRPr="00EF6AAC">
        <w:rPr>
          <w:rFonts w:ascii="Arial" w:hAnsi="Arial" w:cs="Arial"/>
          <w:sz w:val="20"/>
          <w:szCs w:val="20"/>
        </w:rPr>
        <w:t>Maria Kim – Chief Financial Officer</w:t>
      </w:r>
    </w:p>
    <w:p w14:paraId="1AE697F9" w14:textId="3E4CD853" w:rsidR="00EF6AAC" w:rsidRPr="00EF6AAC" w:rsidRDefault="00C15772" w:rsidP="00EF6AAC">
      <w:pPr>
        <w:pStyle w:val="NoSpacing"/>
        <w:ind w:left="720" w:firstLine="720"/>
        <w:rPr>
          <w:rFonts w:ascii="Arial" w:hAnsi="Arial" w:cs="Arial"/>
          <w:color w:val="112020"/>
          <w:sz w:val="20"/>
          <w:szCs w:val="20"/>
        </w:rPr>
      </w:pPr>
      <w:r>
        <w:rPr>
          <w:rFonts w:ascii="Arial" w:hAnsi="Arial" w:cs="Arial"/>
          <w:color w:val="112020"/>
          <w:sz w:val="20"/>
          <w:szCs w:val="20"/>
        </w:rPr>
        <w:t>Carlos Ruiz</w:t>
      </w:r>
      <w:r w:rsidR="00EF6AAC" w:rsidRPr="00EF6AAC">
        <w:rPr>
          <w:rFonts w:ascii="Arial" w:hAnsi="Arial" w:cs="Arial"/>
          <w:color w:val="112020"/>
          <w:sz w:val="20"/>
          <w:szCs w:val="20"/>
        </w:rPr>
        <w:t xml:space="preserve"> – </w:t>
      </w:r>
      <w:r>
        <w:rPr>
          <w:rFonts w:ascii="Arial" w:hAnsi="Arial" w:cs="Arial"/>
          <w:color w:val="112020"/>
          <w:sz w:val="20"/>
          <w:szCs w:val="20"/>
        </w:rPr>
        <w:t>Chief Commerc</w:t>
      </w:r>
      <w:r w:rsidR="006350D8">
        <w:rPr>
          <w:rFonts w:ascii="Arial" w:hAnsi="Arial" w:cs="Arial"/>
          <w:color w:val="112020"/>
          <w:sz w:val="20"/>
          <w:szCs w:val="20"/>
        </w:rPr>
        <w:t>i</w:t>
      </w:r>
      <w:r>
        <w:rPr>
          <w:rFonts w:ascii="Arial" w:hAnsi="Arial" w:cs="Arial"/>
          <w:color w:val="112020"/>
          <w:sz w:val="20"/>
          <w:szCs w:val="20"/>
        </w:rPr>
        <w:t>al</w:t>
      </w:r>
      <w:r w:rsidR="00EF6AAC" w:rsidRPr="00EF6AAC">
        <w:rPr>
          <w:rFonts w:ascii="Arial" w:hAnsi="Arial" w:cs="Arial"/>
          <w:color w:val="112020"/>
          <w:sz w:val="20"/>
          <w:szCs w:val="20"/>
        </w:rPr>
        <w:t xml:space="preserve"> Officer</w:t>
      </w:r>
    </w:p>
    <w:p w14:paraId="1B60FEA1" w14:textId="77777777" w:rsidR="00EF6AAC" w:rsidRPr="00EF6AAC" w:rsidRDefault="00EF6AAC" w:rsidP="00EF6AAC">
      <w:pPr>
        <w:pStyle w:val="NoSpacing"/>
        <w:ind w:left="720" w:firstLine="720"/>
        <w:rPr>
          <w:rFonts w:ascii="Arial" w:hAnsi="Arial" w:cs="Arial"/>
          <w:sz w:val="20"/>
          <w:szCs w:val="20"/>
        </w:rPr>
      </w:pPr>
      <w:r w:rsidRPr="00EF6AAC">
        <w:rPr>
          <w:rFonts w:ascii="Arial" w:hAnsi="Arial" w:cs="Arial"/>
          <w:color w:val="112020"/>
          <w:sz w:val="20"/>
          <w:szCs w:val="20"/>
        </w:rPr>
        <w:t xml:space="preserve">Heather Day – Human Resources Director </w:t>
      </w:r>
    </w:p>
    <w:p w14:paraId="731531CA" w14:textId="77777777" w:rsidR="00EF6AAC" w:rsidRPr="00EF6AAC" w:rsidRDefault="00EF6AAC" w:rsidP="00EF6AAC">
      <w:pPr>
        <w:pStyle w:val="NoSpacing"/>
        <w:ind w:left="720" w:firstLine="720"/>
        <w:rPr>
          <w:rFonts w:ascii="Arial" w:hAnsi="Arial" w:cs="Arial"/>
          <w:sz w:val="20"/>
          <w:szCs w:val="20"/>
        </w:rPr>
      </w:pPr>
      <w:r w:rsidRPr="00EF6AAC">
        <w:rPr>
          <w:rFonts w:ascii="Arial" w:hAnsi="Arial" w:cs="Arial"/>
          <w:sz w:val="20"/>
          <w:szCs w:val="20"/>
        </w:rPr>
        <w:t>Haley</w:t>
      </w:r>
      <w:r w:rsidRPr="00EF6AAC">
        <w:rPr>
          <w:rFonts w:ascii="Arial" w:hAnsi="Arial" w:cs="Arial"/>
          <w:spacing w:val="-5"/>
          <w:sz w:val="20"/>
          <w:szCs w:val="20"/>
        </w:rPr>
        <w:t xml:space="preserve"> </w:t>
      </w:r>
      <w:r w:rsidRPr="00EF6AAC">
        <w:rPr>
          <w:rFonts w:ascii="Arial" w:hAnsi="Arial" w:cs="Arial"/>
          <w:sz w:val="20"/>
          <w:szCs w:val="20"/>
        </w:rPr>
        <w:t>Meyer</w:t>
      </w:r>
      <w:r w:rsidRPr="00EF6AAC">
        <w:rPr>
          <w:rFonts w:ascii="Arial" w:hAnsi="Arial" w:cs="Arial"/>
          <w:spacing w:val="-6"/>
          <w:sz w:val="20"/>
          <w:szCs w:val="20"/>
        </w:rPr>
        <w:t xml:space="preserve"> </w:t>
      </w:r>
      <w:r w:rsidRPr="00EF6AAC">
        <w:rPr>
          <w:rFonts w:ascii="Arial" w:hAnsi="Arial" w:cs="Arial"/>
          <w:sz w:val="20"/>
          <w:szCs w:val="20"/>
        </w:rPr>
        <w:t>–</w:t>
      </w:r>
      <w:r w:rsidRPr="00EF6AAC">
        <w:rPr>
          <w:rFonts w:ascii="Arial" w:hAnsi="Arial" w:cs="Arial"/>
          <w:spacing w:val="-5"/>
          <w:sz w:val="20"/>
          <w:szCs w:val="20"/>
        </w:rPr>
        <w:t xml:space="preserve"> </w:t>
      </w:r>
      <w:r w:rsidRPr="00EF6AAC">
        <w:rPr>
          <w:rFonts w:ascii="Arial" w:hAnsi="Arial" w:cs="Arial"/>
          <w:sz w:val="20"/>
          <w:szCs w:val="20"/>
        </w:rPr>
        <w:t>Executive</w:t>
      </w:r>
      <w:r w:rsidRPr="00EF6AAC">
        <w:rPr>
          <w:rFonts w:ascii="Arial" w:hAnsi="Arial" w:cs="Arial"/>
          <w:spacing w:val="-7"/>
          <w:sz w:val="20"/>
          <w:szCs w:val="20"/>
        </w:rPr>
        <w:t xml:space="preserve"> </w:t>
      </w:r>
      <w:r w:rsidRPr="00EF6AAC">
        <w:rPr>
          <w:rFonts w:ascii="Arial" w:hAnsi="Arial" w:cs="Arial"/>
          <w:spacing w:val="-2"/>
          <w:sz w:val="20"/>
          <w:szCs w:val="20"/>
        </w:rPr>
        <w:t>Assistant</w:t>
      </w:r>
    </w:p>
    <w:p w14:paraId="0F240148" w14:textId="77777777" w:rsidR="00EF6AAC" w:rsidRPr="00EF6AAC" w:rsidRDefault="00EF6AAC" w:rsidP="00EF6AAC">
      <w:pPr>
        <w:pStyle w:val="NoSpacing"/>
        <w:ind w:left="720" w:firstLine="720"/>
        <w:rPr>
          <w:rFonts w:ascii="Arial" w:hAnsi="Arial" w:cs="Arial"/>
          <w:sz w:val="20"/>
          <w:szCs w:val="20"/>
        </w:rPr>
      </w:pPr>
      <w:r w:rsidRPr="00EF6AAC">
        <w:rPr>
          <w:rFonts w:ascii="Arial" w:hAnsi="Arial" w:cs="Arial"/>
          <w:sz w:val="20"/>
          <w:szCs w:val="20"/>
        </w:rPr>
        <w:t>Tom Cizauskas</w:t>
      </w:r>
      <w:r w:rsidRPr="00EF6AAC">
        <w:rPr>
          <w:rFonts w:ascii="Arial" w:hAnsi="Arial" w:cs="Arial"/>
          <w:spacing w:val="-5"/>
          <w:sz w:val="20"/>
          <w:szCs w:val="20"/>
        </w:rPr>
        <w:t xml:space="preserve"> </w:t>
      </w:r>
      <w:r w:rsidRPr="00EF6AAC">
        <w:rPr>
          <w:rFonts w:ascii="Arial" w:hAnsi="Arial" w:cs="Arial"/>
          <w:sz w:val="20"/>
          <w:szCs w:val="20"/>
        </w:rPr>
        <w:t>– Business Administration Manager</w:t>
      </w:r>
    </w:p>
    <w:p w14:paraId="7351D409" w14:textId="659915FF" w:rsidR="00EF6AAC" w:rsidRPr="00EF6AAC" w:rsidRDefault="005B1EFD" w:rsidP="00EF6AAC">
      <w:pPr>
        <w:pStyle w:val="NoSpacing"/>
        <w:ind w:left="720" w:firstLine="720"/>
        <w:rPr>
          <w:rFonts w:ascii="Arial" w:hAnsi="Arial" w:cs="Arial"/>
          <w:sz w:val="20"/>
          <w:szCs w:val="20"/>
        </w:rPr>
      </w:pPr>
      <w:r>
        <w:rPr>
          <w:rFonts w:ascii="Arial" w:hAnsi="Arial" w:cs="Arial"/>
          <w:sz w:val="20"/>
          <w:szCs w:val="20"/>
        </w:rPr>
        <w:t>Chris King-Dye</w:t>
      </w:r>
      <w:r w:rsidR="00EF6AAC" w:rsidRPr="00EF6AAC">
        <w:rPr>
          <w:rFonts w:ascii="Arial" w:hAnsi="Arial" w:cs="Arial"/>
          <w:sz w:val="20"/>
          <w:szCs w:val="20"/>
        </w:rPr>
        <w:t xml:space="preserve"> – Director of Maintenance and Asset Management</w:t>
      </w:r>
    </w:p>
    <w:p w14:paraId="254055E8" w14:textId="77777777" w:rsidR="00EF6AAC" w:rsidRPr="00EF6AAC" w:rsidRDefault="00EF6AAC" w:rsidP="00EF6AAC">
      <w:pPr>
        <w:pStyle w:val="NoSpacing"/>
        <w:ind w:left="720" w:firstLine="720"/>
        <w:rPr>
          <w:rFonts w:ascii="Arial" w:hAnsi="Arial" w:cs="Arial"/>
          <w:sz w:val="20"/>
          <w:szCs w:val="20"/>
        </w:rPr>
      </w:pPr>
      <w:r w:rsidRPr="00EF6AAC">
        <w:rPr>
          <w:rFonts w:ascii="Arial" w:hAnsi="Arial" w:cs="Arial"/>
          <w:sz w:val="20"/>
          <w:szCs w:val="20"/>
        </w:rPr>
        <w:t xml:space="preserve">Matt Zeilstra – Controller </w:t>
      </w:r>
    </w:p>
    <w:p w14:paraId="302C69D8" w14:textId="27D16F25" w:rsidR="00EF6AAC" w:rsidRPr="00EF6AAC" w:rsidRDefault="00C15772" w:rsidP="00EF6AAC">
      <w:pPr>
        <w:pStyle w:val="NoSpacing"/>
        <w:ind w:left="720" w:firstLine="720"/>
        <w:rPr>
          <w:rFonts w:ascii="Arial" w:hAnsi="Arial" w:cs="Arial"/>
          <w:sz w:val="20"/>
          <w:szCs w:val="20"/>
        </w:rPr>
      </w:pPr>
      <w:r>
        <w:rPr>
          <w:rFonts w:ascii="Arial" w:hAnsi="Arial" w:cs="Arial"/>
          <w:sz w:val="20"/>
          <w:szCs w:val="20"/>
        </w:rPr>
        <w:t>Jon Couchenour</w:t>
      </w:r>
      <w:r w:rsidR="00EF6AAC" w:rsidRPr="00EF6AAC">
        <w:rPr>
          <w:rFonts w:ascii="Arial" w:hAnsi="Arial" w:cs="Arial"/>
          <w:sz w:val="20"/>
          <w:szCs w:val="20"/>
        </w:rPr>
        <w:t xml:space="preserve"> – </w:t>
      </w:r>
      <w:r w:rsidR="0016072A">
        <w:rPr>
          <w:rFonts w:ascii="Arial" w:hAnsi="Arial" w:cs="Arial"/>
          <w:sz w:val="20"/>
          <w:szCs w:val="20"/>
        </w:rPr>
        <w:t>IT Systems Analyst</w:t>
      </w:r>
    </w:p>
    <w:p w14:paraId="32E53EAA" w14:textId="6A421406" w:rsidR="00EF6AAC" w:rsidRPr="00EF6AAC" w:rsidRDefault="00C15772" w:rsidP="00EF6AAC">
      <w:pPr>
        <w:pStyle w:val="NoSpacing"/>
        <w:ind w:left="720" w:firstLine="720"/>
        <w:rPr>
          <w:rFonts w:ascii="Arial" w:hAnsi="Arial" w:cs="Arial"/>
          <w:sz w:val="20"/>
          <w:szCs w:val="20"/>
        </w:rPr>
      </w:pPr>
      <w:r>
        <w:rPr>
          <w:rFonts w:ascii="Arial" w:hAnsi="Arial" w:cs="Arial"/>
          <w:sz w:val="20"/>
          <w:szCs w:val="20"/>
        </w:rPr>
        <w:t>Nicholas Wiebenga</w:t>
      </w:r>
      <w:r w:rsidR="00EF6AAC" w:rsidRPr="00EF6AAC">
        <w:rPr>
          <w:rFonts w:ascii="Arial" w:hAnsi="Arial" w:cs="Arial"/>
          <w:sz w:val="20"/>
          <w:szCs w:val="20"/>
        </w:rPr>
        <w:t xml:space="preserve"> – </w:t>
      </w:r>
      <w:r>
        <w:rPr>
          <w:rFonts w:ascii="Arial" w:hAnsi="Arial" w:cs="Arial"/>
          <w:sz w:val="20"/>
          <w:szCs w:val="20"/>
        </w:rPr>
        <w:t>Maintenance Systems and Project Manager</w:t>
      </w:r>
    </w:p>
    <w:p w14:paraId="1FA1C645" w14:textId="3C2F19B2" w:rsidR="00EF6AAC" w:rsidRPr="00EF6AAC" w:rsidRDefault="00952D51" w:rsidP="00EF6AAC">
      <w:pPr>
        <w:pStyle w:val="NoSpacing"/>
        <w:ind w:left="720" w:firstLine="720"/>
        <w:rPr>
          <w:rFonts w:ascii="Arial" w:hAnsi="Arial" w:cs="Arial"/>
          <w:sz w:val="20"/>
          <w:szCs w:val="20"/>
        </w:rPr>
      </w:pPr>
      <w:r>
        <w:rPr>
          <w:rFonts w:ascii="Arial" w:hAnsi="Arial" w:cs="Arial"/>
          <w:sz w:val="20"/>
          <w:szCs w:val="20"/>
        </w:rPr>
        <w:t>Derrick Grinnell</w:t>
      </w:r>
      <w:r w:rsidR="00EF6AAC" w:rsidRPr="00EF6AAC">
        <w:rPr>
          <w:rFonts w:ascii="Arial" w:hAnsi="Arial" w:cs="Arial"/>
          <w:sz w:val="20"/>
          <w:szCs w:val="20"/>
        </w:rPr>
        <w:t xml:space="preserve"> – </w:t>
      </w:r>
      <w:r>
        <w:rPr>
          <w:rFonts w:ascii="Arial" w:hAnsi="Arial" w:cs="Arial"/>
          <w:sz w:val="20"/>
          <w:szCs w:val="20"/>
        </w:rPr>
        <w:t xml:space="preserve">Chief Firefighter </w:t>
      </w:r>
      <w:r w:rsidR="00EF6AAC" w:rsidRPr="00EF6AAC">
        <w:rPr>
          <w:rFonts w:ascii="Arial" w:hAnsi="Arial" w:cs="Arial"/>
          <w:sz w:val="20"/>
          <w:szCs w:val="20"/>
        </w:rPr>
        <w:t xml:space="preserve"> </w:t>
      </w:r>
    </w:p>
    <w:p w14:paraId="1C3FF59F" w14:textId="527173A5" w:rsidR="00EF6AAC" w:rsidRDefault="00EF6AAC" w:rsidP="00EF6AAC">
      <w:pPr>
        <w:pStyle w:val="NoSpacing"/>
        <w:ind w:left="720" w:firstLine="720"/>
        <w:rPr>
          <w:rFonts w:ascii="Arial" w:hAnsi="Arial" w:cs="Arial"/>
          <w:sz w:val="20"/>
          <w:szCs w:val="20"/>
        </w:rPr>
      </w:pPr>
      <w:r w:rsidRPr="00EF6AAC">
        <w:rPr>
          <w:rFonts w:ascii="Arial" w:hAnsi="Arial" w:cs="Arial"/>
          <w:sz w:val="20"/>
          <w:szCs w:val="20"/>
        </w:rPr>
        <w:t xml:space="preserve">Clint Nemeth – Engineering </w:t>
      </w:r>
      <w:r w:rsidR="00C15772">
        <w:rPr>
          <w:rFonts w:ascii="Arial" w:hAnsi="Arial" w:cs="Arial"/>
          <w:sz w:val="20"/>
          <w:szCs w:val="20"/>
        </w:rPr>
        <w:t>and Sustainability Director</w:t>
      </w:r>
      <w:r w:rsidRPr="00EF6AAC">
        <w:rPr>
          <w:rFonts w:ascii="Arial" w:hAnsi="Arial" w:cs="Arial"/>
          <w:sz w:val="20"/>
          <w:szCs w:val="20"/>
        </w:rPr>
        <w:t xml:space="preserve"> </w:t>
      </w:r>
    </w:p>
    <w:p w14:paraId="4D624239" w14:textId="0026E2BA" w:rsidR="0016072A" w:rsidRDefault="00C15772" w:rsidP="00EF6AAC">
      <w:pPr>
        <w:pStyle w:val="NoSpacing"/>
        <w:ind w:left="720" w:firstLine="720"/>
        <w:rPr>
          <w:rFonts w:ascii="Arial" w:hAnsi="Arial" w:cs="Arial"/>
          <w:sz w:val="20"/>
          <w:szCs w:val="20"/>
        </w:rPr>
      </w:pPr>
      <w:r>
        <w:rPr>
          <w:rFonts w:ascii="Arial" w:hAnsi="Arial" w:cs="Arial"/>
          <w:sz w:val="20"/>
          <w:szCs w:val="20"/>
        </w:rPr>
        <w:t>Matthew Johnson</w:t>
      </w:r>
      <w:r w:rsidR="0016072A">
        <w:rPr>
          <w:rFonts w:ascii="Arial" w:hAnsi="Arial" w:cs="Arial"/>
          <w:sz w:val="20"/>
          <w:szCs w:val="20"/>
        </w:rPr>
        <w:t xml:space="preserve"> – </w:t>
      </w:r>
      <w:r>
        <w:rPr>
          <w:rFonts w:ascii="Arial" w:hAnsi="Arial" w:cs="Arial"/>
          <w:sz w:val="20"/>
          <w:szCs w:val="20"/>
        </w:rPr>
        <w:t>Facilities Maintenance</w:t>
      </w:r>
      <w:r w:rsidR="0016072A">
        <w:rPr>
          <w:rFonts w:ascii="Arial" w:hAnsi="Arial" w:cs="Arial"/>
          <w:sz w:val="20"/>
          <w:szCs w:val="20"/>
        </w:rPr>
        <w:t xml:space="preserve"> Manager</w:t>
      </w:r>
    </w:p>
    <w:p w14:paraId="0DC10F13" w14:textId="709D66C0" w:rsidR="0016072A" w:rsidRPr="00EF6AAC" w:rsidRDefault="00C15772" w:rsidP="00EF6AAC">
      <w:pPr>
        <w:pStyle w:val="NoSpacing"/>
        <w:ind w:left="720" w:firstLine="720"/>
        <w:rPr>
          <w:rFonts w:ascii="Arial" w:hAnsi="Arial" w:cs="Arial"/>
          <w:sz w:val="20"/>
          <w:szCs w:val="20"/>
        </w:rPr>
      </w:pPr>
      <w:r>
        <w:rPr>
          <w:rFonts w:ascii="Arial" w:hAnsi="Arial" w:cs="Arial"/>
          <w:sz w:val="20"/>
          <w:szCs w:val="20"/>
        </w:rPr>
        <w:t>Dan Villalobos</w:t>
      </w:r>
      <w:r w:rsidR="0016072A">
        <w:rPr>
          <w:rFonts w:ascii="Arial" w:hAnsi="Arial" w:cs="Arial"/>
          <w:sz w:val="20"/>
          <w:szCs w:val="20"/>
        </w:rPr>
        <w:t xml:space="preserve"> – </w:t>
      </w:r>
      <w:r>
        <w:rPr>
          <w:rFonts w:ascii="Arial" w:hAnsi="Arial" w:cs="Arial"/>
          <w:sz w:val="20"/>
          <w:szCs w:val="20"/>
        </w:rPr>
        <w:t xml:space="preserve">Terminal Operations Supervisor </w:t>
      </w:r>
    </w:p>
    <w:p w14:paraId="371DD9F7" w14:textId="77777777" w:rsidR="00E05868" w:rsidRDefault="00E05868" w:rsidP="005B1EFD">
      <w:pPr>
        <w:pStyle w:val="xmsonormal"/>
        <w:rPr>
          <w:rFonts w:ascii="Arial" w:hAnsi="Arial" w:cs="Arial"/>
          <w:sz w:val="20"/>
          <w:szCs w:val="20"/>
        </w:rPr>
      </w:pPr>
    </w:p>
    <w:p w14:paraId="297B6831" w14:textId="400447AB" w:rsidR="004D47D7" w:rsidRPr="005B1EFD" w:rsidRDefault="00D141F8" w:rsidP="005B1EFD">
      <w:pPr>
        <w:pStyle w:val="xmsonormal"/>
        <w:ind w:left="1530" w:hanging="1534"/>
        <w:rPr>
          <w:sz w:val="20"/>
        </w:rPr>
      </w:pPr>
      <w:r w:rsidRPr="001D19C4">
        <w:rPr>
          <w:rFonts w:ascii="Arial" w:hAnsi="Arial" w:cs="Arial"/>
          <w:sz w:val="20"/>
          <w:szCs w:val="20"/>
        </w:rPr>
        <w:t>Others Present</w:t>
      </w:r>
      <w:r w:rsidR="00B3218B" w:rsidRPr="001D19C4">
        <w:rPr>
          <w:rFonts w:ascii="Arial" w:hAnsi="Arial" w:cs="Arial"/>
          <w:sz w:val="20"/>
          <w:szCs w:val="20"/>
        </w:rPr>
        <w:t>:</w:t>
      </w:r>
      <w:r w:rsidR="00F40C63" w:rsidRPr="001D19C4">
        <w:rPr>
          <w:rFonts w:ascii="Arial" w:hAnsi="Arial" w:cs="Arial"/>
          <w:sz w:val="20"/>
          <w:szCs w:val="20"/>
        </w:rPr>
        <w:t xml:space="preserve"> </w:t>
      </w:r>
      <w:r w:rsidR="00301E80" w:rsidRPr="001D19C4">
        <w:rPr>
          <w:rFonts w:ascii="Arial" w:hAnsi="Arial" w:cs="Arial"/>
          <w:sz w:val="20"/>
          <w:szCs w:val="20"/>
        </w:rPr>
        <w:t xml:space="preserve"> </w:t>
      </w:r>
      <w:r w:rsidR="00301E80" w:rsidRPr="008E2A37">
        <w:rPr>
          <w:rFonts w:ascii="Arial" w:eastAsia="Times New Roman" w:hAnsi="Arial" w:cs="Arial"/>
          <w:bCs/>
          <w:sz w:val="20"/>
          <w:szCs w:val="20"/>
        </w:rPr>
        <w:t xml:space="preserve"> </w:t>
      </w:r>
      <w:r w:rsidR="00B5213F" w:rsidRPr="008E2A37">
        <w:rPr>
          <w:rFonts w:ascii="Arial" w:eastAsia="Times New Roman" w:hAnsi="Arial" w:cs="Arial"/>
          <w:bCs/>
          <w:sz w:val="20"/>
          <w:szCs w:val="20"/>
        </w:rPr>
        <w:t>Mary Kay Shaver (Varnum),</w:t>
      </w:r>
      <w:r w:rsidR="00367449">
        <w:rPr>
          <w:rFonts w:ascii="Arial" w:eastAsia="Times New Roman" w:hAnsi="Arial" w:cs="Arial"/>
          <w:bCs/>
          <w:sz w:val="20"/>
          <w:szCs w:val="20"/>
        </w:rPr>
        <w:t xml:space="preserve"> </w:t>
      </w:r>
      <w:r w:rsidR="005B1EFD" w:rsidRPr="005B1EFD">
        <w:rPr>
          <w:rFonts w:ascii="Arial" w:hAnsi="Arial" w:cs="Arial"/>
          <w:sz w:val="20"/>
        </w:rPr>
        <w:t>Mark Breukink (Mead and Hunt)</w:t>
      </w:r>
      <w:r w:rsidR="005B1EFD">
        <w:rPr>
          <w:rFonts w:ascii="Arial" w:eastAsia="Times New Roman" w:hAnsi="Arial" w:cs="Arial"/>
          <w:bCs/>
          <w:sz w:val="20"/>
          <w:szCs w:val="20"/>
        </w:rPr>
        <w:t>, Mary Ann Sabo (Sabo PR),</w:t>
      </w:r>
      <w:r w:rsidR="00B606B0">
        <w:rPr>
          <w:rFonts w:ascii="Arial" w:eastAsia="Times New Roman" w:hAnsi="Arial" w:cs="Arial"/>
          <w:bCs/>
          <w:sz w:val="20"/>
          <w:szCs w:val="20"/>
        </w:rPr>
        <w:t xml:space="preserve"> </w:t>
      </w:r>
      <w:r w:rsidR="00C15772">
        <w:rPr>
          <w:rFonts w:ascii="Arial" w:eastAsia="Times New Roman" w:hAnsi="Arial" w:cs="Arial"/>
          <w:bCs/>
          <w:sz w:val="20"/>
          <w:szCs w:val="20"/>
        </w:rPr>
        <w:t>Ethan Fulton (WSP), Corey Drews (TPG), Shawn Hardy (TPG), Josh Karp (CS Erickson),</w:t>
      </w:r>
      <w:r w:rsidR="00612660">
        <w:rPr>
          <w:rFonts w:ascii="Arial" w:eastAsia="Times New Roman" w:hAnsi="Arial" w:cs="Arial"/>
          <w:bCs/>
          <w:sz w:val="20"/>
          <w:szCs w:val="20"/>
        </w:rPr>
        <w:t xml:space="preserve"> </w:t>
      </w:r>
      <w:r w:rsidR="00C15772">
        <w:rPr>
          <w:rFonts w:ascii="Arial" w:eastAsia="Times New Roman" w:hAnsi="Arial" w:cs="Arial"/>
          <w:bCs/>
          <w:sz w:val="20"/>
          <w:szCs w:val="20"/>
        </w:rPr>
        <w:t>Chip Gentry</w:t>
      </w:r>
      <w:r w:rsidR="00612660">
        <w:rPr>
          <w:rFonts w:ascii="Arial" w:eastAsia="Times New Roman" w:hAnsi="Arial" w:cs="Arial"/>
          <w:bCs/>
          <w:sz w:val="20"/>
          <w:szCs w:val="20"/>
        </w:rPr>
        <w:t xml:space="preserve"> (Consultant)</w:t>
      </w:r>
      <w:r w:rsidR="00C15772">
        <w:rPr>
          <w:rFonts w:ascii="Arial" w:eastAsia="Times New Roman" w:hAnsi="Arial" w:cs="Arial"/>
          <w:bCs/>
          <w:sz w:val="20"/>
          <w:szCs w:val="20"/>
        </w:rPr>
        <w:t xml:space="preserve"> </w:t>
      </w:r>
    </w:p>
    <w:p w14:paraId="7E58D79E" w14:textId="591914D2" w:rsidR="003D2494" w:rsidRPr="001D19C4" w:rsidRDefault="003D2494" w:rsidP="00B6272A">
      <w:pPr>
        <w:pStyle w:val="xmsonormal"/>
      </w:pPr>
    </w:p>
    <w:p w14:paraId="3154D4F7" w14:textId="52D1F7DF" w:rsidR="00DC2B0C" w:rsidRPr="001D19C4" w:rsidRDefault="00D54D2C" w:rsidP="004A36E7">
      <w:pPr>
        <w:widowControl w:val="0"/>
        <w:tabs>
          <w:tab w:val="left" w:pos="-720"/>
          <w:tab w:val="left" w:pos="360"/>
          <w:tab w:val="left" w:pos="540"/>
          <w:tab w:val="left" w:pos="630"/>
          <w:tab w:val="left" w:pos="720"/>
        </w:tabs>
        <w:suppressAutoHyphens/>
        <w:rPr>
          <w:bCs w:val="0"/>
          <w:sz w:val="20"/>
        </w:rPr>
      </w:pPr>
      <w:r>
        <w:rPr>
          <w:sz w:val="20"/>
        </w:rPr>
        <w:t>1</w:t>
      </w:r>
      <w:r w:rsidR="0040633F" w:rsidRPr="001D19C4">
        <w:rPr>
          <w:sz w:val="20"/>
        </w:rPr>
        <w:t>-1</w:t>
      </w:r>
      <w:r w:rsidR="00DC2B0C" w:rsidRPr="001D19C4">
        <w:rPr>
          <w:b/>
          <w:sz w:val="20"/>
        </w:rPr>
        <w:tab/>
      </w:r>
      <w:r w:rsidR="004A4A99" w:rsidRPr="001D19C4">
        <w:rPr>
          <w:b/>
          <w:sz w:val="20"/>
        </w:rPr>
        <w:t xml:space="preserve"> </w:t>
      </w:r>
      <w:r w:rsidR="00DC027A">
        <w:rPr>
          <w:b/>
          <w:sz w:val="20"/>
        </w:rPr>
        <w:t xml:space="preserve">   </w:t>
      </w:r>
      <w:r w:rsidR="00DC2B0C" w:rsidRPr="001D19C4">
        <w:rPr>
          <w:bCs w:val="0"/>
          <w:sz w:val="20"/>
        </w:rPr>
        <w:t>Approval of the Agenda</w:t>
      </w:r>
    </w:p>
    <w:p w14:paraId="38AB2811" w14:textId="03741673" w:rsidR="006A5D3E" w:rsidRPr="001D19C4" w:rsidRDefault="006A5D3E" w:rsidP="00614D8C">
      <w:pPr>
        <w:pStyle w:val="EndnoteText"/>
        <w:widowControl w:val="0"/>
        <w:tabs>
          <w:tab w:val="left" w:pos="-720"/>
        </w:tabs>
        <w:suppressAutoHyphens/>
        <w:contextualSpacing/>
        <w:rPr>
          <w:rFonts w:ascii="Arial" w:hAnsi="Arial"/>
          <w:sz w:val="20"/>
        </w:rPr>
      </w:pPr>
    </w:p>
    <w:p w14:paraId="192CDA50" w14:textId="061847A8" w:rsidR="009426F1" w:rsidRPr="00652A64" w:rsidRDefault="006A5D3E" w:rsidP="009426F1">
      <w:pPr>
        <w:pStyle w:val="EndnoteText"/>
        <w:widowControl w:val="0"/>
        <w:tabs>
          <w:tab w:val="left" w:pos="-720"/>
        </w:tabs>
        <w:suppressAutoHyphens/>
        <w:ind w:left="630" w:hanging="180"/>
        <w:contextualSpacing/>
        <w:rPr>
          <w:rFonts w:ascii="Arial" w:hAnsi="Arial"/>
          <w:sz w:val="20"/>
        </w:rPr>
      </w:pPr>
      <w:r w:rsidRPr="001D19C4">
        <w:rPr>
          <w:rFonts w:ascii="Arial" w:hAnsi="Arial"/>
          <w:sz w:val="20"/>
        </w:rPr>
        <w:t xml:space="preserve">  </w:t>
      </w:r>
      <w:r w:rsidR="009426F1" w:rsidRPr="00652A64">
        <w:rPr>
          <w:rFonts w:ascii="Arial" w:hAnsi="Arial"/>
          <w:sz w:val="20"/>
        </w:rPr>
        <w:t xml:space="preserve">Motion by </w:t>
      </w:r>
      <w:r w:rsidR="008F70BF">
        <w:rPr>
          <w:rFonts w:ascii="Arial" w:hAnsi="Arial"/>
          <w:sz w:val="20"/>
        </w:rPr>
        <w:t>Mr. B</w:t>
      </w:r>
      <w:r w:rsidR="00952D51">
        <w:rPr>
          <w:rFonts w:ascii="Arial" w:hAnsi="Arial"/>
          <w:sz w:val="20"/>
        </w:rPr>
        <w:t>urrill</w:t>
      </w:r>
      <w:r w:rsidR="009426F1" w:rsidRPr="00652A64">
        <w:rPr>
          <w:rFonts w:ascii="Arial" w:hAnsi="Arial"/>
          <w:sz w:val="20"/>
        </w:rPr>
        <w:t xml:space="preserve">, supported by </w:t>
      </w:r>
      <w:r w:rsidR="00307BB6" w:rsidRPr="00652A64">
        <w:rPr>
          <w:rFonts w:ascii="Arial" w:hAnsi="Arial"/>
          <w:sz w:val="20"/>
        </w:rPr>
        <w:t>Mr</w:t>
      </w:r>
      <w:r w:rsidR="00952D51">
        <w:rPr>
          <w:rFonts w:ascii="Arial" w:hAnsi="Arial"/>
          <w:sz w:val="20"/>
        </w:rPr>
        <w:t>s</w:t>
      </w:r>
      <w:r w:rsidR="008F70BF">
        <w:rPr>
          <w:rFonts w:ascii="Arial" w:hAnsi="Arial"/>
          <w:sz w:val="20"/>
        </w:rPr>
        <w:t xml:space="preserve">. </w:t>
      </w:r>
      <w:r w:rsidR="00952D51">
        <w:rPr>
          <w:rFonts w:ascii="Arial" w:hAnsi="Arial"/>
          <w:sz w:val="20"/>
        </w:rPr>
        <w:t xml:space="preserve">Klohs </w:t>
      </w:r>
      <w:r w:rsidR="00B606B0" w:rsidRPr="00652A64">
        <w:rPr>
          <w:rFonts w:ascii="Arial" w:hAnsi="Arial"/>
          <w:sz w:val="20"/>
        </w:rPr>
        <w:t xml:space="preserve">for the approval of the agenda. </w:t>
      </w:r>
      <w:r w:rsidR="009426F1" w:rsidRPr="00652A64">
        <w:rPr>
          <w:rFonts w:ascii="Arial" w:hAnsi="Arial"/>
          <w:sz w:val="20"/>
        </w:rPr>
        <w:t xml:space="preserve"> </w:t>
      </w:r>
    </w:p>
    <w:p w14:paraId="67E69C59" w14:textId="17607716" w:rsidR="001A3BC5" w:rsidRPr="00B606B0" w:rsidRDefault="009426F1" w:rsidP="00B606B0">
      <w:pPr>
        <w:pStyle w:val="EndnoteText"/>
        <w:widowControl w:val="0"/>
        <w:tabs>
          <w:tab w:val="left" w:pos="-720"/>
        </w:tabs>
        <w:suppressAutoHyphens/>
        <w:ind w:left="630" w:hanging="180"/>
        <w:contextualSpacing/>
        <w:rPr>
          <w:rFonts w:ascii="Arial" w:hAnsi="Arial"/>
          <w:sz w:val="20"/>
        </w:rPr>
      </w:pPr>
      <w:r w:rsidRPr="001D19C4">
        <w:rPr>
          <w:rFonts w:ascii="Arial" w:hAnsi="Arial"/>
          <w:sz w:val="20"/>
        </w:rPr>
        <w:t xml:space="preserve">  </w:t>
      </w:r>
    </w:p>
    <w:p w14:paraId="1508F9EC" w14:textId="486FAF4E" w:rsidR="00CF1465" w:rsidRDefault="00E05868" w:rsidP="009426F1">
      <w:pPr>
        <w:pStyle w:val="EndnoteText"/>
        <w:widowControl w:val="0"/>
        <w:tabs>
          <w:tab w:val="left" w:pos="-720"/>
          <w:tab w:val="left" w:pos="0"/>
          <w:tab w:val="left" w:pos="720"/>
        </w:tabs>
        <w:suppressAutoHyphens/>
        <w:contextualSpacing/>
        <w:rPr>
          <w:rFonts w:ascii="Arial" w:hAnsi="Arial"/>
          <w:sz w:val="20"/>
        </w:rPr>
      </w:pPr>
      <w:r>
        <w:rPr>
          <w:rFonts w:ascii="Arial" w:hAnsi="Arial"/>
          <w:sz w:val="20"/>
        </w:rPr>
        <w:t>1</w:t>
      </w:r>
      <w:r w:rsidR="00922976" w:rsidRPr="001D19C4">
        <w:rPr>
          <w:rFonts w:ascii="Arial" w:hAnsi="Arial"/>
          <w:sz w:val="20"/>
        </w:rPr>
        <w:t>-</w:t>
      </w:r>
      <w:r w:rsidR="00CF1465" w:rsidRPr="001D19C4">
        <w:rPr>
          <w:rFonts w:ascii="Arial" w:hAnsi="Arial"/>
          <w:sz w:val="20"/>
        </w:rPr>
        <w:t>2</w:t>
      </w:r>
      <w:r w:rsidR="004D47D7" w:rsidRPr="001D19C4">
        <w:rPr>
          <w:rFonts w:ascii="Arial" w:hAnsi="Arial"/>
          <w:sz w:val="20"/>
        </w:rPr>
        <w:t xml:space="preserve">  </w:t>
      </w:r>
      <w:r w:rsidR="009426F1" w:rsidRPr="001D19C4">
        <w:rPr>
          <w:rFonts w:ascii="Arial" w:hAnsi="Arial"/>
          <w:sz w:val="20"/>
        </w:rPr>
        <w:t xml:space="preserve"> </w:t>
      </w:r>
      <w:r w:rsidR="00DC027A">
        <w:rPr>
          <w:rFonts w:ascii="Arial" w:hAnsi="Arial"/>
          <w:sz w:val="20"/>
        </w:rPr>
        <w:t xml:space="preserve">  Election of Officers</w:t>
      </w:r>
    </w:p>
    <w:p w14:paraId="29EAC45A" w14:textId="391212DC" w:rsidR="00A02142" w:rsidRDefault="00A02142" w:rsidP="009426F1">
      <w:pPr>
        <w:pStyle w:val="EndnoteText"/>
        <w:widowControl w:val="0"/>
        <w:tabs>
          <w:tab w:val="left" w:pos="-720"/>
          <w:tab w:val="left" w:pos="0"/>
          <w:tab w:val="left" w:pos="720"/>
        </w:tabs>
        <w:suppressAutoHyphens/>
        <w:contextualSpacing/>
        <w:rPr>
          <w:rFonts w:ascii="Arial" w:hAnsi="Arial"/>
          <w:sz w:val="20"/>
        </w:rPr>
      </w:pPr>
      <w:r>
        <w:rPr>
          <w:rFonts w:ascii="Arial" w:hAnsi="Arial"/>
          <w:sz w:val="20"/>
        </w:rPr>
        <w:tab/>
      </w:r>
    </w:p>
    <w:p w14:paraId="75B5396B" w14:textId="334E6ED2" w:rsidR="00A02142" w:rsidRPr="00D505C4" w:rsidRDefault="00A02142" w:rsidP="00D505C4">
      <w:pPr>
        <w:pStyle w:val="Default"/>
        <w:ind w:left="555"/>
        <w:rPr>
          <w:rFonts w:ascii="Arial" w:hAnsi="Arial" w:cs="Arial"/>
          <w:sz w:val="20"/>
          <w:szCs w:val="20"/>
        </w:rPr>
      </w:pPr>
      <w:r w:rsidRPr="00D505C4">
        <w:rPr>
          <w:rFonts w:ascii="Arial" w:hAnsi="Arial" w:cs="Arial"/>
          <w:sz w:val="20"/>
          <w:szCs w:val="20"/>
        </w:rPr>
        <w:t xml:space="preserve">Mr. Richardson opened nominations for Board Chair. Mr. </w:t>
      </w:r>
      <w:r w:rsidR="005B1EFD">
        <w:rPr>
          <w:rFonts w:ascii="Arial" w:hAnsi="Arial" w:cs="Arial"/>
          <w:sz w:val="20"/>
          <w:szCs w:val="20"/>
        </w:rPr>
        <w:t>B</w:t>
      </w:r>
      <w:r w:rsidR="00952D51">
        <w:rPr>
          <w:rFonts w:ascii="Arial" w:hAnsi="Arial" w:cs="Arial"/>
          <w:sz w:val="20"/>
          <w:szCs w:val="20"/>
        </w:rPr>
        <w:t>urrill</w:t>
      </w:r>
      <w:r w:rsidR="005B1EFD">
        <w:rPr>
          <w:rFonts w:ascii="Arial" w:hAnsi="Arial" w:cs="Arial"/>
          <w:sz w:val="20"/>
          <w:szCs w:val="20"/>
        </w:rPr>
        <w:t xml:space="preserve"> </w:t>
      </w:r>
      <w:r w:rsidRPr="00D505C4">
        <w:rPr>
          <w:rFonts w:ascii="Arial" w:hAnsi="Arial" w:cs="Arial"/>
          <w:sz w:val="20"/>
          <w:szCs w:val="20"/>
        </w:rPr>
        <w:t>nominated Mr. Koorndyk. With no</w:t>
      </w:r>
      <w:r w:rsidR="008F70BF">
        <w:rPr>
          <w:rFonts w:ascii="Arial" w:hAnsi="Arial" w:cs="Arial"/>
          <w:sz w:val="20"/>
          <w:szCs w:val="20"/>
        </w:rPr>
        <w:t xml:space="preserve"> </w:t>
      </w:r>
      <w:r w:rsidRPr="00D505C4">
        <w:rPr>
          <w:rFonts w:ascii="Arial" w:hAnsi="Arial" w:cs="Arial"/>
          <w:sz w:val="20"/>
          <w:szCs w:val="20"/>
        </w:rPr>
        <w:t xml:space="preserve">other nominations, Mr. Richardson closed the nominations and called for the vote. Motion carried. </w:t>
      </w:r>
    </w:p>
    <w:p w14:paraId="4468A606" w14:textId="77777777" w:rsidR="00A02142" w:rsidRPr="00D505C4" w:rsidRDefault="00A02142" w:rsidP="00A02142">
      <w:pPr>
        <w:pStyle w:val="Default"/>
        <w:ind w:left="1620" w:hanging="540"/>
        <w:rPr>
          <w:rFonts w:ascii="Arial" w:hAnsi="Arial" w:cs="Arial"/>
          <w:sz w:val="20"/>
          <w:szCs w:val="20"/>
        </w:rPr>
      </w:pPr>
    </w:p>
    <w:p w14:paraId="7DB5FA3C" w14:textId="6200EAA7" w:rsidR="00A02142" w:rsidRPr="00D505C4" w:rsidRDefault="00A02142" w:rsidP="00D505C4">
      <w:pPr>
        <w:pStyle w:val="Default"/>
        <w:ind w:left="555"/>
        <w:rPr>
          <w:rFonts w:ascii="Arial" w:hAnsi="Arial" w:cs="Arial"/>
          <w:sz w:val="20"/>
          <w:szCs w:val="20"/>
        </w:rPr>
      </w:pPr>
      <w:r w:rsidRPr="00D505C4">
        <w:rPr>
          <w:rFonts w:ascii="Arial" w:hAnsi="Arial" w:cs="Arial"/>
          <w:sz w:val="20"/>
          <w:szCs w:val="20"/>
        </w:rPr>
        <w:t xml:space="preserve">Yeas: Dan Koorndyk, Mike Verhulst, Birgit Klohs, Doug Small, </w:t>
      </w:r>
      <w:r w:rsidR="005B1EFD">
        <w:rPr>
          <w:rFonts w:ascii="Arial" w:hAnsi="Arial" w:cs="Arial"/>
          <w:sz w:val="20"/>
          <w:szCs w:val="20"/>
        </w:rPr>
        <w:t>Jennifer Merchant</w:t>
      </w:r>
      <w:r w:rsidRPr="00D505C4">
        <w:rPr>
          <w:rFonts w:ascii="Arial" w:hAnsi="Arial" w:cs="Arial"/>
          <w:sz w:val="20"/>
          <w:szCs w:val="20"/>
        </w:rPr>
        <w:t>, Dan Burrill, Pete Beukema - 7</w:t>
      </w:r>
    </w:p>
    <w:p w14:paraId="494DC9A1" w14:textId="77777777" w:rsidR="00A02142" w:rsidRPr="00D505C4" w:rsidRDefault="00A02142" w:rsidP="00A02142">
      <w:pPr>
        <w:pStyle w:val="Default"/>
        <w:ind w:left="1080"/>
        <w:rPr>
          <w:rFonts w:ascii="Arial" w:hAnsi="Arial" w:cs="Arial"/>
          <w:sz w:val="20"/>
          <w:szCs w:val="20"/>
        </w:rPr>
      </w:pPr>
    </w:p>
    <w:p w14:paraId="483D0CD0" w14:textId="56C530BE" w:rsidR="00A02142" w:rsidRPr="00D505C4" w:rsidRDefault="00A02142" w:rsidP="00D505C4">
      <w:pPr>
        <w:pStyle w:val="Default"/>
        <w:ind w:left="555"/>
        <w:rPr>
          <w:rFonts w:ascii="Arial" w:hAnsi="Arial" w:cs="Arial"/>
          <w:sz w:val="20"/>
          <w:szCs w:val="20"/>
        </w:rPr>
      </w:pPr>
      <w:r w:rsidRPr="00D505C4">
        <w:rPr>
          <w:rFonts w:ascii="Arial" w:hAnsi="Arial" w:cs="Arial"/>
          <w:sz w:val="20"/>
          <w:szCs w:val="20"/>
        </w:rPr>
        <w:t xml:space="preserve">Mr. Richardson turned the meeting over to Chair Koorndyk. Mr. Koorndyk opened nominations for Vice Chair. </w:t>
      </w:r>
      <w:r w:rsidR="00952D51">
        <w:rPr>
          <w:rFonts w:ascii="Arial" w:hAnsi="Arial" w:cs="Arial"/>
          <w:sz w:val="20"/>
          <w:szCs w:val="20"/>
        </w:rPr>
        <w:t>Mr. Beukema</w:t>
      </w:r>
      <w:r w:rsidRPr="00D505C4">
        <w:rPr>
          <w:rFonts w:ascii="Arial" w:hAnsi="Arial" w:cs="Arial"/>
          <w:sz w:val="20"/>
          <w:szCs w:val="20"/>
        </w:rPr>
        <w:t xml:space="preserve"> nominated Mr. Small. With no other nominations, Chair Koorndyk closed the nominations and called for the vote. Motion carried. </w:t>
      </w:r>
    </w:p>
    <w:p w14:paraId="692173E8" w14:textId="77777777" w:rsidR="00A02142" w:rsidRPr="00D505C4" w:rsidRDefault="00A02142" w:rsidP="00A02142">
      <w:pPr>
        <w:pStyle w:val="Default"/>
        <w:ind w:left="1620" w:hanging="540"/>
        <w:rPr>
          <w:rFonts w:ascii="Arial" w:hAnsi="Arial" w:cs="Arial"/>
          <w:sz w:val="20"/>
          <w:szCs w:val="20"/>
        </w:rPr>
      </w:pPr>
    </w:p>
    <w:p w14:paraId="43687E25" w14:textId="6BB51146" w:rsidR="00A02142" w:rsidRPr="00D505C4" w:rsidRDefault="00A02142" w:rsidP="00D505C4">
      <w:pPr>
        <w:pStyle w:val="Default"/>
        <w:ind w:left="555"/>
        <w:rPr>
          <w:rFonts w:ascii="Arial" w:hAnsi="Arial" w:cs="Arial"/>
          <w:sz w:val="20"/>
          <w:szCs w:val="20"/>
        </w:rPr>
      </w:pPr>
      <w:r w:rsidRPr="00D505C4">
        <w:rPr>
          <w:rFonts w:ascii="Arial" w:hAnsi="Arial" w:cs="Arial"/>
          <w:sz w:val="20"/>
          <w:szCs w:val="20"/>
        </w:rPr>
        <w:t xml:space="preserve">Yeas: Dan Koorndyk, Mike Verhulst, Birgit Klohs, Doug Small, </w:t>
      </w:r>
      <w:r w:rsidR="005B1EFD">
        <w:rPr>
          <w:rFonts w:ascii="Arial" w:hAnsi="Arial" w:cs="Arial"/>
          <w:sz w:val="20"/>
          <w:szCs w:val="20"/>
        </w:rPr>
        <w:t>Jennifer Merchant</w:t>
      </w:r>
      <w:r w:rsidRPr="00D505C4">
        <w:rPr>
          <w:rFonts w:ascii="Arial" w:hAnsi="Arial" w:cs="Arial"/>
          <w:sz w:val="20"/>
          <w:szCs w:val="20"/>
        </w:rPr>
        <w:t>, Dan Burrill, Pete Beukema - 7</w:t>
      </w:r>
    </w:p>
    <w:p w14:paraId="1ABC3CBE" w14:textId="77777777" w:rsidR="00A02142" w:rsidRPr="00D505C4" w:rsidRDefault="00A02142" w:rsidP="00A02142">
      <w:pPr>
        <w:pStyle w:val="Default"/>
        <w:ind w:left="1080"/>
        <w:rPr>
          <w:rFonts w:ascii="Arial" w:hAnsi="Arial" w:cs="Arial"/>
          <w:sz w:val="20"/>
          <w:szCs w:val="20"/>
        </w:rPr>
      </w:pPr>
    </w:p>
    <w:p w14:paraId="4272FCB2" w14:textId="6C4DCA98" w:rsidR="00A02142" w:rsidRPr="00D505C4" w:rsidRDefault="00A02142" w:rsidP="00D505C4">
      <w:pPr>
        <w:pStyle w:val="Default"/>
        <w:ind w:left="555"/>
        <w:rPr>
          <w:rFonts w:ascii="Arial" w:hAnsi="Arial" w:cs="Arial"/>
          <w:sz w:val="20"/>
          <w:szCs w:val="20"/>
        </w:rPr>
      </w:pPr>
      <w:r w:rsidRPr="00D505C4">
        <w:rPr>
          <w:rFonts w:ascii="Arial" w:hAnsi="Arial" w:cs="Arial"/>
          <w:sz w:val="20"/>
          <w:szCs w:val="20"/>
        </w:rPr>
        <w:t xml:space="preserve">Chair Koorndyk opened nominations for Secretary. </w:t>
      </w:r>
      <w:r w:rsidR="00952D51">
        <w:rPr>
          <w:rFonts w:ascii="Arial" w:hAnsi="Arial" w:cs="Arial"/>
          <w:sz w:val="20"/>
          <w:szCs w:val="20"/>
        </w:rPr>
        <w:t>Mr. Small</w:t>
      </w:r>
      <w:r w:rsidRPr="00D505C4">
        <w:rPr>
          <w:rFonts w:ascii="Arial" w:hAnsi="Arial" w:cs="Arial"/>
          <w:sz w:val="20"/>
          <w:szCs w:val="20"/>
        </w:rPr>
        <w:t xml:space="preserve"> nominated Mrs. Klohs. With no other nominations, Chair Koorndyk closed the nominations and called for the vote. Motion carried. </w:t>
      </w:r>
    </w:p>
    <w:p w14:paraId="505510EE" w14:textId="77777777" w:rsidR="00A02142" w:rsidRPr="00D505C4" w:rsidRDefault="00A02142" w:rsidP="00A02142">
      <w:pPr>
        <w:pStyle w:val="Default"/>
        <w:ind w:left="1080"/>
        <w:rPr>
          <w:rFonts w:ascii="Arial" w:hAnsi="Arial" w:cs="Arial"/>
          <w:sz w:val="20"/>
          <w:szCs w:val="20"/>
        </w:rPr>
      </w:pPr>
    </w:p>
    <w:p w14:paraId="14688251" w14:textId="6AECD60E" w:rsidR="00CF1465" w:rsidRPr="005B1EFD" w:rsidRDefault="00A02142" w:rsidP="005B1EFD">
      <w:pPr>
        <w:pStyle w:val="Default"/>
        <w:ind w:left="555"/>
        <w:rPr>
          <w:rFonts w:ascii="Arial" w:hAnsi="Arial" w:cs="Arial"/>
          <w:sz w:val="20"/>
          <w:szCs w:val="20"/>
        </w:rPr>
      </w:pPr>
      <w:r w:rsidRPr="00D505C4">
        <w:rPr>
          <w:rFonts w:ascii="Arial" w:hAnsi="Arial" w:cs="Arial"/>
          <w:sz w:val="20"/>
          <w:szCs w:val="20"/>
        </w:rPr>
        <w:t xml:space="preserve">Yeas: Dan Koorndyk, Mike Verhulst, Birgit Klohs, Doug Small, </w:t>
      </w:r>
      <w:r w:rsidR="005B1EFD">
        <w:rPr>
          <w:rFonts w:ascii="Arial" w:hAnsi="Arial" w:cs="Arial"/>
          <w:sz w:val="20"/>
          <w:szCs w:val="20"/>
        </w:rPr>
        <w:t>Jennifer Merchant</w:t>
      </w:r>
      <w:r w:rsidRPr="00D505C4">
        <w:rPr>
          <w:rFonts w:ascii="Arial" w:hAnsi="Arial" w:cs="Arial"/>
          <w:sz w:val="20"/>
          <w:szCs w:val="20"/>
        </w:rPr>
        <w:t>, Dan Burrill, Pete</w:t>
      </w:r>
      <w:r>
        <w:rPr>
          <w:rFonts w:ascii="Arial" w:hAnsi="Arial" w:cs="Arial"/>
          <w:sz w:val="20"/>
          <w:szCs w:val="20"/>
        </w:rPr>
        <w:t xml:space="preserve"> </w:t>
      </w:r>
      <w:r w:rsidRPr="00D505C4">
        <w:rPr>
          <w:rFonts w:ascii="Arial" w:hAnsi="Arial" w:cs="Arial"/>
          <w:sz w:val="20"/>
          <w:szCs w:val="20"/>
        </w:rPr>
        <w:t>Beukema - 7</w:t>
      </w:r>
    </w:p>
    <w:p w14:paraId="0DB740B3" w14:textId="3A1BF544" w:rsidR="00DC027A" w:rsidRDefault="006A5D3E" w:rsidP="00B3218B">
      <w:pPr>
        <w:pStyle w:val="EndnoteText"/>
        <w:widowControl w:val="0"/>
        <w:tabs>
          <w:tab w:val="left" w:pos="-720"/>
          <w:tab w:val="left" w:pos="0"/>
          <w:tab w:val="left" w:pos="720"/>
        </w:tabs>
        <w:suppressAutoHyphens/>
        <w:contextualSpacing/>
        <w:rPr>
          <w:rFonts w:ascii="Arial" w:hAnsi="Arial"/>
          <w:sz w:val="20"/>
        </w:rPr>
      </w:pPr>
      <w:r w:rsidRPr="001D19C4">
        <w:rPr>
          <w:rFonts w:ascii="Arial" w:hAnsi="Arial"/>
          <w:sz w:val="20"/>
        </w:rPr>
        <w:t xml:space="preserve">          </w:t>
      </w:r>
      <w:r w:rsidR="00A02142">
        <w:rPr>
          <w:rFonts w:ascii="Arial" w:hAnsi="Arial"/>
          <w:sz w:val="20"/>
        </w:rPr>
        <w:t xml:space="preserve">   </w:t>
      </w:r>
      <w:r w:rsidR="00A02142">
        <w:rPr>
          <w:rFonts w:ascii="Arial" w:hAnsi="Arial"/>
          <w:sz w:val="20"/>
        </w:rPr>
        <w:tab/>
      </w:r>
    </w:p>
    <w:p w14:paraId="2DADF2A9" w14:textId="673662CF" w:rsidR="00DC027A" w:rsidRDefault="00DC027A" w:rsidP="00B3218B">
      <w:pPr>
        <w:pStyle w:val="EndnoteText"/>
        <w:widowControl w:val="0"/>
        <w:tabs>
          <w:tab w:val="left" w:pos="-720"/>
          <w:tab w:val="left" w:pos="0"/>
          <w:tab w:val="left" w:pos="720"/>
        </w:tabs>
        <w:suppressAutoHyphens/>
        <w:contextualSpacing/>
        <w:rPr>
          <w:rFonts w:ascii="Arial" w:hAnsi="Arial"/>
          <w:sz w:val="20"/>
        </w:rPr>
      </w:pPr>
      <w:r>
        <w:rPr>
          <w:rFonts w:ascii="Arial" w:hAnsi="Arial"/>
          <w:sz w:val="20"/>
        </w:rPr>
        <w:t>1-3     Adopt the 20</w:t>
      </w:r>
      <w:r w:rsidR="005B1EFD">
        <w:rPr>
          <w:rFonts w:ascii="Arial" w:hAnsi="Arial"/>
          <w:sz w:val="20"/>
        </w:rPr>
        <w:t>2</w:t>
      </w:r>
      <w:r w:rsidR="00952D51">
        <w:rPr>
          <w:rFonts w:ascii="Arial" w:hAnsi="Arial"/>
          <w:sz w:val="20"/>
        </w:rPr>
        <w:t>6</w:t>
      </w:r>
      <w:r>
        <w:rPr>
          <w:rFonts w:ascii="Arial" w:hAnsi="Arial"/>
          <w:sz w:val="20"/>
        </w:rPr>
        <w:t xml:space="preserve"> and 202</w:t>
      </w:r>
      <w:r w:rsidR="00952D51">
        <w:rPr>
          <w:rFonts w:ascii="Arial" w:hAnsi="Arial"/>
          <w:sz w:val="20"/>
        </w:rPr>
        <w:t>7</w:t>
      </w:r>
      <w:r>
        <w:rPr>
          <w:rFonts w:ascii="Arial" w:hAnsi="Arial"/>
          <w:sz w:val="20"/>
        </w:rPr>
        <w:t xml:space="preserve"> Board and Committee Meeting Schedules </w:t>
      </w:r>
    </w:p>
    <w:p w14:paraId="2ED78CC5" w14:textId="3CFB78E5" w:rsidR="00A02142" w:rsidRDefault="00A02142" w:rsidP="00B3218B">
      <w:pPr>
        <w:pStyle w:val="EndnoteText"/>
        <w:widowControl w:val="0"/>
        <w:tabs>
          <w:tab w:val="left" w:pos="-720"/>
          <w:tab w:val="left" w:pos="0"/>
          <w:tab w:val="left" w:pos="720"/>
        </w:tabs>
        <w:suppressAutoHyphens/>
        <w:contextualSpacing/>
        <w:rPr>
          <w:rFonts w:ascii="Arial" w:hAnsi="Arial"/>
          <w:sz w:val="20"/>
        </w:rPr>
      </w:pPr>
      <w:r>
        <w:rPr>
          <w:rFonts w:ascii="Arial" w:hAnsi="Arial"/>
          <w:sz w:val="20"/>
        </w:rPr>
        <w:tab/>
      </w:r>
    </w:p>
    <w:p w14:paraId="3A636F78" w14:textId="0F55BABC" w:rsidR="00A02142" w:rsidRDefault="00A02142" w:rsidP="00A02142">
      <w:pPr>
        <w:pStyle w:val="Default"/>
        <w:tabs>
          <w:tab w:val="left" w:pos="1080"/>
          <w:tab w:val="left" w:pos="1350"/>
        </w:tabs>
        <w:rPr>
          <w:rFonts w:ascii="Arial" w:hAnsi="Arial" w:cs="Arial"/>
          <w:sz w:val="20"/>
          <w:szCs w:val="20"/>
        </w:rPr>
      </w:pPr>
      <w:r>
        <w:rPr>
          <w:rFonts w:ascii="Arial" w:hAnsi="Arial" w:cs="Arial"/>
          <w:sz w:val="20"/>
          <w:szCs w:val="20"/>
        </w:rPr>
        <w:t xml:space="preserve">          </w:t>
      </w:r>
      <w:r w:rsidRPr="00D505C4">
        <w:rPr>
          <w:rFonts w:ascii="Arial" w:hAnsi="Arial" w:cs="Arial"/>
          <w:sz w:val="20"/>
          <w:szCs w:val="20"/>
        </w:rPr>
        <w:t>Mr</w:t>
      </w:r>
      <w:r w:rsidR="008F70BF">
        <w:rPr>
          <w:rFonts w:ascii="Arial" w:hAnsi="Arial" w:cs="Arial"/>
          <w:sz w:val="20"/>
          <w:szCs w:val="20"/>
        </w:rPr>
        <w:t>s</w:t>
      </w:r>
      <w:r w:rsidRPr="00D505C4">
        <w:rPr>
          <w:rFonts w:ascii="Arial" w:hAnsi="Arial" w:cs="Arial"/>
          <w:sz w:val="20"/>
          <w:szCs w:val="20"/>
        </w:rPr>
        <w:t xml:space="preserve">. </w:t>
      </w:r>
      <w:r w:rsidR="008F70BF">
        <w:rPr>
          <w:rFonts w:ascii="Arial" w:hAnsi="Arial" w:cs="Arial"/>
          <w:sz w:val="20"/>
          <w:szCs w:val="20"/>
        </w:rPr>
        <w:t>Klohs</w:t>
      </w:r>
      <w:r w:rsidRPr="00D505C4">
        <w:rPr>
          <w:rFonts w:ascii="Arial" w:hAnsi="Arial" w:cs="Arial"/>
          <w:sz w:val="20"/>
          <w:szCs w:val="20"/>
        </w:rPr>
        <w:t xml:space="preserve"> mo</w:t>
      </w:r>
      <w:r w:rsidR="00253DAF">
        <w:rPr>
          <w:rFonts w:ascii="Arial" w:hAnsi="Arial" w:cs="Arial"/>
          <w:sz w:val="20"/>
          <w:szCs w:val="20"/>
        </w:rPr>
        <w:t>ved</w:t>
      </w:r>
      <w:r w:rsidRPr="00D505C4">
        <w:rPr>
          <w:rFonts w:ascii="Arial" w:hAnsi="Arial" w:cs="Arial"/>
          <w:sz w:val="20"/>
          <w:szCs w:val="20"/>
        </w:rPr>
        <w:t xml:space="preserve"> to adopt the 202</w:t>
      </w:r>
      <w:r w:rsidR="00952D51">
        <w:rPr>
          <w:rFonts w:ascii="Arial" w:hAnsi="Arial" w:cs="Arial"/>
          <w:sz w:val="20"/>
          <w:szCs w:val="20"/>
        </w:rPr>
        <w:t>6</w:t>
      </w:r>
      <w:r w:rsidRPr="00D505C4">
        <w:rPr>
          <w:rFonts w:ascii="Arial" w:hAnsi="Arial" w:cs="Arial"/>
          <w:sz w:val="20"/>
          <w:szCs w:val="20"/>
        </w:rPr>
        <w:t xml:space="preserve"> and 202</w:t>
      </w:r>
      <w:r w:rsidR="00952D51">
        <w:rPr>
          <w:rFonts w:ascii="Arial" w:hAnsi="Arial" w:cs="Arial"/>
          <w:sz w:val="20"/>
          <w:szCs w:val="20"/>
        </w:rPr>
        <w:t>7</w:t>
      </w:r>
      <w:r w:rsidRPr="00D505C4">
        <w:rPr>
          <w:rFonts w:ascii="Arial" w:hAnsi="Arial" w:cs="Arial"/>
          <w:sz w:val="20"/>
          <w:szCs w:val="20"/>
        </w:rPr>
        <w:t xml:space="preserve"> Board and Committee schedules. Motion </w:t>
      </w:r>
      <w:r>
        <w:rPr>
          <w:rFonts w:ascii="Arial" w:hAnsi="Arial" w:cs="Arial"/>
          <w:sz w:val="20"/>
          <w:szCs w:val="20"/>
        </w:rPr>
        <w:t xml:space="preserve"> </w:t>
      </w:r>
    </w:p>
    <w:p w14:paraId="1077D6F5" w14:textId="7F8148F5" w:rsidR="00A02142" w:rsidRPr="00D505C4" w:rsidRDefault="00A02142" w:rsidP="00D505C4">
      <w:pPr>
        <w:pStyle w:val="Default"/>
        <w:tabs>
          <w:tab w:val="left" w:pos="1080"/>
          <w:tab w:val="left" w:pos="1350"/>
        </w:tabs>
        <w:rPr>
          <w:rFonts w:ascii="Arial" w:hAnsi="Arial" w:cs="Arial"/>
          <w:sz w:val="20"/>
          <w:szCs w:val="20"/>
        </w:rPr>
      </w:pPr>
      <w:r>
        <w:rPr>
          <w:rFonts w:ascii="Arial" w:hAnsi="Arial" w:cs="Arial"/>
          <w:sz w:val="20"/>
          <w:szCs w:val="20"/>
        </w:rPr>
        <w:lastRenderedPageBreak/>
        <w:t xml:space="preserve">          </w:t>
      </w:r>
      <w:r w:rsidRPr="00D505C4">
        <w:rPr>
          <w:rFonts w:ascii="Arial" w:hAnsi="Arial" w:cs="Arial"/>
          <w:sz w:val="20"/>
          <w:szCs w:val="20"/>
        </w:rPr>
        <w:t xml:space="preserve">supported by Mr. </w:t>
      </w:r>
      <w:r w:rsidR="008F70BF">
        <w:rPr>
          <w:rFonts w:ascii="Arial" w:hAnsi="Arial" w:cs="Arial"/>
          <w:sz w:val="20"/>
          <w:szCs w:val="20"/>
        </w:rPr>
        <w:t>B</w:t>
      </w:r>
      <w:r w:rsidR="00952D51">
        <w:rPr>
          <w:rFonts w:ascii="Arial" w:hAnsi="Arial" w:cs="Arial"/>
          <w:sz w:val="20"/>
          <w:szCs w:val="20"/>
        </w:rPr>
        <w:t>urrill</w:t>
      </w:r>
      <w:r w:rsidRPr="00D505C4">
        <w:rPr>
          <w:rFonts w:ascii="Arial" w:hAnsi="Arial" w:cs="Arial"/>
          <w:sz w:val="20"/>
          <w:szCs w:val="20"/>
        </w:rPr>
        <w:t xml:space="preserve">. Motion carried. </w:t>
      </w:r>
    </w:p>
    <w:p w14:paraId="607E34D7" w14:textId="77777777" w:rsidR="00A02142" w:rsidRPr="00D505C4" w:rsidRDefault="00A02142" w:rsidP="00A02142">
      <w:pPr>
        <w:pStyle w:val="Default"/>
        <w:ind w:left="1620" w:hanging="540"/>
        <w:rPr>
          <w:rFonts w:ascii="Arial" w:hAnsi="Arial" w:cs="Arial"/>
          <w:sz w:val="20"/>
          <w:szCs w:val="20"/>
        </w:rPr>
      </w:pPr>
    </w:p>
    <w:p w14:paraId="64BE1304" w14:textId="1211EE53" w:rsidR="00A02142" w:rsidRPr="00D505C4" w:rsidRDefault="00A02142" w:rsidP="00D505C4">
      <w:pPr>
        <w:pStyle w:val="Default"/>
        <w:ind w:left="555"/>
        <w:rPr>
          <w:rFonts w:ascii="Arial" w:hAnsi="Arial" w:cs="Arial"/>
          <w:sz w:val="20"/>
          <w:szCs w:val="20"/>
        </w:rPr>
      </w:pPr>
      <w:r w:rsidRPr="00D505C4">
        <w:rPr>
          <w:rFonts w:ascii="Arial" w:hAnsi="Arial" w:cs="Arial"/>
          <w:sz w:val="20"/>
          <w:szCs w:val="20"/>
        </w:rPr>
        <w:t>Yeas: Dan Koorndyk, Mike Verhulst, Birgit Klohs, Doug Small,</w:t>
      </w:r>
      <w:r w:rsidR="005B1EFD">
        <w:rPr>
          <w:rFonts w:ascii="Arial" w:hAnsi="Arial" w:cs="Arial"/>
          <w:sz w:val="20"/>
          <w:szCs w:val="20"/>
        </w:rPr>
        <w:t xml:space="preserve"> Jennifer Merchant</w:t>
      </w:r>
      <w:r w:rsidRPr="00D505C4">
        <w:rPr>
          <w:rFonts w:ascii="Arial" w:hAnsi="Arial" w:cs="Arial"/>
          <w:sz w:val="20"/>
          <w:szCs w:val="20"/>
        </w:rPr>
        <w:t xml:space="preserve">, Dan Burrill, Pete </w:t>
      </w:r>
      <w:r>
        <w:rPr>
          <w:rFonts w:ascii="Arial" w:hAnsi="Arial" w:cs="Arial"/>
          <w:sz w:val="20"/>
          <w:szCs w:val="20"/>
        </w:rPr>
        <w:t xml:space="preserve">  </w:t>
      </w:r>
      <w:r w:rsidRPr="00D505C4">
        <w:rPr>
          <w:rFonts w:ascii="Arial" w:hAnsi="Arial" w:cs="Arial"/>
          <w:sz w:val="20"/>
          <w:szCs w:val="20"/>
        </w:rPr>
        <w:t>Beukema - 7</w:t>
      </w:r>
    </w:p>
    <w:p w14:paraId="24A6846E" w14:textId="77777777" w:rsidR="00DC027A" w:rsidRDefault="00DC027A" w:rsidP="00B3218B">
      <w:pPr>
        <w:pStyle w:val="EndnoteText"/>
        <w:widowControl w:val="0"/>
        <w:tabs>
          <w:tab w:val="left" w:pos="-720"/>
          <w:tab w:val="left" w:pos="0"/>
          <w:tab w:val="left" w:pos="720"/>
        </w:tabs>
        <w:suppressAutoHyphens/>
        <w:contextualSpacing/>
        <w:rPr>
          <w:rFonts w:ascii="Arial" w:hAnsi="Arial"/>
          <w:sz w:val="20"/>
        </w:rPr>
      </w:pPr>
    </w:p>
    <w:p w14:paraId="212C71B7" w14:textId="29F494CC" w:rsidR="00A02142" w:rsidRDefault="00DC027A" w:rsidP="00B3218B">
      <w:pPr>
        <w:pStyle w:val="EndnoteText"/>
        <w:widowControl w:val="0"/>
        <w:tabs>
          <w:tab w:val="left" w:pos="-720"/>
          <w:tab w:val="left" w:pos="0"/>
          <w:tab w:val="left" w:pos="720"/>
        </w:tabs>
        <w:suppressAutoHyphens/>
        <w:contextualSpacing/>
        <w:rPr>
          <w:rFonts w:ascii="Arial" w:hAnsi="Arial"/>
          <w:sz w:val="20"/>
        </w:rPr>
      </w:pPr>
      <w:r>
        <w:rPr>
          <w:rFonts w:ascii="Arial" w:hAnsi="Arial"/>
          <w:sz w:val="20"/>
        </w:rPr>
        <w:t xml:space="preserve">1-4     Standing Committee Appointments </w:t>
      </w:r>
    </w:p>
    <w:p w14:paraId="165D08F7" w14:textId="77777777" w:rsidR="00A02142" w:rsidRDefault="00A02142" w:rsidP="00B3218B">
      <w:pPr>
        <w:pStyle w:val="EndnoteText"/>
        <w:widowControl w:val="0"/>
        <w:tabs>
          <w:tab w:val="left" w:pos="-720"/>
          <w:tab w:val="left" w:pos="0"/>
          <w:tab w:val="left" w:pos="720"/>
        </w:tabs>
        <w:suppressAutoHyphens/>
        <w:contextualSpacing/>
        <w:rPr>
          <w:rFonts w:ascii="Arial" w:hAnsi="Arial"/>
          <w:sz w:val="20"/>
        </w:rPr>
      </w:pPr>
    </w:p>
    <w:p w14:paraId="69A2AA83" w14:textId="77777777" w:rsidR="00A02142" w:rsidRPr="00D505C4" w:rsidRDefault="00A02142" w:rsidP="00A02142">
      <w:pPr>
        <w:pStyle w:val="Default"/>
        <w:rPr>
          <w:rFonts w:ascii="Arial" w:hAnsi="Arial" w:cs="Arial"/>
          <w:sz w:val="20"/>
          <w:szCs w:val="20"/>
        </w:rPr>
      </w:pPr>
      <w:r>
        <w:rPr>
          <w:rFonts w:ascii="Arial" w:hAnsi="Arial"/>
          <w:sz w:val="20"/>
        </w:rPr>
        <w:t xml:space="preserve">          </w:t>
      </w:r>
      <w:r w:rsidRPr="00D505C4">
        <w:rPr>
          <w:rFonts w:ascii="Arial" w:hAnsi="Arial" w:cs="Arial"/>
          <w:sz w:val="20"/>
          <w:szCs w:val="20"/>
        </w:rPr>
        <w:t xml:space="preserve">Chair Koorndyk stated that as Board Chair, he makes the following appointments to </w:t>
      </w:r>
    </w:p>
    <w:p w14:paraId="06FC97AA" w14:textId="2375E48B" w:rsidR="00A02142" w:rsidRPr="00D505C4" w:rsidRDefault="00A02142" w:rsidP="00D505C4">
      <w:pPr>
        <w:pStyle w:val="Default"/>
        <w:rPr>
          <w:rFonts w:ascii="Arial" w:hAnsi="Arial" w:cs="Arial"/>
          <w:sz w:val="20"/>
          <w:szCs w:val="20"/>
        </w:rPr>
      </w:pPr>
      <w:r w:rsidRPr="00D505C4">
        <w:rPr>
          <w:rFonts w:ascii="Arial" w:hAnsi="Arial" w:cs="Arial"/>
          <w:sz w:val="20"/>
          <w:szCs w:val="20"/>
        </w:rPr>
        <w:t xml:space="preserve">        </w:t>
      </w:r>
      <w:r>
        <w:rPr>
          <w:rFonts w:ascii="Arial" w:hAnsi="Arial" w:cs="Arial"/>
          <w:sz w:val="20"/>
          <w:szCs w:val="20"/>
        </w:rPr>
        <w:t xml:space="preserve">  </w:t>
      </w:r>
      <w:r w:rsidRPr="00D505C4">
        <w:rPr>
          <w:rFonts w:ascii="Arial" w:hAnsi="Arial" w:cs="Arial"/>
          <w:sz w:val="20"/>
          <w:szCs w:val="20"/>
        </w:rPr>
        <w:t>the standing committees:</w:t>
      </w:r>
    </w:p>
    <w:p w14:paraId="23531A71" w14:textId="77777777" w:rsidR="00A02142" w:rsidRPr="00D505C4" w:rsidRDefault="00A02142" w:rsidP="00A02142">
      <w:pPr>
        <w:pStyle w:val="Default"/>
        <w:ind w:left="1080"/>
        <w:rPr>
          <w:rFonts w:ascii="Arial" w:hAnsi="Arial" w:cs="Arial"/>
          <w:sz w:val="20"/>
          <w:szCs w:val="20"/>
        </w:rPr>
      </w:pPr>
    </w:p>
    <w:p w14:paraId="462A380B" w14:textId="4663DFC9" w:rsidR="00A02142" w:rsidRPr="00D505C4" w:rsidRDefault="00A02142" w:rsidP="00D505C4">
      <w:pPr>
        <w:pStyle w:val="Default"/>
        <w:rPr>
          <w:rFonts w:ascii="Arial" w:hAnsi="Arial" w:cs="Arial"/>
          <w:sz w:val="20"/>
          <w:szCs w:val="20"/>
        </w:rPr>
      </w:pPr>
      <w:r>
        <w:rPr>
          <w:rFonts w:ascii="Arial" w:hAnsi="Arial" w:cs="Arial"/>
          <w:sz w:val="20"/>
          <w:szCs w:val="20"/>
        </w:rPr>
        <w:t xml:space="preserve">          </w:t>
      </w:r>
      <w:r w:rsidRPr="00D505C4">
        <w:rPr>
          <w:rFonts w:ascii="Arial" w:hAnsi="Arial" w:cs="Arial"/>
          <w:sz w:val="20"/>
          <w:szCs w:val="20"/>
        </w:rPr>
        <w:t xml:space="preserve">Operations and Marketing Committee – Doug Small (Chair), Mike Verhulst, </w:t>
      </w:r>
      <w:r w:rsidR="005B1EFD">
        <w:rPr>
          <w:rFonts w:ascii="Arial" w:hAnsi="Arial" w:cs="Arial"/>
          <w:sz w:val="20"/>
          <w:szCs w:val="20"/>
        </w:rPr>
        <w:t>Jennifer Merchant</w:t>
      </w:r>
    </w:p>
    <w:p w14:paraId="5CB4D36A" w14:textId="77777777" w:rsidR="00A02142" w:rsidRPr="00D505C4" w:rsidRDefault="00A02142" w:rsidP="00A02142">
      <w:pPr>
        <w:pStyle w:val="Default"/>
        <w:ind w:left="1080"/>
        <w:rPr>
          <w:rFonts w:ascii="Arial" w:hAnsi="Arial" w:cs="Arial"/>
          <w:sz w:val="20"/>
          <w:szCs w:val="20"/>
        </w:rPr>
      </w:pPr>
    </w:p>
    <w:p w14:paraId="201F660C" w14:textId="5777DEA4" w:rsidR="00A02142" w:rsidRPr="00D505C4" w:rsidRDefault="00A02142" w:rsidP="00D505C4">
      <w:pPr>
        <w:pStyle w:val="Default"/>
        <w:rPr>
          <w:rFonts w:ascii="Arial" w:hAnsi="Arial" w:cs="Arial"/>
          <w:sz w:val="20"/>
          <w:szCs w:val="20"/>
        </w:rPr>
      </w:pPr>
      <w:r w:rsidRPr="00D505C4">
        <w:rPr>
          <w:rFonts w:ascii="Arial" w:hAnsi="Arial" w:cs="Arial"/>
          <w:sz w:val="20"/>
          <w:szCs w:val="20"/>
        </w:rPr>
        <w:t xml:space="preserve">        </w:t>
      </w:r>
      <w:r>
        <w:rPr>
          <w:rFonts w:ascii="Arial" w:hAnsi="Arial" w:cs="Arial"/>
          <w:sz w:val="20"/>
          <w:szCs w:val="20"/>
        </w:rPr>
        <w:t xml:space="preserve">  </w:t>
      </w:r>
      <w:r w:rsidRPr="00D505C4">
        <w:rPr>
          <w:rFonts w:ascii="Arial" w:hAnsi="Arial" w:cs="Arial"/>
          <w:sz w:val="20"/>
          <w:szCs w:val="20"/>
        </w:rPr>
        <w:t xml:space="preserve">Finance and Legislative Committee </w:t>
      </w:r>
      <w:r w:rsidR="00777F23">
        <w:rPr>
          <w:rFonts w:ascii="Arial" w:hAnsi="Arial" w:cs="Arial"/>
          <w:sz w:val="20"/>
          <w:szCs w:val="20"/>
        </w:rPr>
        <w:t>–</w:t>
      </w:r>
      <w:r w:rsidRPr="00D505C4">
        <w:rPr>
          <w:rFonts w:ascii="Arial" w:hAnsi="Arial" w:cs="Arial"/>
          <w:sz w:val="20"/>
          <w:szCs w:val="20"/>
        </w:rPr>
        <w:t xml:space="preserve"> Birgit Klohs (Chair), Peter Beukema, Dan Burrill</w:t>
      </w:r>
    </w:p>
    <w:p w14:paraId="32CFB08C" w14:textId="77777777" w:rsidR="00A16D05" w:rsidRDefault="00A16D05" w:rsidP="00B3218B">
      <w:pPr>
        <w:pStyle w:val="EndnoteText"/>
        <w:widowControl w:val="0"/>
        <w:tabs>
          <w:tab w:val="left" w:pos="-720"/>
          <w:tab w:val="left" w:pos="0"/>
          <w:tab w:val="left" w:pos="720"/>
        </w:tabs>
        <w:suppressAutoHyphens/>
        <w:contextualSpacing/>
        <w:rPr>
          <w:rFonts w:ascii="Arial" w:hAnsi="Arial"/>
          <w:sz w:val="20"/>
        </w:rPr>
      </w:pPr>
    </w:p>
    <w:p w14:paraId="5F4C7A10" w14:textId="52ACF42D" w:rsidR="00DC027A" w:rsidRDefault="00DC027A" w:rsidP="00B3218B">
      <w:pPr>
        <w:pStyle w:val="EndnoteText"/>
        <w:widowControl w:val="0"/>
        <w:tabs>
          <w:tab w:val="left" w:pos="-720"/>
          <w:tab w:val="left" w:pos="0"/>
          <w:tab w:val="left" w:pos="720"/>
        </w:tabs>
        <w:suppressAutoHyphens/>
        <w:contextualSpacing/>
        <w:rPr>
          <w:rFonts w:ascii="Arial" w:hAnsi="Arial"/>
          <w:sz w:val="20"/>
        </w:rPr>
      </w:pPr>
      <w:r>
        <w:rPr>
          <w:rFonts w:ascii="Arial" w:hAnsi="Arial"/>
          <w:sz w:val="20"/>
        </w:rPr>
        <w:t xml:space="preserve">1-5     Other Committee Appointments </w:t>
      </w:r>
    </w:p>
    <w:p w14:paraId="3BC501E9" w14:textId="77777777" w:rsidR="00A02142" w:rsidRDefault="00A02142" w:rsidP="00A02142">
      <w:pPr>
        <w:pStyle w:val="Default"/>
        <w:tabs>
          <w:tab w:val="left" w:pos="1080"/>
        </w:tabs>
        <w:rPr>
          <w:rFonts w:ascii="Arial" w:hAnsi="Arial" w:cs="Arial"/>
          <w:sz w:val="20"/>
          <w:szCs w:val="20"/>
        </w:rPr>
      </w:pPr>
    </w:p>
    <w:p w14:paraId="108E409F" w14:textId="77777777" w:rsidR="00A02142" w:rsidRDefault="00A02142" w:rsidP="00A02142">
      <w:pPr>
        <w:pStyle w:val="Default"/>
        <w:tabs>
          <w:tab w:val="left" w:pos="1080"/>
        </w:tabs>
        <w:rPr>
          <w:rFonts w:ascii="Arial" w:hAnsi="Arial" w:cs="Arial"/>
          <w:sz w:val="20"/>
          <w:szCs w:val="20"/>
        </w:rPr>
      </w:pPr>
      <w:r>
        <w:rPr>
          <w:rFonts w:ascii="Arial" w:hAnsi="Arial" w:cs="Arial"/>
          <w:sz w:val="20"/>
          <w:szCs w:val="20"/>
        </w:rPr>
        <w:t xml:space="preserve">          </w:t>
      </w:r>
      <w:r w:rsidRPr="00D505C4">
        <w:rPr>
          <w:rFonts w:ascii="Arial" w:hAnsi="Arial" w:cs="Arial"/>
          <w:sz w:val="20"/>
          <w:szCs w:val="20"/>
        </w:rPr>
        <w:t xml:space="preserve">Chair Koorndyk stated that as Board Chair, he makes the following appointments to the Human </w:t>
      </w:r>
      <w:r>
        <w:rPr>
          <w:rFonts w:ascii="Arial" w:hAnsi="Arial" w:cs="Arial"/>
          <w:sz w:val="20"/>
          <w:szCs w:val="20"/>
        </w:rPr>
        <w:t xml:space="preserve"> </w:t>
      </w:r>
    </w:p>
    <w:p w14:paraId="52EB8280" w14:textId="11A9177E" w:rsidR="00A02142" w:rsidRPr="00D505C4" w:rsidRDefault="00A02142" w:rsidP="00D505C4">
      <w:pPr>
        <w:pStyle w:val="Default"/>
        <w:tabs>
          <w:tab w:val="left" w:pos="1080"/>
        </w:tabs>
        <w:rPr>
          <w:rFonts w:ascii="Arial" w:hAnsi="Arial" w:cs="Arial"/>
          <w:sz w:val="20"/>
          <w:szCs w:val="20"/>
        </w:rPr>
      </w:pPr>
      <w:r>
        <w:rPr>
          <w:rFonts w:ascii="Arial" w:hAnsi="Arial" w:cs="Arial"/>
          <w:sz w:val="20"/>
          <w:szCs w:val="20"/>
        </w:rPr>
        <w:t xml:space="preserve">          </w:t>
      </w:r>
      <w:r w:rsidRPr="00D505C4">
        <w:rPr>
          <w:rFonts w:ascii="Arial" w:hAnsi="Arial" w:cs="Arial"/>
          <w:sz w:val="20"/>
          <w:szCs w:val="20"/>
        </w:rPr>
        <w:t xml:space="preserve">Resources Committee: </w:t>
      </w:r>
    </w:p>
    <w:p w14:paraId="2FFA5D04" w14:textId="77777777" w:rsidR="00A02142" w:rsidRPr="00D505C4" w:rsidRDefault="00A02142" w:rsidP="00A02142">
      <w:pPr>
        <w:pStyle w:val="Default"/>
        <w:ind w:left="1080"/>
        <w:rPr>
          <w:rFonts w:ascii="Arial" w:hAnsi="Arial" w:cs="Arial"/>
          <w:sz w:val="20"/>
          <w:szCs w:val="20"/>
        </w:rPr>
      </w:pPr>
    </w:p>
    <w:p w14:paraId="32CF273D" w14:textId="1CBE11C5" w:rsidR="00A02142" w:rsidRPr="00D505C4" w:rsidRDefault="00A02142" w:rsidP="00D505C4">
      <w:pPr>
        <w:pStyle w:val="Default"/>
        <w:rPr>
          <w:rFonts w:ascii="Arial" w:hAnsi="Arial" w:cs="Arial"/>
          <w:sz w:val="20"/>
          <w:szCs w:val="20"/>
        </w:rPr>
      </w:pPr>
      <w:r>
        <w:rPr>
          <w:rFonts w:ascii="Arial" w:hAnsi="Arial" w:cs="Arial"/>
          <w:sz w:val="20"/>
          <w:szCs w:val="20"/>
        </w:rPr>
        <w:t xml:space="preserve">          </w:t>
      </w:r>
      <w:r w:rsidRPr="00D505C4">
        <w:rPr>
          <w:rFonts w:ascii="Arial" w:hAnsi="Arial" w:cs="Arial"/>
          <w:sz w:val="20"/>
          <w:szCs w:val="20"/>
        </w:rPr>
        <w:t xml:space="preserve">Pete Beukema (Chair), Doug Small, Dan Koorndyk </w:t>
      </w:r>
    </w:p>
    <w:p w14:paraId="4F82102C" w14:textId="77777777" w:rsidR="00DC027A" w:rsidRPr="00DF7566" w:rsidRDefault="00DC027A" w:rsidP="00B3218B">
      <w:pPr>
        <w:pStyle w:val="EndnoteText"/>
        <w:widowControl w:val="0"/>
        <w:tabs>
          <w:tab w:val="left" w:pos="-720"/>
          <w:tab w:val="left" w:pos="0"/>
          <w:tab w:val="left" w:pos="720"/>
        </w:tabs>
        <w:suppressAutoHyphens/>
        <w:contextualSpacing/>
        <w:rPr>
          <w:rFonts w:ascii="Arial" w:hAnsi="Arial"/>
          <w:sz w:val="20"/>
        </w:rPr>
      </w:pPr>
    </w:p>
    <w:p w14:paraId="7BDCEC7E" w14:textId="00ED7CCE" w:rsidR="00DC027A" w:rsidRPr="00DF7566" w:rsidRDefault="00DC027A" w:rsidP="00B3218B">
      <w:pPr>
        <w:pStyle w:val="EndnoteText"/>
        <w:widowControl w:val="0"/>
        <w:tabs>
          <w:tab w:val="left" w:pos="-720"/>
          <w:tab w:val="left" w:pos="0"/>
          <w:tab w:val="left" w:pos="720"/>
        </w:tabs>
        <w:suppressAutoHyphens/>
        <w:contextualSpacing/>
        <w:rPr>
          <w:rFonts w:ascii="Arial" w:hAnsi="Arial"/>
          <w:sz w:val="20"/>
        </w:rPr>
      </w:pPr>
      <w:r w:rsidRPr="00DF7566">
        <w:rPr>
          <w:rFonts w:ascii="Arial" w:hAnsi="Arial"/>
          <w:sz w:val="20"/>
        </w:rPr>
        <w:t>1-6     Appointment of Recording Secretary</w:t>
      </w:r>
    </w:p>
    <w:p w14:paraId="5E33E144" w14:textId="77777777" w:rsidR="00A02142" w:rsidRPr="00DF7566" w:rsidRDefault="00A02142" w:rsidP="00A02142">
      <w:pPr>
        <w:pStyle w:val="Default"/>
        <w:rPr>
          <w:rFonts w:ascii="Arial" w:hAnsi="Arial" w:cs="Arial"/>
          <w:sz w:val="20"/>
        </w:rPr>
      </w:pPr>
    </w:p>
    <w:p w14:paraId="4F9BFA58" w14:textId="77777777" w:rsidR="00A02142" w:rsidRPr="00D505C4" w:rsidRDefault="00A02142" w:rsidP="00A02142">
      <w:pPr>
        <w:pStyle w:val="Default"/>
        <w:rPr>
          <w:rFonts w:ascii="Arial" w:hAnsi="Arial" w:cs="Arial"/>
          <w:sz w:val="20"/>
          <w:szCs w:val="20"/>
        </w:rPr>
      </w:pPr>
      <w:r w:rsidRPr="00DF7566">
        <w:rPr>
          <w:rFonts w:ascii="Arial" w:hAnsi="Arial" w:cs="Arial"/>
          <w:sz w:val="20"/>
        </w:rPr>
        <w:t xml:space="preserve">          </w:t>
      </w:r>
      <w:r w:rsidRPr="00D505C4">
        <w:rPr>
          <w:rFonts w:ascii="Arial" w:hAnsi="Arial" w:cs="Arial"/>
          <w:sz w:val="20"/>
          <w:szCs w:val="20"/>
        </w:rPr>
        <w:t xml:space="preserve">Chair Koorndyk stated that as Board Chair, he would like to appoint the position of </w:t>
      </w:r>
    </w:p>
    <w:p w14:paraId="66EA1C19" w14:textId="60D477D4" w:rsidR="00A02142" w:rsidRPr="00D505C4" w:rsidRDefault="00A02142" w:rsidP="00A02142">
      <w:pPr>
        <w:pStyle w:val="Default"/>
        <w:rPr>
          <w:rFonts w:ascii="Arial" w:hAnsi="Arial" w:cs="Arial"/>
          <w:sz w:val="20"/>
          <w:szCs w:val="20"/>
        </w:rPr>
      </w:pPr>
      <w:r w:rsidRPr="00D505C4">
        <w:rPr>
          <w:rFonts w:ascii="Arial" w:hAnsi="Arial" w:cs="Arial"/>
          <w:sz w:val="20"/>
          <w:szCs w:val="20"/>
        </w:rPr>
        <w:t xml:space="preserve">        </w:t>
      </w:r>
      <w:r w:rsidRPr="00DF7566">
        <w:rPr>
          <w:rFonts w:ascii="Arial" w:hAnsi="Arial" w:cs="Arial"/>
          <w:sz w:val="20"/>
          <w:szCs w:val="20"/>
        </w:rPr>
        <w:t xml:space="preserve">  </w:t>
      </w:r>
      <w:r w:rsidRPr="00D505C4">
        <w:rPr>
          <w:rFonts w:ascii="Arial" w:hAnsi="Arial" w:cs="Arial"/>
          <w:sz w:val="20"/>
          <w:szCs w:val="20"/>
        </w:rPr>
        <w:t xml:space="preserve">Executive Assistant, and in their absence, the position of Director of Human Resources  </w:t>
      </w:r>
    </w:p>
    <w:p w14:paraId="4FAD1FC9" w14:textId="7692E5D3" w:rsidR="00A02142" w:rsidRPr="00DF7566" w:rsidRDefault="00A02142" w:rsidP="00B3218B">
      <w:pPr>
        <w:pStyle w:val="EndnoteText"/>
        <w:widowControl w:val="0"/>
        <w:tabs>
          <w:tab w:val="left" w:pos="-720"/>
          <w:tab w:val="left" w:pos="0"/>
          <w:tab w:val="left" w:pos="720"/>
        </w:tabs>
        <w:suppressAutoHyphens/>
        <w:contextualSpacing/>
        <w:rPr>
          <w:rFonts w:ascii="Arial" w:hAnsi="Arial"/>
          <w:sz w:val="20"/>
        </w:rPr>
      </w:pPr>
      <w:r w:rsidRPr="00D505C4">
        <w:rPr>
          <w:rFonts w:ascii="Arial" w:hAnsi="Arial"/>
          <w:sz w:val="20"/>
        </w:rPr>
        <w:t xml:space="preserve">        </w:t>
      </w:r>
      <w:r w:rsidRPr="00DF7566">
        <w:rPr>
          <w:rFonts w:ascii="Arial" w:hAnsi="Arial"/>
          <w:sz w:val="20"/>
        </w:rPr>
        <w:t xml:space="preserve">  </w:t>
      </w:r>
      <w:r w:rsidRPr="00D505C4">
        <w:rPr>
          <w:rFonts w:ascii="Arial" w:hAnsi="Arial"/>
          <w:sz w:val="20"/>
        </w:rPr>
        <w:t>or Business Administration Manager, to serve as the Board’s Recording Secretary</w:t>
      </w:r>
    </w:p>
    <w:p w14:paraId="24F44648" w14:textId="77777777" w:rsidR="00DC027A" w:rsidRPr="00DF7566" w:rsidRDefault="00DC027A" w:rsidP="00B3218B">
      <w:pPr>
        <w:pStyle w:val="EndnoteText"/>
        <w:widowControl w:val="0"/>
        <w:tabs>
          <w:tab w:val="left" w:pos="-720"/>
          <w:tab w:val="left" w:pos="0"/>
          <w:tab w:val="left" w:pos="720"/>
        </w:tabs>
        <w:suppressAutoHyphens/>
        <w:contextualSpacing/>
        <w:rPr>
          <w:rFonts w:ascii="Arial" w:hAnsi="Arial"/>
          <w:sz w:val="20"/>
        </w:rPr>
      </w:pPr>
    </w:p>
    <w:p w14:paraId="3C901B72" w14:textId="5CF0AE99" w:rsidR="00DC027A" w:rsidRPr="00DF7566" w:rsidRDefault="00DC027A" w:rsidP="00B3218B">
      <w:pPr>
        <w:pStyle w:val="EndnoteText"/>
        <w:widowControl w:val="0"/>
        <w:tabs>
          <w:tab w:val="left" w:pos="-720"/>
          <w:tab w:val="left" w:pos="0"/>
          <w:tab w:val="left" w:pos="720"/>
        </w:tabs>
        <w:suppressAutoHyphens/>
        <w:contextualSpacing/>
        <w:rPr>
          <w:rFonts w:ascii="Arial" w:hAnsi="Arial"/>
          <w:sz w:val="20"/>
        </w:rPr>
      </w:pPr>
      <w:r w:rsidRPr="00DF7566">
        <w:rPr>
          <w:rFonts w:ascii="Arial" w:hAnsi="Arial"/>
          <w:sz w:val="20"/>
        </w:rPr>
        <w:t xml:space="preserve">1-7     Zoning Board of Appeals Appointments </w:t>
      </w:r>
    </w:p>
    <w:p w14:paraId="30B0178D" w14:textId="77777777" w:rsidR="008F70BF" w:rsidRDefault="008F70BF" w:rsidP="008F70BF">
      <w:pPr>
        <w:spacing w:before="60"/>
        <w:rPr>
          <w:sz w:val="20"/>
        </w:rPr>
      </w:pPr>
    </w:p>
    <w:p w14:paraId="12233961" w14:textId="00AA2E99" w:rsidR="00D56C33" w:rsidRDefault="006131AD" w:rsidP="006131AD">
      <w:pPr>
        <w:ind w:left="555"/>
        <w:rPr>
          <w:sz w:val="20"/>
        </w:rPr>
      </w:pPr>
      <w:r>
        <w:rPr>
          <w:sz w:val="20"/>
        </w:rPr>
        <w:t>Chair Koorndyk stated t</w:t>
      </w:r>
      <w:r w:rsidR="008F70BF" w:rsidRPr="00E91242">
        <w:rPr>
          <w:sz w:val="20"/>
        </w:rPr>
        <w:t xml:space="preserve">he GFIAA Board appoints members to the Zoning Board of Appeals. There </w:t>
      </w:r>
      <w:r w:rsidR="00952D51">
        <w:rPr>
          <w:sz w:val="20"/>
        </w:rPr>
        <w:t>are two</w:t>
      </w:r>
      <w:r w:rsidR="008F70BF" w:rsidRPr="00E91242">
        <w:rPr>
          <w:sz w:val="20"/>
        </w:rPr>
        <w:t xml:space="preserve"> expired term</w:t>
      </w:r>
      <w:r w:rsidR="00746213">
        <w:rPr>
          <w:sz w:val="20"/>
        </w:rPr>
        <w:t>s</w:t>
      </w:r>
      <w:r w:rsidR="008F70BF" w:rsidRPr="00E91242">
        <w:rPr>
          <w:sz w:val="20"/>
        </w:rPr>
        <w:t xml:space="preserve"> that require appointment</w:t>
      </w:r>
      <w:r w:rsidR="00952D51">
        <w:rPr>
          <w:sz w:val="20"/>
        </w:rPr>
        <w:t>s</w:t>
      </w:r>
      <w:r w:rsidR="008F70BF" w:rsidRPr="00E91242">
        <w:rPr>
          <w:sz w:val="20"/>
        </w:rPr>
        <w:t xml:space="preserve"> by this board today. </w:t>
      </w:r>
    </w:p>
    <w:p w14:paraId="4801C500" w14:textId="77777777" w:rsidR="00D56C33" w:rsidRDefault="00D56C33" w:rsidP="006131AD">
      <w:pPr>
        <w:ind w:left="555"/>
        <w:rPr>
          <w:sz w:val="20"/>
        </w:rPr>
      </w:pPr>
    </w:p>
    <w:p w14:paraId="1138D573" w14:textId="0827D8F3" w:rsidR="008F70BF" w:rsidRDefault="008F70BF" w:rsidP="006131AD">
      <w:pPr>
        <w:ind w:left="555"/>
        <w:rPr>
          <w:sz w:val="20"/>
        </w:rPr>
      </w:pPr>
      <w:r w:rsidRPr="00E91242">
        <w:rPr>
          <w:sz w:val="20"/>
        </w:rPr>
        <w:t xml:space="preserve">The </w:t>
      </w:r>
      <w:r w:rsidR="00D56C33">
        <w:rPr>
          <w:sz w:val="20"/>
        </w:rPr>
        <w:t>two</w:t>
      </w:r>
      <w:r w:rsidRPr="00E91242">
        <w:rPr>
          <w:sz w:val="20"/>
        </w:rPr>
        <w:t xml:space="preserve"> appointment</w:t>
      </w:r>
      <w:r w:rsidR="00D56C33">
        <w:rPr>
          <w:sz w:val="20"/>
        </w:rPr>
        <w:t>s</w:t>
      </w:r>
      <w:r w:rsidRPr="00E91242">
        <w:rPr>
          <w:sz w:val="20"/>
        </w:rPr>
        <w:t xml:space="preserve"> </w:t>
      </w:r>
      <w:r w:rsidR="00D56C33">
        <w:rPr>
          <w:sz w:val="20"/>
        </w:rPr>
        <w:t>are</w:t>
      </w:r>
      <w:r w:rsidRPr="00E91242">
        <w:rPr>
          <w:sz w:val="20"/>
        </w:rPr>
        <w:t xml:space="preserve"> to reappoint our </w:t>
      </w:r>
      <w:r w:rsidR="00D56C33">
        <w:rPr>
          <w:sz w:val="20"/>
        </w:rPr>
        <w:t>Airport Authority Board</w:t>
      </w:r>
      <w:r w:rsidRPr="00E91242">
        <w:rPr>
          <w:sz w:val="20"/>
        </w:rPr>
        <w:t xml:space="preserve"> Chair position to the ZBA as that appointment expired 12/31/202</w:t>
      </w:r>
      <w:r w:rsidR="00D56C33">
        <w:rPr>
          <w:sz w:val="20"/>
        </w:rPr>
        <w:t>5</w:t>
      </w:r>
      <w:r w:rsidRPr="00E91242">
        <w:rPr>
          <w:sz w:val="20"/>
        </w:rPr>
        <w:t xml:space="preserve">. Therefore, I’d like to reappoint the </w:t>
      </w:r>
      <w:r w:rsidR="00D56C33">
        <w:rPr>
          <w:sz w:val="20"/>
        </w:rPr>
        <w:t xml:space="preserve">Airport Authority Board </w:t>
      </w:r>
      <w:r w:rsidRPr="00E91242">
        <w:rPr>
          <w:sz w:val="20"/>
        </w:rPr>
        <w:t xml:space="preserve">Chair to serve a new three-year term ending December 31, 2027. </w:t>
      </w:r>
    </w:p>
    <w:p w14:paraId="7A919067" w14:textId="39807C99" w:rsidR="00DF7566" w:rsidRPr="008F70BF" w:rsidRDefault="00DF7566" w:rsidP="008F70BF">
      <w:pPr>
        <w:spacing w:before="60"/>
        <w:ind w:left="720"/>
        <w:rPr>
          <w:sz w:val="20"/>
        </w:rPr>
      </w:pPr>
      <w:r w:rsidRPr="00D505C4">
        <w:rPr>
          <w:bCs w:val="0"/>
          <w:sz w:val="28"/>
          <w:szCs w:val="28"/>
        </w:rPr>
        <w:tab/>
        <w:t xml:space="preserve"> </w:t>
      </w:r>
    </w:p>
    <w:p w14:paraId="0346DB90" w14:textId="3C668D07" w:rsidR="00253DAF" w:rsidRDefault="00DF7566" w:rsidP="00D505C4">
      <w:pPr>
        <w:pStyle w:val="Default"/>
        <w:ind w:left="600"/>
        <w:rPr>
          <w:rFonts w:ascii="Arial" w:hAnsi="Arial" w:cs="Arial"/>
          <w:sz w:val="20"/>
          <w:szCs w:val="20"/>
        </w:rPr>
      </w:pPr>
      <w:r w:rsidRPr="00D505C4">
        <w:rPr>
          <w:rFonts w:ascii="Arial" w:hAnsi="Arial" w:cs="Arial"/>
          <w:sz w:val="20"/>
          <w:szCs w:val="20"/>
        </w:rPr>
        <w:t>Motion by Mr</w:t>
      </w:r>
      <w:r w:rsidR="00D56C33">
        <w:rPr>
          <w:rFonts w:ascii="Arial" w:hAnsi="Arial" w:cs="Arial"/>
          <w:sz w:val="20"/>
          <w:szCs w:val="20"/>
        </w:rPr>
        <w:t>s</w:t>
      </w:r>
      <w:r w:rsidRPr="00D505C4">
        <w:rPr>
          <w:rFonts w:ascii="Arial" w:hAnsi="Arial" w:cs="Arial"/>
          <w:sz w:val="20"/>
          <w:szCs w:val="20"/>
        </w:rPr>
        <w:t xml:space="preserve">. </w:t>
      </w:r>
      <w:r w:rsidR="00D56C33">
        <w:rPr>
          <w:rFonts w:ascii="Arial" w:hAnsi="Arial" w:cs="Arial"/>
          <w:sz w:val="20"/>
          <w:szCs w:val="20"/>
        </w:rPr>
        <w:t>Klohs</w:t>
      </w:r>
      <w:r w:rsidRPr="00D505C4">
        <w:rPr>
          <w:rFonts w:ascii="Arial" w:hAnsi="Arial" w:cs="Arial"/>
          <w:sz w:val="20"/>
          <w:szCs w:val="20"/>
        </w:rPr>
        <w:t xml:space="preserve">, supported by </w:t>
      </w:r>
      <w:r w:rsidR="008F70BF">
        <w:rPr>
          <w:rFonts w:ascii="Arial" w:hAnsi="Arial" w:cs="Arial"/>
          <w:sz w:val="20"/>
          <w:szCs w:val="20"/>
        </w:rPr>
        <w:t>Mr</w:t>
      </w:r>
      <w:r w:rsidR="00D56C33">
        <w:rPr>
          <w:rFonts w:ascii="Arial" w:hAnsi="Arial" w:cs="Arial"/>
          <w:sz w:val="20"/>
          <w:szCs w:val="20"/>
        </w:rPr>
        <w:t>. Beukema</w:t>
      </w:r>
      <w:r w:rsidRPr="00D505C4">
        <w:rPr>
          <w:rFonts w:ascii="Arial" w:hAnsi="Arial" w:cs="Arial"/>
          <w:sz w:val="20"/>
          <w:szCs w:val="20"/>
        </w:rPr>
        <w:t xml:space="preserve">, to appoint the </w:t>
      </w:r>
      <w:r w:rsidR="00D56C33">
        <w:rPr>
          <w:rFonts w:ascii="Arial" w:hAnsi="Arial" w:cs="Arial"/>
          <w:sz w:val="20"/>
          <w:szCs w:val="20"/>
        </w:rPr>
        <w:t xml:space="preserve">Airport Authority Board </w:t>
      </w:r>
      <w:r w:rsidRPr="00D505C4">
        <w:rPr>
          <w:rFonts w:ascii="Arial" w:hAnsi="Arial" w:cs="Arial"/>
          <w:sz w:val="20"/>
          <w:szCs w:val="20"/>
        </w:rPr>
        <w:t xml:space="preserve">Chair </w:t>
      </w:r>
      <w:r>
        <w:rPr>
          <w:rFonts w:ascii="Arial" w:hAnsi="Arial" w:cs="Arial"/>
          <w:sz w:val="20"/>
          <w:szCs w:val="20"/>
        </w:rPr>
        <w:t xml:space="preserve">to a </w:t>
      </w:r>
      <w:r w:rsidR="008F70BF">
        <w:rPr>
          <w:rFonts w:ascii="Arial" w:hAnsi="Arial" w:cs="Arial"/>
          <w:sz w:val="20"/>
          <w:szCs w:val="20"/>
        </w:rPr>
        <w:t xml:space="preserve">new </w:t>
      </w:r>
      <w:r>
        <w:rPr>
          <w:rFonts w:ascii="Arial" w:hAnsi="Arial" w:cs="Arial"/>
          <w:sz w:val="20"/>
          <w:szCs w:val="20"/>
        </w:rPr>
        <w:t xml:space="preserve">three-year term </w:t>
      </w:r>
      <w:proofErr w:type="gramStart"/>
      <w:r>
        <w:rPr>
          <w:rFonts w:ascii="Arial" w:hAnsi="Arial" w:cs="Arial"/>
          <w:sz w:val="20"/>
          <w:szCs w:val="20"/>
        </w:rPr>
        <w:t>on  the</w:t>
      </w:r>
      <w:proofErr w:type="gramEnd"/>
      <w:r>
        <w:rPr>
          <w:rFonts w:ascii="Arial" w:hAnsi="Arial" w:cs="Arial"/>
          <w:sz w:val="20"/>
          <w:szCs w:val="20"/>
        </w:rPr>
        <w:t xml:space="preserve"> ZBA. Motion carried. </w:t>
      </w:r>
    </w:p>
    <w:p w14:paraId="70356F9A" w14:textId="77777777" w:rsidR="00253DAF" w:rsidRDefault="00253DAF" w:rsidP="00D505C4">
      <w:pPr>
        <w:pStyle w:val="Default"/>
        <w:ind w:left="600"/>
        <w:rPr>
          <w:rFonts w:ascii="Arial" w:hAnsi="Arial" w:cs="Arial"/>
          <w:sz w:val="20"/>
          <w:szCs w:val="20"/>
        </w:rPr>
      </w:pPr>
    </w:p>
    <w:p w14:paraId="6BE120F1" w14:textId="2F7C0005" w:rsidR="00253DAF" w:rsidRPr="00D505C4" w:rsidRDefault="00253DAF" w:rsidP="00253DAF">
      <w:pPr>
        <w:pStyle w:val="Default"/>
        <w:ind w:left="600"/>
        <w:rPr>
          <w:rFonts w:ascii="Arial" w:hAnsi="Arial" w:cs="Arial"/>
          <w:sz w:val="20"/>
          <w:szCs w:val="20"/>
        </w:rPr>
      </w:pPr>
      <w:r w:rsidRPr="00D505C4">
        <w:rPr>
          <w:rFonts w:ascii="Arial" w:hAnsi="Arial" w:cs="Arial"/>
          <w:sz w:val="20"/>
          <w:szCs w:val="20"/>
        </w:rPr>
        <w:t xml:space="preserve">Yeas: Dan Koorndyk, Mike Verhulst, Birgit Klohs, Doug Small, </w:t>
      </w:r>
      <w:r w:rsidR="005B1EFD">
        <w:rPr>
          <w:rFonts w:ascii="Arial" w:hAnsi="Arial" w:cs="Arial"/>
          <w:sz w:val="20"/>
          <w:szCs w:val="20"/>
        </w:rPr>
        <w:t>Jennifer Merchant</w:t>
      </w:r>
      <w:r w:rsidRPr="00D505C4">
        <w:rPr>
          <w:rFonts w:ascii="Arial" w:hAnsi="Arial" w:cs="Arial"/>
          <w:sz w:val="20"/>
          <w:szCs w:val="20"/>
        </w:rPr>
        <w:t xml:space="preserve">, Dan Burrill, Pete </w:t>
      </w:r>
      <w:r>
        <w:rPr>
          <w:rFonts w:ascii="Arial" w:hAnsi="Arial" w:cs="Arial"/>
          <w:sz w:val="20"/>
          <w:szCs w:val="20"/>
        </w:rPr>
        <w:t xml:space="preserve">         </w:t>
      </w:r>
      <w:r w:rsidRPr="00D505C4">
        <w:rPr>
          <w:rFonts w:ascii="Arial" w:hAnsi="Arial" w:cs="Arial"/>
          <w:sz w:val="20"/>
          <w:szCs w:val="20"/>
        </w:rPr>
        <w:t>Beukema - 7</w:t>
      </w:r>
    </w:p>
    <w:p w14:paraId="3D5DB521" w14:textId="748011BD" w:rsidR="00DF7566" w:rsidRDefault="00DF7566" w:rsidP="00D505C4">
      <w:pPr>
        <w:pStyle w:val="Default"/>
        <w:ind w:left="600"/>
        <w:rPr>
          <w:rFonts w:ascii="Arial" w:hAnsi="Arial" w:cs="Arial"/>
          <w:sz w:val="20"/>
          <w:szCs w:val="20"/>
        </w:rPr>
      </w:pPr>
      <w:r w:rsidRPr="00D505C4">
        <w:rPr>
          <w:rFonts w:ascii="Arial" w:hAnsi="Arial" w:cs="Arial"/>
          <w:sz w:val="20"/>
          <w:szCs w:val="20"/>
        </w:rPr>
        <w:t xml:space="preserve"> </w:t>
      </w:r>
    </w:p>
    <w:p w14:paraId="67947410" w14:textId="3BE2D5BE" w:rsidR="00D56C33" w:rsidRDefault="00D56C33" w:rsidP="00D505C4">
      <w:pPr>
        <w:pStyle w:val="Default"/>
        <w:ind w:left="600"/>
        <w:rPr>
          <w:rFonts w:ascii="Arial" w:hAnsi="Arial" w:cs="Arial"/>
          <w:sz w:val="20"/>
          <w:szCs w:val="20"/>
        </w:rPr>
      </w:pPr>
      <w:r>
        <w:rPr>
          <w:rFonts w:ascii="Arial" w:hAnsi="Arial" w:cs="Arial"/>
          <w:sz w:val="20"/>
          <w:szCs w:val="20"/>
        </w:rPr>
        <w:t>The next appointment is to reappoint member George Pavey to the ZBA as that appointment expired 12/31/2025. Therefore, I’d like to reappoint George Pavey to serve a new three-year term ending December 31, 2028.</w:t>
      </w:r>
    </w:p>
    <w:p w14:paraId="03B6CB73" w14:textId="77777777" w:rsidR="00D56C33" w:rsidRDefault="00D56C33" w:rsidP="00D505C4">
      <w:pPr>
        <w:pStyle w:val="Default"/>
        <w:ind w:left="600"/>
        <w:rPr>
          <w:rFonts w:ascii="Arial" w:hAnsi="Arial" w:cs="Arial"/>
          <w:sz w:val="20"/>
          <w:szCs w:val="20"/>
        </w:rPr>
      </w:pPr>
    </w:p>
    <w:p w14:paraId="5FFFDD7D" w14:textId="453D20EB" w:rsidR="00D56C33" w:rsidRDefault="00D56C33" w:rsidP="00D56C33">
      <w:pPr>
        <w:pStyle w:val="Default"/>
        <w:ind w:left="600"/>
        <w:rPr>
          <w:rFonts w:ascii="Arial" w:hAnsi="Arial" w:cs="Arial"/>
          <w:sz w:val="20"/>
          <w:szCs w:val="20"/>
        </w:rPr>
      </w:pPr>
      <w:r w:rsidRPr="00D505C4">
        <w:rPr>
          <w:rFonts w:ascii="Arial" w:hAnsi="Arial" w:cs="Arial"/>
          <w:sz w:val="20"/>
          <w:szCs w:val="20"/>
        </w:rPr>
        <w:t xml:space="preserve">Motion by Mr. </w:t>
      </w:r>
      <w:r>
        <w:rPr>
          <w:rFonts w:ascii="Arial" w:hAnsi="Arial" w:cs="Arial"/>
          <w:sz w:val="20"/>
          <w:szCs w:val="20"/>
        </w:rPr>
        <w:t>Small</w:t>
      </w:r>
      <w:r w:rsidRPr="00D505C4">
        <w:rPr>
          <w:rFonts w:ascii="Arial" w:hAnsi="Arial" w:cs="Arial"/>
          <w:sz w:val="20"/>
          <w:szCs w:val="20"/>
        </w:rPr>
        <w:t xml:space="preserve">, supported by </w:t>
      </w:r>
      <w:r>
        <w:rPr>
          <w:rFonts w:ascii="Arial" w:hAnsi="Arial" w:cs="Arial"/>
          <w:sz w:val="20"/>
          <w:szCs w:val="20"/>
        </w:rPr>
        <w:t>Mr. Beukema</w:t>
      </w:r>
      <w:r w:rsidRPr="00D505C4">
        <w:rPr>
          <w:rFonts w:ascii="Arial" w:hAnsi="Arial" w:cs="Arial"/>
          <w:sz w:val="20"/>
          <w:szCs w:val="20"/>
        </w:rPr>
        <w:t xml:space="preserve">, to </w:t>
      </w:r>
      <w:proofErr w:type="gramStart"/>
      <w:r>
        <w:rPr>
          <w:rFonts w:ascii="Arial" w:hAnsi="Arial" w:cs="Arial"/>
          <w:sz w:val="20"/>
          <w:szCs w:val="20"/>
        </w:rPr>
        <w:t>reappoint member</w:t>
      </w:r>
      <w:proofErr w:type="gramEnd"/>
      <w:r>
        <w:rPr>
          <w:rFonts w:ascii="Arial" w:hAnsi="Arial" w:cs="Arial"/>
          <w:sz w:val="20"/>
          <w:szCs w:val="20"/>
        </w:rPr>
        <w:t xml:space="preserve"> George Pavey</w:t>
      </w:r>
      <w:r w:rsidRPr="00D505C4">
        <w:rPr>
          <w:rFonts w:ascii="Arial" w:hAnsi="Arial" w:cs="Arial"/>
          <w:sz w:val="20"/>
          <w:szCs w:val="20"/>
        </w:rPr>
        <w:t xml:space="preserve"> </w:t>
      </w:r>
      <w:r>
        <w:rPr>
          <w:rFonts w:ascii="Arial" w:hAnsi="Arial" w:cs="Arial"/>
          <w:sz w:val="20"/>
          <w:szCs w:val="20"/>
        </w:rPr>
        <w:t xml:space="preserve">to a new three-year term on the ZBA. Motion carried. </w:t>
      </w:r>
    </w:p>
    <w:p w14:paraId="75E0E54A" w14:textId="77777777" w:rsidR="00D56C33" w:rsidRDefault="00D56C33" w:rsidP="00D56C33">
      <w:pPr>
        <w:pStyle w:val="Default"/>
        <w:ind w:left="600"/>
        <w:rPr>
          <w:rFonts w:ascii="Arial" w:hAnsi="Arial" w:cs="Arial"/>
          <w:sz w:val="20"/>
          <w:szCs w:val="20"/>
        </w:rPr>
      </w:pPr>
    </w:p>
    <w:p w14:paraId="2FE0D95F" w14:textId="77132ED8" w:rsidR="00D56C33" w:rsidRDefault="00D56C33" w:rsidP="00D56C33">
      <w:pPr>
        <w:pStyle w:val="Default"/>
        <w:ind w:left="600"/>
        <w:rPr>
          <w:rFonts w:ascii="Arial" w:hAnsi="Arial" w:cs="Arial"/>
          <w:sz w:val="20"/>
          <w:szCs w:val="20"/>
        </w:rPr>
      </w:pPr>
      <w:r w:rsidRPr="00D505C4">
        <w:rPr>
          <w:rFonts w:ascii="Arial" w:hAnsi="Arial" w:cs="Arial"/>
          <w:sz w:val="20"/>
          <w:szCs w:val="20"/>
        </w:rPr>
        <w:t xml:space="preserve">Yeas: Dan Koorndyk, Mike Verhulst, Birgit Klohs, Doug Small, </w:t>
      </w:r>
      <w:r>
        <w:rPr>
          <w:rFonts w:ascii="Arial" w:hAnsi="Arial" w:cs="Arial"/>
          <w:sz w:val="20"/>
          <w:szCs w:val="20"/>
        </w:rPr>
        <w:t>Jennifer Merchant</w:t>
      </w:r>
      <w:r w:rsidRPr="00D505C4">
        <w:rPr>
          <w:rFonts w:ascii="Arial" w:hAnsi="Arial" w:cs="Arial"/>
          <w:sz w:val="20"/>
          <w:szCs w:val="20"/>
        </w:rPr>
        <w:t xml:space="preserve">, Dan Burrill, Pete </w:t>
      </w:r>
      <w:r>
        <w:rPr>
          <w:rFonts w:ascii="Arial" w:hAnsi="Arial" w:cs="Arial"/>
          <w:sz w:val="20"/>
          <w:szCs w:val="20"/>
        </w:rPr>
        <w:t xml:space="preserve">         </w:t>
      </w:r>
      <w:r w:rsidRPr="00D505C4">
        <w:rPr>
          <w:rFonts w:ascii="Arial" w:hAnsi="Arial" w:cs="Arial"/>
          <w:sz w:val="20"/>
          <w:szCs w:val="20"/>
        </w:rPr>
        <w:t>Beukema - 7</w:t>
      </w:r>
    </w:p>
    <w:p w14:paraId="3D81F619" w14:textId="77777777" w:rsidR="00D56C33" w:rsidRPr="00D505C4" w:rsidRDefault="00D56C33" w:rsidP="00D505C4">
      <w:pPr>
        <w:pStyle w:val="Default"/>
        <w:ind w:left="600"/>
        <w:rPr>
          <w:bCs/>
          <w:sz w:val="20"/>
          <w:szCs w:val="20"/>
        </w:rPr>
      </w:pPr>
    </w:p>
    <w:p w14:paraId="7F0A5AE3" w14:textId="3B6F9541" w:rsidR="00DF7566" w:rsidRPr="00D505C4" w:rsidRDefault="00DF7566" w:rsidP="00D505C4">
      <w:pPr>
        <w:spacing w:before="60"/>
        <w:ind w:left="600"/>
        <w:rPr>
          <w:bCs w:val="0"/>
          <w:sz w:val="20"/>
        </w:rPr>
      </w:pPr>
      <w:r>
        <w:rPr>
          <w:bCs w:val="0"/>
          <w:sz w:val="20"/>
        </w:rPr>
        <w:t>Chair Koorndyk said that i</w:t>
      </w:r>
      <w:r w:rsidRPr="00D505C4">
        <w:rPr>
          <w:bCs w:val="0"/>
          <w:sz w:val="20"/>
        </w:rPr>
        <w:t>n accordance with Article 2 of the Standing Rules of the Gerald R. Ford International Airport Zoning Board of Appeals, the GFIAA Board must appoint the ZBA Chair and Vice Chair. These positions have traditionally been held by the GFIAA Board Chair and the GFIAA Marketing and Operations Committee Chair.</w:t>
      </w:r>
    </w:p>
    <w:p w14:paraId="4B4DBF35" w14:textId="77777777" w:rsidR="00DF7566" w:rsidRPr="00D505C4" w:rsidRDefault="00DF7566" w:rsidP="00DF7566">
      <w:pPr>
        <w:spacing w:before="60"/>
        <w:ind w:left="720"/>
        <w:rPr>
          <w:bCs w:val="0"/>
          <w:sz w:val="20"/>
        </w:rPr>
      </w:pPr>
    </w:p>
    <w:p w14:paraId="3D8E1CB2" w14:textId="7F7A9E04" w:rsidR="00DF7566" w:rsidRPr="00D505C4" w:rsidRDefault="00DF7566" w:rsidP="00D505C4">
      <w:pPr>
        <w:pStyle w:val="Default"/>
        <w:ind w:left="600" w:firstLine="15"/>
        <w:rPr>
          <w:rFonts w:ascii="Arial" w:hAnsi="Arial" w:cs="Arial"/>
          <w:b/>
          <w:bCs/>
          <w:i/>
          <w:iCs/>
          <w:sz w:val="20"/>
          <w:szCs w:val="20"/>
        </w:rPr>
      </w:pPr>
      <w:r w:rsidRPr="00D505C4">
        <w:rPr>
          <w:rFonts w:ascii="Arial" w:hAnsi="Arial" w:cs="Arial"/>
          <w:sz w:val="20"/>
          <w:szCs w:val="20"/>
        </w:rPr>
        <w:t xml:space="preserve">Motion by </w:t>
      </w:r>
      <w:r w:rsidR="00952D51">
        <w:rPr>
          <w:rFonts w:ascii="Arial" w:hAnsi="Arial" w:cs="Arial"/>
          <w:sz w:val="20"/>
          <w:szCs w:val="20"/>
        </w:rPr>
        <w:t>Mr. Burrill</w:t>
      </w:r>
      <w:r w:rsidRPr="00D505C4">
        <w:rPr>
          <w:rFonts w:ascii="Arial" w:hAnsi="Arial" w:cs="Arial"/>
          <w:sz w:val="20"/>
          <w:szCs w:val="20"/>
        </w:rPr>
        <w:t xml:space="preserve"> supported by Mr. </w:t>
      </w:r>
      <w:r w:rsidR="008F70BF">
        <w:rPr>
          <w:rFonts w:ascii="Arial" w:hAnsi="Arial" w:cs="Arial"/>
          <w:sz w:val="20"/>
          <w:szCs w:val="20"/>
        </w:rPr>
        <w:t>Verhulst</w:t>
      </w:r>
      <w:r w:rsidRPr="00D505C4">
        <w:rPr>
          <w:rFonts w:ascii="Arial" w:hAnsi="Arial" w:cs="Arial"/>
          <w:sz w:val="20"/>
          <w:szCs w:val="20"/>
        </w:rPr>
        <w:t>, the motion to appoint the GFIAA Board Chair and the GFIAA Marketing and Operations Committee Chair to serve as the ZBA Chair and Vice Chair, respectively. Motion carried</w:t>
      </w:r>
      <w:r w:rsidRPr="00D505C4">
        <w:rPr>
          <w:rFonts w:ascii="Arial" w:hAnsi="Arial" w:cs="Arial"/>
          <w:b/>
          <w:bCs/>
          <w:i/>
          <w:iCs/>
          <w:sz w:val="20"/>
          <w:szCs w:val="20"/>
        </w:rPr>
        <w:t xml:space="preserve">. </w:t>
      </w:r>
    </w:p>
    <w:p w14:paraId="0FEFBBF3" w14:textId="77777777" w:rsidR="00DF7566" w:rsidRPr="00D505C4" w:rsidRDefault="00DF7566" w:rsidP="00DF7566">
      <w:pPr>
        <w:pStyle w:val="Default"/>
        <w:ind w:left="1620" w:hanging="540"/>
        <w:rPr>
          <w:rFonts w:ascii="Arial" w:hAnsi="Arial" w:cs="Arial"/>
          <w:sz w:val="20"/>
          <w:szCs w:val="20"/>
        </w:rPr>
      </w:pPr>
    </w:p>
    <w:p w14:paraId="7B0A003D" w14:textId="67A46D36" w:rsidR="00DF7566" w:rsidRPr="00D505C4" w:rsidRDefault="00DF7566" w:rsidP="00D505C4">
      <w:pPr>
        <w:pStyle w:val="Default"/>
        <w:ind w:left="600"/>
        <w:rPr>
          <w:rFonts w:ascii="Arial" w:hAnsi="Arial" w:cs="Arial"/>
          <w:sz w:val="20"/>
          <w:szCs w:val="20"/>
        </w:rPr>
      </w:pPr>
      <w:r w:rsidRPr="00D505C4">
        <w:rPr>
          <w:rFonts w:ascii="Arial" w:hAnsi="Arial" w:cs="Arial"/>
          <w:sz w:val="20"/>
          <w:szCs w:val="20"/>
        </w:rPr>
        <w:lastRenderedPageBreak/>
        <w:t xml:space="preserve">Yeas: Dan Koorndyk, Mike Verhulst, Birgit Klohs, Doug Small, </w:t>
      </w:r>
      <w:r w:rsidR="005B1EFD">
        <w:rPr>
          <w:rFonts w:ascii="Arial" w:hAnsi="Arial" w:cs="Arial"/>
          <w:sz w:val="20"/>
          <w:szCs w:val="20"/>
        </w:rPr>
        <w:t>Jennifer Merchant</w:t>
      </w:r>
      <w:r w:rsidRPr="00D505C4">
        <w:rPr>
          <w:rFonts w:ascii="Arial" w:hAnsi="Arial" w:cs="Arial"/>
          <w:sz w:val="20"/>
          <w:szCs w:val="20"/>
        </w:rPr>
        <w:t xml:space="preserve">, Dan Burrill, Pete </w:t>
      </w:r>
      <w:r w:rsidR="009665D8">
        <w:rPr>
          <w:rFonts w:ascii="Arial" w:hAnsi="Arial" w:cs="Arial"/>
          <w:sz w:val="20"/>
          <w:szCs w:val="20"/>
        </w:rPr>
        <w:t xml:space="preserve">         </w:t>
      </w:r>
      <w:r w:rsidRPr="00D505C4">
        <w:rPr>
          <w:rFonts w:ascii="Arial" w:hAnsi="Arial" w:cs="Arial"/>
          <w:sz w:val="20"/>
          <w:szCs w:val="20"/>
        </w:rPr>
        <w:t>Beukema - 7</w:t>
      </w:r>
    </w:p>
    <w:p w14:paraId="20EE14FB" w14:textId="77777777" w:rsidR="00DC027A" w:rsidRDefault="00DC027A" w:rsidP="00B3218B">
      <w:pPr>
        <w:pStyle w:val="EndnoteText"/>
        <w:widowControl w:val="0"/>
        <w:tabs>
          <w:tab w:val="left" w:pos="-720"/>
          <w:tab w:val="left" w:pos="0"/>
          <w:tab w:val="left" w:pos="720"/>
        </w:tabs>
        <w:suppressAutoHyphens/>
        <w:contextualSpacing/>
        <w:rPr>
          <w:rFonts w:ascii="Arial" w:hAnsi="Arial"/>
          <w:sz w:val="20"/>
        </w:rPr>
      </w:pPr>
    </w:p>
    <w:p w14:paraId="60AA2229" w14:textId="104A443E" w:rsidR="00DC027A" w:rsidRDefault="00DC027A" w:rsidP="00B3218B">
      <w:pPr>
        <w:pStyle w:val="EndnoteText"/>
        <w:widowControl w:val="0"/>
        <w:tabs>
          <w:tab w:val="left" w:pos="-720"/>
          <w:tab w:val="left" w:pos="0"/>
          <w:tab w:val="left" w:pos="720"/>
        </w:tabs>
        <w:suppressAutoHyphens/>
        <w:contextualSpacing/>
        <w:rPr>
          <w:rFonts w:ascii="Arial" w:hAnsi="Arial"/>
          <w:sz w:val="20"/>
        </w:rPr>
      </w:pPr>
      <w:r>
        <w:rPr>
          <w:rFonts w:ascii="Arial" w:hAnsi="Arial"/>
          <w:sz w:val="20"/>
        </w:rPr>
        <w:t xml:space="preserve">1-8     Public Comment </w:t>
      </w:r>
    </w:p>
    <w:p w14:paraId="490B4E93" w14:textId="77777777" w:rsidR="00DC027A" w:rsidRDefault="00DC027A" w:rsidP="00B3218B">
      <w:pPr>
        <w:pStyle w:val="EndnoteText"/>
        <w:widowControl w:val="0"/>
        <w:tabs>
          <w:tab w:val="left" w:pos="-720"/>
          <w:tab w:val="left" w:pos="0"/>
          <w:tab w:val="left" w:pos="720"/>
        </w:tabs>
        <w:suppressAutoHyphens/>
        <w:contextualSpacing/>
        <w:rPr>
          <w:rFonts w:ascii="Arial" w:hAnsi="Arial"/>
          <w:sz w:val="20"/>
        </w:rPr>
      </w:pPr>
    </w:p>
    <w:p w14:paraId="55B3519C" w14:textId="1F005211" w:rsidR="00DC027A" w:rsidRDefault="00DC027A" w:rsidP="00B3218B">
      <w:pPr>
        <w:pStyle w:val="EndnoteText"/>
        <w:widowControl w:val="0"/>
        <w:tabs>
          <w:tab w:val="left" w:pos="-720"/>
          <w:tab w:val="left" w:pos="0"/>
          <w:tab w:val="left" w:pos="720"/>
        </w:tabs>
        <w:suppressAutoHyphens/>
        <w:contextualSpacing/>
        <w:rPr>
          <w:rFonts w:ascii="Arial" w:hAnsi="Arial"/>
          <w:sz w:val="20"/>
        </w:rPr>
      </w:pPr>
      <w:r>
        <w:rPr>
          <w:rFonts w:ascii="Arial" w:hAnsi="Arial"/>
          <w:sz w:val="20"/>
        </w:rPr>
        <w:t xml:space="preserve">          There was no public comment</w:t>
      </w:r>
      <w:r w:rsidRPr="001D19C4">
        <w:rPr>
          <w:rFonts w:ascii="Arial" w:hAnsi="Arial"/>
          <w:sz w:val="20"/>
        </w:rPr>
        <w:t>.</w:t>
      </w:r>
    </w:p>
    <w:p w14:paraId="561EDB36" w14:textId="77777777" w:rsidR="00D6314B" w:rsidRPr="001D19C4" w:rsidRDefault="00D6314B" w:rsidP="00AA0AEC">
      <w:pPr>
        <w:pStyle w:val="EndnoteText"/>
        <w:widowControl w:val="0"/>
        <w:tabs>
          <w:tab w:val="left" w:pos="-720"/>
          <w:tab w:val="left" w:pos="0"/>
        </w:tabs>
        <w:suppressAutoHyphens/>
        <w:contextualSpacing/>
        <w:rPr>
          <w:rFonts w:ascii="Arial" w:hAnsi="Arial"/>
          <w:sz w:val="20"/>
        </w:rPr>
      </w:pPr>
    </w:p>
    <w:p w14:paraId="6013C01C" w14:textId="787F0641" w:rsidR="001879D9" w:rsidRPr="001D19C4" w:rsidRDefault="00E05868" w:rsidP="004C08A4">
      <w:pPr>
        <w:pStyle w:val="EndnoteText"/>
        <w:widowControl w:val="0"/>
        <w:tabs>
          <w:tab w:val="left" w:pos="-720"/>
          <w:tab w:val="left" w:pos="0"/>
          <w:tab w:val="left" w:pos="450"/>
        </w:tabs>
        <w:suppressAutoHyphens/>
        <w:contextualSpacing/>
        <w:rPr>
          <w:rFonts w:ascii="Arial" w:hAnsi="Arial"/>
          <w:sz w:val="20"/>
        </w:rPr>
      </w:pPr>
      <w:r>
        <w:rPr>
          <w:rFonts w:ascii="Arial" w:hAnsi="Arial"/>
          <w:sz w:val="20"/>
        </w:rPr>
        <w:t>1</w:t>
      </w:r>
      <w:r w:rsidR="004C08A4" w:rsidRPr="001D19C4">
        <w:rPr>
          <w:rFonts w:ascii="Arial" w:hAnsi="Arial"/>
          <w:sz w:val="20"/>
        </w:rPr>
        <w:t>-</w:t>
      </w:r>
      <w:r w:rsidR="005B1EFD">
        <w:rPr>
          <w:rFonts w:ascii="Arial" w:hAnsi="Arial"/>
          <w:sz w:val="20"/>
        </w:rPr>
        <w:t>9</w:t>
      </w:r>
      <w:r w:rsidR="004C08A4" w:rsidRPr="001D19C4">
        <w:rPr>
          <w:rFonts w:ascii="Arial" w:hAnsi="Arial"/>
          <w:sz w:val="20"/>
        </w:rPr>
        <w:t xml:space="preserve"> </w:t>
      </w:r>
      <w:r w:rsidR="006A5D3E" w:rsidRPr="001D19C4">
        <w:rPr>
          <w:rFonts w:ascii="Arial" w:hAnsi="Arial"/>
          <w:sz w:val="20"/>
        </w:rPr>
        <w:t xml:space="preserve">  </w:t>
      </w:r>
      <w:r w:rsidR="005B1EFD">
        <w:rPr>
          <w:rFonts w:ascii="Arial" w:hAnsi="Arial"/>
          <w:sz w:val="20"/>
        </w:rPr>
        <w:t xml:space="preserve">  </w:t>
      </w:r>
      <w:r w:rsidR="00E01028" w:rsidRPr="001D19C4">
        <w:rPr>
          <w:rFonts w:ascii="Arial" w:hAnsi="Arial"/>
          <w:sz w:val="20"/>
        </w:rPr>
        <w:t>Consent Agenda</w:t>
      </w:r>
    </w:p>
    <w:p w14:paraId="70BDDB98" w14:textId="77777777" w:rsidR="00D979A3" w:rsidRPr="001D19C4" w:rsidRDefault="00D979A3" w:rsidP="00D979A3">
      <w:pPr>
        <w:pStyle w:val="BodyText"/>
        <w:spacing w:after="0" w:line="120" w:lineRule="auto"/>
        <w:rPr>
          <w:bCs w:val="0"/>
          <w:i/>
          <w:sz w:val="20"/>
        </w:rPr>
      </w:pPr>
    </w:p>
    <w:p w14:paraId="357FDC79" w14:textId="389A6E00" w:rsidR="00801138" w:rsidRPr="00A16D05" w:rsidRDefault="00443A80" w:rsidP="00EF6AAC">
      <w:pPr>
        <w:numPr>
          <w:ilvl w:val="0"/>
          <w:numId w:val="1"/>
        </w:numPr>
        <w:autoSpaceDE w:val="0"/>
        <w:autoSpaceDN w:val="0"/>
        <w:adjustRightInd w:val="0"/>
        <w:ind w:left="900" w:hanging="270"/>
        <w:rPr>
          <w:bCs w:val="0"/>
          <w:i/>
          <w:sz w:val="20"/>
        </w:rPr>
      </w:pPr>
      <w:r w:rsidRPr="001D19C4">
        <w:rPr>
          <w:bCs w:val="0"/>
          <w:sz w:val="20"/>
        </w:rPr>
        <w:t xml:space="preserve">Approval of Authority Board Minutes – </w:t>
      </w:r>
      <w:r w:rsidR="00B606B0">
        <w:rPr>
          <w:bCs w:val="0"/>
          <w:sz w:val="20"/>
        </w:rPr>
        <w:t xml:space="preserve">November </w:t>
      </w:r>
      <w:r w:rsidR="00952D51">
        <w:rPr>
          <w:bCs w:val="0"/>
          <w:sz w:val="20"/>
        </w:rPr>
        <w:t>19</w:t>
      </w:r>
      <w:r w:rsidR="006A5D3E" w:rsidRPr="001D19C4">
        <w:rPr>
          <w:bCs w:val="0"/>
          <w:sz w:val="20"/>
        </w:rPr>
        <w:t>, 202</w:t>
      </w:r>
      <w:r w:rsidR="00952D51">
        <w:rPr>
          <w:bCs w:val="0"/>
          <w:sz w:val="20"/>
        </w:rPr>
        <w:t>5</w:t>
      </w:r>
    </w:p>
    <w:p w14:paraId="280C1529" w14:textId="77777777" w:rsidR="00A16D05" w:rsidRDefault="00A16D05" w:rsidP="00952D51">
      <w:pPr>
        <w:autoSpaceDE w:val="0"/>
        <w:autoSpaceDN w:val="0"/>
        <w:adjustRightInd w:val="0"/>
        <w:rPr>
          <w:bCs w:val="0"/>
          <w:iCs/>
          <w:sz w:val="20"/>
        </w:rPr>
      </w:pPr>
    </w:p>
    <w:p w14:paraId="4C2103BA" w14:textId="51084246" w:rsidR="00801138" w:rsidRPr="00E05868" w:rsidRDefault="00801138" w:rsidP="00EF6AAC">
      <w:pPr>
        <w:numPr>
          <w:ilvl w:val="0"/>
          <w:numId w:val="2"/>
        </w:numPr>
        <w:autoSpaceDE w:val="0"/>
        <w:autoSpaceDN w:val="0"/>
        <w:adjustRightInd w:val="0"/>
        <w:ind w:left="900" w:hanging="270"/>
        <w:rPr>
          <w:bCs w:val="0"/>
          <w:iCs/>
          <w:sz w:val="20"/>
        </w:rPr>
      </w:pPr>
      <w:r w:rsidRPr="00E05868">
        <w:rPr>
          <w:bCs w:val="0"/>
          <w:iCs/>
          <w:sz w:val="20"/>
        </w:rPr>
        <w:t>Reports</w:t>
      </w:r>
    </w:p>
    <w:p w14:paraId="670457DE" w14:textId="1C86DC27" w:rsidR="00016EBE" w:rsidRPr="001D19C4" w:rsidRDefault="00016EBE" w:rsidP="00DE3A20">
      <w:pPr>
        <w:autoSpaceDE w:val="0"/>
        <w:autoSpaceDN w:val="0"/>
        <w:adjustRightInd w:val="0"/>
        <w:ind w:left="990"/>
        <w:rPr>
          <w:bCs w:val="0"/>
          <w:sz w:val="20"/>
        </w:rPr>
      </w:pPr>
      <w:r w:rsidRPr="001D19C4">
        <w:rPr>
          <w:bCs w:val="0"/>
          <w:sz w:val="20"/>
        </w:rPr>
        <w:t>• Project/Construction Report</w:t>
      </w:r>
    </w:p>
    <w:p w14:paraId="1F12D4F3" w14:textId="7BB1DF72" w:rsidR="00DE3A20" w:rsidRDefault="00016EBE" w:rsidP="00DE3A20">
      <w:pPr>
        <w:autoSpaceDE w:val="0"/>
        <w:autoSpaceDN w:val="0"/>
        <w:adjustRightInd w:val="0"/>
        <w:ind w:left="990"/>
        <w:rPr>
          <w:bCs w:val="0"/>
          <w:sz w:val="20"/>
        </w:rPr>
      </w:pPr>
      <w:r w:rsidRPr="001D19C4">
        <w:rPr>
          <w:bCs w:val="0"/>
          <w:sz w:val="20"/>
        </w:rPr>
        <w:t>• Public Safety and Operations Report</w:t>
      </w:r>
    </w:p>
    <w:p w14:paraId="71D60F2C" w14:textId="5C56AB42" w:rsidR="00DE3A20" w:rsidRPr="00DE3A20" w:rsidRDefault="00DE3A20" w:rsidP="00DE3A20">
      <w:pPr>
        <w:autoSpaceDE w:val="0"/>
        <w:autoSpaceDN w:val="0"/>
        <w:adjustRightInd w:val="0"/>
        <w:ind w:left="990"/>
        <w:rPr>
          <w:bCs w:val="0"/>
          <w:sz w:val="20"/>
        </w:rPr>
      </w:pPr>
      <w:r w:rsidRPr="001D19C4">
        <w:rPr>
          <w:bCs w:val="0"/>
          <w:sz w:val="20"/>
        </w:rPr>
        <w:t>•</w:t>
      </w:r>
      <w:r>
        <w:rPr>
          <w:bCs w:val="0"/>
          <w:sz w:val="20"/>
        </w:rPr>
        <w:t xml:space="preserve"> Maintenance and Asset Management Report</w:t>
      </w:r>
    </w:p>
    <w:p w14:paraId="5C776665" w14:textId="77777777" w:rsidR="00C95BDB" w:rsidRPr="001D19C4" w:rsidRDefault="00016EBE" w:rsidP="009426F1">
      <w:pPr>
        <w:pStyle w:val="Header"/>
        <w:widowControl w:val="0"/>
        <w:tabs>
          <w:tab w:val="clear" w:pos="4320"/>
          <w:tab w:val="clear" w:pos="8640"/>
        </w:tabs>
        <w:ind w:left="990"/>
        <w:rPr>
          <w:bCs w:val="0"/>
          <w:sz w:val="20"/>
        </w:rPr>
      </w:pPr>
      <w:r w:rsidRPr="001D19C4">
        <w:rPr>
          <w:bCs w:val="0"/>
          <w:sz w:val="20"/>
        </w:rPr>
        <w:t>• Media Report</w:t>
      </w:r>
    </w:p>
    <w:p w14:paraId="6BA007E8" w14:textId="77777777" w:rsidR="00B5213F" w:rsidRPr="001D19C4" w:rsidRDefault="00B5213F" w:rsidP="00522654">
      <w:pPr>
        <w:pStyle w:val="Header"/>
        <w:widowControl w:val="0"/>
        <w:tabs>
          <w:tab w:val="clear" w:pos="4320"/>
          <w:tab w:val="clear" w:pos="8640"/>
          <w:tab w:val="left" w:pos="2070"/>
        </w:tabs>
        <w:ind w:left="450"/>
        <w:rPr>
          <w:sz w:val="20"/>
        </w:rPr>
      </w:pPr>
    </w:p>
    <w:p w14:paraId="478C2BC9" w14:textId="0CFD500A" w:rsidR="00DA0215" w:rsidRDefault="00B47034" w:rsidP="009227D9">
      <w:pPr>
        <w:pStyle w:val="Header"/>
        <w:widowControl w:val="0"/>
        <w:tabs>
          <w:tab w:val="clear" w:pos="4320"/>
          <w:tab w:val="clear" w:pos="8640"/>
          <w:tab w:val="left" w:pos="2070"/>
        </w:tabs>
        <w:ind w:left="630"/>
        <w:rPr>
          <w:sz w:val="20"/>
        </w:rPr>
      </w:pPr>
      <w:r w:rsidRPr="001D19C4">
        <w:rPr>
          <w:sz w:val="20"/>
        </w:rPr>
        <w:t xml:space="preserve">Motion by </w:t>
      </w:r>
      <w:r w:rsidR="00B606B0">
        <w:rPr>
          <w:sz w:val="20"/>
        </w:rPr>
        <w:t>Mr. Small</w:t>
      </w:r>
      <w:r w:rsidR="00276DFB" w:rsidRPr="001D19C4">
        <w:rPr>
          <w:sz w:val="20"/>
        </w:rPr>
        <w:t xml:space="preserve">, </w:t>
      </w:r>
      <w:r w:rsidRPr="001D19C4">
        <w:rPr>
          <w:sz w:val="20"/>
        </w:rPr>
        <w:t xml:space="preserve">supported </w:t>
      </w:r>
      <w:r w:rsidR="00B3218B" w:rsidRPr="001D19C4">
        <w:rPr>
          <w:sz w:val="20"/>
        </w:rPr>
        <w:t xml:space="preserve">by </w:t>
      </w:r>
      <w:r w:rsidR="00B606B0">
        <w:rPr>
          <w:sz w:val="20"/>
        </w:rPr>
        <w:t>Mr</w:t>
      </w:r>
      <w:r w:rsidR="00DC027A">
        <w:rPr>
          <w:sz w:val="20"/>
        </w:rPr>
        <w:t xml:space="preserve">. </w:t>
      </w:r>
      <w:r w:rsidR="008F70BF">
        <w:rPr>
          <w:sz w:val="20"/>
        </w:rPr>
        <w:t>Beukema</w:t>
      </w:r>
      <w:r w:rsidR="00DC027A">
        <w:rPr>
          <w:sz w:val="20"/>
        </w:rPr>
        <w:t xml:space="preserve"> </w:t>
      </w:r>
      <w:r w:rsidRPr="001D19C4">
        <w:rPr>
          <w:sz w:val="20"/>
        </w:rPr>
        <w:t>th</w:t>
      </w:r>
      <w:r w:rsidR="00F303B1" w:rsidRPr="001D19C4">
        <w:rPr>
          <w:sz w:val="20"/>
        </w:rPr>
        <w:t>e approval</w:t>
      </w:r>
      <w:r w:rsidR="00B5213F" w:rsidRPr="001D19C4">
        <w:rPr>
          <w:sz w:val="20"/>
        </w:rPr>
        <w:t xml:space="preserve"> of Consent Agenda items</w:t>
      </w:r>
      <w:r w:rsidR="00F303B1" w:rsidRPr="001D19C4">
        <w:rPr>
          <w:sz w:val="20"/>
        </w:rPr>
        <w:t xml:space="preserve"> </w:t>
      </w:r>
      <w:r w:rsidR="009426F1" w:rsidRPr="001D19C4">
        <w:rPr>
          <w:sz w:val="20"/>
        </w:rPr>
        <w:t xml:space="preserve">a </w:t>
      </w:r>
      <w:r w:rsidR="00F97286">
        <w:rPr>
          <w:sz w:val="20"/>
        </w:rPr>
        <w:t>–</w:t>
      </w:r>
      <w:r w:rsidR="009426F1" w:rsidRPr="001D19C4">
        <w:rPr>
          <w:sz w:val="20"/>
        </w:rPr>
        <w:t xml:space="preserve"> </w:t>
      </w:r>
      <w:r w:rsidR="00952D51">
        <w:rPr>
          <w:sz w:val="20"/>
        </w:rPr>
        <w:t>b.</w:t>
      </w:r>
    </w:p>
    <w:p w14:paraId="33BCA737" w14:textId="77777777" w:rsidR="009227D9" w:rsidRPr="001D19C4" w:rsidRDefault="009227D9" w:rsidP="009227D9">
      <w:pPr>
        <w:pStyle w:val="Header"/>
        <w:widowControl w:val="0"/>
        <w:tabs>
          <w:tab w:val="clear" w:pos="4320"/>
          <w:tab w:val="clear" w:pos="8640"/>
          <w:tab w:val="left" w:pos="2070"/>
        </w:tabs>
        <w:ind w:left="630"/>
        <w:rPr>
          <w:sz w:val="20"/>
        </w:rPr>
      </w:pPr>
    </w:p>
    <w:p w14:paraId="3D8577A7" w14:textId="5524B195" w:rsidR="00B5213F" w:rsidRDefault="00DA0215" w:rsidP="00522654">
      <w:pPr>
        <w:pStyle w:val="Header"/>
        <w:widowControl w:val="0"/>
        <w:tabs>
          <w:tab w:val="clear" w:pos="4320"/>
          <w:tab w:val="clear" w:pos="8640"/>
          <w:tab w:val="left" w:pos="2070"/>
        </w:tabs>
        <w:ind w:left="450"/>
        <w:rPr>
          <w:sz w:val="20"/>
        </w:rPr>
      </w:pPr>
      <w:r>
        <w:rPr>
          <w:sz w:val="20"/>
        </w:rPr>
        <w:t xml:space="preserve">  </w:t>
      </w:r>
      <w:r w:rsidR="005B1EFD">
        <w:rPr>
          <w:sz w:val="20"/>
        </w:rPr>
        <w:t xml:space="preserve"> </w:t>
      </w:r>
      <w:r>
        <w:rPr>
          <w:sz w:val="20"/>
        </w:rPr>
        <w:t xml:space="preserve">Motion </w:t>
      </w:r>
      <w:r w:rsidR="006350D8">
        <w:rPr>
          <w:sz w:val="20"/>
        </w:rPr>
        <w:t>c</w:t>
      </w:r>
      <w:r>
        <w:rPr>
          <w:sz w:val="20"/>
        </w:rPr>
        <w:t>arried</w:t>
      </w:r>
      <w:r w:rsidR="006350D8">
        <w:rPr>
          <w:sz w:val="20"/>
        </w:rPr>
        <w:t>.</w:t>
      </w:r>
    </w:p>
    <w:p w14:paraId="51B32EFB" w14:textId="77777777" w:rsidR="00DC027A" w:rsidRDefault="00DC027A" w:rsidP="009E61E7">
      <w:pPr>
        <w:autoSpaceDE w:val="0"/>
        <w:autoSpaceDN w:val="0"/>
        <w:adjustRightInd w:val="0"/>
        <w:rPr>
          <w:bCs w:val="0"/>
          <w:sz w:val="20"/>
        </w:rPr>
      </w:pPr>
    </w:p>
    <w:p w14:paraId="752EF344" w14:textId="63E15579" w:rsidR="00952D51" w:rsidRDefault="00952D51" w:rsidP="009E61E7">
      <w:pPr>
        <w:autoSpaceDE w:val="0"/>
        <w:autoSpaceDN w:val="0"/>
        <w:adjustRightInd w:val="0"/>
        <w:rPr>
          <w:bCs w:val="0"/>
          <w:sz w:val="20"/>
        </w:rPr>
      </w:pPr>
      <w:r>
        <w:rPr>
          <w:bCs w:val="0"/>
          <w:sz w:val="20"/>
        </w:rPr>
        <w:t>1-10    Resolution 26-1: Kraft Avenue Properties, LLC – Property Lease</w:t>
      </w:r>
    </w:p>
    <w:p w14:paraId="45913F49" w14:textId="77777777" w:rsidR="00952D51" w:rsidRDefault="00952D51" w:rsidP="009E61E7">
      <w:pPr>
        <w:autoSpaceDE w:val="0"/>
        <w:autoSpaceDN w:val="0"/>
        <w:adjustRightInd w:val="0"/>
        <w:rPr>
          <w:bCs w:val="0"/>
          <w:sz w:val="20"/>
        </w:rPr>
      </w:pPr>
    </w:p>
    <w:p w14:paraId="183316CD" w14:textId="5A783CAD" w:rsidR="00952D51" w:rsidRDefault="00952D51" w:rsidP="00952D51">
      <w:pPr>
        <w:rPr>
          <w:bCs w:val="0"/>
          <w:sz w:val="20"/>
        </w:rPr>
      </w:pPr>
      <w:r>
        <w:rPr>
          <w:sz w:val="20"/>
        </w:rPr>
        <w:t xml:space="preserve">           </w:t>
      </w:r>
      <w:r w:rsidRPr="00EB0887">
        <w:rPr>
          <w:sz w:val="20"/>
        </w:rPr>
        <w:t xml:space="preserve">Mr. Cizauskas reviewed that Kraft Avenue Properties, LLC owns parcels at 5784 and 5824 </w:t>
      </w:r>
    </w:p>
    <w:p w14:paraId="7AFE7748" w14:textId="51BC90D0" w:rsidR="00952D51" w:rsidRDefault="00952D51" w:rsidP="00952D51">
      <w:pPr>
        <w:rPr>
          <w:bCs w:val="0"/>
          <w:sz w:val="20"/>
        </w:rPr>
      </w:pPr>
      <w:r>
        <w:rPr>
          <w:sz w:val="20"/>
        </w:rPr>
        <w:t xml:space="preserve">           </w:t>
      </w:r>
      <w:r w:rsidRPr="00EB0887">
        <w:rPr>
          <w:sz w:val="20"/>
        </w:rPr>
        <w:t>Kraft Avenue, which are utilized as HVAC manufacturing facilities by Trane. The property</w:t>
      </w:r>
    </w:p>
    <w:p w14:paraId="0F3309EF" w14:textId="4A0C5ED8" w:rsidR="00952D51" w:rsidRDefault="00952D51" w:rsidP="00952D51">
      <w:pPr>
        <w:rPr>
          <w:bCs w:val="0"/>
          <w:sz w:val="20"/>
        </w:rPr>
      </w:pPr>
      <w:r>
        <w:rPr>
          <w:sz w:val="20"/>
        </w:rPr>
        <w:t xml:space="preserve">           </w:t>
      </w:r>
      <w:r w:rsidRPr="00EB0887">
        <w:rPr>
          <w:sz w:val="20"/>
        </w:rPr>
        <w:t xml:space="preserve">owner has requested to lease 4,798 square feet of land to meet building setback </w:t>
      </w:r>
    </w:p>
    <w:p w14:paraId="3410C435" w14:textId="318A2312" w:rsidR="00952D51" w:rsidRDefault="00952D51" w:rsidP="00952D51">
      <w:pPr>
        <w:rPr>
          <w:bCs w:val="0"/>
          <w:sz w:val="20"/>
        </w:rPr>
      </w:pPr>
      <w:r>
        <w:rPr>
          <w:sz w:val="20"/>
        </w:rPr>
        <w:t xml:space="preserve">           </w:t>
      </w:r>
      <w:r w:rsidRPr="00EB0887">
        <w:rPr>
          <w:sz w:val="20"/>
        </w:rPr>
        <w:t>requirements for a period of 20 years. After discussion</w:t>
      </w:r>
      <w:r w:rsidR="00746213">
        <w:rPr>
          <w:sz w:val="20"/>
        </w:rPr>
        <w:t xml:space="preserve"> with counsel</w:t>
      </w:r>
      <w:r w:rsidRPr="00EB0887">
        <w:rPr>
          <w:sz w:val="20"/>
        </w:rPr>
        <w:t xml:space="preserve">, the Authority determined that </w:t>
      </w:r>
    </w:p>
    <w:p w14:paraId="0243E971" w14:textId="1611C3F9" w:rsidR="00952D51" w:rsidRDefault="00952D51" w:rsidP="00952D51">
      <w:pPr>
        <w:rPr>
          <w:sz w:val="20"/>
        </w:rPr>
      </w:pPr>
      <w:r>
        <w:rPr>
          <w:sz w:val="20"/>
        </w:rPr>
        <w:t xml:space="preserve">           </w:t>
      </w:r>
      <w:r w:rsidRPr="00EB0887">
        <w:rPr>
          <w:sz w:val="20"/>
        </w:rPr>
        <w:t>entering into a lease agreement is in the best interest of the Authority.</w:t>
      </w:r>
    </w:p>
    <w:p w14:paraId="5F85142A" w14:textId="77777777" w:rsidR="00952D51" w:rsidRDefault="00952D51" w:rsidP="00952D51">
      <w:pPr>
        <w:rPr>
          <w:sz w:val="20"/>
        </w:rPr>
      </w:pPr>
    </w:p>
    <w:p w14:paraId="6EBDB9A3" w14:textId="65F7CAEC" w:rsidR="00952D51" w:rsidRDefault="00952D51" w:rsidP="00952D51">
      <w:pPr>
        <w:tabs>
          <w:tab w:val="center" w:pos="4320"/>
          <w:tab w:val="right" w:pos="8640"/>
        </w:tabs>
        <w:ind w:left="-270" w:firstLine="90"/>
        <w:rPr>
          <w:bCs w:val="0"/>
          <w:sz w:val="20"/>
        </w:rPr>
      </w:pPr>
      <w:r>
        <w:rPr>
          <w:sz w:val="20"/>
        </w:rPr>
        <w:t xml:space="preserve">              Motion by Mr. Beukema, supported by Mrs. Klohs the approval to authorize the President &amp;</w:t>
      </w:r>
    </w:p>
    <w:p w14:paraId="7F8786B1" w14:textId="1C08D4EF" w:rsidR="00952D51" w:rsidRDefault="00952D51" w:rsidP="00952D51">
      <w:pPr>
        <w:tabs>
          <w:tab w:val="center" w:pos="4320"/>
          <w:tab w:val="right" w:pos="8640"/>
        </w:tabs>
        <w:ind w:left="-270" w:firstLine="90"/>
        <w:rPr>
          <w:bCs w:val="0"/>
          <w:sz w:val="20"/>
        </w:rPr>
      </w:pPr>
      <w:r>
        <w:rPr>
          <w:sz w:val="20"/>
        </w:rPr>
        <w:t xml:space="preserve">              CEO to execute a Lease Agreement between the Gerald R. Ford International Airport </w:t>
      </w:r>
    </w:p>
    <w:p w14:paraId="2DC4C3F1" w14:textId="77777777" w:rsidR="00952D51" w:rsidRDefault="00952D51" w:rsidP="00952D51">
      <w:pPr>
        <w:tabs>
          <w:tab w:val="center" w:pos="4320"/>
          <w:tab w:val="right" w:pos="8640"/>
        </w:tabs>
        <w:ind w:left="-270" w:firstLine="90"/>
        <w:rPr>
          <w:sz w:val="20"/>
        </w:rPr>
      </w:pPr>
      <w:r>
        <w:rPr>
          <w:sz w:val="20"/>
        </w:rPr>
        <w:t xml:space="preserve">              Authority and Kraft Avenue Properties, LLC. </w:t>
      </w:r>
    </w:p>
    <w:p w14:paraId="6D6BCD62" w14:textId="77777777" w:rsidR="00952D51" w:rsidRDefault="00952D51" w:rsidP="00952D51">
      <w:pPr>
        <w:tabs>
          <w:tab w:val="center" w:pos="4320"/>
          <w:tab w:val="right" w:pos="8640"/>
        </w:tabs>
        <w:ind w:left="-270" w:firstLine="90"/>
        <w:rPr>
          <w:sz w:val="20"/>
        </w:rPr>
      </w:pPr>
    </w:p>
    <w:p w14:paraId="0D472479" w14:textId="7BBD95A4" w:rsidR="00952D51" w:rsidRPr="009A2848" w:rsidRDefault="00952D51" w:rsidP="00952D51">
      <w:pPr>
        <w:tabs>
          <w:tab w:val="center" w:pos="4320"/>
          <w:tab w:val="right" w:pos="8640"/>
        </w:tabs>
        <w:ind w:left="-270" w:firstLine="90"/>
        <w:rPr>
          <w:bCs w:val="0"/>
          <w:sz w:val="20"/>
        </w:rPr>
      </w:pPr>
      <w:r>
        <w:rPr>
          <w:sz w:val="20"/>
        </w:rPr>
        <w:t xml:space="preserve">              Motion </w:t>
      </w:r>
      <w:r w:rsidR="006350D8">
        <w:rPr>
          <w:sz w:val="20"/>
        </w:rPr>
        <w:t>c</w:t>
      </w:r>
      <w:r>
        <w:rPr>
          <w:sz w:val="20"/>
        </w:rPr>
        <w:t xml:space="preserve">arried. </w:t>
      </w:r>
    </w:p>
    <w:p w14:paraId="5496679F" w14:textId="77777777" w:rsidR="00952D51" w:rsidRDefault="00952D51" w:rsidP="009E61E7">
      <w:pPr>
        <w:autoSpaceDE w:val="0"/>
        <w:autoSpaceDN w:val="0"/>
        <w:adjustRightInd w:val="0"/>
        <w:rPr>
          <w:bCs w:val="0"/>
          <w:sz w:val="20"/>
        </w:rPr>
      </w:pPr>
    </w:p>
    <w:p w14:paraId="310A916B" w14:textId="33229FBA" w:rsidR="00757654" w:rsidRPr="009E61E7" w:rsidRDefault="00E05868" w:rsidP="009E61E7">
      <w:pPr>
        <w:autoSpaceDE w:val="0"/>
        <w:autoSpaceDN w:val="0"/>
        <w:adjustRightInd w:val="0"/>
        <w:rPr>
          <w:bCs w:val="0"/>
          <w:sz w:val="20"/>
        </w:rPr>
      </w:pPr>
      <w:r>
        <w:rPr>
          <w:bCs w:val="0"/>
          <w:sz w:val="20"/>
        </w:rPr>
        <w:t>1</w:t>
      </w:r>
      <w:r w:rsidR="004C08A4" w:rsidRPr="001D19C4">
        <w:rPr>
          <w:bCs w:val="0"/>
          <w:sz w:val="20"/>
        </w:rPr>
        <w:t>-</w:t>
      </w:r>
      <w:r w:rsidR="00DC027A">
        <w:rPr>
          <w:bCs w:val="0"/>
          <w:sz w:val="20"/>
        </w:rPr>
        <w:t>1</w:t>
      </w:r>
      <w:r w:rsidR="006350D8">
        <w:rPr>
          <w:bCs w:val="0"/>
          <w:sz w:val="20"/>
        </w:rPr>
        <w:t>1</w:t>
      </w:r>
      <w:r w:rsidR="00801138" w:rsidRPr="001D19C4">
        <w:rPr>
          <w:bCs w:val="0"/>
          <w:sz w:val="20"/>
        </w:rPr>
        <w:t xml:space="preserve">   </w:t>
      </w:r>
      <w:r w:rsidR="005B1EFD">
        <w:rPr>
          <w:bCs w:val="0"/>
          <w:sz w:val="20"/>
        </w:rPr>
        <w:t xml:space="preserve"> </w:t>
      </w:r>
      <w:r w:rsidR="00757654" w:rsidRPr="001D19C4">
        <w:rPr>
          <w:bCs w:val="0"/>
          <w:sz w:val="20"/>
        </w:rPr>
        <w:t>President and CEO Report</w:t>
      </w:r>
      <w:r w:rsidR="00016EBE" w:rsidRPr="001D19C4">
        <w:rPr>
          <w:bCs w:val="0"/>
          <w:sz w:val="20"/>
        </w:rPr>
        <w:t xml:space="preserve"> </w:t>
      </w:r>
      <w:r w:rsidR="00522654" w:rsidRPr="001D19C4">
        <w:rPr>
          <w:bCs w:val="0"/>
          <w:sz w:val="20"/>
        </w:rPr>
        <w:t xml:space="preserve"> </w:t>
      </w:r>
    </w:p>
    <w:p w14:paraId="7D79739C" w14:textId="77777777" w:rsidR="00757654" w:rsidRPr="001D19C4" w:rsidRDefault="00757654" w:rsidP="00417320">
      <w:pPr>
        <w:autoSpaceDE w:val="0"/>
        <w:autoSpaceDN w:val="0"/>
        <w:adjustRightInd w:val="0"/>
        <w:rPr>
          <w:bCs w:val="0"/>
          <w:sz w:val="20"/>
        </w:rPr>
      </w:pPr>
    </w:p>
    <w:p w14:paraId="37551B49" w14:textId="5DAADE18" w:rsidR="004B16FE" w:rsidRPr="001D19C4" w:rsidRDefault="00B3218B" w:rsidP="007B2E5E">
      <w:pPr>
        <w:pStyle w:val="Header"/>
        <w:widowControl w:val="0"/>
        <w:tabs>
          <w:tab w:val="clear" w:pos="4320"/>
          <w:tab w:val="clear" w:pos="8640"/>
        </w:tabs>
        <w:ind w:left="630" w:hanging="195"/>
        <w:rPr>
          <w:bCs w:val="0"/>
          <w:sz w:val="20"/>
        </w:rPr>
      </w:pPr>
      <w:r w:rsidRPr="001D19C4">
        <w:rPr>
          <w:bCs w:val="0"/>
          <w:sz w:val="20"/>
        </w:rPr>
        <w:t xml:space="preserve">  </w:t>
      </w:r>
      <w:r w:rsidR="00A275A0">
        <w:rPr>
          <w:bCs w:val="0"/>
          <w:sz w:val="20"/>
        </w:rPr>
        <w:t xml:space="preserve"> </w:t>
      </w:r>
      <w:r w:rsidR="004B16FE" w:rsidRPr="001D19C4">
        <w:rPr>
          <w:bCs w:val="0"/>
          <w:sz w:val="20"/>
        </w:rPr>
        <w:t>Mr. Richardson reviewed the CEO report</w:t>
      </w:r>
      <w:r w:rsidR="00E05868">
        <w:rPr>
          <w:bCs w:val="0"/>
          <w:sz w:val="20"/>
        </w:rPr>
        <w:t>.</w:t>
      </w:r>
    </w:p>
    <w:p w14:paraId="5704A3D9" w14:textId="77777777" w:rsidR="00757654" w:rsidRPr="001D19C4" w:rsidRDefault="00757654" w:rsidP="00016EBE">
      <w:pPr>
        <w:autoSpaceDE w:val="0"/>
        <w:autoSpaceDN w:val="0"/>
        <w:adjustRightInd w:val="0"/>
        <w:rPr>
          <w:bCs w:val="0"/>
          <w:sz w:val="20"/>
        </w:rPr>
      </w:pPr>
    </w:p>
    <w:p w14:paraId="680E9DFC" w14:textId="525672D1" w:rsidR="004126EB" w:rsidRPr="001D19C4" w:rsidRDefault="00E05868" w:rsidP="009426F1">
      <w:pPr>
        <w:pStyle w:val="Header"/>
        <w:widowControl w:val="0"/>
        <w:tabs>
          <w:tab w:val="clear" w:pos="4320"/>
          <w:tab w:val="clear" w:pos="8640"/>
          <w:tab w:val="left" w:pos="450"/>
          <w:tab w:val="left" w:pos="720"/>
        </w:tabs>
        <w:rPr>
          <w:bCs w:val="0"/>
          <w:sz w:val="20"/>
        </w:rPr>
      </w:pPr>
      <w:r>
        <w:rPr>
          <w:bCs w:val="0"/>
          <w:sz w:val="20"/>
        </w:rPr>
        <w:t>1</w:t>
      </w:r>
      <w:r w:rsidR="009259A0" w:rsidRPr="001D19C4">
        <w:rPr>
          <w:bCs w:val="0"/>
          <w:sz w:val="20"/>
        </w:rPr>
        <w:t>-</w:t>
      </w:r>
      <w:r w:rsidR="00DC027A">
        <w:rPr>
          <w:bCs w:val="0"/>
          <w:sz w:val="20"/>
        </w:rPr>
        <w:t>1</w:t>
      </w:r>
      <w:r w:rsidR="006350D8">
        <w:rPr>
          <w:bCs w:val="0"/>
          <w:sz w:val="20"/>
        </w:rPr>
        <w:t>2</w:t>
      </w:r>
      <w:r w:rsidR="00522654" w:rsidRPr="001D19C4">
        <w:rPr>
          <w:bCs w:val="0"/>
          <w:sz w:val="20"/>
        </w:rPr>
        <w:t xml:space="preserve"> </w:t>
      </w:r>
      <w:r w:rsidR="009426F1" w:rsidRPr="001D19C4">
        <w:rPr>
          <w:bCs w:val="0"/>
          <w:sz w:val="20"/>
        </w:rPr>
        <w:t xml:space="preserve">  </w:t>
      </w:r>
      <w:r w:rsidR="004126EB" w:rsidRPr="001D19C4">
        <w:rPr>
          <w:bCs w:val="0"/>
          <w:sz w:val="20"/>
        </w:rPr>
        <w:t>Other Business</w:t>
      </w:r>
    </w:p>
    <w:p w14:paraId="13CFCACE" w14:textId="77777777" w:rsidR="004126EB" w:rsidRPr="001D19C4" w:rsidRDefault="004126EB" w:rsidP="00417320">
      <w:pPr>
        <w:pStyle w:val="Header"/>
        <w:widowControl w:val="0"/>
        <w:tabs>
          <w:tab w:val="clear" w:pos="4320"/>
          <w:tab w:val="clear" w:pos="8640"/>
        </w:tabs>
        <w:rPr>
          <w:bCs w:val="0"/>
          <w:sz w:val="20"/>
        </w:rPr>
      </w:pPr>
    </w:p>
    <w:p w14:paraId="08DA130D" w14:textId="0D0A1195" w:rsidR="00417320" w:rsidRPr="001D19C4" w:rsidRDefault="009426F1" w:rsidP="008F54F9">
      <w:pPr>
        <w:pStyle w:val="Header"/>
        <w:widowControl w:val="0"/>
        <w:tabs>
          <w:tab w:val="clear" w:pos="4320"/>
          <w:tab w:val="clear" w:pos="8640"/>
        </w:tabs>
        <w:ind w:left="630" w:hanging="195"/>
        <w:rPr>
          <w:sz w:val="20"/>
        </w:rPr>
      </w:pPr>
      <w:r w:rsidRPr="001D19C4">
        <w:rPr>
          <w:bCs w:val="0"/>
          <w:sz w:val="20"/>
        </w:rPr>
        <w:t xml:space="preserve">   </w:t>
      </w:r>
      <w:r w:rsidR="00E05868">
        <w:rPr>
          <w:bCs w:val="0"/>
          <w:sz w:val="20"/>
        </w:rPr>
        <w:t>No other business.</w:t>
      </w:r>
      <w:r w:rsidR="008F54F9">
        <w:rPr>
          <w:bCs w:val="0"/>
          <w:sz w:val="20"/>
        </w:rPr>
        <w:t xml:space="preserve"> </w:t>
      </w:r>
    </w:p>
    <w:p w14:paraId="311982A2" w14:textId="77777777" w:rsidR="004842E9" w:rsidRPr="001D19C4" w:rsidRDefault="004842E9" w:rsidP="00522654">
      <w:pPr>
        <w:pStyle w:val="Header"/>
        <w:widowControl w:val="0"/>
        <w:tabs>
          <w:tab w:val="clear" w:pos="4320"/>
          <w:tab w:val="clear" w:pos="8640"/>
          <w:tab w:val="left" w:pos="540"/>
        </w:tabs>
        <w:rPr>
          <w:bCs w:val="0"/>
          <w:sz w:val="20"/>
        </w:rPr>
      </w:pPr>
    </w:p>
    <w:p w14:paraId="537297B2" w14:textId="6E327030" w:rsidR="001271B0" w:rsidRPr="001D19C4" w:rsidRDefault="00E05868" w:rsidP="00522654">
      <w:pPr>
        <w:pStyle w:val="Header"/>
        <w:widowControl w:val="0"/>
        <w:tabs>
          <w:tab w:val="clear" w:pos="4320"/>
          <w:tab w:val="clear" w:pos="8640"/>
          <w:tab w:val="left" w:pos="540"/>
        </w:tabs>
        <w:rPr>
          <w:bCs w:val="0"/>
          <w:sz w:val="20"/>
        </w:rPr>
      </w:pPr>
      <w:r>
        <w:rPr>
          <w:bCs w:val="0"/>
          <w:sz w:val="20"/>
        </w:rPr>
        <w:t>1</w:t>
      </w:r>
      <w:r w:rsidR="009426F1" w:rsidRPr="001D19C4">
        <w:rPr>
          <w:bCs w:val="0"/>
          <w:sz w:val="20"/>
        </w:rPr>
        <w:t>-</w:t>
      </w:r>
      <w:r w:rsidR="00DC027A">
        <w:rPr>
          <w:bCs w:val="0"/>
          <w:sz w:val="20"/>
        </w:rPr>
        <w:t>1</w:t>
      </w:r>
      <w:r w:rsidR="006350D8">
        <w:rPr>
          <w:bCs w:val="0"/>
          <w:sz w:val="20"/>
        </w:rPr>
        <w:t>3</w:t>
      </w:r>
      <w:r w:rsidR="00522654" w:rsidRPr="001D19C4">
        <w:rPr>
          <w:bCs w:val="0"/>
          <w:sz w:val="20"/>
        </w:rPr>
        <w:t xml:space="preserve"> </w:t>
      </w:r>
      <w:r w:rsidR="00B3218B" w:rsidRPr="001D19C4">
        <w:rPr>
          <w:bCs w:val="0"/>
          <w:sz w:val="20"/>
        </w:rPr>
        <w:t xml:space="preserve"> </w:t>
      </w:r>
      <w:r w:rsidR="009426F1" w:rsidRPr="001D19C4">
        <w:rPr>
          <w:bCs w:val="0"/>
          <w:sz w:val="20"/>
        </w:rPr>
        <w:t xml:space="preserve"> </w:t>
      </w:r>
      <w:r w:rsidR="004126EB" w:rsidRPr="001D19C4">
        <w:rPr>
          <w:bCs w:val="0"/>
          <w:sz w:val="20"/>
        </w:rPr>
        <w:t>Adjournment</w:t>
      </w:r>
    </w:p>
    <w:p w14:paraId="5B67BE55" w14:textId="77777777" w:rsidR="004126EB" w:rsidRPr="001D19C4" w:rsidRDefault="004126EB" w:rsidP="00195A1E">
      <w:pPr>
        <w:pStyle w:val="Header"/>
        <w:widowControl w:val="0"/>
        <w:tabs>
          <w:tab w:val="clear" w:pos="4320"/>
          <w:tab w:val="clear" w:pos="8640"/>
        </w:tabs>
        <w:spacing w:line="120" w:lineRule="auto"/>
        <w:rPr>
          <w:bCs w:val="0"/>
          <w:sz w:val="20"/>
        </w:rPr>
      </w:pPr>
    </w:p>
    <w:p w14:paraId="35FDA902" w14:textId="34DF2E92" w:rsidR="004126EB" w:rsidRPr="001D19C4" w:rsidRDefault="00522654" w:rsidP="0047496C">
      <w:pPr>
        <w:pStyle w:val="Header"/>
        <w:widowControl w:val="0"/>
        <w:tabs>
          <w:tab w:val="clear" w:pos="4320"/>
          <w:tab w:val="clear" w:pos="8640"/>
          <w:tab w:val="left" w:pos="450"/>
          <w:tab w:val="left" w:pos="630"/>
        </w:tabs>
        <w:rPr>
          <w:bCs w:val="0"/>
          <w:sz w:val="20"/>
        </w:rPr>
      </w:pPr>
      <w:r w:rsidRPr="001D19C4">
        <w:rPr>
          <w:bCs w:val="0"/>
          <w:sz w:val="20"/>
        </w:rPr>
        <w:t xml:space="preserve">      </w:t>
      </w:r>
      <w:r w:rsidR="009426F1" w:rsidRPr="001D19C4">
        <w:rPr>
          <w:bCs w:val="0"/>
          <w:sz w:val="20"/>
        </w:rPr>
        <w:t xml:space="preserve"> </w:t>
      </w:r>
      <w:r w:rsidR="00B3218B" w:rsidRPr="001D19C4">
        <w:rPr>
          <w:bCs w:val="0"/>
          <w:sz w:val="20"/>
        </w:rPr>
        <w:t xml:space="preserve"> </w:t>
      </w:r>
      <w:r w:rsidR="009426F1" w:rsidRPr="001D19C4">
        <w:rPr>
          <w:bCs w:val="0"/>
          <w:sz w:val="20"/>
        </w:rPr>
        <w:t xml:space="preserve">  </w:t>
      </w:r>
      <w:r w:rsidR="004126EB" w:rsidRPr="001D19C4">
        <w:rPr>
          <w:bCs w:val="0"/>
          <w:sz w:val="20"/>
        </w:rPr>
        <w:t xml:space="preserve">The meeting was adjourned at </w:t>
      </w:r>
      <w:r w:rsidR="00B606B0">
        <w:rPr>
          <w:bCs w:val="0"/>
          <w:sz w:val="20"/>
        </w:rPr>
        <w:t>9:</w:t>
      </w:r>
      <w:r w:rsidR="00A16D05">
        <w:rPr>
          <w:bCs w:val="0"/>
          <w:sz w:val="20"/>
        </w:rPr>
        <w:t>1</w:t>
      </w:r>
      <w:r w:rsidR="00952D51">
        <w:rPr>
          <w:bCs w:val="0"/>
          <w:sz w:val="20"/>
        </w:rPr>
        <w:t>5</w:t>
      </w:r>
      <w:r w:rsidR="004126EB" w:rsidRPr="001D19C4">
        <w:rPr>
          <w:bCs w:val="0"/>
          <w:sz w:val="20"/>
        </w:rPr>
        <w:t xml:space="preserve"> a.m.</w:t>
      </w:r>
    </w:p>
    <w:p w14:paraId="5F497B4E" w14:textId="77777777" w:rsidR="004126EB" w:rsidRPr="001D19C4" w:rsidRDefault="004126EB" w:rsidP="00A21048">
      <w:pPr>
        <w:pStyle w:val="Header"/>
        <w:widowControl w:val="0"/>
        <w:tabs>
          <w:tab w:val="clear" w:pos="4320"/>
          <w:tab w:val="clear" w:pos="8640"/>
        </w:tabs>
        <w:rPr>
          <w:bCs w:val="0"/>
          <w:sz w:val="20"/>
        </w:rPr>
      </w:pPr>
    </w:p>
    <w:p w14:paraId="210C476A" w14:textId="77777777" w:rsidR="004842E9" w:rsidRPr="001D19C4" w:rsidRDefault="004842E9" w:rsidP="00A21048">
      <w:pPr>
        <w:widowControl w:val="0"/>
        <w:ind w:left="720" w:hanging="720"/>
        <w:contextualSpacing/>
        <w:rPr>
          <w:bCs w:val="0"/>
          <w:sz w:val="20"/>
        </w:rPr>
      </w:pPr>
    </w:p>
    <w:p w14:paraId="6F1C6C72" w14:textId="77777777" w:rsidR="004126EB" w:rsidRPr="001D19C4" w:rsidRDefault="004126EB" w:rsidP="00A21048">
      <w:pPr>
        <w:widowControl w:val="0"/>
        <w:ind w:left="720" w:hanging="720"/>
        <w:contextualSpacing/>
        <w:rPr>
          <w:sz w:val="20"/>
        </w:rPr>
      </w:pPr>
      <w:r w:rsidRPr="001D19C4">
        <w:rPr>
          <w:bCs w:val="0"/>
          <w:sz w:val="20"/>
        </w:rPr>
        <w:t xml:space="preserve">APPROVAL: </w:t>
      </w:r>
      <w:r w:rsidRPr="001D19C4">
        <w:rPr>
          <w:sz w:val="20"/>
        </w:rPr>
        <w:t>__________________________________________</w:t>
      </w:r>
    </w:p>
    <w:p w14:paraId="3079416F" w14:textId="77777777" w:rsidR="004126EB" w:rsidRPr="001D19C4" w:rsidRDefault="004126EB" w:rsidP="00A21048">
      <w:pPr>
        <w:widowControl w:val="0"/>
        <w:ind w:left="720" w:hanging="720"/>
        <w:contextualSpacing/>
        <w:rPr>
          <w:sz w:val="20"/>
        </w:rPr>
      </w:pPr>
      <w:r w:rsidRPr="001D19C4">
        <w:rPr>
          <w:sz w:val="20"/>
        </w:rPr>
        <w:tab/>
      </w:r>
      <w:r w:rsidRPr="001D19C4">
        <w:rPr>
          <w:sz w:val="20"/>
        </w:rPr>
        <w:tab/>
        <w:t>Birgit Klohs, Secretary to the Board</w:t>
      </w:r>
    </w:p>
    <w:p w14:paraId="5A2C5F62" w14:textId="77777777" w:rsidR="009E61E7" w:rsidRDefault="009E61E7" w:rsidP="00A21048">
      <w:pPr>
        <w:pStyle w:val="Header"/>
        <w:widowControl w:val="0"/>
        <w:tabs>
          <w:tab w:val="clear" w:pos="4320"/>
          <w:tab w:val="clear" w:pos="8640"/>
        </w:tabs>
        <w:rPr>
          <w:bCs w:val="0"/>
          <w:sz w:val="20"/>
        </w:rPr>
      </w:pPr>
    </w:p>
    <w:p w14:paraId="65D2CF6A" w14:textId="6268AE84" w:rsidR="008669E9" w:rsidRPr="001D19C4" w:rsidRDefault="00DE3A20" w:rsidP="00A21048">
      <w:pPr>
        <w:pStyle w:val="Header"/>
        <w:widowControl w:val="0"/>
        <w:tabs>
          <w:tab w:val="clear" w:pos="4320"/>
          <w:tab w:val="clear" w:pos="8640"/>
        </w:tabs>
        <w:rPr>
          <w:bCs w:val="0"/>
          <w:sz w:val="20"/>
        </w:rPr>
      </w:pPr>
      <w:r>
        <w:rPr>
          <w:bCs w:val="0"/>
          <w:sz w:val="20"/>
        </w:rPr>
        <w:t>hm</w:t>
      </w:r>
    </w:p>
    <w:sectPr w:rsidR="008669E9" w:rsidRPr="001D19C4" w:rsidSect="008141E5">
      <w:headerReference w:type="even" r:id="rId8"/>
      <w:headerReference w:type="default" r:id="rId9"/>
      <w:footerReference w:type="even" r:id="rId10"/>
      <w:footerReference w:type="default" r:id="rId11"/>
      <w:headerReference w:type="first" r:id="rId12"/>
      <w:footerReference w:type="first" r:id="rId13"/>
      <w:pgSz w:w="12240" w:h="15840" w:code="1"/>
      <w:pgMar w:top="630" w:right="1440" w:bottom="540" w:left="1440" w:header="18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7BB70C" w14:textId="77777777" w:rsidR="004224D7" w:rsidRDefault="004224D7">
      <w:r>
        <w:separator/>
      </w:r>
    </w:p>
  </w:endnote>
  <w:endnote w:type="continuationSeparator" w:id="0">
    <w:p w14:paraId="0CBB4285" w14:textId="77777777" w:rsidR="004224D7" w:rsidRDefault="004224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BoldMT">
    <w:altName w:val="Arial"/>
    <w:panose1 w:val="00000000000000000000"/>
    <w:charset w:val="00"/>
    <w:family w:val="swiss"/>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24476" w14:textId="77777777" w:rsidR="00952D51" w:rsidRDefault="00952D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6120CF" w14:textId="77777777" w:rsidR="00952D51" w:rsidRDefault="00952D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8997F" w14:textId="77777777" w:rsidR="00952D51" w:rsidRDefault="00952D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A7BB54" w14:textId="77777777" w:rsidR="004224D7" w:rsidRDefault="004224D7">
      <w:r>
        <w:separator/>
      </w:r>
    </w:p>
  </w:footnote>
  <w:footnote w:type="continuationSeparator" w:id="0">
    <w:p w14:paraId="22807F61" w14:textId="77777777" w:rsidR="004224D7" w:rsidRDefault="004224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7DDEC" w14:textId="54B9DE32" w:rsidR="00952D51" w:rsidRDefault="001271B0">
    <w:pPr>
      <w:pStyle w:val="Header"/>
    </w:pPr>
    <w:r>
      <w:rPr>
        <w:noProof/>
      </w:rPr>
      <w:pict w14:anchorId="208621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503766" o:spid="_x0000_s1026" type="#_x0000_t136" style="position:absolute;margin-left:0;margin-top:0;width:549.9pt;height:109.95pt;rotation:315;z-index:-251655168;mso-position-horizontal:center;mso-position-horizontal-relative:margin;mso-position-vertical:center;mso-position-vertical-relative:margin" o:allowincell="f" fillcolor="silver" stroked="f">
          <v:fill opacity=".5"/>
          <v:textpath style="font-family:&quot;Arial&quot;;font-size:1pt" string="PROPOS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978D9" w14:textId="5C14748A" w:rsidR="006479CB" w:rsidRDefault="001271B0">
    <w:pPr>
      <w:pStyle w:val="Header"/>
      <w:rPr>
        <w:sz w:val="20"/>
      </w:rPr>
    </w:pPr>
    <w:r>
      <w:rPr>
        <w:noProof/>
      </w:rPr>
      <w:pict w14:anchorId="051A46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503767" o:spid="_x0000_s1027" type="#_x0000_t136" style="position:absolute;margin-left:0;margin-top:0;width:549.9pt;height:109.95pt;rotation:315;z-index:-251653120;mso-position-horizontal:center;mso-position-horizontal-relative:margin;mso-position-vertical:center;mso-position-vertical-relative:margin" o:allowincell="f" fillcolor="silver" stroked="f">
          <v:fill opacity=".5"/>
          <v:textpath style="font-family:&quot;Arial&quot;;font-size:1pt" string="PROPOSED"/>
          <w10:wrap anchorx="margin" anchory="margin"/>
        </v:shape>
      </w:pict>
    </w:r>
    <w:r w:rsidR="006479CB">
      <w:rPr>
        <w:sz w:val="20"/>
      </w:rPr>
      <w:t>GFIA Authority Board Minutes</w:t>
    </w:r>
  </w:p>
  <w:p w14:paraId="40AE1A43" w14:textId="4853B7B7" w:rsidR="006479CB" w:rsidRDefault="009665D8">
    <w:pPr>
      <w:pStyle w:val="Header"/>
      <w:rPr>
        <w:sz w:val="20"/>
      </w:rPr>
    </w:pPr>
    <w:r>
      <w:rPr>
        <w:sz w:val="20"/>
      </w:rPr>
      <w:t xml:space="preserve">January </w:t>
    </w:r>
    <w:r w:rsidR="00AA0AEC">
      <w:rPr>
        <w:sz w:val="20"/>
      </w:rPr>
      <w:t>2</w:t>
    </w:r>
    <w:r w:rsidR="00952D51">
      <w:rPr>
        <w:sz w:val="20"/>
      </w:rPr>
      <w:t>8</w:t>
    </w:r>
    <w:r>
      <w:rPr>
        <w:sz w:val="20"/>
      </w:rPr>
      <w:t>,</w:t>
    </w:r>
    <w:r w:rsidR="00926529">
      <w:rPr>
        <w:sz w:val="20"/>
      </w:rPr>
      <w:t xml:space="preserve"> 202</w:t>
    </w:r>
    <w:r w:rsidR="00952D51">
      <w:rPr>
        <w:sz w:val="20"/>
      </w:rPr>
      <w:t>6</w:t>
    </w:r>
  </w:p>
  <w:p w14:paraId="723258E0" w14:textId="77777777" w:rsidR="006479CB" w:rsidRDefault="006479CB">
    <w:pPr>
      <w:pStyle w:val="Header"/>
      <w:rPr>
        <w:rStyle w:val="PageNumber"/>
        <w:sz w:val="20"/>
      </w:rPr>
    </w:pPr>
    <w:r>
      <w:rPr>
        <w:sz w:val="20"/>
      </w:rPr>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sidR="00DE63B8">
      <w:rPr>
        <w:rStyle w:val="PageNumber"/>
        <w:noProof/>
        <w:sz w:val="20"/>
      </w:rPr>
      <w:t>2</w:t>
    </w:r>
    <w:r>
      <w:rPr>
        <w:rStyle w:val="PageNumber"/>
        <w:sz w:val="20"/>
      </w:rPr>
      <w:fldChar w:fldCharType="end"/>
    </w:r>
  </w:p>
  <w:p w14:paraId="10886FBB" w14:textId="77777777" w:rsidR="006479CB" w:rsidRDefault="006479CB" w:rsidP="00291725">
    <w:pPr>
      <w:pStyle w:val="Header"/>
      <w:spacing w:line="120" w:lineRule="auto"/>
    </w:pPr>
    <w:r>
      <w:rPr>
        <w:rStyle w:val="PageNumber"/>
        <w:sz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4839" w14:textId="3504A823" w:rsidR="00CB1D77" w:rsidRDefault="001271B0" w:rsidP="004635C2">
    <w:pPr>
      <w:pStyle w:val="Header"/>
      <w:tabs>
        <w:tab w:val="clear" w:pos="4320"/>
        <w:tab w:val="clear" w:pos="8640"/>
        <w:tab w:val="center" w:pos="4680"/>
      </w:tabs>
    </w:pPr>
    <w:r>
      <w:rPr>
        <w:noProof/>
      </w:rPr>
      <w:pict w14:anchorId="2B0D37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503765" o:spid="_x0000_s1025" type="#_x0000_t136" style="position:absolute;margin-left:0;margin-top:0;width:549.9pt;height:109.95pt;rotation:315;z-index:-251657216;mso-position-horizontal:center;mso-position-horizontal-relative:margin;mso-position-vertical:center;mso-position-vertical-relative:margin" o:allowincell="f" fillcolor="silver" stroked="f">
          <v:fill opacity=".5"/>
          <v:textpath style="font-family:&quot;Arial&quot;;font-size:1pt" string="PROPOSED"/>
          <w10:wrap anchorx="margin" anchory="margin"/>
        </v:shape>
      </w:pict>
    </w:r>
    <w:r w:rsidR="004635C2">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352BCF"/>
    <w:multiLevelType w:val="hybridMultilevel"/>
    <w:tmpl w:val="FF90EB72"/>
    <w:lvl w:ilvl="0" w:tplc="70E2FEA8">
      <w:start w:val="2"/>
      <w:numFmt w:val="lowerLetter"/>
      <w:lvlText w:val="%1)"/>
      <w:lvlJc w:val="left"/>
      <w:pPr>
        <w:ind w:left="1080" w:hanging="360"/>
      </w:pPr>
      <w:rPr>
        <w:rFonts w:ascii="Arial-BoldMT" w:hAnsi="Arial-BoldMT" w:cs="Arial-BoldMT"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DD3044D"/>
    <w:multiLevelType w:val="hybridMultilevel"/>
    <w:tmpl w:val="18222280"/>
    <w:lvl w:ilvl="0" w:tplc="A6302296">
      <w:start w:val="1"/>
      <w:numFmt w:val="lowerLetter"/>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6F5240B"/>
    <w:multiLevelType w:val="hybridMultilevel"/>
    <w:tmpl w:val="EE64FE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863715621">
    <w:abstractNumId w:val="1"/>
  </w:num>
  <w:num w:numId="2" w16cid:durableId="1878810251">
    <w:abstractNumId w:val="0"/>
  </w:num>
  <w:num w:numId="3" w16cid:durableId="1552183974">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bMwNTMxMjQ1sjBS0lEKTi0uzszPAykwtagFAIm1yFEtAAAA"/>
  </w:docVars>
  <w:rsids>
    <w:rsidRoot w:val="00CB2DF1"/>
    <w:rsid w:val="000001A4"/>
    <w:rsid w:val="00000CD5"/>
    <w:rsid w:val="000019E6"/>
    <w:rsid w:val="00001CB1"/>
    <w:rsid w:val="00001DBB"/>
    <w:rsid w:val="00002231"/>
    <w:rsid w:val="0000226B"/>
    <w:rsid w:val="0000286B"/>
    <w:rsid w:val="00002F7A"/>
    <w:rsid w:val="000033A2"/>
    <w:rsid w:val="00003676"/>
    <w:rsid w:val="0000374A"/>
    <w:rsid w:val="00003ACA"/>
    <w:rsid w:val="00003C4B"/>
    <w:rsid w:val="00004126"/>
    <w:rsid w:val="0000426E"/>
    <w:rsid w:val="000042A3"/>
    <w:rsid w:val="00004712"/>
    <w:rsid w:val="00004884"/>
    <w:rsid w:val="00004E63"/>
    <w:rsid w:val="00004EE5"/>
    <w:rsid w:val="000051C6"/>
    <w:rsid w:val="0000541C"/>
    <w:rsid w:val="0000575C"/>
    <w:rsid w:val="0000591B"/>
    <w:rsid w:val="000059A7"/>
    <w:rsid w:val="00005D6F"/>
    <w:rsid w:val="00005EDF"/>
    <w:rsid w:val="000060A6"/>
    <w:rsid w:val="00006336"/>
    <w:rsid w:val="0000656D"/>
    <w:rsid w:val="000066D0"/>
    <w:rsid w:val="000069AA"/>
    <w:rsid w:val="00006A70"/>
    <w:rsid w:val="00006C48"/>
    <w:rsid w:val="00006E28"/>
    <w:rsid w:val="00006E5E"/>
    <w:rsid w:val="00006FB9"/>
    <w:rsid w:val="00006FFB"/>
    <w:rsid w:val="00007161"/>
    <w:rsid w:val="00007362"/>
    <w:rsid w:val="00007462"/>
    <w:rsid w:val="00007963"/>
    <w:rsid w:val="00007B2C"/>
    <w:rsid w:val="000101DA"/>
    <w:rsid w:val="0001027B"/>
    <w:rsid w:val="00010889"/>
    <w:rsid w:val="00010954"/>
    <w:rsid w:val="000109B1"/>
    <w:rsid w:val="00010F6F"/>
    <w:rsid w:val="00011105"/>
    <w:rsid w:val="00011916"/>
    <w:rsid w:val="00011A7E"/>
    <w:rsid w:val="00012176"/>
    <w:rsid w:val="00012AD7"/>
    <w:rsid w:val="00012BB4"/>
    <w:rsid w:val="0001353E"/>
    <w:rsid w:val="0001377F"/>
    <w:rsid w:val="000137A8"/>
    <w:rsid w:val="00013916"/>
    <w:rsid w:val="00013DD9"/>
    <w:rsid w:val="000144DB"/>
    <w:rsid w:val="00014689"/>
    <w:rsid w:val="0001468F"/>
    <w:rsid w:val="00014B64"/>
    <w:rsid w:val="00014D32"/>
    <w:rsid w:val="00014E41"/>
    <w:rsid w:val="00015341"/>
    <w:rsid w:val="000153F1"/>
    <w:rsid w:val="00015482"/>
    <w:rsid w:val="00015935"/>
    <w:rsid w:val="00015C8C"/>
    <w:rsid w:val="00015FBC"/>
    <w:rsid w:val="00016082"/>
    <w:rsid w:val="000160F6"/>
    <w:rsid w:val="0001614B"/>
    <w:rsid w:val="00016666"/>
    <w:rsid w:val="000169C6"/>
    <w:rsid w:val="00016BF3"/>
    <w:rsid w:val="00016EBE"/>
    <w:rsid w:val="00016F7C"/>
    <w:rsid w:val="00016FF1"/>
    <w:rsid w:val="0001713E"/>
    <w:rsid w:val="00017141"/>
    <w:rsid w:val="00017457"/>
    <w:rsid w:val="000174BA"/>
    <w:rsid w:val="000177F6"/>
    <w:rsid w:val="000178A2"/>
    <w:rsid w:val="00017BB7"/>
    <w:rsid w:val="00017E39"/>
    <w:rsid w:val="00020969"/>
    <w:rsid w:val="00020D6B"/>
    <w:rsid w:val="00020DA4"/>
    <w:rsid w:val="000211CB"/>
    <w:rsid w:val="00021976"/>
    <w:rsid w:val="0002287B"/>
    <w:rsid w:val="00022914"/>
    <w:rsid w:val="00022C82"/>
    <w:rsid w:val="00022E41"/>
    <w:rsid w:val="00022FFE"/>
    <w:rsid w:val="000231E1"/>
    <w:rsid w:val="000232A7"/>
    <w:rsid w:val="00023567"/>
    <w:rsid w:val="00023895"/>
    <w:rsid w:val="00023B0E"/>
    <w:rsid w:val="00023FD9"/>
    <w:rsid w:val="0002416B"/>
    <w:rsid w:val="000247E0"/>
    <w:rsid w:val="000248D4"/>
    <w:rsid w:val="00025130"/>
    <w:rsid w:val="000253D7"/>
    <w:rsid w:val="0002625C"/>
    <w:rsid w:val="000262CF"/>
    <w:rsid w:val="00026361"/>
    <w:rsid w:val="000265B8"/>
    <w:rsid w:val="00026968"/>
    <w:rsid w:val="00026BFE"/>
    <w:rsid w:val="00026CB0"/>
    <w:rsid w:val="000270CD"/>
    <w:rsid w:val="00027263"/>
    <w:rsid w:val="00027602"/>
    <w:rsid w:val="0002778A"/>
    <w:rsid w:val="000300B3"/>
    <w:rsid w:val="000301B1"/>
    <w:rsid w:val="000302BA"/>
    <w:rsid w:val="00030506"/>
    <w:rsid w:val="00030A4D"/>
    <w:rsid w:val="00030CEF"/>
    <w:rsid w:val="000310CD"/>
    <w:rsid w:val="000314C8"/>
    <w:rsid w:val="0003152F"/>
    <w:rsid w:val="00031703"/>
    <w:rsid w:val="0003187D"/>
    <w:rsid w:val="00031965"/>
    <w:rsid w:val="00031AAE"/>
    <w:rsid w:val="00032255"/>
    <w:rsid w:val="0003269F"/>
    <w:rsid w:val="000329EF"/>
    <w:rsid w:val="00032C1E"/>
    <w:rsid w:val="00032D8D"/>
    <w:rsid w:val="00033087"/>
    <w:rsid w:val="0003315A"/>
    <w:rsid w:val="0003342F"/>
    <w:rsid w:val="000334B1"/>
    <w:rsid w:val="000339FE"/>
    <w:rsid w:val="00033AD2"/>
    <w:rsid w:val="00033D5A"/>
    <w:rsid w:val="00033ED5"/>
    <w:rsid w:val="000342AB"/>
    <w:rsid w:val="00034705"/>
    <w:rsid w:val="00034B88"/>
    <w:rsid w:val="00034DF4"/>
    <w:rsid w:val="00035274"/>
    <w:rsid w:val="00035705"/>
    <w:rsid w:val="00035DDE"/>
    <w:rsid w:val="00035DFE"/>
    <w:rsid w:val="00035F74"/>
    <w:rsid w:val="0003614A"/>
    <w:rsid w:val="0003621F"/>
    <w:rsid w:val="00036387"/>
    <w:rsid w:val="0003681D"/>
    <w:rsid w:val="00036D9D"/>
    <w:rsid w:val="000370AB"/>
    <w:rsid w:val="00037144"/>
    <w:rsid w:val="000371A4"/>
    <w:rsid w:val="00037759"/>
    <w:rsid w:val="0003775D"/>
    <w:rsid w:val="000377FB"/>
    <w:rsid w:val="00037D3B"/>
    <w:rsid w:val="00037EE4"/>
    <w:rsid w:val="0004044E"/>
    <w:rsid w:val="0004066F"/>
    <w:rsid w:val="00040791"/>
    <w:rsid w:val="00041067"/>
    <w:rsid w:val="000410F4"/>
    <w:rsid w:val="00041366"/>
    <w:rsid w:val="0004173E"/>
    <w:rsid w:val="000419DE"/>
    <w:rsid w:val="00041CA4"/>
    <w:rsid w:val="00041F8D"/>
    <w:rsid w:val="000424C7"/>
    <w:rsid w:val="00042797"/>
    <w:rsid w:val="000428C7"/>
    <w:rsid w:val="00042BD6"/>
    <w:rsid w:val="00043009"/>
    <w:rsid w:val="00043133"/>
    <w:rsid w:val="000438C4"/>
    <w:rsid w:val="0004397E"/>
    <w:rsid w:val="0004425B"/>
    <w:rsid w:val="00044365"/>
    <w:rsid w:val="00044822"/>
    <w:rsid w:val="00044DD3"/>
    <w:rsid w:val="00044F8F"/>
    <w:rsid w:val="00044FDB"/>
    <w:rsid w:val="00044FDD"/>
    <w:rsid w:val="00045B6D"/>
    <w:rsid w:val="00045D50"/>
    <w:rsid w:val="000462F5"/>
    <w:rsid w:val="00046882"/>
    <w:rsid w:val="00046B23"/>
    <w:rsid w:val="00046B6A"/>
    <w:rsid w:val="00046F28"/>
    <w:rsid w:val="00046F46"/>
    <w:rsid w:val="000471DA"/>
    <w:rsid w:val="00047372"/>
    <w:rsid w:val="00047592"/>
    <w:rsid w:val="000475C8"/>
    <w:rsid w:val="00047719"/>
    <w:rsid w:val="00047789"/>
    <w:rsid w:val="0004779F"/>
    <w:rsid w:val="00047E48"/>
    <w:rsid w:val="000505AC"/>
    <w:rsid w:val="0005079C"/>
    <w:rsid w:val="00050BC5"/>
    <w:rsid w:val="00050F81"/>
    <w:rsid w:val="000513F6"/>
    <w:rsid w:val="00051E9A"/>
    <w:rsid w:val="00052155"/>
    <w:rsid w:val="00052355"/>
    <w:rsid w:val="0005274B"/>
    <w:rsid w:val="0005289C"/>
    <w:rsid w:val="00052A10"/>
    <w:rsid w:val="00052B1E"/>
    <w:rsid w:val="00052D5E"/>
    <w:rsid w:val="0005314F"/>
    <w:rsid w:val="00053373"/>
    <w:rsid w:val="000534C9"/>
    <w:rsid w:val="00053828"/>
    <w:rsid w:val="00053873"/>
    <w:rsid w:val="00053BEA"/>
    <w:rsid w:val="0005406C"/>
    <w:rsid w:val="00054571"/>
    <w:rsid w:val="000545F1"/>
    <w:rsid w:val="0005488F"/>
    <w:rsid w:val="00054904"/>
    <w:rsid w:val="0005497B"/>
    <w:rsid w:val="000549CC"/>
    <w:rsid w:val="00055117"/>
    <w:rsid w:val="00055265"/>
    <w:rsid w:val="00055504"/>
    <w:rsid w:val="000557E6"/>
    <w:rsid w:val="0005599F"/>
    <w:rsid w:val="00055B37"/>
    <w:rsid w:val="00055D97"/>
    <w:rsid w:val="0005641E"/>
    <w:rsid w:val="0005673E"/>
    <w:rsid w:val="000569DA"/>
    <w:rsid w:val="00056A88"/>
    <w:rsid w:val="00056C9D"/>
    <w:rsid w:val="00056D76"/>
    <w:rsid w:val="00057632"/>
    <w:rsid w:val="00057B82"/>
    <w:rsid w:val="00057C17"/>
    <w:rsid w:val="00057D05"/>
    <w:rsid w:val="00057DC7"/>
    <w:rsid w:val="00060226"/>
    <w:rsid w:val="000606D4"/>
    <w:rsid w:val="0006075A"/>
    <w:rsid w:val="00060886"/>
    <w:rsid w:val="00060967"/>
    <w:rsid w:val="00060B8B"/>
    <w:rsid w:val="00060C82"/>
    <w:rsid w:val="00060CF8"/>
    <w:rsid w:val="0006101D"/>
    <w:rsid w:val="00061297"/>
    <w:rsid w:val="0006154D"/>
    <w:rsid w:val="0006181A"/>
    <w:rsid w:val="000618F6"/>
    <w:rsid w:val="00061AA1"/>
    <w:rsid w:val="00061B83"/>
    <w:rsid w:val="00061C3C"/>
    <w:rsid w:val="00061C63"/>
    <w:rsid w:val="00061D98"/>
    <w:rsid w:val="00062538"/>
    <w:rsid w:val="00062693"/>
    <w:rsid w:val="000626C8"/>
    <w:rsid w:val="000627BF"/>
    <w:rsid w:val="00062BDE"/>
    <w:rsid w:val="00062F7F"/>
    <w:rsid w:val="00063529"/>
    <w:rsid w:val="0006394C"/>
    <w:rsid w:val="00063C11"/>
    <w:rsid w:val="00063FBC"/>
    <w:rsid w:val="00064003"/>
    <w:rsid w:val="000644A2"/>
    <w:rsid w:val="00064598"/>
    <w:rsid w:val="000645B5"/>
    <w:rsid w:val="000646AB"/>
    <w:rsid w:val="000648C0"/>
    <w:rsid w:val="00064A71"/>
    <w:rsid w:val="00064E5C"/>
    <w:rsid w:val="00064FBB"/>
    <w:rsid w:val="00065503"/>
    <w:rsid w:val="00065B58"/>
    <w:rsid w:val="00066053"/>
    <w:rsid w:val="0006626F"/>
    <w:rsid w:val="000669F9"/>
    <w:rsid w:val="00066E18"/>
    <w:rsid w:val="0006753D"/>
    <w:rsid w:val="00067575"/>
    <w:rsid w:val="0006766B"/>
    <w:rsid w:val="0006795B"/>
    <w:rsid w:val="00067BD0"/>
    <w:rsid w:val="00067C1E"/>
    <w:rsid w:val="00067D18"/>
    <w:rsid w:val="00067F09"/>
    <w:rsid w:val="00067F8C"/>
    <w:rsid w:val="000703A1"/>
    <w:rsid w:val="00070549"/>
    <w:rsid w:val="000705D9"/>
    <w:rsid w:val="000706C8"/>
    <w:rsid w:val="0007098B"/>
    <w:rsid w:val="000714A0"/>
    <w:rsid w:val="00071970"/>
    <w:rsid w:val="00071BC2"/>
    <w:rsid w:val="00071BCC"/>
    <w:rsid w:val="00071D0B"/>
    <w:rsid w:val="00071DE9"/>
    <w:rsid w:val="0007201C"/>
    <w:rsid w:val="00072055"/>
    <w:rsid w:val="000722D2"/>
    <w:rsid w:val="000724A8"/>
    <w:rsid w:val="000726B6"/>
    <w:rsid w:val="000729A8"/>
    <w:rsid w:val="000729BD"/>
    <w:rsid w:val="00072B04"/>
    <w:rsid w:val="00072D43"/>
    <w:rsid w:val="00072D7D"/>
    <w:rsid w:val="000731AB"/>
    <w:rsid w:val="00073308"/>
    <w:rsid w:val="00073608"/>
    <w:rsid w:val="0007371F"/>
    <w:rsid w:val="000737E7"/>
    <w:rsid w:val="00073877"/>
    <w:rsid w:val="00073893"/>
    <w:rsid w:val="00073A88"/>
    <w:rsid w:val="00073E6E"/>
    <w:rsid w:val="00073EFE"/>
    <w:rsid w:val="00073F01"/>
    <w:rsid w:val="0007401A"/>
    <w:rsid w:val="000741BC"/>
    <w:rsid w:val="000741FE"/>
    <w:rsid w:val="00074236"/>
    <w:rsid w:val="00074326"/>
    <w:rsid w:val="000744FA"/>
    <w:rsid w:val="00074568"/>
    <w:rsid w:val="0007498B"/>
    <w:rsid w:val="00074AF2"/>
    <w:rsid w:val="00074DB8"/>
    <w:rsid w:val="00074E5C"/>
    <w:rsid w:val="00074F2F"/>
    <w:rsid w:val="000755C8"/>
    <w:rsid w:val="0007575E"/>
    <w:rsid w:val="00075989"/>
    <w:rsid w:val="00075D12"/>
    <w:rsid w:val="0007605D"/>
    <w:rsid w:val="000761B9"/>
    <w:rsid w:val="0007628C"/>
    <w:rsid w:val="00076647"/>
    <w:rsid w:val="00076650"/>
    <w:rsid w:val="000767DE"/>
    <w:rsid w:val="00076C28"/>
    <w:rsid w:val="00076E95"/>
    <w:rsid w:val="000770D1"/>
    <w:rsid w:val="00077382"/>
    <w:rsid w:val="00077420"/>
    <w:rsid w:val="000775F1"/>
    <w:rsid w:val="00077661"/>
    <w:rsid w:val="000800D4"/>
    <w:rsid w:val="00080181"/>
    <w:rsid w:val="000806BA"/>
    <w:rsid w:val="00080819"/>
    <w:rsid w:val="000808D1"/>
    <w:rsid w:val="00080A3E"/>
    <w:rsid w:val="00080B8C"/>
    <w:rsid w:val="0008107E"/>
    <w:rsid w:val="00081170"/>
    <w:rsid w:val="000817CB"/>
    <w:rsid w:val="00081ED6"/>
    <w:rsid w:val="000821C2"/>
    <w:rsid w:val="000838AB"/>
    <w:rsid w:val="00083927"/>
    <w:rsid w:val="00083B5E"/>
    <w:rsid w:val="00084354"/>
    <w:rsid w:val="00084532"/>
    <w:rsid w:val="00084830"/>
    <w:rsid w:val="000848D7"/>
    <w:rsid w:val="000849F1"/>
    <w:rsid w:val="00084A2C"/>
    <w:rsid w:val="00084BD6"/>
    <w:rsid w:val="00084C9F"/>
    <w:rsid w:val="00084E42"/>
    <w:rsid w:val="00084FCD"/>
    <w:rsid w:val="000851B0"/>
    <w:rsid w:val="0008567F"/>
    <w:rsid w:val="00085862"/>
    <w:rsid w:val="00085C37"/>
    <w:rsid w:val="00085DD5"/>
    <w:rsid w:val="00086907"/>
    <w:rsid w:val="00086933"/>
    <w:rsid w:val="00086A91"/>
    <w:rsid w:val="00086B01"/>
    <w:rsid w:val="00086B44"/>
    <w:rsid w:val="00086FB2"/>
    <w:rsid w:val="00087281"/>
    <w:rsid w:val="00087282"/>
    <w:rsid w:val="000875FA"/>
    <w:rsid w:val="00087E4E"/>
    <w:rsid w:val="000906EC"/>
    <w:rsid w:val="00090D3E"/>
    <w:rsid w:val="00091005"/>
    <w:rsid w:val="0009103C"/>
    <w:rsid w:val="000915F9"/>
    <w:rsid w:val="00091935"/>
    <w:rsid w:val="00091A2A"/>
    <w:rsid w:val="00091E73"/>
    <w:rsid w:val="00092295"/>
    <w:rsid w:val="0009274B"/>
    <w:rsid w:val="00092E33"/>
    <w:rsid w:val="00093097"/>
    <w:rsid w:val="00093260"/>
    <w:rsid w:val="000936CA"/>
    <w:rsid w:val="0009459F"/>
    <w:rsid w:val="000948CA"/>
    <w:rsid w:val="0009494C"/>
    <w:rsid w:val="00094F6F"/>
    <w:rsid w:val="00095049"/>
    <w:rsid w:val="00095326"/>
    <w:rsid w:val="0009534B"/>
    <w:rsid w:val="00095679"/>
    <w:rsid w:val="00095A83"/>
    <w:rsid w:val="00095A8E"/>
    <w:rsid w:val="00095AFA"/>
    <w:rsid w:val="00095F65"/>
    <w:rsid w:val="0009619D"/>
    <w:rsid w:val="000962C9"/>
    <w:rsid w:val="0009649E"/>
    <w:rsid w:val="0009687C"/>
    <w:rsid w:val="00096A99"/>
    <w:rsid w:val="00096CD6"/>
    <w:rsid w:val="00096D5E"/>
    <w:rsid w:val="00097700"/>
    <w:rsid w:val="00097860"/>
    <w:rsid w:val="00097C1E"/>
    <w:rsid w:val="00097EF4"/>
    <w:rsid w:val="00097EFE"/>
    <w:rsid w:val="000A006C"/>
    <w:rsid w:val="000A01F1"/>
    <w:rsid w:val="000A03C8"/>
    <w:rsid w:val="000A07D9"/>
    <w:rsid w:val="000A097D"/>
    <w:rsid w:val="000A09BD"/>
    <w:rsid w:val="000A0D8B"/>
    <w:rsid w:val="000A14B4"/>
    <w:rsid w:val="000A152F"/>
    <w:rsid w:val="000A185D"/>
    <w:rsid w:val="000A1E21"/>
    <w:rsid w:val="000A1E68"/>
    <w:rsid w:val="000A1F32"/>
    <w:rsid w:val="000A2369"/>
    <w:rsid w:val="000A250E"/>
    <w:rsid w:val="000A25CC"/>
    <w:rsid w:val="000A29B5"/>
    <w:rsid w:val="000A2AA2"/>
    <w:rsid w:val="000A2DA5"/>
    <w:rsid w:val="000A2E4C"/>
    <w:rsid w:val="000A30AA"/>
    <w:rsid w:val="000A316A"/>
    <w:rsid w:val="000A34C5"/>
    <w:rsid w:val="000A34FC"/>
    <w:rsid w:val="000A39C0"/>
    <w:rsid w:val="000A3B0C"/>
    <w:rsid w:val="000A3FDE"/>
    <w:rsid w:val="000A40F0"/>
    <w:rsid w:val="000A46DC"/>
    <w:rsid w:val="000A4791"/>
    <w:rsid w:val="000A5283"/>
    <w:rsid w:val="000A52D5"/>
    <w:rsid w:val="000A56DD"/>
    <w:rsid w:val="000A62A1"/>
    <w:rsid w:val="000A67BD"/>
    <w:rsid w:val="000A691F"/>
    <w:rsid w:val="000A6C5A"/>
    <w:rsid w:val="000A6EB6"/>
    <w:rsid w:val="000A75D3"/>
    <w:rsid w:val="000A778A"/>
    <w:rsid w:val="000A7834"/>
    <w:rsid w:val="000A7A5E"/>
    <w:rsid w:val="000A7A7E"/>
    <w:rsid w:val="000A7B2D"/>
    <w:rsid w:val="000A7F96"/>
    <w:rsid w:val="000B001B"/>
    <w:rsid w:val="000B0109"/>
    <w:rsid w:val="000B0B97"/>
    <w:rsid w:val="000B0D04"/>
    <w:rsid w:val="000B0D7C"/>
    <w:rsid w:val="000B10B8"/>
    <w:rsid w:val="000B124E"/>
    <w:rsid w:val="000B1709"/>
    <w:rsid w:val="000B199A"/>
    <w:rsid w:val="000B1F3F"/>
    <w:rsid w:val="000B1FD7"/>
    <w:rsid w:val="000B2217"/>
    <w:rsid w:val="000B266C"/>
    <w:rsid w:val="000B281A"/>
    <w:rsid w:val="000B2A22"/>
    <w:rsid w:val="000B2DD0"/>
    <w:rsid w:val="000B36C8"/>
    <w:rsid w:val="000B3A59"/>
    <w:rsid w:val="000B3C6E"/>
    <w:rsid w:val="000B3CCD"/>
    <w:rsid w:val="000B3D03"/>
    <w:rsid w:val="000B3DE4"/>
    <w:rsid w:val="000B4209"/>
    <w:rsid w:val="000B4AA9"/>
    <w:rsid w:val="000B4AB4"/>
    <w:rsid w:val="000B4C94"/>
    <w:rsid w:val="000B4E8E"/>
    <w:rsid w:val="000B51EC"/>
    <w:rsid w:val="000B53A1"/>
    <w:rsid w:val="000B55F1"/>
    <w:rsid w:val="000B57AB"/>
    <w:rsid w:val="000B609D"/>
    <w:rsid w:val="000B60CA"/>
    <w:rsid w:val="000B645F"/>
    <w:rsid w:val="000B6851"/>
    <w:rsid w:val="000B6C82"/>
    <w:rsid w:val="000B7160"/>
    <w:rsid w:val="000B7655"/>
    <w:rsid w:val="000B7B2D"/>
    <w:rsid w:val="000B7D13"/>
    <w:rsid w:val="000B7E77"/>
    <w:rsid w:val="000C012B"/>
    <w:rsid w:val="000C0159"/>
    <w:rsid w:val="000C05BF"/>
    <w:rsid w:val="000C0947"/>
    <w:rsid w:val="000C0BCF"/>
    <w:rsid w:val="000C0C5A"/>
    <w:rsid w:val="000C0DE7"/>
    <w:rsid w:val="000C12CC"/>
    <w:rsid w:val="000C15EB"/>
    <w:rsid w:val="000C1B52"/>
    <w:rsid w:val="000C23E2"/>
    <w:rsid w:val="000C29B7"/>
    <w:rsid w:val="000C2A09"/>
    <w:rsid w:val="000C2AF4"/>
    <w:rsid w:val="000C2D4C"/>
    <w:rsid w:val="000C3050"/>
    <w:rsid w:val="000C30FE"/>
    <w:rsid w:val="000C34F6"/>
    <w:rsid w:val="000C34FA"/>
    <w:rsid w:val="000C38E4"/>
    <w:rsid w:val="000C3E67"/>
    <w:rsid w:val="000C3EEE"/>
    <w:rsid w:val="000C3F95"/>
    <w:rsid w:val="000C4108"/>
    <w:rsid w:val="000C4800"/>
    <w:rsid w:val="000C4B2F"/>
    <w:rsid w:val="000C4BB1"/>
    <w:rsid w:val="000C4E30"/>
    <w:rsid w:val="000C4F4F"/>
    <w:rsid w:val="000C507D"/>
    <w:rsid w:val="000C53D4"/>
    <w:rsid w:val="000C5476"/>
    <w:rsid w:val="000C554C"/>
    <w:rsid w:val="000C56B7"/>
    <w:rsid w:val="000C5B7E"/>
    <w:rsid w:val="000C6161"/>
    <w:rsid w:val="000C6484"/>
    <w:rsid w:val="000C6814"/>
    <w:rsid w:val="000C6AD6"/>
    <w:rsid w:val="000C6C46"/>
    <w:rsid w:val="000C717E"/>
    <w:rsid w:val="000C73B2"/>
    <w:rsid w:val="000C774F"/>
    <w:rsid w:val="000C7F8B"/>
    <w:rsid w:val="000D01C7"/>
    <w:rsid w:val="000D0222"/>
    <w:rsid w:val="000D06C6"/>
    <w:rsid w:val="000D07A9"/>
    <w:rsid w:val="000D07D0"/>
    <w:rsid w:val="000D0949"/>
    <w:rsid w:val="000D0C45"/>
    <w:rsid w:val="000D0D0C"/>
    <w:rsid w:val="000D0E8B"/>
    <w:rsid w:val="000D0EBE"/>
    <w:rsid w:val="000D149B"/>
    <w:rsid w:val="000D1768"/>
    <w:rsid w:val="000D1CF0"/>
    <w:rsid w:val="000D1F03"/>
    <w:rsid w:val="000D1F7E"/>
    <w:rsid w:val="000D2119"/>
    <w:rsid w:val="000D2260"/>
    <w:rsid w:val="000D2275"/>
    <w:rsid w:val="000D2820"/>
    <w:rsid w:val="000D2900"/>
    <w:rsid w:val="000D2B0A"/>
    <w:rsid w:val="000D2C48"/>
    <w:rsid w:val="000D3442"/>
    <w:rsid w:val="000D3BDD"/>
    <w:rsid w:val="000D3D29"/>
    <w:rsid w:val="000D3D95"/>
    <w:rsid w:val="000D3DAA"/>
    <w:rsid w:val="000D3E04"/>
    <w:rsid w:val="000D3FA3"/>
    <w:rsid w:val="000D4204"/>
    <w:rsid w:val="000D45E3"/>
    <w:rsid w:val="000D4AC6"/>
    <w:rsid w:val="000D4AF4"/>
    <w:rsid w:val="000D4C60"/>
    <w:rsid w:val="000D4EEA"/>
    <w:rsid w:val="000D50EB"/>
    <w:rsid w:val="000D5B5B"/>
    <w:rsid w:val="000D5C7F"/>
    <w:rsid w:val="000D5DC1"/>
    <w:rsid w:val="000D5EE9"/>
    <w:rsid w:val="000D5F5D"/>
    <w:rsid w:val="000D61F3"/>
    <w:rsid w:val="000D6564"/>
    <w:rsid w:val="000D6582"/>
    <w:rsid w:val="000D67A4"/>
    <w:rsid w:val="000D683C"/>
    <w:rsid w:val="000D6B8E"/>
    <w:rsid w:val="000D6DEF"/>
    <w:rsid w:val="000D6FAB"/>
    <w:rsid w:val="000D724C"/>
    <w:rsid w:val="000D72A0"/>
    <w:rsid w:val="000D764F"/>
    <w:rsid w:val="000E040C"/>
    <w:rsid w:val="000E0E07"/>
    <w:rsid w:val="000E1266"/>
    <w:rsid w:val="000E12BB"/>
    <w:rsid w:val="000E1397"/>
    <w:rsid w:val="000E1750"/>
    <w:rsid w:val="000E1991"/>
    <w:rsid w:val="000E1EF2"/>
    <w:rsid w:val="000E27EA"/>
    <w:rsid w:val="000E2807"/>
    <w:rsid w:val="000E2962"/>
    <w:rsid w:val="000E2BC6"/>
    <w:rsid w:val="000E2C60"/>
    <w:rsid w:val="000E2F7B"/>
    <w:rsid w:val="000E3066"/>
    <w:rsid w:val="000E35D6"/>
    <w:rsid w:val="000E388A"/>
    <w:rsid w:val="000E3BF9"/>
    <w:rsid w:val="000E3D15"/>
    <w:rsid w:val="000E41AA"/>
    <w:rsid w:val="000E4801"/>
    <w:rsid w:val="000E4C6B"/>
    <w:rsid w:val="000E4CAC"/>
    <w:rsid w:val="000E4FF5"/>
    <w:rsid w:val="000E55D0"/>
    <w:rsid w:val="000E562D"/>
    <w:rsid w:val="000E58E8"/>
    <w:rsid w:val="000E5987"/>
    <w:rsid w:val="000E5EEE"/>
    <w:rsid w:val="000E602A"/>
    <w:rsid w:val="000E602D"/>
    <w:rsid w:val="000E6099"/>
    <w:rsid w:val="000E610E"/>
    <w:rsid w:val="000E61E5"/>
    <w:rsid w:val="000E6F06"/>
    <w:rsid w:val="000E7235"/>
    <w:rsid w:val="000E72F6"/>
    <w:rsid w:val="000E74CA"/>
    <w:rsid w:val="000E782E"/>
    <w:rsid w:val="000E7E5F"/>
    <w:rsid w:val="000E7F91"/>
    <w:rsid w:val="000F017C"/>
    <w:rsid w:val="000F01E5"/>
    <w:rsid w:val="000F0629"/>
    <w:rsid w:val="000F085B"/>
    <w:rsid w:val="000F0942"/>
    <w:rsid w:val="000F0A8D"/>
    <w:rsid w:val="000F0BAF"/>
    <w:rsid w:val="000F0D8D"/>
    <w:rsid w:val="000F0F31"/>
    <w:rsid w:val="000F12DD"/>
    <w:rsid w:val="000F166B"/>
    <w:rsid w:val="000F189D"/>
    <w:rsid w:val="000F1A7D"/>
    <w:rsid w:val="000F1BD7"/>
    <w:rsid w:val="000F1E39"/>
    <w:rsid w:val="000F217E"/>
    <w:rsid w:val="000F2242"/>
    <w:rsid w:val="000F2670"/>
    <w:rsid w:val="000F27E0"/>
    <w:rsid w:val="000F30E8"/>
    <w:rsid w:val="000F32DC"/>
    <w:rsid w:val="000F351D"/>
    <w:rsid w:val="000F36C5"/>
    <w:rsid w:val="000F3D7F"/>
    <w:rsid w:val="000F3F14"/>
    <w:rsid w:val="000F430C"/>
    <w:rsid w:val="000F44DE"/>
    <w:rsid w:val="000F45AA"/>
    <w:rsid w:val="000F483C"/>
    <w:rsid w:val="000F4E34"/>
    <w:rsid w:val="000F4FE0"/>
    <w:rsid w:val="000F5294"/>
    <w:rsid w:val="000F531D"/>
    <w:rsid w:val="000F56DB"/>
    <w:rsid w:val="000F5860"/>
    <w:rsid w:val="000F6257"/>
    <w:rsid w:val="000F6408"/>
    <w:rsid w:val="000F6585"/>
    <w:rsid w:val="000F65F9"/>
    <w:rsid w:val="000F677D"/>
    <w:rsid w:val="000F6BD4"/>
    <w:rsid w:val="000F6BD7"/>
    <w:rsid w:val="000F6C9F"/>
    <w:rsid w:val="000F6CBD"/>
    <w:rsid w:val="000F6EAF"/>
    <w:rsid w:val="000F75E8"/>
    <w:rsid w:val="000F7D1D"/>
    <w:rsid w:val="00100014"/>
    <w:rsid w:val="0010036C"/>
    <w:rsid w:val="001003D1"/>
    <w:rsid w:val="00100444"/>
    <w:rsid w:val="001005C5"/>
    <w:rsid w:val="0010063B"/>
    <w:rsid w:val="00100833"/>
    <w:rsid w:val="00100D2F"/>
    <w:rsid w:val="00100D40"/>
    <w:rsid w:val="00100F82"/>
    <w:rsid w:val="001019A3"/>
    <w:rsid w:val="001019D4"/>
    <w:rsid w:val="00101E61"/>
    <w:rsid w:val="00101E8D"/>
    <w:rsid w:val="00102454"/>
    <w:rsid w:val="001024C9"/>
    <w:rsid w:val="00102560"/>
    <w:rsid w:val="0010320F"/>
    <w:rsid w:val="00103550"/>
    <w:rsid w:val="00103ABD"/>
    <w:rsid w:val="00103C1C"/>
    <w:rsid w:val="001043C6"/>
    <w:rsid w:val="00104517"/>
    <w:rsid w:val="0010462B"/>
    <w:rsid w:val="00104711"/>
    <w:rsid w:val="0010477A"/>
    <w:rsid w:val="001048CF"/>
    <w:rsid w:val="00104932"/>
    <w:rsid w:val="00104C2D"/>
    <w:rsid w:val="00104CB3"/>
    <w:rsid w:val="0010506B"/>
    <w:rsid w:val="00105125"/>
    <w:rsid w:val="00105469"/>
    <w:rsid w:val="001054ED"/>
    <w:rsid w:val="001055E8"/>
    <w:rsid w:val="00105805"/>
    <w:rsid w:val="00105870"/>
    <w:rsid w:val="001058F5"/>
    <w:rsid w:val="00105A46"/>
    <w:rsid w:val="00105BB5"/>
    <w:rsid w:val="00105F8B"/>
    <w:rsid w:val="001063F4"/>
    <w:rsid w:val="001064E4"/>
    <w:rsid w:val="001069A7"/>
    <w:rsid w:val="00106DC1"/>
    <w:rsid w:val="00106F8E"/>
    <w:rsid w:val="00107046"/>
    <w:rsid w:val="001073CB"/>
    <w:rsid w:val="001073D0"/>
    <w:rsid w:val="00107498"/>
    <w:rsid w:val="001075FD"/>
    <w:rsid w:val="00107B6C"/>
    <w:rsid w:val="001100CD"/>
    <w:rsid w:val="00110AEE"/>
    <w:rsid w:val="001110D2"/>
    <w:rsid w:val="00111228"/>
    <w:rsid w:val="00111355"/>
    <w:rsid w:val="001117E5"/>
    <w:rsid w:val="001117F8"/>
    <w:rsid w:val="00111A77"/>
    <w:rsid w:val="00111D83"/>
    <w:rsid w:val="00111DE6"/>
    <w:rsid w:val="00111E0A"/>
    <w:rsid w:val="001120D5"/>
    <w:rsid w:val="00112427"/>
    <w:rsid w:val="00112560"/>
    <w:rsid w:val="00112ED9"/>
    <w:rsid w:val="001131C5"/>
    <w:rsid w:val="00113486"/>
    <w:rsid w:val="001137CA"/>
    <w:rsid w:val="00113883"/>
    <w:rsid w:val="00113B14"/>
    <w:rsid w:val="00113E8A"/>
    <w:rsid w:val="0011422D"/>
    <w:rsid w:val="0011426D"/>
    <w:rsid w:val="001143D8"/>
    <w:rsid w:val="00114AAD"/>
    <w:rsid w:val="00114C76"/>
    <w:rsid w:val="0011523C"/>
    <w:rsid w:val="00115467"/>
    <w:rsid w:val="00115A3F"/>
    <w:rsid w:val="00115C75"/>
    <w:rsid w:val="00115DEF"/>
    <w:rsid w:val="00115EDC"/>
    <w:rsid w:val="001160C5"/>
    <w:rsid w:val="00116309"/>
    <w:rsid w:val="00116B16"/>
    <w:rsid w:val="00116D10"/>
    <w:rsid w:val="00116D4E"/>
    <w:rsid w:val="00116F3D"/>
    <w:rsid w:val="00117114"/>
    <w:rsid w:val="00117378"/>
    <w:rsid w:val="00117597"/>
    <w:rsid w:val="001176FC"/>
    <w:rsid w:val="00117943"/>
    <w:rsid w:val="00117970"/>
    <w:rsid w:val="00117BDD"/>
    <w:rsid w:val="00117C0F"/>
    <w:rsid w:val="00117D09"/>
    <w:rsid w:val="00120513"/>
    <w:rsid w:val="001205AF"/>
    <w:rsid w:val="001205C4"/>
    <w:rsid w:val="0012066A"/>
    <w:rsid w:val="00120B9E"/>
    <w:rsid w:val="00120F4A"/>
    <w:rsid w:val="001215D7"/>
    <w:rsid w:val="001218BB"/>
    <w:rsid w:val="0012192E"/>
    <w:rsid w:val="00121BE9"/>
    <w:rsid w:val="00121D60"/>
    <w:rsid w:val="00121DBB"/>
    <w:rsid w:val="001221DC"/>
    <w:rsid w:val="001222DE"/>
    <w:rsid w:val="001223A5"/>
    <w:rsid w:val="00122562"/>
    <w:rsid w:val="00122F96"/>
    <w:rsid w:val="00122F99"/>
    <w:rsid w:val="00123403"/>
    <w:rsid w:val="00123679"/>
    <w:rsid w:val="001236A4"/>
    <w:rsid w:val="001236C1"/>
    <w:rsid w:val="00123BDC"/>
    <w:rsid w:val="00123F00"/>
    <w:rsid w:val="0012417A"/>
    <w:rsid w:val="0012450A"/>
    <w:rsid w:val="00124CC5"/>
    <w:rsid w:val="00124E8A"/>
    <w:rsid w:val="0012535E"/>
    <w:rsid w:val="0012588A"/>
    <w:rsid w:val="00125DA3"/>
    <w:rsid w:val="001264C7"/>
    <w:rsid w:val="00126651"/>
    <w:rsid w:val="00126ACC"/>
    <w:rsid w:val="001270DE"/>
    <w:rsid w:val="001271B0"/>
    <w:rsid w:val="001271D9"/>
    <w:rsid w:val="00127324"/>
    <w:rsid w:val="0012752D"/>
    <w:rsid w:val="001278FD"/>
    <w:rsid w:val="00127A74"/>
    <w:rsid w:val="00127F46"/>
    <w:rsid w:val="00127FB5"/>
    <w:rsid w:val="00130426"/>
    <w:rsid w:val="00130944"/>
    <w:rsid w:val="00130C35"/>
    <w:rsid w:val="00130ECE"/>
    <w:rsid w:val="00131090"/>
    <w:rsid w:val="00131363"/>
    <w:rsid w:val="00131472"/>
    <w:rsid w:val="00131579"/>
    <w:rsid w:val="00131FA0"/>
    <w:rsid w:val="0013203F"/>
    <w:rsid w:val="0013262A"/>
    <w:rsid w:val="001326FB"/>
    <w:rsid w:val="001327CB"/>
    <w:rsid w:val="00132891"/>
    <w:rsid w:val="0013293A"/>
    <w:rsid w:val="00132F08"/>
    <w:rsid w:val="0013326D"/>
    <w:rsid w:val="00133343"/>
    <w:rsid w:val="00133F00"/>
    <w:rsid w:val="00133F5A"/>
    <w:rsid w:val="00134752"/>
    <w:rsid w:val="001348F0"/>
    <w:rsid w:val="00134B24"/>
    <w:rsid w:val="00134EE5"/>
    <w:rsid w:val="00135174"/>
    <w:rsid w:val="001351D0"/>
    <w:rsid w:val="001351EC"/>
    <w:rsid w:val="00135209"/>
    <w:rsid w:val="00135517"/>
    <w:rsid w:val="001358F6"/>
    <w:rsid w:val="00135941"/>
    <w:rsid w:val="00135955"/>
    <w:rsid w:val="00135B7F"/>
    <w:rsid w:val="001360A4"/>
    <w:rsid w:val="0013616E"/>
    <w:rsid w:val="0013617C"/>
    <w:rsid w:val="00136363"/>
    <w:rsid w:val="00136B30"/>
    <w:rsid w:val="00136BE0"/>
    <w:rsid w:val="00137000"/>
    <w:rsid w:val="00137114"/>
    <w:rsid w:val="0013744C"/>
    <w:rsid w:val="001374FB"/>
    <w:rsid w:val="00137892"/>
    <w:rsid w:val="0014013C"/>
    <w:rsid w:val="00140273"/>
    <w:rsid w:val="001404E9"/>
    <w:rsid w:val="001407E8"/>
    <w:rsid w:val="00140D3D"/>
    <w:rsid w:val="00140DB8"/>
    <w:rsid w:val="00140DDD"/>
    <w:rsid w:val="00140F05"/>
    <w:rsid w:val="00141079"/>
    <w:rsid w:val="00141105"/>
    <w:rsid w:val="00141193"/>
    <w:rsid w:val="00141315"/>
    <w:rsid w:val="001416E8"/>
    <w:rsid w:val="001419AD"/>
    <w:rsid w:val="00141D1E"/>
    <w:rsid w:val="00141E6B"/>
    <w:rsid w:val="00141EF3"/>
    <w:rsid w:val="00142209"/>
    <w:rsid w:val="00142337"/>
    <w:rsid w:val="001423D9"/>
    <w:rsid w:val="001424E2"/>
    <w:rsid w:val="00142731"/>
    <w:rsid w:val="00142980"/>
    <w:rsid w:val="00142AF3"/>
    <w:rsid w:val="00142BA4"/>
    <w:rsid w:val="00142C21"/>
    <w:rsid w:val="00142E4E"/>
    <w:rsid w:val="00143167"/>
    <w:rsid w:val="001434B9"/>
    <w:rsid w:val="0014360B"/>
    <w:rsid w:val="001437D4"/>
    <w:rsid w:val="00143C36"/>
    <w:rsid w:val="0014475A"/>
    <w:rsid w:val="001447B6"/>
    <w:rsid w:val="00144855"/>
    <w:rsid w:val="00144ABF"/>
    <w:rsid w:val="00144B83"/>
    <w:rsid w:val="00144BB7"/>
    <w:rsid w:val="00145305"/>
    <w:rsid w:val="001457C7"/>
    <w:rsid w:val="001458BE"/>
    <w:rsid w:val="00145E63"/>
    <w:rsid w:val="0014630E"/>
    <w:rsid w:val="00146318"/>
    <w:rsid w:val="001466AC"/>
    <w:rsid w:val="0014695A"/>
    <w:rsid w:val="00146B0E"/>
    <w:rsid w:val="00146EB4"/>
    <w:rsid w:val="00147034"/>
    <w:rsid w:val="0014782E"/>
    <w:rsid w:val="00147865"/>
    <w:rsid w:val="00147AF7"/>
    <w:rsid w:val="00147B79"/>
    <w:rsid w:val="00147C62"/>
    <w:rsid w:val="00147D3B"/>
    <w:rsid w:val="001501A9"/>
    <w:rsid w:val="00150799"/>
    <w:rsid w:val="001509E1"/>
    <w:rsid w:val="00150EA5"/>
    <w:rsid w:val="00150EC5"/>
    <w:rsid w:val="00151004"/>
    <w:rsid w:val="00151114"/>
    <w:rsid w:val="0015162D"/>
    <w:rsid w:val="001519CD"/>
    <w:rsid w:val="00151FB9"/>
    <w:rsid w:val="0015218A"/>
    <w:rsid w:val="001522F5"/>
    <w:rsid w:val="0015273D"/>
    <w:rsid w:val="00152B81"/>
    <w:rsid w:val="00153051"/>
    <w:rsid w:val="001533F8"/>
    <w:rsid w:val="00153EB6"/>
    <w:rsid w:val="0015400A"/>
    <w:rsid w:val="001540E3"/>
    <w:rsid w:val="00154443"/>
    <w:rsid w:val="0015451C"/>
    <w:rsid w:val="0015456A"/>
    <w:rsid w:val="00154580"/>
    <w:rsid w:val="0015477D"/>
    <w:rsid w:val="00154998"/>
    <w:rsid w:val="001549B4"/>
    <w:rsid w:val="00154A56"/>
    <w:rsid w:val="00154C79"/>
    <w:rsid w:val="00155A37"/>
    <w:rsid w:val="00155FDE"/>
    <w:rsid w:val="00156034"/>
    <w:rsid w:val="0015608D"/>
    <w:rsid w:val="00156257"/>
    <w:rsid w:val="001567BD"/>
    <w:rsid w:val="00156E1D"/>
    <w:rsid w:val="00157556"/>
    <w:rsid w:val="001575F8"/>
    <w:rsid w:val="0015766D"/>
    <w:rsid w:val="00157949"/>
    <w:rsid w:val="00157E09"/>
    <w:rsid w:val="0016019D"/>
    <w:rsid w:val="0016072A"/>
    <w:rsid w:val="001608A2"/>
    <w:rsid w:val="00160A68"/>
    <w:rsid w:val="001614DF"/>
    <w:rsid w:val="001616F3"/>
    <w:rsid w:val="00161823"/>
    <w:rsid w:val="00161DAC"/>
    <w:rsid w:val="00161EF4"/>
    <w:rsid w:val="001626C5"/>
    <w:rsid w:val="0016290D"/>
    <w:rsid w:val="00162CE5"/>
    <w:rsid w:val="00162F3C"/>
    <w:rsid w:val="0016329B"/>
    <w:rsid w:val="00163399"/>
    <w:rsid w:val="0016346C"/>
    <w:rsid w:val="0016357B"/>
    <w:rsid w:val="001639A5"/>
    <w:rsid w:val="0016466C"/>
    <w:rsid w:val="00164686"/>
    <w:rsid w:val="00164712"/>
    <w:rsid w:val="0016471C"/>
    <w:rsid w:val="00164741"/>
    <w:rsid w:val="00164A64"/>
    <w:rsid w:val="00164DCE"/>
    <w:rsid w:val="00164E61"/>
    <w:rsid w:val="00164EDE"/>
    <w:rsid w:val="00164F8F"/>
    <w:rsid w:val="00164FEE"/>
    <w:rsid w:val="00165E38"/>
    <w:rsid w:val="001661D3"/>
    <w:rsid w:val="00166399"/>
    <w:rsid w:val="001666B0"/>
    <w:rsid w:val="001668F6"/>
    <w:rsid w:val="00166979"/>
    <w:rsid w:val="00166AED"/>
    <w:rsid w:val="00166E01"/>
    <w:rsid w:val="0016703B"/>
    <w:rsid w:val="001672BC"/>
    <w:rsid w:val="001673FF"/>
    <w:rsid w:val="001676CB"/>
    <w:rsid w:val="001679A7"/>
    <w:rsid w:val="00167A57"/>
    <w:rsid w:val="00167C5E"/>
    <w:rsid w:val="001702F8"/>
    <w:rsid w:val="00170A7C"/>
    <w:rsid w:val="0017177B"/>
    <w:rsid w:val="00171BB4"/>
    <w:rsid w:val="00171DB5"/>
    <w:rsid w:val="00171E89"/>
    <w:rsid w:val="00171FE8"/>
    <w:rsid w:val="00172086"/>
    <w:rsid w:val="001722A3"/>
    <w:rsid w:val="001722D5"/>
    <w:rsid w:val="001723F0"/>
    <w:rsid w:val="00172AC4"/>
    <w:rsid w:val="00172D8C"/>
    <w:rsid w:val="0017302C"/>
    <w:rsid w:val="0017330B"/>
    <w:rsid w:val="00173B37"/>
    <w:rsid w:val="00173CBD"/>
    <w:rsid w:val="00173D24"/>
    <w:rsid w:val="00173E3D"/>
    <w:rsid w:val="0017401E"/>
    <w:rsid w:val="001741E1"/>
    <w:rsid w:val="001743FD"/>
    <w:rsid w:val="00174507"/>
    <w:rsid w:val="00174AB8"/>
    <w:rsid w:val="0017528F"/>
    <w:rsid w:val="00175581"/>
    <w:rsid w:val="00175622"/>
    <w:rsid w:val="0017583F"/>
    <w:rsid w:val="00175C67"/>
    <w:rsid w:val="00175D85"/>
    <w:rsid w:val="00175F58"/>
    <w:rsid w:val="00175FBF"/>
    <w:rsid w:val="001765BF"/>
    <w:rsid w:val="00176748"/>
    <w:rsid w:val="00176834"/>
    <w:rsid w:val="00176E6B"/>
    <w:rsid w:val="001772B2"/>
    <w:rsid w:val="00177458"/>
    <w:rsid w:val="0017750F"/>
    <w:rsid w:val="0017775F"/>
    <w:rsid w:val="00177BFA"/>
    <w:rsid w:val="00177D30"/>
    <w:rsid w:val="00180048"/>
    <w:rsid w:val="001801FB"/>
    <w:rsid w:val="001803BB"/>
    <w:rsid w:val="00180783"/>
    <w:rsid w:val="00180A59"/>
    <w:rsid w:val="00180A76"/>
    <w:rsid w:val="00180A93"/>
    <w:rsid w:val="00180E12"/>
    <w:rsid w:val="00181009"/>
    <w:rsid w:val="00181481"/>
    <w:rsid w:val="00181665"/>
    <w:rsid w:val="001819C3"/>
    <w:rsid w:val="00181ECF"/>
    <w:rsid w:val="00181F1D"/>
    <w:rsid w:val="00182311"/>
    <w:rsid w:val="00182580"/>
    <w:rsid w:val="00182612"/>
    <w:rsid w:val="00182E37"/>
    <w:rsid w:val="0018310C"/>
    <w:rsid w:val="001832BB"/>
    <w:rsid w:val="00183722"/>
    <w:rsid w:val="00183AB6"/>
    <w:rsid w:val="00183D10"/>
    <w:rsid w:val="001841A9"/>
    <w:rsid w:val="001842F1"/>
    <w:rsid w:val="0018450B"/>
    <w:rsid w:val="001849A4"/>
    <w:rsid w:val="00184A40"/>
    <w:rsid w:val="00184F0E"/>
    <w:rsid w:val="00184FE0"/>
    <w:rsid w:val="001850D0"/>
    <w:rsid w:val="00185553"/>
    <w:rsid w:val="00185BFF"/>
    <w:rsid w:val="00185C3C"/>
    <w:rsid w:val="00186580"/>
    <w:rsid w:val="00186AF5"/>
    <w:rsid w:val="001879D9"/>
    <w:rsid w:val="00187AED"/>
    <w:rsid w:val="00190021"/>
    <w:rsid w:val="001901C7"/>
    <w:rsid w:val="001903BF"/>
    <w:rsid w:val="001905FD"/>
    <w:rsid w:val="0019083E"/>
    <w:rsid w:val="001910A1"/>
    <w:rsid w:val="0019114F"/>
    <w:rsid w:val="001911B6"/>
    <w:rsid w:val="001911CD"/>
    <w:rsid w:val="00191610"/>
    <w:rsid w:val="0019161C"/>
    <w:rsid w:val="00191651"/>
    <w:rsid w:val="00191861"/>
    <w:rsid w:val="001918F2"/>
    <w:rsid w:val="00191C63"/>
    <w:rsid w:val="00191EE4"/>
    <w:rsid w:val="001923F1"/>
    <w:rsid w:val="00192A98"/>
    <w:rsid w:val="00192FDC"/>
    <w:rsid w:val="00193175"/>
    <w:rsid w:val="00193184"/>
    <w:rsid w:val="00193315"/>
    <w:rsid w:val="0019365D"/>
    <w:rsid w:val="00193E33"/>
    <w:rsid w:val="0019405E"/>
    <w:rsid w:val="00194305"/>
    <w:rsid w:val="0019445C"/>
    <w:rsid w:val="00194650"/>
    <w:rsid w:val="001946E5"/>
    <w:rsid w:val="001949AB"/>
    <w:rsid w:val="00194ACF"/>
    <w:rsid w:val="00194CCB"/>
    <w:rsid w:val="0019521F"/>
    <w:rsid w:val="00195289"/>
    <w:rsid w:val="00195317"/>
    <w:rsid w:val="001954EE"/>
    <w:rsid w:val="001958D8"/>
    <w:rsid w:val="00195929"/>
    <w:rsid w:val="00195A1E"/>
    <w:rsid w:val="00195B65"/>
    <w:rsid w:val="00195C67"/>
    <w:rsid w:val="00195E98"/>
    <w:rsid w:val="00195FD4"/>
    <w:rsid w:val="001962F3"/>
    <w:rsid w:val="0019669D"/>
    <w:rsid w:val="001967AF"/>
    <w:rsid w:val="0019694F"/>
    <w:rsid w:val="00196B62"/>
    <w:rsid w:val="00196EB8"/>
    <w:rsid w:val="0019712A"/>
    <w:rsid w:val="00197202"/>
    <w:rsid w:val="00197257"/>
    <w:rsid w:val="00197485"/>
    <w:rsid w:val="001979DD"/>
    <w:rsid w:val="001979E7"/>
    <w:rsid w:val="00197ABC"/>
    <w:rsid w:val="001A010A"/>
    <w:rsid w:val="001A05B1"/>
    <w:rsid w:val="001A080F"/>
    <w:rsid w:val="001A0A4F"/>
    <w:rsid w:val="001A0C18"/>
    <w:rsid w:val="001A0FE3"/>
    <w:rsid w:val="001A1797"/>
    <w:rsid w:val="001A1BCF"/>
    <w:rsid w:val="001A1C13"/>
    <w:rsid w:val="001A1D9F"/>
    <w:rsid w:val="001A1EB8"/>
    <w:rsid w:val="001A2066"/>
    <w:rsid w:val="001A27F3"/>
    <w:rsid w:val="001A28B4"/>
    <w:rsid w:val="001A2F1A"/>
    <w:rsid w:val="001A2F94"/>
    <w:rsid w:val="001A3192"/>
    <w:rsid w:val="001A34E5"/>
    <w:rsid w:val="001A37DD"/>
    <w:rsid w:val="001A3972"/>
    <w:rsid w:val="001A398D"/>
    <w:rsid w:val="001A3BC5"/>
    <w:rsid w:val="001A3DB7"/>
    <w:rsid w:val="001A3FC1"/>
    <w:rsid w:val="001A428F"/>
    <w:rsid w:val="001A46FA"/>
    <w:rsid w:val="001A4745"/>
    <w:rsid w:val="001A49C7"/>
    <w:rsid w:val="001A4E6C"/>
    <w:rsid w:val="001A50DF"/>
    <w:rsid w:val="001A5490"/>
    <w:rsid w:val="001A54C8"/>
    <w:rsid w:val="001A5682"/>
    <w:rsid w:val="001A569E"/>
    <w:rsid w:val="001A59AA"/>
    <w:rsid w:val="001A5BAC"/>
    <w:rsid w:val="001A5E08"/>
    <w:rsid w:val="001A5F55"/>
    <w:rsid w:val="001A6168"/>
    <w:rsid w:val="001A61E0"/>
    <w:rsid w:val="001A638A"/>
    <w:rsid w:val="001A64DC"/>
    <w:rsid w:val="001A67F0"/>
    <w:rsid w:val="001A683D"/>
    <w:rsid w:val="001A6A4B"/>
    <w:rsid w:val="001A6B6A"/>
    <w:rsid w:val="001A6F8F"/>
    <w:rsid w:val="001A71A2"/>
    <w:rsid w:val="001A7662"/>
    <w:rsid w:val="001A7670"/>
    <w:rsid w:val="001A7693"/>
    <w:rsid w:val="001A77E8"/>
    <w:rsid w:val="001A7DDD"/>
    <w:rsid w:val="001A7F38"/>
    <w:rsid w:val="001B03AA"/>
    <w:rsid w:val="001B09DB"/>
    <w:rsid w:val="001B0FF4"/>
    <w:rsid w:val="001B1255"/>
    <w:rsid w:val="001B1347"/>
    <w:rsid w:val="001B13D2"/>
    <w:rsid w:val="001B14A3"/>
    <w:rsid w:val="001B14F3"/>
    <w:rsid w:val="001B1D24"/>
    <w:rsid w:val="001B1E8C"/>
    <w:rsid w:val="001B1EB2"/>
    <w:rsid w:val="001B2626"/>
    <w:rsid w:val="001B2844"/>
    <w:rsid w:val="001B28C0"/>
    <w:rsid w:val="001B2B1B"/>
    <w:rsid w:val="001B32F1"/>
    <w:rsid w:val="001B3317"/>
    <w:rsid w:val="001B3565"/>
    <w:rsid w:val="001B366E"/>
    <w:rsid w:val="001B3704"/>
    <w:rsid w:val="001B388A"/>
    <w:rsid w:val="001B3CE5"/>
    <w:rsid w:val="001B3EB8"/>
    <w:rsid w:val="001B475D"/>
    <w:rsid w:val="001B4AAA"/>
    <w:rsid w:val="001B51CD"/>
    <w:rsid w:val="001B554D"/>
    <w:rsid w:val="001B5BF7"/>
    <w:rsid w:val="001B629D"/>
    <w:rsid w:val="001B6465"/>
    <w:rsid w:val="001B68DE"/>
    <w:rsid w:val="001B6D69"/>
    <w:rsid w:val="001B71EB"/>
    <w:rsid w:val="001B722D"/>
    <w:rsid w:val="001B7271"/>
    <w:rsid w:val="001B754C"/>
    <w:rsid w:val="001B758B"/>
    <w:rsid w:val="001B7BF1"/>
    <w:rsid w:val="001B7DFB"/>
    <w:rsid w:val="001C0436"/>
    <w:rsid w:val="001C0585"/>
    <w:rsid w:val="001C0626"/>
    <w:rsid w:val="001C104A"/>
    <w:rsid w:val="001C1613"/>
    <w:rsid w:val="001C1642"/>
    <w:rsid w:val="001C1914"/>
    <w:rsid w:val="001C1A16"/>
    <w:rsid w:val="001C1A27"/>
    <w:rsid w:val="001C1CEB"/>
    <w:rsid w:val="001C1D1F"/>
    <w:rsid w:val="001C1ECC"/>
    <w:rsid w:val="001C2337"/>
    <w:rsid w:val="001C248C"/>
    <w:rsid w:val="001C2AA7"/>
    <w:rsid w:val="001C3061"/>
    <w:rsid w:val="001C320A"/>
    <w:rsid w:val="001C3288"/>
    <w:rsid w:val="001C343F"/>
    <w:rsid w:val="001C373C"/>
    <w:rsid w:val="001C3A64"/>
    <w:rsid w:val="001C3C66"/>
    <w:rsid w:val="001C3D9B"/>
    <w:rsid w:val="001C3EFF"/>
    <w:rsid w:val="001C3F5C"/>
    <w:rsid w:val="001C4560"/>
    <w:rsid w:val="001C48B4"/>
    <w:rsid w:val="001C4A00"/>
    <w:rsid w:val="001C4A3F"/>
    <w:rsid w:val="001C4F94"/>
    <w:rsid w:val="001C5107"/>
    <w:rsid w:val="001C521D"/>
    <w:rsid w:val="001C5387"/>
    <w:rsid w:val="001C5723"/>
    <w:rsid w:val="001C63C7"/>
    <w:rsid w:val="001C646F"/>
    <w:rsid w:val="001C6F6B"/>
    <w:rsid w:val="001C7059"/>
    <w:rsid w:val="001C7119"/>
    <w:rsid w:val="001C761F"/>
    <w:rsid w:val="001C7D8C"/>
    <w:rsid w:val="001C7E02"/>
    <w:rsid w:val="001C7F9A"/>
    <w:rsid w:val="001D0347"/>
    <w:rsid w:val="001D05F1"/>
    <w:rsid w:val="001D0AD4"/>
    <w:rsid w:val="001D0C6F"/>
    <w:rsid w:val="001D15BF"/>
    <w:rsid w:val="001D1676"/>
    <w:rsid w:val="001D1799"/>
    <w:rsid w:val="001D19C4"/>
    <w:rsid w:val="001D1A59"/>
    <w:rsid w:val="001D1D5B"/>
    <w:rsid w:val="001D1F86"/>
    <w:rsid w:val="001D2181"/>
    <w:rsid w:val="001D21CF"/>
    <w:rsid w:val="001D2767"/>
    <w:rsid w:val="001D2E2F"/>
    <w:rsid w:val="001D2E72"/>
    <w:rsid w:val="001D2EA9"/>
    <w:rsid w:val="001D31EA"/>
    <w:rsid w:val="001D3830"/>
    <w:rsid w:val="001D3C0A"/>
    <w:rsid w:val="001D3C49"/>
    <w:rsid w:val="001D3DB8"/>
    <w:rsid w:val="001D3F45"/>
    <w:rsid w:val="001D409B"/>
    <w:rsid w:val="001D4115"/>
    <w:rsid w:val="001D43E7"/>
    <w:rsid w:val="001D46D0"/>
    <w:rsid w:val="001D49C5"/>
    <w:rsid w:val="001D50C1"/>
    <w:rsid w:val="001D52C2"/>
    <w:rsid w:val="001D5633"/>
    <w:rsid w:val="001D5765"/>
    <w:rsid w:val="001D57C5"/>
    <w:rsid w:val="001D582B"/>
    <w:rsid w:val="001D5B8C"/>
    <w:rsid w:val="001D5C79"/>
    <w:rsid w:val="001D603D"/>
    <w:rsid w:val="001D617C"/>
    <w:rsid w:val="001D6419"/>
    <w:rsid w:val="001D64F4"/>
    <w:rsid w:val="001D6510"/>
    <w:rsid w:val="001D6708"/>
    <w:rsid w:val="001D76BC"/>
    <w:rsid w:val="001D76D0"/>
    <w:rsid w:val="001D7887"/>
    <w:rsid w:val="001D7D7C"/>
    <w:rsid w:val="001E0171"/>
    <w:rsid w:val="001E0368"/>
    <w:rsid w:val="001E05F2"/>
    <w:rsid w:val="001E087E"/>
    <w:rsid w:val="001E0ADD"/>
    <w:rsid w:val="001E0E74"/>
    <w:rsid w:val="001E1817"/>
    <w:rsid w:val="001E19D5"/>
    <w:rsid w:val="001E1BD7"/>
    <w:rsid w:val="001E1C92"/>
    <w:rsid w:val="001E1D21"/>
    <w:rsid w:val="001E1F24"/>
    <w:rsid w:val="001E2274"/>
    <w:rsid w:val="001E25FF"/>
    <w:rsid w:val="001E27F5"/>
    <w:rsid w:val="001E2978"/>
    <w:rsid w:val="001E298C"/>
    <w:rsid w:val="001E2AFB"/>
    <w:rsid w:val="001E2BB7"/>
    <w:rsid w:val="001E3436"/>
    <w:rsid w:val="001E36B2"/>
    <w:rsid w:val="001E3967"/>
    <w:rsid w:val="001E3AB6"/>
    <w:rsid w:val="001E3FC6"/>
    <w:rsid w:val="001E423D"/>
    <w:rsid w:val="001E4897"/>
    <w:rsid w:val="001E4B97"/>
    <w:rsid w:val="001E4C61"/>
    <w:rsid w:val="001E4FF1"/>
    <w:rsid w:val="001E5036"/>
    <w:rsid w:val="001E5201"/>
    <w:rsid w:val="001E531C"/>
    <w:rsid w:val="001E5377"/>
    <w:rsid w:val="001E53C6"/>
    <w:rsid w:val="001E5496"/>
    <w:rsid w:val="001E5507"/>
    <w:rsid w:val="001E58E6"/>
    <w:rsid w:val="001E5D2D"/>
    <w:rsid w:val="001E634D"/>
    <w:rsid w:val="001E6416"/>
    <w:rsid w:val="001E64A1"/>
    <w:rsid w:val="001E697C"/>
    <w:rsid w:val="001E6A4A"/>
    <w:rsid w:val="001E6EE6"/>
    <w:rsid w:val="001E7FB6"/>
    <w:rsid w:val="001F012C"/>
    <w:rsid w:val="001F0362"/>
    <w:rsid w:val="001F067B"/>
    <w:rsid w:val="001F0C54"/>
    <w:rsid w:val="001F0D18"/>
    <w:rsid w:val="001F0D51"/>
    <w:rsid w:val="001F1239"/>
    <w:rsid w:val="001F17B8"/>
    <w:rsid w:val="001F1817"/>
    <w:rsid w:val="001F18FD"/>
    <w:rsid w:val="001F1A8C"/>
    <w:rsid w:val="001F1FB8"/>
    <w:rsid w:val="001F27BE"/>
    <w:rsid w:val="001F316F"/>
    <w:rsid w:val="001F330E"/>
    <w:rsid w:val="001F3389"/>
    <w:rsid w:val="001F37B7"/>
    <w:rsid w:val="001F37CA"/>
    <w:rsid w:val="001F3A4E"/>
    <w:rsid w:val="001F3D48"/>
    <w:rsid w:val="001F3D84"/>
    <w:rsid w:val="001F3EB8"/>
    <w:rsid w:val="001F3FE9"/>
    <w:rsid w:val="001F40BF"/>
    <w:rsid w:val="001F54B5"/>
    <w:rsid w:val="001F59BF"/>
    <w:rsid w:val="001F5D2C"/>
    <w:rsid w:val="001F60DA"/>
    <w:rsid w:val="001F64BD"/>
    <w:rsid w:val="001F6878"/>
    <w:rsid w:val="001F68BC"/>
    <w:rsid w:val="001F6A4D"/>
    <w:rsid w:val="001F7622"/>
    <w:rsid w:val="001F7878"/>
    <w:rsid w:val="001F78EC"/>
    <w:rsid w:val="001F7D39"/>
    <w:rsid w:val="001F7FB0"/>
    <w:rsid w:val="001F7FE5"/>
    <w:rsid w:val="002008BF"/>
    <w:rsid w:val="00200C14"/>
    <w:rsid w:val="00200DFA"/>
    <w:rsid w:val="00200FEA"/>
    <w:rsid w:val="00201023"/>
    <w:rsid w:val="00201032"/>
    <w:rsid w:val="0020146C"/>
    <w:rsid w:val="002016F7"/>
    <w:rsid w:val="0020173E"/>
    <w:rsid w:val="00201E5D"/>
    <w:rsid w:val="002020E5"/>
    <w:rsid w:val="00202221"/>
    <w:rsid w:val="00202312"/>
    <w:rsid w:val="002028DE"/>
    <w:rsid w:val="0020290C"/>
    <w:rsid w:val="00202E8D"/>
    <w:rsid w:val="00202ECB"/>
    <w:rsid w:val="00203300"/>
    <w:rsid w:val="0020344F"/>
    <w:rsid w:val="002034B6"/>
    <w:rsid w:val="00203663"/>
    <w:rsid w:val="002039A2"/>
    <w:rsid w:val="00203A37"/>
    <w:rsid w:val="00203ED0"/>
    <w:rsid w:val="002042F7"/>
    <w:rsid w:val="002043AB"/>
    <w:rsid w:val="0020475F"/>
    <w:rsid w:val="0020491F"/>
    <w:rsid w:val="00204AC0"/>
    <w:rsid w:val="00204B05"/>
    <w:rsid w:val="00204D48"/>
    <w:rsid w:val="00205151"/>
    <w:rsid w:val="00205304"/>
    <w:rsid w:val="00205350"/>
    <w:rsid w:val="002055DC"/>
    <w:rsid w:val="002056F3"/>
    <w:rsid w:val="0020587E"/>
    <w:rsid w:val="00205908"/>
    <w:rsid w:val="00205CD7"/>
    <w:rsid w:val="00205EE8"/>
    <w:rsid w:val="00206398"/>
    <w:rsid w:val="00206595"/>
    <w:rsid w:val="00206718"/>
    <w:rsid w:val="0020680B"/>
    <w:rsid w:val="00206B96"/>
    <w:rsid w:val="00206D4E"/>
    <w:rsid w:val="00207254"/>
    <w:rsid w:val="002074E7"/>
    <w:rsid w:val="002076B8"/>
    <w:rsid w:val="002077DC"/>
    <w:rsid w:val="00207819"/>
    <w:rsid w:val="002078A2"/>
    <w:rsid w:val="00207E5E"/>
    <w:rsid w:val="00207E8B"/>
    <w:rsid w:val="00207F4B"/>
    <w:rsid w:val="00210134"/>
    <w:rsid w:val="002102B5"/>
    <w:rsid w:val="002104A6"/>
    <w:rsid w:val="002105A3"/>
    <w:rsid w:val="002106DA"/>
    <w:rsid w:val="002109CD"/>
    <w:rsid w:val="00210E20"/>
    <w:rsid w:val="00210FBC"/>
    <w:rsid w:val="002110C1"/>
    <w:rsid w:val="0021167A"/>
    <w:rsid w:val="00211AEC"/>
    <w:rsid w:val="00211D68"/>
    <w:rsid w:val="00212135"/>
    <w:rsid w:val="002123E0"/>
    <w:rsid w:val="002124BF"/>
    <w:rsid w:val="00212858"/>
    <w:rsid w:val="00212CDA"/>
    <w:rsid w:val="00212CED"/>
    <w:rsid w:val="00213668"/>
    <w:rsid w:val="0021383B"/>
    <w:rsid w:val="00213984"/>
    <w:rsid w:val="00213C99"/>
    <w:rsid w:val="002142ED"/>
    <w:rsid w:val="0021467A"/>
    <w:rsid w:val="00214D8E"/>
    <w:rsid w:val="00214F45"/>
    <w:rsid w:val="00215237"/>
    <w:rsid w:val="00215257"/>
    <w:rsid w:val="0021532C"/>
    <w:rsid w:val="00215DD0"/>
    <w:rsid w:val="002167A2"/>
    <w:rsid w:val="0021688C"/>
    <w:rsid w:val="00216927"/>
    <w:rsid w:val="00216A16"/>
    <w:rsid w:val="00216EE7"/>
    <w:rsid w:val="00216F1F"/>
    <w:rsid w:val="0021721B"/>
    <w:rsid w:val="0021786F"/>
    <w:rsid w:val="0021799A"/>
    <w:rsid w:val="00217B78"/>
    <w:rsid w:val="00217BD2"/>
    <w:rsid w:val="00217BF3"/>
    <w:rsid w:val="00220149"/>
    <w:rsid w:val="0022058A"/>
    <w:rsid w:val="002206A2"/>
    <w:rsid w:val="00220917"/>
    <w:rsid w:val="00220A6D"/>
    <w:rsid w:val="00220AB3"/>
    <w:rsid w:val="00220B6C"/>
    <w:rsid w:val="002210E9"/>
    <w:rsid w:val="00221170"/>
    <w:rsid w:val="00221204"/>
    <w:rsid w:val="00221645"/>
    <w:rsid w:val="00221730"/>
    <w:rsid w:val="00221CBA"/>
    <w:rsid w:val="00222009"/>
    <w:rsid w:val="002221B1"/>
    <w:rsid w:val="00222A31"/>
    <w:rsid w:val="00222BF0"/>
    <w:rsid w:val="0022334E"/>
    <w:rsid w:val="002234D2"/>
    <w:rsid w:val="0022391F"/>
    <w:rsid w:val="00223951"/>
    <w:rsid w:val="00223B7D"/>
    <w:rsid w:val="00223D62"/>
    <w:rsid w:val="00223F5A"/>
    <w:rsid w:val="00223FB3"/>
    <w:rsid w:val="0022439E"/>
    <w:rsid w:val="002244E0"/>
    <w:rsid w:val="00224524"/>
    <w:rsid w:val="00224DAB"/>
    <w:rsid w:val="002250DC"/>
    <w:rsid w:val="00225D39"/>
    <w:rsid w:val="002260DB"/>
    <w:rsid w:val="00226179"/>
    <w:rsid w:val="0022620A"/>
    <w:rsid w:val="0022632C"/>
    <w:rsid w:val="00226984"/>
    <w:rsid w:val="00226F56"/>
    <w:rsid w:val="00227065"/>
    <w:rsid w:val="0022720F"/>
    <w:rsid w:val="00227ACE"/>
    <w:rsid w:val="00227ADD"/>
    <w:rsid w:val="00227BE6"/>
    <w:rsid w:val="00227DFA"/>
    <w:rsid w:val="00227E52"/>
    <w:rsid w:val="00230039"/>
    <w:rsid w:val="00230046"/>
    <w:rsid w:val="0023039F"/>
    <w:rsid w:val="00230462"/>
    <w:rsid w:val="002306BB"/>
    <w:rsid w:val="002307D7"/>
    <w:rsid w:val="002309BC"/>
    <w:rsid w:val="00230B50"/>
    <w:rsid w:val="00230F08"/>
    <w:rsid w:val="002310C8"/>
    <w:rsid w:val="002312D6"/>
    <w:rsid w:val="002312DC"/>
    <w:rsid w:val="0023155D"/>
    <w:rsid w:val="0023188F"/>
    <w:rsid w:val="0023189F"/>
    <w:rsid w:val="002319AE"/>
    <w:rsid w:val="00231D71"/>
    <w:rsid w:val="00232301"/>
    <w:rsid w:val="00232635"/>
    <w:rsid w:val="002329DA"/>
    <w:rsid w:val="002329F0"/>
    <w:rsid w:val="00232F02"/>
    <w:rsid w:val="00232FF0"/>
    <w:rsid w:val="0023301B"/>
    <w:rsid w:val="00233212"/>
    <w:rsid w:val="0023386A"/>
    <w:rsid w:val="002338A4"/>
    <w:rsid w:val="00233E73"/>
    <w:rsid w:val="0023405E"/>
    <w:rsid w:val="00234137"/>
    <w:rsid w:val="002342FF"/>
    <w:rsid w:val="002346D4"/>
    <w:rsid w:val="0023483D"/>
    <w:rsid w:val="00234C84"/>
    <w:rsid w:val="00235100"/>
    <w:rsid w:val="002354EB"/>
    <w:rsid w:val="00235A1F"/>
    <w:rsid w:val="00235A3E"/>
    <w:rsid w:val="0023692A"/>
    <w:rsid w:val="00236957"/>
    <w:rsid w:val="00236A33"/>
    <w:rsid w:val="00236FB9"/>
    <w:rsid w:val="002371CF"/>
    <w:rsid w:val="00237547"/>
    <w:rsid w:val="0023790D"/>
    <w:rsid w:val="00237C2D"/>
    <w:rsid w:val="00237DD7"/>
    <w:rsid w:val="0024005F"/>
    <w:rsid w:val="0024065A"/>
    <w:rsid w:val="00240772"/>
    <w:rsid w:val="0024087C"/>
    <w:rsid w:val="00240908"/>
    <w:rsid w:val="00240B8D"/>
    <w:rsid w:val="00240CDF"/>
    <w:rsid w:val="00240D21"/>
    <w:rsid w:val="0024105D"/>
    <w:rsid w:val="002410A0"/>
    <w:rsid w:val="0024115F"/>
    <w:rsid w:val="002415AB"/>
    <w:rsid w:val="00241C72"/>
    <w:rsid w:val="00241D75"/>
    <w:rsid w:val="00241E56"/>
    <w:rsid w:val="002420B4"/>
    <w:rsid w:val="00242114"/>
    <w:rsid w:val="00242593"/>
    <w:rsid w:val="002428DB"/>
    <w:rsid w:val="00242C14"/>
    <w:rsid w:val="00242E54"/>
    <w:rsid w:val="00242F92"/>
    <w:rsid w:val="00243135"/>
    <w:rsid w:val="00243551"/>
    <w:rsid w:val="0024422F"/>
    <w:rsid w:val="00244957"/>
    <w:rsid w:val="00244C9C"/>
    <w:rsid w:val="00245014"/>
    <w:rsid w:val="00245118"/>
    <w:rsid w:val="002451AD"/>
    <w:rsid w:val="002453FB"/>
    <w:rsid w:val="00245528"/>
    <w:rsid w:val="002461E2"/>
    <w:rsid w:val="00246761"/>
    <w:rsid w:val="00246810"/>
    <w:rsid w:val="002469F0"/>
    <w:rsid w:val="00246ACD"/>
    <w:rsid w:val="00246EDD"/>
    <w:rsid w:val="00247018"/>
    <w:rsid w:val="002470D2"/>
    <w:rsid w:val="0024777A"/>
    <w:rsid w:val="0025008B"/>
    <w:rsid w:val="00250314"/>
    <w:rsid w:val="002505F1"/>
    <w:rsid w:val="0025061C"/>
    <w:rsid w:val="002509C5"/>
    <w:rsid w:val="00250BDF"/>
    <w:rsid w:val="00250E0B"/>
    <w:rsid w:val="00250F6B"/>
    <w:rsid w:val="00250F6D"/>
    <w:rsid w:val="00250FB3"/>
    <w:rsid w:val="002511E1"/>
    <w:rsid w:val="0025163F"/>
    <w:rsid w:val="00252002"/>
    <w:rsid w:val="00252321"/>
    <w:rsid w:val="0025269D"/>
    <w:rsid w:val="00252A34"/>
    <w:rsid w:val="002532B1"/>
    <w:rsid w:val="002532C4"/>
    <w:rsid w:val="0025348E"/>
    <w:rsid w:val="0025366C"/>
    <w:rsid w:val="002537D5"/>
    <w:rsid w:val="00253A77"/>
    <w:rsid w:val="00253DAF"/>
    <w:rsid w:val="00253F85"/>
    <w:rsid w:val="002541BA"/>
    <w:rsid w:val="002542F5"/>
    <w:rsid w:val="00254467"/>
    <w:rsid w:val="00254940"/>
    <w:rsid w:val="00254A90"/>
    <w:rsid w:val="00254CCE"/>
    <w:rsid w:val="00254D95"/>
    <w:rsid w:val="00254DDC"/>
    <w:rsid w:val="002551CE"/>
    <w:rsid w:val="002555C4"/>
    <w:rsid w:val="0025572E"/>
    <w:rsid w:val="00255995"/>
    <w:rsid w:val="00255B1C"/>
    <w:rsid w:val="00255C23"/>
    <w:rsid w:val="002563FD"/>
    <w:rsid w:val="002563FF"/>
    <w:rsid w:val="00256814"/>
    <w:rsid w:val="002569C8"/>
    <w:rsid w:val="00256CF9"/>
    <w:rsid w:val="00256EFC"/>
    <w:rsid w:val="002572A9"/>
    <w:rsid w:val="0025732C"/>
    <w:rsid w:val="00257509"/>
    <w:rsid w:val="002575A2"/>
    <w:rsid w:val="00257918"/>
    <w:rsid w:val="00257B1B"/>
    <w:rsid w:val="00257DAF"/>
    <w:rsid w:val="00257EEF"/>
    <w:rsid w:val="0026034D"/>
    <w:rsid w:val="002604FA"/>
    <w:rsid w:val="00260B60"/>
    <w:rsid w:val="00260D45"/>
    <w:rsid w:val="00260FAC"/>
    <w:rsid w:val="0026147B"/>
    <w:rsid w:val="00261625"/>
    <w:rsid w:val="00261B56"/>
    <w:rsid w:val="00261C1A"/>
    <w:rsid w:val="00261ED7"/>
    <w:rsid w:val="0026207B"/>
    <w:rsid w:val="00262199"/>
    <w:rsid w:val="002623C7"/>
    <w:rsid w:val="002623EE"/>
    <w:rsid w:val="0026241F"/>
    <w:rsid w:val="0026252E"/>
    <w:rsid w:val="00262AB9"/>
    <w:rsid w:val="00263051"/>
    <w:rsid w:val="0026383B"/>
    <w:rsid w:val="00263B71"/>
    <w:rsid w:val="00263C18"/>
    <w:rsid w:val="00264041"/>
    <w:rsid w:val="0026419A"/>
    <w:rsid w:val="00264306"/>
    <w:rsid w:val="00264AAD"/>
    <w:rsid w:val="00264D8E"/>
    <w:rsid w:val="00264E79"/>
    <w:rsid w:val="00265341"/>
    <w:rsid w:val="00265407"/>
    <w:rsid w:val="00265616"/>
    <w:rsid w:val="002656E6"/>
    <w:rsid w:val="0026584F"/>
    <w:rsid w:val="00265C02"/>
    <w:rsid w:val="0026618B"/>
    <w:rsid w:val="00266337"/>
    <w:rsid w:val="00266732"/>
    <w:rsid w:val="00266B2B"/>
    <w:rsid w:val="00266C0A"/>
    <w:rsid w:val="0026716E"/>
    <w:rsid w:val="00267193"/>
    <w:rsid w:val="0026732B"/>
    <w:rsid w:val="00267753"/>
    <w:rsid w:val="002679F4"/>
    <w:rsid w:val="00267CED"/>
    <w:rsid w:val="00267E63"/>
    <w:rsid w:val="002701AA"/>
    <w:rsid w:val="002702B4"/>
    <w:rsid w:val="00270C5E"/>
    <w:rsid w:val="00270F5F"/>
    <w:rsid w:val="0027101C"/>
    <w:rsid w:val="00271069"/>
    <w:rsid w:val="00271A46"/>
    <w:rsid w:val="00271D40"/>
    <w:rsid w:val="00272401"/>
    <w:rsid w:val="00272967"/>
    <w:rsid w:val="00272B31"/>
    <w:rsid w:val="00272B49"/>
    <w:rsid w:val="0027319E"/>
    <w:rsid w:val="0027326D"/>
    <w:rsid w:val="0027345B"/>
    <w:rsid w:val="00273641"/>
    <w:rsid w:val="002737C1"/>
    <w:rsid w:val="002739BF"/>
    <w:rsid w:val="00273C5E"/>
    <w:rsid w:val="0027414F"/>
    <w:rsid w:val="0027422C"/>
    <w:rsid w:val="002745C6"/>
    <w:rsid w:val="00274982"/>
    <w:rsid w:val="002749F7"/>
    <w:rsid w:val="002752B3"/>
    <w:rsid w:val="002752DF"/>
    <w:rsid w:val="00275A3B"/>
    <w:rsid w:val="00276054"/>
    <w:rsid w:val="0027661E"/>
    <w:rsid w:val="00276744"/>
    <w:rsid w:val="002769C2"/>
    <w:rsid w:val="00276DE9"/>
    <w:rsid w:val="00276DFB"/>
    <w:rsid w:val="002776BD"/>
    <w:rsid w:val="00277A70"/>
    <w:rsid w:val="00277DCB"/>
    <w:rsid w:val="002805B6"/>
    <w:rsid w:val="00280A00"/>
    <w:rsid w:val="00280E58"/>
    <w:rsid w:val="002812FB"/>
    <w:rsid w:val="00281849"/>
    <w:rsid w:val="0028269B"/>
    <w:rsid w:val="00282899"/>
    <w:rsid w:val="00282A7A"/>
    <w:rsid w:val="00282AEE"/>
    <w:rsid w:val="00282D10"/>
    <w:rsid w:val="002830F2"/>
    <w:rsid w:val="0028365D"/>
    <w:rsid w:val="002836F9"/>
    <w:rsid w:val="00283975"/>
    <w:rsid w:val="00283A76"/>
    <w:rsid w:val="00283C16"/>
    <w:rsid w:val="00283D07"/>
    <w:rsid w:val="0028419A"/>
    <w:rsid w:val="00284221"/>
    <w:rsid w:val="00284244"/>
    <w:rsid w:val="002843CB"/>
    <w:rsid w:val="0028485E"/>
    <w:rsid w:val="00285240"/>
    <w:rsid w:val="0028539F"/>
    <w:rsid w:val="002854B2"/>
    <w:rsid w:val="002855CA"/>
    <w:rsid w:val="00285609"/>
    <w:rsid w:val="00285B2A"/>
    <w:rsid w:val="00285DC1"/>
    <w:rsid w:val="00285E95"/>
    <w:rsid w:val="00286095"/>
    <w:rsid w:val="00286152"/>
    <w:rsid w:val="00286273"/>
    <w:rsid w:val="002862B1"/>
    <w:rsid w:val="002862F3"/>
    <w:rsid w:val="00286715"/>
    <w:rsid w:val="002869CA"/>
    <w:rsid w:val="002869CF"/>
    <w:rsid w:val="00286A29"/>
    <w:rsid w:val="00286A54"/>
    <w:rsid w:val="00286A5D"/>
    <w:rsid w:val="00286B04"/>
    <w:rsid w:val="00286D5A"/>
    <w:rsid w:val="00286DC4"/>
    <w:rsid w:val="00286F9F"/>
    <w:rsid w:val="0028752B"/>
    <w:rsid w:val="002877EE"/>
    <w:rsid w:val="00287CFB"/>
    <w:rsid w:val="00287ED1"/>
    <w:rsid w:val="0029000A"/>
    <w:rsid w:val="002901A1"/>
    <w:rsid w:val="002908CA"/>
    <w:rsid w:val="00290B7B"/>
    <w:rsid w:val="00290D1A"/>
    <w:rsid w:val="00291269"/>
    <w:rsid w:val="00291361"/>
    <w:rsid w:val="002915B4"/>
    <w:rsid w:val="00291612"/>
    <w:rsid w:val="002916CF"/>
    <w:rsid w:val="00291725"/>
    <w:rsid w:val="002918A3"/>
    <w:rsid w:val="002918AB"/>
    <w:rsid w:val="0029197F"/>
    <w:rsid w:val="0029207E"/>
    <w:rsid w:val="0029212E"/>
    <w:rsid w:val="0029225E"/>
    <w:rsid w:val="002922BD"/>
    <w:rsid w:val="002928A8"/>
    <w:rsid w:val="002928AE"/>
    <w:rsid w:val="002928D5"/>
    <w:rsid w:val="00292A2C"/>
    <w:rsid w:val="00292BF3"/>
    <w:rsid w:val="002930FC"/>
    <w:rsid w:val="002935EF"/>
    <w:rsid w:val="00293E4A"/>
    <w:rsid w:val="0029401A"/>
    <w:rsid w:val="0029425D"/>
    <w:rsid w:val="00294427"/>
    <w:rsid w:val="002947DC"/>
    <w:rsid w:val="0029494E"/>
    <w:rsid w:val="00294984"/>
    <w:rsid w:val="00294A95"/>
    <w:rsid w:val="00294CE2"/>
    <w:rsid w:val="00294CE6"/>
    <w:rsid w:val="00294DF2"/>
    <w:rsid w:val="00295540"/>
    <w:rsid w:val="00295612"/>
    <w:rsid w:val="0029578E"/>
    <w:rsid w:val="00295B22"/>
    <w:rsid w:val="00295C8D"/>
    <w:rsid w:val="0029617A"/>
    <w:rsid w:val="002964DE"/>
    <w:rsid w:val="00296B3A"/>
    <w:rsid w:val="00296CFA"/>
    <w:rsid w:val="00296E0E"/>
    <w:rsid w:val="00297598"/>
    <w:rsid w:val="00297D11"/>
    <w:rsid w:val="00297E15"/>
    <w:rsid w:val="00297F4E"/>
    <w:rsid w:val="002A04EA"/>
    <w:rsid w:val="002A05A0"/>
    <w:rsid w:val="002A0AF9"/>
    <w:rsid w:val="002A0FF2"/>
    <w:rsid w:val="002A1069"/>
    <w:rsid w:val="002A12BC"/>
    <w:rsid w:val="002A15E5"/>
    <w:rsid w:val="002A1628"/>
    <w:rsid w:val="002A175D"/>
    <w:rsid w:val="002A199F"/>
    <w:rsid w:val="002A1EC2"/>
    <w:rsid w:val="002A1EDA"/>
    <w:rsid w:val="002A2255"/>
    <w:rsid w:val="002A22E7"/>
    <w:rsid w:val="002A24D6"/>
    <w:rsid w:val="002A24F9"/>
    <w:rsid w:val="002A2718"/>
    <w:rsid w:val="002A2C47"/>
    <w:rsid w:val="002A36B9"/>
    <w:rsid w:val="002A38FD"/>
    <w:rsid w:val="002A3A93"/>
    <w:rsid w:val="002A3AB9"/>
    <w:rsid w:val="002A3C0C"/>
    <w:rsid w:val="002A3E65"/>
    <w:rsid w:val="002A4375"/>
    <w:rsid w:val="002A454A"/>
    <w:rsid w:val="002A4D31"/>
    <w:rsid w:val="002A4DD5"/>
    <w:rsid w:val="002A4E7B"/>
    <w:rsid w:val="002A4EA8"/>
    <w:rsid w:val="002A4F63"/>
    <w:rsid w:val="002A4F6D"/>
    <w:rsid w:val="002A5328"/>
    <w:rsid w:val="002A5626"/>
    <w:rsid w:val="002A578D"/>
    <w:rsid w:val="002A58A8"/>
    <w:rsid w:val="002A5E2B"/>
    <w:rsid w:val="002A5EAF"/>
    <w:rsid w:val="002A65CA"/>
    <w:rsid w:val="002A67A9"/>
    <w:rsid w:val="002A6ACD"/>
    <w:rsid w:val="002A6DE1"/>
    <w:rsid w:val="002A6EF8"/>
    <w:rsid w:val="002A6F14"/>
    <w:rsid w:val="002A6F30"/>
    <w:rsid w:val="002A6FFD"/>
    <w:rsid w:val="002A7054"/>
    <w:rsid w:val="002A70A4"/>
    <w:rsid w:val="002A76B1"/>
    <w:rsid w:val="002A7E49"/>
    <w:rsid w:val="002B0152"/>
    <w:rsid w:val="002B03CF"/>
    <w:rsid w:val="002B0711"/>
    <w:rsid w:val="002B0889"/>
    <w:rsid w:val="002B0921"/>
    <w:rsid w:val="002B0BBB"/>
    <w:rsid w:val="002B0CB7"/>
    <w:rsid w:val="002B0CF7"/>
    <w:rsid w:val="002B0FD4"/>
    <w:rsid w:val="002B125E"/>
    <w:rsid w:val="002B139C"/>
    <w:rsid w:val="002B13B5"/>
    <w:rsid w:val="002B153A"/>
    <w:rsid w:val="002B1A86"/>
    <w:rsid w:val="002B1B9A"/>
    <w:rsid w:val="002B1D10"/>
    <w:rsid w:val="002B1F59"/>
    <w:rsid w:val="002B2110"/>
    <w:rsid w:val="002B23BF"/>
    <w:rsid w:val="002B24C8"/>
    <w:rsid w:val="002B24FB"/>
    <w:rsid w:val="002B2641"/>
    <w:rsid w:val="002B2951"/>
    <w:rsid w:val="002B29DA"/>
    <w:rsid w:val="002B2A35"/>
    <w:rsid w:val="002B2C0C"/>
    <w:rsid w:val="002B2C80"/>
    <w:rsid w:val="002B3393"/>
    <w:rsid w:val="002B34E4"/>
    <w:rsid w:val="002B365D"/>
    <w:rsid w:val="002B390D"/>
    <w:rsid w:val="002B3A8C"/>
    <w:rsid w:val="002B3CE2"/>
    <w:rsid w:val="002B43BA"/>
    <w:rsid w:val="002B4458"/>
    <w:rsid w:val="002B44BC"/>
    <w:rsid w:val="002B4536"/>
    <w:rsid w:val="002B468C"/>
    <w:rsid w:val="002B498C"/>
    <w:rsid w:val="002B516F"/>
    <w:rsid w:val="002B51E2"/>
    <w:rsid w:val="002B545D"/>
    <w:rsid w:val="002B5474"/>
    <w:rsid w:val="002B5741"/>
    <w:rsid w:val="002B5868"/>
    <w:rsid w:val="002B5BB3"/>
    <w:rsid w:val="002B5CBD"/>
    <w:rsid w:val="002B5D9A"/>
    <w:rsid w:val="002B5F7B"/>
    <w:rsid w:val="002B5FBE"/>
    <w:rsid w:val="002B6AA6"/>
    <w:rsid w:val="002B6D82"/>
    <w:rsid w:val="002B6E4C"/>
    <w:rsid w:val="002B7079"/>
    <w:rsid w:val="002B731F"/>
    <w:rsid w:val="002B7389"/>
    <w:rsid w:val="002B7E15"/>
    <w:rsid w:val="002C0896"/>
    <w:rsid w:val="002C0E41"/>
    <w:rsid w:val="002C0EE6"/>
    <w:rsid w:val="002C112E"/>
    <w:rsid w:val="002C157F"/>
    <w:rsid w:val="002C1815"/>
    <w:rsid w:val="002C18E5"/>
    <w:rsid w:val="002C1B52"/>
    <w:rsid w:val="002C1B7B"/>
    <w:rsid w:val="002C1EA6"/>
    <w:rsid w:val="002C20E4"/>
    <w:rsid w:val="002C27AD"/>
    <w:rsid w:val="002C2846"/>
    <w:rsid w:val="002C2A02"/>
    <w:rsid w:val="002C2B5B"/>
    <w:rsid w:val="002C2F78"/>
    <w:rsid w:val="002C3E5D"/>
    <w:rsid w:val="002C3EBF"/>
    <w:rsid w:val="002C4053"/>
    <w:rsid w:val="002C455B"/>
    <w:rsid w:val="002C4B7B"/>
    <w:rsid w:val="002C4C70"/>
    <w:rsid w:val="002C4D8F"/>
    <w:rsid w:val="002C4F9D"/>
    <w:rsid w:val="002C5370"/>
    <w:rsid w:val="002C5971"/>
    <w:rsid w:val="002C5C45"/>
    <w:rsid w:val="002C6C50"/>
    <w:rsid w:val="002C6E45"/>
    <w:rsid w:val="002C7109"/>
    <w:rsid w:val="002C7892"/>
    <w:rsid w:val="002C7A41"/>
    <w:rsid w:val="002C7A4D"/>
    <w:rsid w:val="002C7F60"/>
    <w:rsid w:val="002C7F70"/>
    <w:rsid w:val="002D0869"/>
    <w:rsid w:val="002D0C65"/>
    <w:rsid w:val="002D0E2E"/>
    <w:rsid w:val="002D1678"/>
    <w:rsid w:val="002D1718"/>
    <w:rsid w:val="002D1904"/>
    <w:rsid w:val="002D197A"/>
    <w:rsid w:val="002D1F78"/>
    <w:rsid w:val="002D2B13"/>
    <w:rsid w:val="002D2E5C"/>
    <w:rsid w:val="002D32E2"/>
    <w:rsid w:val="002D357D"/>
    <w:rsid w:val="002D35C9"/>
    <w:rsid w:val="002D35D2"/>
    <w:rsid w:val="002D393B"/>
    <w:rsid w:val="002D4023"/>
    <w:rsid w:val="002D4821"/>
    <w:rsid w:val="002D4871"/>
    <w:rsid w:val="002D48EA"/>
    <w:rsid w:val="002D49AD"/>
    <w:rsid w:val="002D50C9"/>
    <w:rsid w:val="002D5192"/>
    <w:rsid w:val="002D56C8"/>
    <w:rsid w:val="002D5744"/>
    <w:rsid w:val="002D5798"/>
    <w:rsid w:val="002D58F6"/>
    <w:rsid w:val="002D5F63"/>
    <w:rsid w:val="002D6290"/>
    <w:rsid w:val="002D6820"/>
    <w:rsid w:val="002D6A57"/>
    <w:rsid w:val="002D6A6B"/>
    <w:rsid w:val="002D6A7E"/>
    <w:rsid w:val="002D6E0D"/>
    <w:rsid w:val="002D71BA"/>
    <w:rsid w:val="002D72D8"/>
    <w:rsid w:val="002D75AA"/>
    <w:rsid w:val="002D78B2"/>
    <w:rsid w:val="002D7BA3"/>
    <w:rsid w:val="002E0317"/>
    <w:rsid w:val="002E06DA"/>
    <w:rsid w:val="002E076A"/>
    <w:rsid w:val="002E0954"/>
    <w:rsid w:val="002E0D9A"/>
    <w:rsid w:val="002E0F59"/>
    <w:rsid w:val="002E10D3"/>
    <w:rsid w:val="002E1176"/>
    <w:rsid w:val="002E16F3"/>
    <w:rsid w:val="002E1731"/>
    <w:rsid w:val="002E1740"/>
    <w:rsid w:val="002E1811"/>
    <w:rsid w:val="002E1C49"/>
    <w:rsid w:val="002E1E70"/>
    <w:rsid w:val="002E2532"/>
    <w:rsid w:val="002E2755"/>
    <w:rsid w:val="002E2C18"/>
    <w:rsid w:val="002E2C62"/>
    <w:rsid w:val="002E2CF7"/>
    <w:rsid w:val="002E3119"/>
    <w:rsid w:val="002E327E"/>
    <w:rsid w:val="002E3419"/>
    <w:rsid w:val="002E3781"/>
    <w:rsid w:val="002E3C11"/>
    <w:rsid w:val="002E3E80"/>
    <w:rsid w:val="002E3EE3"/>
    <w:rsid w:val="002E415B"/>
    <w:rsid w:val="002E46FF"/>
    <w:rsid w:val="002E48FF"/>
    <w:rsid w:val="002E4B0A"/>
    <w:rsid w:val="002E4CF3"/>
    <w:rsid w:val="002E4EE8"/>
    <w:rsid w:val="002E4FC0"/>
    <w:rsid w:val="002E5436"/>
    <w:rsid w:val="002E54F0"/>
    <w:rsid w:val="002E5577"/>
    <w:rsid w:val="002E57D6"/>
    <w:rsid w:val="002E63FC"/>
    <w:rsid w:val="002E6504"/>
    <w:rsid w:val="002E6816"/>
    <w:rsid w:val="002E6A77"/>
    <w:rsid w:val="002E6FE5"/>
    <w:rsid w:val="002E733A"/>
    <w:rsid w:val="002E7466"/>
    <w:rsid w:val="002E7549"/>
    <w:rsid w:val="002E761F"/>
    <w:rsid w:val="002E7811"/>
    <w:rsid w:val="002E7C6B"/>
    <w:rsid w:val="002E7E29"/>
    <w:rsid w:val="002E7EAE"/>
    <w:rsid w:val="002F04B0"/>
    <w:rsid w:val="002F06D7"/>
    <w:rsid w:val="002F0818"/>
    <w:rsid w:val="002F0DF0"/>
    <w:rsid w:val="002F0E95"/>
    <w:rsid w:val="002F0F08"/>
    <w:rsid w:val="002F120A"/>
    <w:rsid w:val="002F12A9"/>
    <w:rsid w:val="002F1C1A"/>
    <w:rsid w:val="002F1EED"/>
    <w:rsid w:val="002F22CD"/>
    <w:rsid w:val="002F233B"/>
    <w:rsid w:val="002F2955"/>
    <w:rsid w:val="002F2C64"/>
    <w:rsid w:val="002F3084"/>
    <w:rsid w:val="002F390E"/>
    <w:rsid w:val="002F3970"/>
    <w:rsid w:val="002F3B97"/>
    <w:rsid w:val="002F3D8A"/>
    <w:rsid w:val="002F3FB8"/>
    <w:rsid w:val="002F42C9"/>
    <w:rsid w:val="002F43FD"/>
    <w:rsid w:val="002F4FC7"/>
    <w:rsid w:val="002F505C"/>
    <w:rsid w:val="002F50B4"/>
    <w:rsid w:val="002F5252"/>
    <w:rsid w:val="002F53CE"/>
    <w:rsid w:val="002F557E"/>
    <w:rsid w:val="002F578C"/>
    <w:rsid w:val="002F5D7C"/>
    <w:rsid w:val="002F5F46"/>
    <w:rsid w:val="002F6274"/>
    <w:rsid w:val="002F635C"/>
    <w:rsid w:val="002F63D3"/>
    <w:rsid w:val="002F66C0"/>
    <w:rsid w:val="002F6D30"/>
    <w:rsid w:val="002F6DCE"/>
    <w:rsid w:val="002F7328"/>
    <w:rsid w:val="002F743C"/>
    <w:rsid w:val="002F7553"/>
    <w:rsid w:val="002F7B32"/>
    <w:rsid w:val="003002D5"/>
    <w:rsid w:val="00300CBD"/>
    <w:rsid w:val="00300D06"/>
    <w:rsid w:val="00300D16"/>
    <w:rsid w:val="00300DAC"/>
    <w:rsid w:val="00300F32"/>
    <w:rsid w:val="00301113"/>
    <w:rsid w:val="003011F8"/>
    <w:rsid w:val="00301290"/>
    <w:rsid w:val="003019FB"/>
    <w:rsid w:val="00301D24"/>
    <w:rsid w:val="00301DE1"/>
    <w:rsid w:val="00301E80"/>
    <w:rsid w:val="00301E84"/>
    <w:rsid w:val="00301F96"/>
    <w:rsid w:val="00302007"/>
    <w:rsid w:val="00302105"/>
    <w:rsid w:val="00302907"/>
    <w:rsid w:val="0030290A"/>
    <w:rsid w:val="003037E1"/>
    <w:rsid w:val="00303D23"/>
    <w:rsid w:val="0030416D"/>
    <w:rsid w:val="003041EF"/>
    <w:rsid w:val="00304303"/>
    <w:rsid w:val="00304476"/>
    <w:rsid w:val="00304EA4"/>
    <w:rsid w:val="00305244"/>
    <w:rsid w:val="0030535E"/>
    <w:rsid w:val="00305702"/>
    <w:rsid w:val="003060E0"/>
    <w:rsid w:val="0030626A"/>
    <w:rsid w:val="00306427"/>
    <w:rsid w:val="003064D8"/>
    <w:rsid w:val="00306AC7"/>
    <w:rsid w:val="00306CED"/>
    <w:rsid w:val="0030708F"/>
    <w:rsid w:val="003071E7"/>
    <w:rsid w:val="00307407"/>
    <w:rsid w:val="00307933"/>
    <w:rsid w:val="00307964"/>
    <w:rsid w:val="00307A39"/>
    <w:rsid w:val="00307A90"/>
    <w:rsid w:val="00307BB6"/>
    <w:rsid w:val="003101B5"/>
    <w:rsid w:val="0031021B"/>
    <w:rsid w:val="0031092C"/>
    <w:rsid w:val="00310931"/>
    <w:rsid w:val="00310AF0"/>
    <w:rsid w:val="003113D6"/>
    <w:rsid w:val="0031157E"/>
    <w:rsid w:val="00311763"/>
    <w:rsid w:val="00311AA8"/>
    <w:rsid w:val="00311AD1"/>
    <w:rsid w:val="00311E51"/>
    <w:rsid w:val="00311ED7"/>
    <w:rsid w:val="003120F6"/>
    <w:rsid w:val="003126E3"/>
    <w:rsid w:val="00312AF3"/>
    <w:rsid w:val="00312C32"/>
    <w:rsid w:val="00312F1A"/>
    <w:rsid w:val="003130DA"/>
    <w:rsid w:val="003134F4"/>
    <w:rsid w:val="00313827"/>
    <w:rsid w:val="00313ACC"/>
    <w:rsid w:val="00313BF2"/>
    <w:rsid w:val="00313E02"/>
    <w:rsid w:val="00314012"/>
    <w:rsid w:val="00314132"/>
    <w:rsid w:val="00314329"/>
    <w:rsid w:val="003143B3"/>
    <w:rsid w:val="003150A3"/>
    <w:rsid w:val="00315161"/>
    <w:rsid w:val="00315254"/>
    <w:rsid w:val="003154A4"/>
    <w:rsid w:val="003156FF"/>
    <w:rsid w:val="00315824"/>
    <w:rsid w:val="00315BAC"/>
    <w:rsid w:val="00315BF8"/>
    <w:rsid w:val="00315FFF"/>
    <w:rsid w:val="003161A6"/>
    <w:rsid w:val="00316358"/>
    <w:rsid w:val="00316443"/>
    <w:rsid w:val="003169D5"/>
    <w:rsid w:val="00316E6D"/>
    <w:rsid w:val="003174CC"/>
    <w:rsid w:val="00317B9A"/>
    <w:rsid w:val="00317EBB"/>
    <w:rsid w:val="00317ED1"/>
    <w:rsid w:val="003200AC"/>
    <w:rsid w:val="00320E20"/>
    <w:rsid w:val="0032155B"/>
    <w:rsid w:val="00321754"/>
    <w:rsid w:val="00321BFA"/>
    <w:rsid w:val="00321DDE"/>
    <w:rsid w:val="00322816"/>
    <w:rsid w:val="00322862"/>
    <w:rsid w:val="00322980"/>
    <w:rsid w:val="00322C37"/>
    <w:rsid w:val="00322CBF"/>
    <w:rsid w:val="00323ED0"/>
    <w:rsid w:val="003242BC"/>
    <w:rsid w:val="003247D6"/>
    <w:rsid w:val="003248BB"/>
    <w:rsid w:val="003249B5"/>
    <w:rsid w:val="00324C7E"/>
    <w:rsid w:val="00325455"/>
    <w:rsid w:val="00325551"/>
    <w:rsid w:val="00325913"/>
    <w:rsid w:val="00325AE8"/>
    <w:rsid w:val="00325DC1"/>
    <w:rsid w:val="00325E1B"/>
    <w:rsid w:val="00326333"/>
    <w:rsid w:val="00326803"/>
    <w:rsid w:val="00326B8E"/>
    <w:rsid w:val="003273CB"/>
    <w:rsid w:val="003273F0"/>
    <w:rsid w:val="00327AED"/>
    <w:rsid w:val="00327C99"/>
    <w:rsid w:val="00327D02"/>
    <w:rsid w:val="00330DDE"/>
    <w:rsid w:val="00331414"/>
    <w:rsid w:val="0033143C"/>
    <w:rsid w:val="0033145F"/>
    <w:rsid w:val="00331687"/>
    <w:rsid w:val="00331AD4"/>
    <w:rsid w:val="00331C35"/>
    <w:rsid w:val="003320A9"/>
    <w:rsid w:val="00332213"/>
    <w:rsid w:val="00332257"/>
    <w:rsid w:val="003322FA"/>
    <w:rsid w:val="003324DD"/>
    <w:rsid w:val="00332723"/>
    <w:rsid w:val="00332851"/>
    <w:rsid w:val="00332FE8"/>
    <w:rsid w:val="003331C6"/>
    <w:rsid w:val="0033330A"/>
    <w:rsid w:val="003336E9"/>
    <w:rsid w:val="003338DA"/>
    <w:rsid w:val="0033397E"/>
    <w:rsid w:val="0033417E"/>
    <w:rsid w:val="003341B8"/>
    <w:rsid w:val="00334566"/>
    <w:rsid w:val="003347AB"/>
    <w:rsid w:val="003348DB"/>
    <w:rsid w:val="003349D7"/>
    <w:rsid w:val="00334E2C"/>
    <w:rsid w:val="00334ED0"/>
    <w:rsid w:val="00334F79"/>
    <w:rsid w:val="0033501F"/>
    <w:rsid w:val="00335887"/>
    <w:rsid w:val="003358CE"/>
    <w:rsid w:val="00335A8A"/>
    <w:rsid w:val="00335AF8"/>
    <w:rsid w:val="00335B28"/>
    <w:rsid w:val="00336242"/>
    <w:rsid w:val="003362A7"/>
    <w:rsid w:val="00336335"/>
    <w:rsid w:val="00336594"/>
    <w:rsid w:val="003365A7"/>
    <w:rsid w:val="00336F44"/>
    <w:rsid w:val="003371E0"/>
    <w:rsid w:val="00337396"/>
    <w:rsid w:val="00337BD6"/>
    <w:rsid w:val="0034000B"/>
    <w:rsid w:val="00340276"/>
    <w:rsid w:val="003403AB"/>
    <w:rsid w:val="003403EB"/>
    <w:rsid w:val="0034053D"/>
    <w:rsid w:val="00340775"/>
    <w:rsid w:val="00340ABE"/>
    <w:rsid w:val="00340EA4"/>
    <w:rsid w:val="00340EB8"/>
    <w:rsid w:val="00340F8C"/>
    <w:rsid w:val="003413EE"/>
    <w:rsid w:val="0034145A"/>
    <w:rsid w:val="00341804"/>
    <w:rsid w:val="00341888"/>
    <w:rsid w:val="003418BF"/>
    <w:rsid w:val="003418CD"/>
    <w:rsid w:val="003418FE"/>
    <w:rsid w:val="003419E5"/>
    <w:rsid w:val="003419EA"/>
    <w:rsid w:val="00341A3F"/>
    <w:rsid w:val="00341CEA"/>
    <w:rsid w:val="00341FF4"/>
    <w:rsid w:val="00342601"/>
    <w:rsid w:val="00342702"/>
    <w:rsid w:val="0034297B"/>
    <w:rsid w:val="00342B49"/>
    <w:rsid w:val="00342FA5"/>
    <w:rsid w:val="00343156"/>
    <w:rsid w:val="0034326A"/>
    <w:rsid w:val="0034350C"/>
    <w:rsid w:val="0034382F"/>
    <w:rsid w:val="003445C2"/>
    <w:rsid w:val="00344975"/>
    <w:rsid w:val="00344AC0"/>
    <w:rsid w:val="00345024"/>
    <w:rsid w:val="003454F6"/>
    <w:rsid w:val="00345894"/>
    <w:rsid w:val="0034598D"/>
    <w:rsid w:val="003459C0"/>
    <w:rsid w:val="00346196"/>
    <w:rsid w:val="0034646D"/>
    <w:rsid w:val="0034654A"/>
    <w:rsid w:val="00346A11"/>
    <w:rsid w:val="00346C67"/>
    <w:rsid w:val="00347515"/>
    <w:rsid w:val="0034775E"/>
    <w:rsid w:val="0034791B"/>
    <w:rsid w:val="00347CA4"/>
    <w:rsid w:val="00347F91"/>
    <w:rsid w:val="003502CA"/>
    <w:rsid w:val="00350704"/>
    <w:rsid w:val="00350839"/>
    <w:rsid w:val="00350B07"/>
    <w:rsid w:val="00350E7D"/>
    <w:rsid w:val="00350F67"/>
    <w:rsid w:val="003516ED"/>
    <w:rsid w:val="00351A6F"/>
    <w:rsid w:val="00351BB6"/>
    <w:rsid w:val="00351E1F"/>
    <w:rsid w:val="00351EF3"/>
    <w:rsid w:val="0035204C"/>
    <w:rsid w:val="00352424"/>
    <w:rsid w:val="00352511"/>
    <w:rsid w:val="003526C8"/>
    <w:rsid w:val="00352D84"/>
    <w:rsid w:val="00352F32"/>
    <w:rsid w:val="00353107"/>
    <w:rsid w:val="00353170"/>
    <w:rsid w:val="00353A02"/>
    <w:rsid w:val="00353B11"/>
    <w:rsid w:val="00353E6B"/>
    <w:rsid w:val="003542B3"/>
    <w:rsid w:val="00354364"/>
    <w:rsid w:val="0035440A"/>
    <w:rsid w:val="00354491"/>
    <w:rsid w:val="003545EA"/>
    <w:rsid w:val="0035471E"/>
    <w:rsid w:val="003547F7"/>
    <w:rsid w:val="003548A3"/>
    <w:rsid w:val="0035516C"/>
    <w:rsid w:val="003552FC"/>
    <w:rsid w:val="003555BE"/>
    <w:rsid w:val="00355679"/>
    <w:rsid w:val="003557C4"/>
    <w:rsid w:val="00355845"/>
    <w:rsid w:val="00355DC7"/>
    <w:rsid w:val="0035619C"/>
    <w:rsid w:val="0035680C"/>
    <w:rsid w:val="00356D12"/>
    <w:rsid w:val="00357015"/>
    <w:rsid w:val="00357420"/>
    <w:rsid w:val="003574E6"/>
    <w:rsid w:val="0035754D"/>
    <w:rsid w:val="003578A7"/>
    <w:rsid w:val="00357AD9"/>
    <w:rsid w:val="003600EB"/>
    <w:rsid w:val="0036080A"/>
    <w:rsid w:val="00360C02"/>
    <w:rsid w:val="00360D50"/>
    <w:rsid w:val="003612AB"/>
    <w:rsid w:val="003613AC"/>
    <w:rsid w:val="00361431"/>
    <w:rsid w:val="003614B1"/>
    <w:rsid w:val="0036151F"/>
    <w:rsid w:val="0036187A"/>
    <w:rsid w:val="00361B58"/>
    <w:rsid w:val="00361CDD"/>
    <w:rsid w:val="00361D89"/>
    <w:rsid w:val="00361E43"/>
    <w:rsid w:val="00361E8C"/>
    <w:rsid w:val="00361ECE"/>
    <w:rsid w:val="00362028"/>
    <w:rsid w:val="00362299"/>
    <w:rsid w:val="003624FE"/>
    <w:rsid w:val="0036255D"/>
    <w:rsid w:val="0036288F"/>
    <w:rsid w:val="00362A7C"/>
    <w:rsid w:val="0036308A"/>
    <w:rsid w:val="0036325C"/>
    <w:rsid w:val="00363466"/>
    <w:rsid w:val="00363545"/>
    <w:rsid w:val="0036356E"/>
    <w:rsid w:val="0036365C"/>
    <w:rsid w:val="00363B7C"/>
    <w:rsid w:val="00364165"/>
    <w:rsid w:val="00364286"/>
    <w:rsid w:val="003646DA"/>
    <w:rsid w:val="00364938"/>
    <w:rsid w:val="00364A79"/>
    <w:rsid w:val="00364AB0"/>
    <w:rsid w:val="00365223"/>
    <w:rsid w:val="00365724"/>
    <w:rsid w:val="003659D5"/>
    <w:rsid w:val="003661E5"/>
    <w:rsid w:val="00366994"/>
    <w:rsid w:val="00366C1F"/>
    <w:rsid w:val="00366C92"/>
    <w:rsid w:val="00366E8A"/>
    <w:rsid w:val="003671FB"/>
    <w:rsid w:val="00367449"/>
    <w:rsid w:val="00367674"/>
    <w:rsid w:val="00367A98"/>
    <w:rsid w:val="00367F83"/>
    <w:rsid w:val="0037023E"/>
    <w:rsid w:val="0037036A"/>
    <w:rsid w:val="00370B8B"/>
    <w:rsid w:val="00370DF0"/>
    <w:rsid w:val="00370EF2"/>
    <w:rsid w:val="00371232"/>
    <w:rsid w:val="003715B0"/>
    <w:rsid w:val="003715B5"/>
    <w:rsid w:val="00371729"/>
    <w:rsid w:val="0037197F"/>
    <w:rsid w:val="003719EB"/>
    <w:rsid w:val="00371BE1"/>
    <w:rsid w:val="00371E0C"/>
    <w:rsid w:val="0037252F"/>
    <w:rsid w:val="0037262A"/>
    <w:rsid w:val="003727AA"/>
    <w:rsid w:val="00372BFD"/>
    <w:rsid w:val="00372DE2"/>
    <w:rsid w:val="0037341C"/>
    <w:rsid w:val="0037363E"/>
    <w:rsid w:val="003738C4"/>
    <w:rsid w:val="00373966"/>
    <w:rsid w:val="00373D5E"/>
    <w:rsid w:val="0037414B"/>
    <w:rsid w:val="003741DB"/>
    <w:rsid w:val="00374208"/>
    <w:rsid w:val="003742BA"/>
    <w:rsid w:val="003744CD"/>
    <w:rsid w:val="003749A8"/>
    <w:rsid w:val="00374CE2"/>
    <w:rsid w:val="00374DCE"/>
    <w:rsid w:val="00374DD2"/>
    <w:rsid w:val="00374E51"/>
    <w:rsid w:val="00374F72"/>
    <w:rsid w:val="003751F9"/>
    <w:rsid w:val="003756A9"/>
    <w:rsid w:val="003756BA"/>
    <w:rsid w:val="0037590E"/>
    <w:rsid w:val="0037643E"/>
    <w:rsid w:val="00376622"/>
    <w:rsid w:val="003766BB"/>
    <w:rsid w:val="00376B4A"/>
    <w:rsid w:val="00376C30"/>
    <w:rsid w:val="00376DC1"/>
    <w:rsid w:val="00376E4F"/>
    <w:rsid w:val="00377468"/>
    <w:rsid w:val="0037779D"/>
    <w:rsid w:val="00377871"/>
    <w:rsid w:val="0037787D"/>
    <w:rsid w:val="00377E32"/>
    <w:rsid w:val="0038027F"/>
    <w:rsid w:val="0038088F"/>
    <w:rsid w:val="00380A4A"/>
    <w:rsid w:val="00380A7B"/>
    <w:rsid w:val="00380C16"/>
    <w:rsid w:val="00381364"/>
    <w:rsid w:val="0038169E"/>
    <w:rsid w:val="003816BA"/>
    <w:rsid w:val="00381870"/>
    <w:rsid w:val="00381BA4"/>
    <w:rsid w:val="00382212"/>
    <w:rsid w:val="00382296"/>
    <w:rsid w:val="0038242F"/>
    <w:rsid w:val="0038271D"/>
    <w:rsid w:val="00382791"/>
    <w:rsid w:val="003827E6"/>
    <w:rsid w:val="00382896"/>
    <w:rsid w:val="00382B8B"/>
    <w:rsid w:val="00382BC3"/>
    <w:rsid w:val="00382F7D"/>
    <w:rsid w:val="003835E5"/>
    <w:rsid w:val="0038368E"/>
    <w:rsid w:val="003838B0"/>
    <w:rsid w:val="00384043"/>
    <w:rsid w:val="0038406C"/>
    <w:rsid w:val="00384388"/>
    <w:rsid w:val="0038465E"/>
    <w:rsid w:val="00384810"/>
    <w:rsid w:val="0038495D"/>
    <w:rsid w:val="00384BEC"/>
    <w:rsid w:val="00384C08"/>
    <w:rsid w:val="003853BC"/>
    <w:rsid w:val="0038547A"/>
    <w:rsid w:val="00385709"/>
    <w:rsid w:val="00385F77"/>
    <w:rsid w:val="0038610B"/>
    <w:rsid w:val="003861F2"/>
    <w:rsid w:val="0038637F"/>
    <w:rsid w:val="003863FA"/>
    <w:rsid w:val="003865D5"/>
    <w:rsid w:val="00386651"/>
    <w:rsid w:val="00386952"/>
    <w:rsid w:val="003871B8"/>
    <w:rsid w:val="003872C7"/>
    <w:rsid w:val="00387398"/>
    <w:rsid w:val="003875B4"/>
    <w:rsid w:val="003875B7"/>
    <w:rsid w:val="00387AAF"/>
    <w:rsid w:val="00387B91"/>
    <w:rsid w:val="00387CA0"/>
    <w:rsid w:val="0039028F"/>
    <w:rsid w:val="003902D1"/>
    <w:rsid w:val="003902EC"/>
    <w:rsid w:val="0039036F"/>
    <w:rsid w:val="0039087B"/>
    <w:rsid w:val="00390F2F"/>
    <w:rsid w:val="00391452"/>
    <w:rsid w:val="0039174C"/>
    <w:rsid w:val="0039174D"/>
    <w:rsid w:val="0039179D"/>
    <w:rsid w:val="00391898"/>
    <w:rsid w:val="00391B3C"/>
    <w:rsid w:val="00391D63"/>
    <w:rsid w:val="00391D68"/>
    <w:rsid w:val="00391EE4"/>
    <w:rsid w:val="0039260D"/>
    <w:rsid w:val="0039287D"/>
    <w:rsid w:val="0039323F"/>
    <w:rsid w:val="00393260"/>
    <w:rsid w:val="0039350D"/>
    <w:rsid w:val="0039363D"/>
    <w:rsid w:val="00393ABF"/>
    <w:rsid w:val="00393CB5"/>
    <w:rsid w:val="003941F5"/>
    <w:rsid w:val="003943A4"/>
    <w:rsid w:val="00394413"/>
    <w:rsid w:val="0039441F"/>
    <w:rsid w:val="003946BE"/>
    <w:rsid w:val="003946C4"/>
    <w:rsid w:val="00394DF0"/>
    <w:rsid w:val="00394E99"/>
    <w:rsid w:val="00395553"/>
    <w:rsid w:val="003955DA"/>
    <w:rsid w:val="003958BD"/>
    <w:rsid w:val="00395DB2"/>
    <w:rsid w:val="00395DB9"/>
    <w:rsid w:val="003964B5"/>
    <w:rsid w:val="003964D0"/>
    <w:rsid w:val="00396585"/>
    <w:rsid w:val="00396695"/>
    <w:rsid w:val="00396788"/>
    <w:rsid w:val="0039682B"/>
    <w:rsid w:val="00396B5F"/>
    <w:rsid w:val="0039715B"/>
    <w:rsid w:val="003972C2"/>
    <w:rsid w:val="003977D2"/>
    <w:rsid w:val="00397AE9"/>
    <w:rsid w:val="00397C6A"/>
    <w:rsid w:val="00397CF2"/>
    <w:rsid w:val="003A026C"/>
    <w:rsid w:val="003A0660"/>
    <w:rsid w:val="003A0C6C"/>
    <w:rsid w:val="003A0D8D"/>
    <w:rsid w:val="003A11C6"/>
    <w:rsid w:val="003A1267"/>
    <w:rsid w:val="003A139A"/>
    <w:rsid w:val="003A16A5"/>
    <w:rsid w:val="003A1ADC"/>
    <w:rsid w:val="003A1BCC"/>
    <w:rsid w:val="003A1BEE"/>
    <w:rsid w:val="003A2566"/>
    <w:rsid w:val="003A2923"/>
    <w:rsid w:val="003A2D41"/>
    <w:rsid w:val="003A35EC"/>
    <w:rsid w:val="003A3923"/>
    <w:rsid w:val="003A3BEC"/>
    <w:rsid w:val="003A3DD9"/>
    <w:rsid w:val="003A4261"/>
    <w:rsid w:val="003A4481"/>
    <w:rsid w:val="003A475F"/>
    <w:rsid w:val="003A4873"/>
    <w:rsid w:val="003A4C48"/>
    <w:rsid w:val="003A4D43"/>
    <w:rsid w:val="003A519E"/>
    <w:rsid w:val="003A53EA"/>
    <w:rsid w:val="003A54C7"/>
    <w:rsid w:val="003A567B"/>
    <w:rsid w:val="003A59BC"/>
    <w:rsid w:val="003A6415"/>
    <w:rsid w:val="003A6849"/>
    <w:rsid w:val="003A7233"/>
    <w:rsid w:val="003A770B"/>
    <w:rsid w:val="003A7E25"/>
    <w:rsid w:val="003B0105"/>
    <w:rsid w:val="003B0260"/>
    <w:rsid w:val="003B0551"/>
    <w:rsid w:val="003B05D4"/>
    <w:rsid w:val="003B0800"/>
    <w:rsid w:val="003B0958"/>
    <w:rsid w:val="003B12BC"/>
    <w:rsid w:val="003B12E0"/>
    <w:rsid w:val="003B1B20"/>
    <w:rsid w:val="003B1BE8"/>
    <w:rsid w:val="003B1D2D"/>
    <w:rsid w:val="003B2112"/>
    <w:rsid w:val="003B229F"/>
    <w:rsid w:val="003B28D1"/>
    <w:rsid w:val="003B2A1D"/>
    <w:rsid w:val="003B2CFB"/>
    <w:rsid w:val="003B2D89"/>
    <w:rsid w:val="003B36E3"/>
    <w:rsid w:val="003B3708"/>
    <w:rsid w:val="003B386B"/>
    <w:rsid w:val="003B3CB0"/>
    <w:rsid w:val="003B3DF8"/>
    <w:rsid w:val="003B4493"/>
    <w:rsid w:val="003B47C7"/>
    <w:rsid w:val="003B47EF"/>
    <w:rsid w:val="003B4891"/>
    <w:rsid w:val="003B4AC0"/>
    <w:rsid w:val="003B4BFE"/>
    <w:rsid w:val="003B4C05"/>
    <w:rsid w:val="003B4E2F"/>
    <w:rsid w:val="003B4E77"/>
    <w:rsid w:val="003B52B1"/>
    <w:rsid w:val="003B52D0"/>
    <w:rsid w:val="003B5421"/>
    <w:rsid w:val="003B5428"/>
    <w:rsid w:val="003B55D6"/>
    <w:rsid w:val="003B58B7"/>
    <w:rsid w:val="003B59A2"/>
    <w:rsid w:val="003B5CC8"/>
    <w:rsid w:val="003B5EBF"/>
    <w:rsid w:val="003B6094"/>
    <w:rsid w:val="003B60A2"/>
    <w:rsid w:val="003B6695"/>
    <w:rsid w:val="003B68E6"/>
    <w:rsid w:val="003B6AC8"/>
    <w:rsid w:val="003B6D9E"/>
    <w:rsid w:val="003B6FA2"/>
    <w:rsid w:val="003B7209"/>
    <w:rsid w:val="003B7777"/>
    <w:rsid w:val="003B7871"/>
    <w:rsid w:val="003B7B38"/>
    <w:rsid w:val="003B7BA9"/>
    <w:rsid w:val="003B7D10"/>
    <w:rsid w:val="003C0156"/>
    <w:rsid w:val="003C049B"/>
    <w:rsid w:val="003C0791"/>
    <w:rsid w:val="003C08ED"/>
    <w:rsid w:val="003C0A67"/>
    <w:rsid w:val="003C0AF0"/>
    <w:rsid w:val="003C0DF4"/>
    <w:rsid w:val="003C155D"/>
    <w:rsid w:val="003C16F3"/>
    <w:rsid w:val="003C19FE"/>
    <w:rsid w:val="003C1C13"/>
    <w:rsid w:val="003C1C23"/>
    <w:rsid w:val="003C20BE"/>
    <w:rsid w:val="003C2B8F"/>
    <w:rsid w:val="003C2E3F"/>
    <w:rsid w:val="003C3179"/>
    <w:rsid w:val="003C3361"/>
    <w:rsid w:val="003C3435"/>
    <w:rsid w:val="003C35F3"/>
    <w:rsid w:val="003C35FD"/>
    <w:rsid w:val="003C37E3"/>
    <w:rsid w:val="003C3B98"/>
    <w:rsid w:val="003C4040"/>
    <w:rsid w:val="003C4174"/>
    <w:rsid w:val="003C45BC"/>
    <w:rsid w:val="003C46D1"/>
    <w:rsid w:val="003C481B"/>
    <w:rsid w:val="003C4971"/>
    <w:rsid w:val="003C513D"/>
    <w:rsid w:val="003C55D5"/>
    <w:rsid w:val="003C5CA6"/>
    <w:rsid w:val="003C5FF3"/>
    <w:rsid w:val="003C6025"/>
    <w:rsid w:val="003C60C8"/>
    <w:rsid w:val="003C60F8"/>
    <w:rsid w:val="003C638C"/>
    <w:rsid w:val="003C64B1"/>
    <w:rsid w:val="003C651C"/>
    <w:rsid w:val="003C656C"/>
    <w:rsid w:val="003C68B1"/>
    <w:rsid w:val="003C68E0"/>
    <w:rsid w:val="003C68E2"/>
    <w:rsid w:val="003C69D2"/>
    <w:rsid w:val="003C6A58"/>
    <w:rsid w:val="003C6C6F"/>
    <w:rsid w:val="003C6CBC"/>
    <w:rsid w:val="003C6D75"/>
    <w:rsid w:val="003C6F05"/>
    <w:rsid w:val="003C719D"/>
    <w:rsid w:val="003C72A5"/>
    <w:rsid w:val="003C75B0"/>
    <w:rsid w:val="003C7759"/>
    <w:rsid w:val="003D0118"/>
    <w:rsid w:val="003D0AE9"/>
    <w:rsid w:val="003D0B42"/>
    <w:rsid w:val="003D0F76"/>
    <w:rsid w:val="003D12CC"/>
    <w:rsid w:val="003D1347"/>
    <w:rsid w:val="003D1350"/>
    <w:rsid w:val="003D144F"/>
    <w:rsid w:val="003D18B7"/>
    <w:rsid w:val="003D1D08"/>
    <w:rsid w:val="003D1EB2"/>
    <w:rsid w:val="003D2027"/>
    <w:rsid w:val="003D2494"/>
    <w:rsid w:val="003D29C0"/>
    <w:rsid w:val="003D2A88"/>
    <w:rsid w:val="003D2B3D"/>
    <w:rsid w:val="003D2E14"/>
    <w:rsid w:val="003D2E7C"/>
    <w:rsid w:val="003D2EA8"/>
    <w:rsid w:val="003D33A3"/>
    <w:rsid w:val="003D3726"/>
    <w:rsid w:val="003D391A"/>
    <w:rsid w:val="003D4060"/>
    <w:rsid w:val="003D40E9"/>
    <w:rsid w:val="003D46F8"/>
    <w:rsid w:val="003D4708"/>
    <w:rsid w:val="003D481C"/>
    <w:rsid w:val="003D4A87"/>
    <w:rsid w:val="003D4AC3"/>
    <w:rsid w:val="003D4C19"/>
    <w:rsid w:val="003D4DF1"/>
    <w:rsid w:val="003D4E01"/>
    <w:rsid w:val="003D5521"/>
    <w:rsid w:val="003D5579"/>
    <w:rsid w:val="003D5920"/>
    <w:rsid w:val="003D607C"/>
    <w:rsid w:val="003D60B0"/>
    <w:rsid w:val="003D61FC"/>
    <w:rsid w:val="003D62F4"/>
    <w:rsid w:val="003D6417"/>
    <w:rsid w:val="003D667A"/>
    <w:rsid w:val="003D6F89"/>
    <w:rsid w:val="003D6FF3"/>
    <w:rsid w:val="003D73D1"/>
    <w:rsid w:val="003D759A"/>
    <w:rsid w:val="003D784B"/>
    <w:rsid w:val="003D7A08"/>
    <w:rsid w:val="003D7A5B"/>
    <w:rsid w:val="003D7FEC"/>
    <w:rsid w:val="003E03D0"/>
    <w:rsid w:val="003E03E9"/>
    <w:rsid w:val="003E056B"/>
    <w:rsid w:val="003E0658"/>
    <w:rsid w:val="003E0B97"/>
    <w:rsid w:val="003E0C44"/>
    <w:rsid w:val="003E0DEC"/>
    <w:rsid w:val="003E1566"/>
    <w:rsid w:val="003E1887"/>
    <w:rsid w:val="003E19B4"/>
    <w:rsid w:val="003E1BCC"/>
    <w:rsid w:val="003E1C5A"/>
    <w:rsid w:val="003E21B9"/>
    <w:rsid w:val="003E251A"/>
    <w:rsid w:val="003E253A"/>
    <w:rsid w:val="003E28C8"/>
    <w:rsid w:val="003E2AB4"/>
    <w:rsid w:val="003E2E89"/>
    <w:rsid w:val="003E32F9"/>
    <w:rsid w:val="003E3591"/>
    <w:rsid w:val="003E3926"/>
    <w:rsid w:val="003E3A5C"/>
    <w:rsid w:val="003E3AA7"/>
    <w:rsid w:val="003E3D91"/>
    <w:rsid w:val="003E3FA5"/>
    <w:rsid w:val="003E4CAE"/>
    <w:rsid w:val="003E5019"/>
    <w:rsid w:val="003E53D7"/>
    <w:rsid w:val="003E575E"/>
    <w:rsid w:val="003E5896"/>
    <w:rsid w:val="003E5960"/>
    <w:rsid w:val="003E59A7"/>
    <w:rsid w:val="003E5A35"/>
    <w:rsid w:val="003E5CA9"/>
    <w:rsid w:val="003E5F8C"/>
    <w:rsid w:val="003E601C"/>
    <w:rsid w:val="003E6045"/>
    <w:rsid w:val="003E63F6"/>
    <w:rsid w:val="003E686D"/>
    <w:rsid w:val="003E6D0E"/>
    <w:rsid w:val="003E707E"/>
    <w:rsid w:val="003E722B"/>
    <w:rsid w:val="003E7449"/>
    <w:rsid w:val="003E7894"/>
    <w:rsid w:val="003E7990"/>
    <w:rsid w:val="003E7AC2"/>
    <w:rsid w:val="003F00E6"/>
    <w:rsid w:val="003F0267"/>
    <w:rsid w:val="003F04E0"/>
    <w:rsid w:val="003F0521"/>
    <w:rsid w:val="003F05F1"/>
    <w:rsid w:val="003F0B4C"/>
    <w:rsid w:val="003F0D7C"/>
    <w:rsid w:val="003F1176"/>
    <w:rsid w:val="003F121B"/>
    <w:rsid w:val="003F144A"/>
    <w:rsid w:val="003F146B"/>
    <w:rsid w:val="003F159B"/>
    <w:rsid w:val="003F1765"/>
    <w:rsid w:val="003F1B1B"/>
    <w:rsid w:val="003F22AC"/>
    <w:rsid w:val="003F27D4"/>
    <w:rsid w:val="003F2AAB"/>
    <w:rsid w:val="003F302D"/>
    <w:rsid w:val="003F30AC"/>
    <w:rsid w:val="003F388D"/>
    <w:rsid w:val="003F3A19"/>
    <w:rsid w:val="003F3E12"/>
    <w:rsid w:val="003F3F51"/>
    <w:rsid w:val="003F43B9"/>
    <w:rsid w:val="003F4CBF"/>
    <w:rsid w:val="003F5962"/>
    <w:rsid w:val="003F5A8E"/>
    <w:rsid w:val="003F5CBE"/>
    <w:rsid w:val="003F605E"/>
    <w:rsid w:val="003F6208"/>
    <w:rsid w:val="003F65C8"/>
    <w:rsid w:val="003F6942"/>
    <w:rsid w:val="003F7118"/>
    <w:rsid w:val="003F7853"/>
    <w:rsid w:val="004002F5"/>
    <w:rsid w:val="004003E2"/>
    <w:rsid w:val="00400716"/>
    <w:rsid w:val="0040076F"/>
    <w:rsid w:val="004012FD"/>
    <w:rsid w:val="0040158E"/>
    <w:rsid w:val="00401633"/>
    <w:rsid w:val="004016FE"/>
    <w:rsid w:val="004019A2"/>
    <w:rsid w:val="00401B0B"/>
    <w:rsid w:val="00401B19"/>
    <w:rsid w:val="00401B90"/>
    <w:rsid w:val="00401D78"/>
    <w:rsid w:val="00401F02"/>
    <w:rsid w:val="00401F95"/>
    <w:rsid w:val="00402218"/>
    <w:rsid w:val="004022A7"/>
    <w:rsid w:val="0040273A"/>
    <w:rsid w:val="004029DB"/>
    <w:rsid w:val="00402FB6"/>
    <w:rsid w:val="004038B7"/>
    <w:rsid w:val="00403EA7"/>
    <w:rsid w:val="0040403A"/>
    <w:rsid w:val="0040482F"/>
    <w:rsid w:val="004049F6"/>
    <w:rsid w:val="00404B51"/>
    <w:rsid w:val="00404F30"/>
    <w:rsid w:val="0040539A"/>
    <w:rsid w:val="004055BC"/>
    <w:rsid w:val="004056D4"/>
    <w:rsid w:val="00405746"/>
    <w:rsid w:val="00405873"/>
    <w:rsid w:val="00405947"/>
    <w:rsid w:val="00405D47"/>
    <w:rsid w:val="00405ECA"/>
    <w:rsid w:val="00405F20"/>
    <w:rsid w:val="00405F57"/>
    <w:rsid w:val="00406291"/>
    <w:rsid w:val="0040633F"/>
    <w:rsid w:val="004068D8"/>
    <w:rsid w:val="00406990"/>
    <w:rsid w:val="00407A0E"/>
    <w:rsid w:val="00407D02"/>
    <w:rsid w:val="00407F73"/>
    <w:rsid w:val="0041066C"/>
    <w:rsid w:val="00410855"/>
    <w:rsid w:val="00410B36"/>
    <w:rsid w:val="00411209"/>
    <w:rsid w:val="00411222"/>
    <w:rsid w:val="0041128D"/>
    <w:rsid w:val="0041196E"/>
    <w:rsid w:val="00411CE4"/>
    <w:rsid w:val="00411E6F"/>
    <w:rsid w:val="004121C0"/>
    <w:rsid w:val="004122C1"/>
    <w:rsid w:val="00412375"/>
    <w:rsid w:val="00412385"/>
    <w:rsid w:val="0041248C"/>
    <w:rsid w:val="004126EB"/>
    <w:rsid w:val="00412715"/>
    <w:rsid w:val="0041273B"/>
    <w:rsid w:val="00412B46"/>
    <w:rsid w:val="00412B69"/>
    <w:rsid w:val="00412D32"/>
    <w:rsid w:val="00412F81"/>
    <w:rsid w:val="004131F7"/>
    <w:rsid w:val="0041332D"/>
    <w:rsid w:val="004134E0"/>
    <w:rsid w:val="00414330"/>
    <w:rsid w:val="00414646"/>
    <w:rsid w:val="00414C55"/>
    <w:rsid w:val="00414DC6"/>
    <w:rsid w:val="00414EE1"/>
    <w:rsid w:val="004153B1"/>
    <w:rsid w:val="00415406"/>
    <w:rsid w:val="00415446"/>
    <w:rsid w:val="004156BB"/>
    <w:rsid w:val="004156D8"/>
    <w:rsid w:val="0041589F"/>
    <w:rsid w:val="00415EE9"/>
    <w:rsid w:val="004160C9"/>
    <w:rsid w:val="0041650F"/>
    <w:rsid w:val="004165EA"/>
    <w:rsid w:val="00416846"/>
    <w:rsid w:val="00416D73"/>
    <w:rsid w:val="00417320"/>
    <w:rsid w:val="00417513"/>
    <w:rsid w:val="0041786B"/>
    <w:rsid w:val="0041788B"/>
    <w:rsid w:val="00417B44"/>
    <w:rsid w:val="00417EF0"/>
    <w:rsid w:val="004200E6"/>
    <w:rsid w:val="00420191"/>
    <w:rsid w:val="004202BA"/>
    <w:rsid w:val="004205E7"/>
    <w:rsid w:val="00420AAC"/>
    <w:rsid w:val="00420D0E"/>
    <w:rsid w:val="0042104C"/>
    <w:rsid w:val="00421132"/>
    <w:rsid w:val="004214C5"/>
    <w:rsid w:val="00421586"/>
    <w:rsid w:val="0042166F"/>
    <w:rsid w:val="00421725"/>
    <w:rsid w:val="00421A51"/>
    <w:rsid w:val="00421D07"/>
    <w:rsid w:val="00421D5A"/>
    <w:rsid w:val="00421DB5"/>
    <w:rsid w:val="00421FF4"/>
    <w:rsid w:val="00422426"/>
    <w:rsid w:val="0042242F"/>
    <w:rsid w:val="004224D7"/>
    <w:rsid w:val="004226B3"/>
    <w:rsid w:val="004228D8"/>
    <w:rsid w:val="00422D78"/>
    <w:rsid w:val="00423261"/>
    <w:rsid w:val="00423413"/>
    <w:rsid w:val="0042343B"/>
    <w:rsid w:val="00423717"/>
    <w:rsid w:val="004237AC"/>
    <w:rsid w:val="0042380F"/>
    <w:rsid w:val="00423B52"/>
    <w:rsid w:val="00423D6D"/>
    <w:rsid w:val="00423E50"/>
    <w:rsid w:val="00423ED6"/>
    <w:rsid w:val="0042424E"/>
    <w:rsid w:val="004243AF"/>
    <w:rsid w:val="0042469F"/>
    <w:rsid w:val="0042490A"/>
    <w:rsid w:val="00425222"/>
    <w:rsid w:val="0042526E"/>
    <w:rsid w:val="00425359"/>
    <w:rsid w:val="0042540A"/>
    <w:rsid w:val="004254CA"/>
    <w:rsid w:val="004257E6"/>
    <w:rsid w:val="00425B44"/>
    <w:rsid w:val="0042663B"/>
    <w:rsid w:val="0042679A"/>
    <w:rsid w:val="0042679E"/>
    <w:rsid w:val="00426D7A"/>
    <w:rsid w:val="00426E4B"/>
    <w:rsid w:val="00426FB9"/>
    <w:rsid w:val="00427075"/>
    <w:rsid w:val="0042718E"/>
    <w:rsid w:val="00427457"/>
    <w:rsid w:val="004276DD"/>
    <w:rsid w:val="004278E7"/>
    <w:rsid w:val="00427904"/>
    <w:rsid w:val="004279AB"/>
    <w:rsid w:val="004279C6"/>
    <w:rsid w:val="00427D46"/>
    <w:rsid w:val="00427E32"/>
    <w:rsid w:val="00427EFD"/>
    <w:rsid w:val="004300CF"/>
    <w:rsid w:val="004300ED"/>
    <w:rsid w:val="00430760"/>
    <w:rsid w:val="00430863"/>
    <w:rsid w:val="00430C89"/>
    <w:rsid w:val="00430CA7"/>
    <w:rsid w:val="00430CE1"/>
    <w:rsid w:val="00430F39"/>
    <w:rsid w:val="004312AA"/>
    <w:rsid w:val="004316E2"/>
    <w:rsid w:val="00431A5E"/>
    <w:rsid w:val="00432428"/>
    <w:rsid w:val="0043256D"/>
    <w:rsid w:val="0043279C"/>
    <w:rsid w:val="004328D7"/>
    <w:rsid w:val="00432B13"/>
    <w:rsid w:val="00432DD6"/>
    <w:rsid w:val="00432F77"/>
    <w:rsid w:val="00433185"/>
    <w:rsid w:val="004331CA"/>
    <w:rsid w:val="00433249"/>
    <w:rsid w:val="0043399B"/>
    <w:rsid w:val="00433A38"/>
    <w:rsid w:val="00433C6B"/>
    <w:rsid w:val="00433DD4"/>
    <w:rsid w:val="00433FFF"/>
    <w:rsid w:val="004341ED"/>
    <w:rsid w:val="004349EE"/>
    <w:rsid w:val="00434C92"/>
    <w:rsid w:val="004351E6"/>
    <w:rsid w:val="004352B7"/>
    <w:rsid w:val="00435515"/>
    <w:rsid w:val="004358D6"/>
    <w:rsid w:val="004359BC"/>
    <w:rsid w:val="00435C2E"/>
    <w:rsid w:val="00435F9D"/>
    <w:rsid w:val="00436192"/>
    <w:rsid w:val="00436305"/>
    <w:rsid w:val="004365D6"/>
    <w:rsid w:val="0043678C"/>
    <w:rsid w:val="004369AD"/>
    <w:rsid w:val="00436AB9"/>
    <w:rsid w:val="004371D7"/>
    <w:rsid w:val="00437759"/>
    <w:rsid w:val="00437D1C"/>
    <w:rsid w:val="00440515"/>
    <w:rsid w:val="004406FC"/>
    <w:rsid w:val="004407E8"/>
    <w:rsid w:val="00440F0C"/>
    <w:rsid w:val="004411BE"/>
    <w:rsid w:val="00441527"/>
    <w:rsid w:val="00441767"/>
    <w:rsid w:val="004419B8"/>
    <w:rsid w:val="00441F8F"/>
    <w:rsid w:val="00442108"/>
    <w:rsid w:val="00442327"/>
    <w:rsid w:val="00442467"/>
    <w:rsid w:val="00442525"/>
    <w:rsid w:val="004425DB"/>
    <w:rsid w:val="00442620"/>
    <w:rsid w:val="0044291D"/>
    <w:rsid w:val="004429B6"/>
    <w:rsid w:val="00442C20"/>
    <w:rsid w:val="00442C93"/>
    <w:rsid w:val="00442D27"/>
    <w:rsid w:val="004430FE"/>
    <w:rsid w:val="00443425"/>
    <w:rsid w:val="004435A2"/>
    <w:rsid w:val="004439EC"/>
    <w:rsid w:val="00443A80"/>
    <w:rsid w:val="00443AD4"/>
    <w:rsid w:val="00443BFB"/>
    <w:rsid w:val="00443E46"/>
    <w:rsid w:val="004441D6"/>
    <w:rsid w:val="0044423B"/>
    <w:rsid w:val="004443A4"/>
    <w:rsid w:val="004448C3"/>
    <w:rsid w:val="00444CBB"/>
    <w:rsid w:val="00445B8D"/>
    <w:rsid w:val="00445C24"/>
    <w:rsid w:val="00445E54"/>
    <w:rsid w:val="00445E62"/>
    <w:rsid w:val="00445F6F"/>
    <w:rsid w:val="0044604C"/>
    <w:rsid w:val="004463CE"/>
    <w:rsid w:val="004465C1"/>
    <w:rsid w:val="0044670D"/>
    <w:rsid w:val="004469E8"/>
    <w:rsid w:val="00446D6B"/>
    <w:rsid w:val="00446F36"/>
    <w:rsid w:val="004470F0"/>
    <w:rsid w:val="0044768D"/>
    <w:rsid w:val="0044781A"/>
    <w:rsid w:val="00447A3A"/>
    <w:rsid w:val="00447AC8"/>
    <w:rsid w:val="00447D16"/>
    <w:rsid w:val="00447F03"/>
    <w:rsid w:val="0045044A"/>
    <w:rsid w:val="00450740"/>
    <w:rsid w:val="00450A70"/>
    <w:rsid w:val="00450D52"/>
    <w:rsid w:val="00450FA5"/>
    <w:rsid w:val="004512AF"/>
    <w:rsid w:val="0045226A"/>
    <w:rsid w:val="004522C7"/>
    <w:rsid w:val="00452387"/>
    <w:rsid w:val="00452505"/>
    <w:rsid w:val="00452536"/>
    <w:rsid w:val="004525B5"/>
    <w:rsid w:val="00452C96"/>
    <w:rsid w:val="00452FD0"/>
    <w:rsid w:val="0045398F"/>
    <w:rsid w:val="00453B77"/>
    <w:rsid w:val="004542FE"/>
    <w:rsid w:val="00454382"/>
    <w:rsid w:val="004543C4"/>
    <w:rsid w:val="00454516"/>
    <w:rsid w:val="00454B7E"/>
    <w:rsid w:val="00454FF7"/>
    <w:rsid w:val="004550B3"/>
    <w:rsid w:val="004550DF"/>
    <w:rsid w:val="004551BB"/>
    <w:rsid w:val="00455227"/>
    <w:rsid w:val="00455445"/>
    <w:rsid w:val="00455A35"/>
    <w:rsid w:val="00455B15"/>
    <w:rsid w:val="00455DB4"/>
    <w:rsid w:val="00455E61"/>
    <w:rsid w:val="00455ED7"/>
    <w:rsid w:val="0045603B"/>
    <w:rsid w:val="0045613C"/>
    <w:rsid w:val="0045615C"/>
    <w:rsid w:val="004564A8"/>
    <w:rsid w:val="004569BE"/>
    <w:rsid w:val="00456D6B"/>
    <w:rsid w:val="0045745B"/>
    <w:rsid w:val="00457945"/>
    <w:rsid w:val="00457C1A"/>
    <w:rsid w:val="004605FC"/>
    <w:rsid w:val="00460B61"/>
    <w:rsid w:val="004616CE"/>
    <w:rsid w:val="004617A6"/>
    <w:rsid w:val="004618DD"/>
    <w:rsid w:val="00461913"/>
    <w:rsid w:val="00461C0A"/>
    <w:rsid w:val="004625CC"/>
    <w:rsid w:val="004635C2"/>
    <w:rsid w:val="0046371E"/>
    <w:rsid w:val="004637C3"/>
    <w:rsid w:val="004638FB"/>
    <w:rsid w:val="00463C1D"/>
    <w:rsid w:val="00463DA0"/>
    <w:rsid w:val="004642C1"/>
    <w:rsid w:val="0046494B"/>
    <w:rsid w:val="00464F44"/>
    <w:rsid w:val="004650EA"/>
    <w:rsid w:val="0046596C"/>
    <w:rsid w:val="00465D96"/>
    <w:rsid w:val="00465F6E"/>
    <w:rsid w:val="00466C55"/>
    <w:rsid w:val="00466DD4"/>
    <w:rsid w:val="00467205"/>
    <w:rsid w:val="00467355"/>
    <w:rsid w:val="00467846"/>
    <w:rsid w:val="0046789D"/>
    <w:rsid w:val="00467CBD"/>
    <w:rsid w:val="00467D91"/>
    <w:rsid w:val="00467E86"/>
    <w:rsid w:val="00467FB0"/>
    <w:rsid w:val="004702F9"/>
    <w:rsid w:val="00470381"/>
    <w:rsid w:val="0047075A"/>
    <w:rsid w:val="004707F2"/>
    <w:rsid w:val="004708EB"/>
    <w:rsid w:val="00470ABF"/>
    <w:rsid w:val="00470E1E"/>
    <w:rsid w:val="004712F6"/>
    <w:rsid w:val="0047187B"/>
    <w:rsid w:val="00471E8B"/>
    <w:rsid w:val="00471EBA"/>
    <w:rsid w:val="0047204C"/>
    <w:rsid w:val="004720C7"/>
    <w:rsid w:val="00472119"/>
    <w:rsid w:val="00472A61"/>
    <w:rsid w:val="00472AA9"/>
    <w:rsid w:val="00472B18"/>
    <w:rsid w:val="00472D13"/>
    <w:rsid w:val="00472F2A"/>
    <w:rsid w:val="0047328F"/>
    <w:rsid w:val="004733CB"/>
    <w:rsid w:val="00473471"/>
    <w:rsid w:val="00473557"/>
    <w:rsid w:val="00473670"/>
    <w:rsid w:val="004737D1"/>
    <w:rsid w:val="0047380F"/>
    <w:rsid w:val="00473AC4"/>
    <w:rsid w:val="00473DEF"/>
    <w:rsid w:val="00474674"/>
    <w:rsid w:val="004747C7"/>
    <w:rsid w:val="0047496C"/>
    <w:rsid w:val="004751B8"/>
    <w:rsid w:val="00475AC4"/>
    <w:rsid w:val="00475CF6"/>
    <w:rsid w:val="00475F99"/>
    <w:rsid w:val="00476AA7"/>
    <w:rsid w:val="0047766D"/>
    <w:rsid w:val="00477738"/>
    <w:rsid w:val="004777D0"/>
    <w:rsid w:val="0047791F"/>
    <w:rsid w:val="00477A52"/>
    <w:rsid w:val="00477B56"/>
    <w:rsid w:val="00477FF0"/>
    <w:rsid w:val="004802DF"/>
    <w:rsid w:val="0048062E"/>
    <w:rsid w:val="00480813"/>
    <w:rsid w:val="00480A32"/>
    <w:rsid w:val="00480D52"/>
    <w:rsid w:val="00480DDF"/>
    <w:rsid w:val="004811BE"/>
    <w:rsid w:val="0048120E"/>
    <w:rsid w:val="00481253"/>
    <w:rsid w:val="004815AE"/>
    <w:rsid w:val="00481B9E"/>
    <w:rsid w:val="00481D12"/>
    <w:rsid w:val="00481F1C"/>
    <w:rsid w:val="0048202A"/>
    <w:rsid w:val="0048217B"/>
    <w:rsid w:val="00482402"/>
    <w:rsid w:val="00482404"/>
    <w:rsid w:val="0048240E"/>
    <w:rsid w:val="00482818"/>
    <w:rsid w:val="00482A11"/>
    <w:rsid w:val="00482E23"/>
    <w:rsid w:val="00482F1A"/>
    <w:rsid w:val="0048305E"/>
    <w:rsid w:val="004830F9"/>
    <w:rsid w:val="00483317"/>
    <w:rsid w:val="00483C0F"/>
    <w:rsid w:val="00483D17"/>
    <w:rsid w:val="004840EA"/>
    <w:rsid w:val="004842E9"/>
    <w:rsid w:val="00484639"/>
    <w:rsid w:val="004846C2"/>
    <w:rsid w:val="00484720"/>
    <w:rsid w:val="0048496C"/>
    <w:rsid w:val="004849C9"/>
    <w:rsid w:val="004849D5"/>
    <w:rsid w:val="00484B78"/>
    <w:rsid w:val="00484C56"/>
    <w:rsid w:val="00484DD9"/>
    <w:rsid w:val="0048549E"/>
    <w:rsid w:val="00485C46"/>
    <w:rsid w:val="00485E62"/>
    <w:rsid w:val="00486281"/>
    <w:rsid w:val="00486D07"/>
    <w:rsid w:val="00486DDB"/>
    <w:rsid w:val="00487124"/>
    <w:rsid w:val="00487308"/>
    <w:rsid w:val="0048736D"/>
    <w:rsid w:val="00487459"/>
    <w:rsid w:val="004875A5"/>
    <w:rsid w:val="00487AB4"/>
    <w:rsid w:val="004904CB"/>
    <w:rsid w:val="00490692"/>
    <w:rsid w:val="00490B81"/>
    <w:rsid w:val="00490B98"/>
    <w:rsid w:val="00490BE5"/>
    <w:rsid w:val="00490F86"/>
    <w:rsid w:val="00491342"/>
    <w:rsid w:val="00492163"/>
    <w:rsid w:val="00492248"/>
    <w:rsid w:val="004922BF"/>
    <w:rsid w:val="00492440"/>
    <w:rsid w:val="00492544"/>
    <w:rsid w:val="00492708"/>
    <w:rsid w:val="0049298E"/>
    <w:rsid w:val="00492B8E"/>
    <w:rsid w:val="00492F99"/>
    <w:rsid w:val="00493400"/>
    <w:rsid w:val="0049349E"/>
    <w:rsid w:val="00493F85"/>
    <w:rsid w:val="00493F98"/>
    <w:rsid w:val="0049411F"/>
    <w:rsid w:val="00494128"/>
    <w:rsid w:val="00494851"/>
    <w:rsid w:val="00494CB3"/>
    <w:rsid w:val="004950A7"/>
    <w:rsid w:val="004954B5"/>
    <w:rsid w:val="004959FE"/>
    <w:rsid w:val="00495D76"/>
    <w:rsid w:val="00495EF2"/>
    <w:rsid w:val="004960F8"/>
    <w:rsid w:val="00496D83"/>
    <w:rsid w:val="00496ED1"/>
    <w:rsid w:val="00496F1C"/>
    <w:rsid w:val="00497234"/>
    <w:rsid w:val="0049766D"/>
    <w:rsid w:val="004977B6"/>
    <w:rsid w:val="00497C40"/>
    <w:rsid w:val="004A00A7"/>
    <w:rsid w:val="004A0300"/>
    <w:rsid w:val="004A0363"/>
    <w:rsid w:val="004A03B8"/>
    <w:rsid w:val="004A045D"/>
    <w:rsid w:val="004A05E5"/>
    <w:rsid w:val="004A0758"/>
    <w:rsid w:val="004A097A"/>
    <w:rsid w:val="004A0A20"/>
    <w:rsid w:val="004A103E"/>
    <w:rsid w:val="004A1699"/>
    <w:rsid w:val="004A1E8F"/>
    <w:rsid w:val="004A1ECB"/>
    <w:rsid w:val="004A1ED2"/>
    <w:rsid w:val="004A249C"/>
    <w:rsid w:val="004A2849"/>
    <w:rsid w:val="004A29E8"/>
    <w:rsid w:val="004A2A17"/>
    <w:rsid w:val="004A2D03"/>
    <w:rsid w:val="004A3170"/>
    <w:rsid w:val="004A3242"/>
    <w:rsid w:val="004A36E7"/>
    <w:rsid w:val="004A3737"/>
    <w:rsid w:val="004A3F1A"/>
    <w:rsid w:val="004A417D"/>
    <w:rsid w:val="004A43C2"/>
    <w:rsid w:val="004A4868"/>
    <w:rsid w:val="004A4A99"/>
    <w:rsid w:val="004A4A9A"/>
    <w:rsid w:val="004A4C8B"/>
    <w:rsid w:val="004A51E3"/>
    <w:rsid w:val="004A5899"/>
    <w:rsid w:val="004A59A3"/>
    <w:rsid w:val="004A5E78"/>
    <w:rsid w:val="004A6258"/>
    <w:rsid w:val="004A6590"/>
    <w:rsid w:val="004A66AA"/>
    <w:rsid w:val="004A6CB2"/>
    <w:rsid w:val="004A7705"/>
    <w:rsid w:val="004A7801"/>
    <w:rsid w:val="004A7A91"/>
    <w:rsid w:val="004A7C75"/>
    <w:rsid w:val="004A7DA5"/>
    <w:rsid w:val="004A7E4D"/>
    <w:rsid w:val="004A7F3A"/>
    <w:rsid w:val="004B0024"/>
    <w:rsid w:val="004B00F4"/>
    <w:rsid w:val="004B03C0"/>
    <w:rsid w:val="004B06B6"/>
    <w:rsid w:val="004B06D7"/>
    <w:rsid w:val="004B07CE"/>
    <w:rsid w:val="004B0A88"/>
    <w:rsid w:val="004B16FE"/>
    <w:rsid w:val="004B1C78"/>
    <w:rsid w:val="004B2797"/>
    <w:rsid w:val="004B29BE"/>
    <w:rsid w:val="004B2C6A"/>
    <w:rsid w:val="004B2F1B"/>
    <w:rsid w:val="004B339D"/>
    <w:rsid w:val="004B3432"/>
    <w:rsid w:val="004B349A"/>
    <w:rsid w:val="004B37A8"/>
    <w:rsid w:val="004B39A5"/>
    <w:rsid w:val="004B41A8"/>
    <w:rsid w:val="004B42C2"/>
    <w:rsid w:val="004B42D2"/>
    <w:rsid w:val="004B4895"/>
    <w:rsid w:val="004B4ACE"/>
    <w:rsid w:val="004B4B23"/>
    <w:rsid w:val="004B4B38"/>
    <w:rsid w:val="004B4D09"/>
    <w:rsid w:val="004B4EA6"/>
    <w:rsid w:val="004B50CE"/>
    <w:rsid w:val="004B5132"/>
    <w:rsid w:val="004B524E"/>
    <w:rsid w:val="004B525B"/>
    <w:rsid w:val="004B54D4"/>
    <w:rsid w:val="004B573A"/>
    <w:rsid w:val="004B5AE0"/>
    <w:rsid w:val="004B5C5B"/>
    <w:rsid w:val="004B5CF1"/>
    <w:rsid w:val="004B5DB9"/>
    <w:rsid w:val="004B5E48"/>
    <w:rsid w:val="004B6715"/>
    <w:rsid w:val="004B6D61"/>
    <w:rsid w:val="004B6D81"/>
    <w:rsid w:val="004B71DE"/>
    <w:rsid w:val="004B791F"/>
    <w:rsid w:val="004B7CCB"/>
    <w:rsid w:val="004C066F"/>
    <w:rsid w:val="004C072D"/>
    <w:rsid w:val="004C0883"/>
    <w:rsid w:val="004C08A4"/>
    <w:rsid w:val="004C0B0A"/>
    <w:rsid w:val="004C0C25"/>
    <w:rsid w:val="004C0FF1"/>
    <w:rsid w:val="004C1095"/>
    <w:rsid w:val="004C1130"/>
    <w:rsid w:val="004C1244"/>
    <w:rsid w:val="004C15B2"/>
    <w:rsid w:val="004C179B"/>
    <w:rsid w:val="004C1AFE"/>
    <w:rsid w:val="004C1CB6"/>
    <w:rsid w:val="004C21D1"/>
    <w:rsid w:val="004C2332"/>
    <w:rsid w:val="004C25D6"/>
    <w:rsid w:val="004C2763"/>
    <w:rsid w:val="004C27CE"/>
    <w:rsid w:val="004C2E78"/>
    <w:rsid w:val="004C3009"/>
    <w:rsid w:val="004C31F5"/>
    <w:rsid w:val="004C33A0"/>
    <w:rsid w:val="004C3634"/>
    <w:rsid w:val="004C377C"/>
    <w:rsid w:val="004C3A0D"/>
    <w:rsid w:val="004C3A24"/>
    <w:rsid w:val="004C3A83"/>
    <w:rsid w:val="004C3AC0"/>
    <w:rsid w:val="004C3C94"/>
    <w:rsid w:val="004C3EF5"/>
    <w:rsid w:val="004C412C"/>
    <w:rsid w:val="004C46C0"/>
    <w:rsid w:val="004C4AA3"/>
    <w:rsid w:val="004C4D5A"/>
    <w:rsid w:val="004C54C9"/>
    <w:rsid w:val="004C5541"/>
    <w:rsid w:val="004C58BE"/>
    <w:rsid w:val="004C5E2B"/>
    <w:rsid w:val="004C61C9"/>
    <w:rsid w:val="004C6594"/>
    <w:rsid w:val="004C6A4B"/>
    <w:rsid w:val="004C6B4A"/>
    <w:rsid w:val="004C7215"/>
    <w:rsid w:val="004C72F7"/>
    <w:rsid w:val="004C7304"/>
    <w:rsid w:val="004C74F0"/>
    <w:rsid w:val="004C7563"/>
    <w:rsid w:val="004C787A"/>
    <w:rsid w:val="004C7B43"/>
    <w:rsid w:val="004C7FAE"/>
    <w:rsid w:val="004D001A"/>
    <w:rsid w:val="004D0026"/>
    <w:rsid w:val="004D024D"/>
    <w:rsid w:val="004D031A"/>
    <w:rsid w:val="004D04D6"/>
    <w:rsid w:val="004D0A04"/>
    <w:rsid w:val="004D0E11"/>
    <w:rsid w:val="004D1077"/>
    <w:rsid w:val="004D128A"/>
    <w:rsid w:val="004D1AC7"/>
    <w:rsid w:val="004D1B2D"/>
    <w:rsid w:val="004D1EB6"/>
    <w:rsid w:val="004D24B5"/>
    <w:rsid w:val="004D2B63"/>
    <w:rsid w:val="004D2C1B"/>
    <w:rsid w:val="004D2C83"/>
    <w:rsid w:val="004D2F0C"/>
    <w:rsid w:val="004D301B"/>
    <w:rsid w:val="004D3083"/>
    <w:rsid w:val="004D31B2"/>
    <w:rsid w:val="004D31CA"/>
    <w:rsid w:val="004D3512"/>
    <w:rsid w:val="004D3917"/>
    <w:rsid w:val="004D39DF"/>
    <w:rsid w:val="004D3B87"/>
    <w:rsid w:val="004D3FC0"/>
    <w:rsid w:val="004D4411"/>
    <w:rsid w:val="004D446F"/>
    <w:rsid w:val="004D44D5"/>
    <w:rsid w:val="004D47D7"/>
    <w:rsid w:val="004D4941"/>
    <w:rsid w:val="004D4C4E"/>
    <w:rsid w:val="004D51A0"/>
    <w:rsid w:val="004D51EB"/>
    <w:rsid w:val="004D5214"/>
    <w:rsid w:val="004D5478"/>
    <w:rsid w:val="004D56B8"/>
    <w:rsid w:val="004D5828"/>
    <w:rsid w:val="004D5833"/>
    <w:rsid w:val="004D5DE0"/>
    <w:rsid w:val="004D5EF4"/>
    <w:rsid w:val="004D632D"/>
    <w:rsid w:val="004D6560"/>
    <w:rsid w:val="004D680A"/>
    <w:rsid w:val="004D6B6C"/>
    <w:rsid w:val="004D6EFE"/>
    <w:rsid w:val="004D6FAE"/>
    <w:rsid w:val="004D71C8"/>
    <w:rsid w:val="004D727F"/>
    <w:rsid w:val="004D79AF"/>
    <w:rsid w:val="004D7A1B"/>
    <w:rsid w:val="004D7AAA"/>
    <w:rsid w:val="004D7B1E"/>
    <w:rsid w:val="004D7CE2"/>
    <w:rsid w:val="004E05AA"/>
    <w:rsid w:val="004E08C1"/>
    <w:rsid w:val="004E09DC"/>
    <w:rsid w:val="004E0F16"/>
    <w:rsid w:val="004E12B5"/>
    <w:rsid w:val="004E143B"/>
    <w:rsid w:val="004E14DC"/>
    <w:rsid w:val="004E1812"/>
    <w:rsid w:val="004E182D"/>
    <w:rsid w:val="004E1AD1"/>
    <w:rsid w:val="004E1BFF"/>
    <w:rsid w:val="004E1CE9"/>
    <w:rsid w:val="004E292F"/>
    <w:rsid w:val="004E29CC"/>
    <w:rsid w:val="004E2AB2"/>
    <w:rsid w:val="004E2C64"/>
    <w:rsid w:val="004E2D29"/>
    <w:rsid w:val="004E2FA0"/>
    <w:rsid w:val="004E3163"/>
    <w:rsid w:val="004E3727"/>
    <w:rsid w:val="004E3A7A"/>
    <w:rsid w:val="004E44D8"/>
    <w:rsid w:val="004E478F"/>
    <w:rsid w:val="004E49B1"/>
    <w:rsid w:val="004E55D4"/>
    <w:rsid w:val="004E5620"/>
    <w:rsid w:val="004E590F"/>
    <w:rsid w:val="004E5A3F"/>
    <w:rsid w:val="004E5ADC"/>
    <w:rsid w:val="004E5E00"/>
    <w:rsid w:val="004E5E11"/>
    <w:rsid w:val="004E5F11"/>
    <w:rsid w:val="004E60ED"/>
    <w:rsid w:val="004E6513"/>
    <w:rsid w:val="004E6533"/>
    <w:rsid w:val="004E6887"/>
    <w:rsid w:val="004E68E1"/>
    <w:rsid w:val="004E72A3"/>
    <w:rsid w:val="004E7702"/>
    <w:rsid w:val="004E7B7C"/>
    <w:rsid w:val="004E7C9D"/>
    <w:rsid w:val="004F073F"/>
    <w:rsid w:val="004F0A89"/>
    <w:rsid w:val="004F1066"/>
    <w:rsid w:val="004F149A"/>
    <w:rsid w:val="004F1D0A"/>
    <w:rsid w:val="004F1ED6"/>
    <w:rsid w:val="004F2151"/>
    <w:rsid w:val="004F216A"/>
    <w:rsid w:val="004F27D1"/>
    <w:rsid w:val="004F2B02"/>
    <w:rsid w:val="004F2C91"/>
    <w:rsid w:val="004F2D56"/>
    <w:rsid w:val="004F3030"/>
    <w:rsid w:val="004F30F0"/>
    <w:rsid w:val="004F3111"/>
    <w:rsid w:val="004F33EB"/>
    <w:rsid w:val="004F3770"/>
    <w:rsid w:val="004F38D1"/>
    <w:rsid w:val="004F3CEA"/>
    <w:rsid w:val="004F4086"/>
    <w:rsid w:val="004F426A"/>
    <w:rsid w:val="004F431A"/>
    <w:rsid w:val="004F43FF"/>
    <w:rsid w:val="004F46E1"/>
    <w:rsid w:val="004F471C"/>
    <w:rsid w:val="004F4BD6"/>
    <w:rsid w:val="004F4F34"/>
    <w:rsid w:val="004F4F84"/>
    <w:rsid w:val="004F50F4"/>
    <w:rsid w:val="004F520B"/>
    <w:rsid w:val="004F5516"/>
    <w:rsid w:val="004F5A8C"/>
    <w:rsid w:val="004F5E3A"/>
    <w:rsid w:val="004F5EA1"/>
    <w:rsid w:val="004F6062"/>
    <w:rsid w:val="004F619A"/>
    <w:rsid w:val="004F61DF"/>
    <w:rsid w:val="004F6929"/>
    <w:rsid w:val="004F6DCF"/>
    <w:rsid w:val="004F6FFE"/>
    <w:rsid w:val="004F71C9"/>
    <w:rsid w:val="004F72E5"/>
    <w:rsid w:val="004F7436"/>
    <w:rsid w:val="004F75BF"/>
    <w:rsid w:val="004F7BAA"/>
    <w:rsid w:val="004F7DCA"/>
    <w:rsid w:val="004F7E6E"/>
    <w:rsid w:val="00500111"/>
    <w:rsid w:val="0050025B"/>
    <w:rsid w:val="0050025C"/>
    <w:rsid w:val="005008B8"/>
    <w:rsid w:val="00500994"/>
    <w:rsid w:val="00500D72"/>
    <w:rsid w:val="005011C4"/>
    <w:rsid w:val="0050171A"/>
    <w:rsid w:val="00501E24"/>
    <w:rsid w:val="00502588"/>
    <w:rsid w:val="005025DE"/>
    <w:rsid w:val="0050275E"/>
    <w:rsid w:val="005028EE"/>
    <w:rsid w:val="00502991"/>
    <w:rsid w:val="00502AA1"/>
    <w:rsid w:val="00502B32"/>
    <w:rsid w:val="00502B5F"/>
    <w:rsid w:val="00502CDB"/>
    <w:rsid w:val="00503358"/>
    <w:rsid w:val="00503477"/>
    <w:rsid w:val="005034E4"/>
    <w:rsid w:val="00503ABB"/>
    <w:rsid w:val="00503B96"/>
    <w:rsid w:val="00503ECC"/>
    <w:rsid w:val="00504241"/>
    <w:rsid w:val="0050451A"/>
    <w:rsid w:val="00504589"/>
    <w:rsid w:val="00504966"/>
    <w:rsid w:val="00504F32"/>
    <w:rsid w:val="005055EB"/>
    <w:rsid w:val="00505653"/>
    <w:rsid w:val="00505834"/>
    <w:rsid w:val="00505A67"/>
    <w:rsid w:val="00505FB2"/>
    <w:rsid w:val="0050610D"/>
    <w:rsid w:val="00506410"/>
    <w:rsid w:val="00506B51"/>
    <w:rsid w:val="00506DB7"/>
    <w:rsid w:val="005071DC"/>
    <w:rsid w:val="00507382"/>
    <w:rsid w:val="00507423"/>
    <w:rsid w:val="00507647"/>
    <w:rsid w:val="0050765E"/>
    <w:rsid w:val="00507875"/>
    <w:rsid w:val="00507A0F"/>
    <w:rsid w:val="00507BCF"/>
    <w:rsid w:val="00507FCC"/>
    <w:rsid w:val="00510134"/>
    <w:rsid w:val="005101BE"/>
    <w:rsid w:val="0051050B"/>
    <w:rsid w:val="00510563"/>
    <w:rsid w:val="00510609"/>
    <w:rsid w:val="00510666"/>
    <w:rsid w:val="00510683"/>
    <w:rsid w:val="00510AF9"/>
    <w:rsid w:val="00510D23"/>
    <w:rsid w:val="00511242"/>
    <w:rsid w:val="005112B0"/>
    <w:rsid w:val="0051159C"/>
    <w:rsid w:val="00511AE6"/>
    <w:rsid w:val="00511B8A"/>
    <w:rsid w:val="0051221D"/>
    <w:rsid w:val="00512277"/>
    <w:rsid w:val="005122ED"/>
    <w:rsid w:val="00512592"/>
    <w:rsid w:val="00512A83"/>
    <w:rsid w:val="00513174"/>
    <w:rsid w:val="005131EA"/>
    <w:rsid w:val="005132DE"/>
    <w:rsid w:val="0051345A"/>
    <w:rsid w:val="00513596"/>
    <w:rsid w:val="00513768"/>
    <w:rsid w:val="00513856"/>
    <w:rsid w:val="00513E55"/>
    <w:rsid w:val="00514058"/>
    <w:rsid w:val="005142A7"/>
    <w:rsid w:val="00514404"/>
    <w:rsid w:val="005144E2"/>
    <w:rsid w:val="005146CE"/>
    <w:rsid w:val="00514BB7"/>
    <w:rsid w:val="00514FBC"/>
    <w:rsid w:val="00515225"/>
    <w:rsid w:val="00515427"/>
    <w:rsid w:val="0051566F"/>
    <w:rsid w:val="005158C1"/>
    <w:rsid w:val="005158DD"/>
    <w:rsid w:val="005159C2"/>
    <w:rsid w:val="00515ABB"/>
    <w:rsid w:val="00515C68"/>
    <w:rsid w:val="00515FF5"/>
    <w:rsid w:val="00516095"/>
    <w:rsid w:val="005161C7"/>
    <w:rsid w:val="00516204"/>
    <w:rsid w:val="0051659C"/>
    <w:rsid w:val="00516DCB"/>
    <w:rsid w:val="005170AF"/>
    <w:rsid w:val="0051726F"/>
    <w:rsid w:val="0051759D"/>
    <w:rsid w:val="00517C1D"/>
    <w:rsid w:val="00517C6B"/>
    <w:rsid w:val="00517D17"/>
    <w:rsid w:val="00517FB8"/>
    <w:rsid w:val="0052038C"/>
    <w:rsid w:val="00520427"/>
    <w:rsid w:val="005205F5"/>
    <w:rsid w:val="005206D2"/>
    <w:rsid w:val="00520B8A"/>
    <w:rsid w:val="00520F50"/>
    <w:rsid w:val="00521176"/>
    <w:rsid w:val="0052123F"/>
    <w:rsid w:val="005216CE"/>
    <w:rsid w:val="00521778"/>
    <w:rsid w:val="005218CA"/>
    <w:rsid w:val="00521CA9"/>
    <w:rsid w:val="00521DEA"/>
    <w:rsid w:val="0052215C"/>
    <w:rsid w:val="0052231E"/>
    <w:rsid w:val="0052232D"/>
    <w:rsid w:val="0052257A"/>
    <w:rsid w:val="00522654"/>
    <w:rsid w:val="00522691"/>
    <w:rsid w:val="00522802"/>
    <w:rsid w:val="00522BC4"/>
    <w:rsid w:val="005230AD"/>
    <w:rsid w:val="00523294"/>
    <w:rsid w:val="005233B5"/>
    <w:rsid w:val="00523436"/>
    <w:rsid w:val="005234DB"/>
    <w:rsid w:val="00523765"/>
    <w:rsid w:val="00523885"/>
    <w:rsid w:val="005238F8"/>
    <w:rsid w:val="0052392C"/>
    <w:rsid w:val="00523A81"/>
    <w:rsid w:val="00523B04"/>
    <w:rsid w:val="00523B61"/>
    <w:rsid w:val="00523C67"/>
    <w:rsid w:val="00523CA5"/>
    <w:rsid w:val="00523D34"/>
    <w:rsid w:val="00523D4C"/>
    <w:rsid w:val="00523EBE"/>
    <w:rsid w:val="00523F04"/>
    <w:rsid w:val="00524450"/>
    <w:rsid w:val="005245EF"/>
    <w:rsid w:val="005248EE"/>
    <w:rsid w:val="005249EA"/>
    <w:rsid w:val="00524A78"/>
    <w:rsid w:val="00524B0D"/>
    <w:rsid w:val="00524E40"/>
    <w:rsid w:val="00524E5D"/>
    <w:rsid w:val="00525055"/>
    <w:rsid w:val="00525523"/>
    <w:rsid w:val="0052556C"/>
    <w:rsid w:val="00525722"/>
    <w:rsid w:val="005257BC"/>
    <w:rsid w:val="00525824"/>
    <w:rsid w:val="00525940"/>
    <w:rsid w:val="0052595E"/>
    <w:rsid w:val="00525D20"/>
    <w:rsid w:val="00525DD7"/>
    <w:rsid w:val="00525E27"/>
    <w:rsid w:val="00525E75"/>
    <w:rsid w:val="005260AA"/>
    <w:rsid w:val="005262EA"/>
    <w:rsid w:val="00526494"/>
    <w:rsid w:val="0052673A"/>
    <w:rsid w:val="00526A79"/>
    <w:rsid w:val="00526B35"/>
    <w:rsid w:val="00526C23"/>
    <w:rsid w:val="00526D3C"/>
    <w:rsid w:val="0052737D"/>
    <w:rsid w:val="0052757B"/>
    <w:rsid w:val="00527770"/>
    <w:rsid w:val="005277ED"/>
    <w:rsid w:val="00527B87"/>
    <w:rsid w:val="00527F8D"/>
    <w:rsid w:val="0053028C"/>
    <w:rsid w:val="005304A7"/>
    <w:rsid w:val="0053082D"/>
    <w:rsid w:val="00530AB3"/>
    <w:rsid w:val="005311C6"/>
    <w:rsid w:val="00531450"/>
    <w:rsid w:val="00531C6A"/>
    <w:rsid w:val="00531D40"/>
    <w:rsid w:val="00531E99"/>
    <w:rsid w:val="00531F06"/>
    <w:rsid w:val="005321EB"/>
    <w:rsid w:val="005323BA"/>
    <w:rsid w:val="005323D5"/>
    <w:rsid w:val="00532568"/>
    <w:rsid w:val="00532CE9"/>
    <w:rsid w:val="005332E2"/>
    <w:rsid w:val="00533554"/>
    <w:rsid w:val="0053358B"/>
    <w:rsid w:val="0053375E"/>
    <w:rsid w:val="00533BF3"/>
    <w:rsid w:val="00533FF7"/>
    <w:rsid w:val="0053402B"/>
    <w:rsid w:val="0053417E"/>
    <w:rsid w:val="00534898"/>
    <w:rsid w:val="00534A06"/>
    <w:rsid w:val="00534C6B"/>
    <w:rsid w:val="005352D8"/>
    <w:rsid w:val="005355B2"/>
    <w:rsid w:val="00535B38"/>
    <w:rsid w:val="00535D9B"/>
    <w:rsid w:val="00535F72"/>
    <w:rsid w:val="0053600D"/>
    <w:rsid w:val="005360B1"/>
    <w:rsid w:val="00536461"/>
    <w:rsid w:val="00536787"/>
    <w:rsid w:val="005367AB"/>
    <w:rsid w:val="005367C0"/>
    <w:rsid w:val="00536BD5"/>
    <w:rsid w:val="00536C49"/>
    <w:rsid w:val="00536D4A"/>
    <w:rsid w:val="00536FCB"/>
    <w:rsid w:val="005370D5"/>
    <w:rsid w:val="005372D6"/>
    <w:rsid w:val="00537758"/>
    <w:rsid w:val="005378AE"/>
    <w:rsid w:val="005379E1"/>
    <w:rsid w:val="00537BC3"/>
    <w:rsid w:val="00537ECA"/>
    <w:rsid w:val="0054028D"/>
    <w:rsid w:val="0054029B"/>
    <w:rsid w:val="00540495"/>
    <w:rsid w:val="005408A4"/>
    <w:rsid w:val="005408DC"/>
    <w:rsid w:val="00540C34"/>
    <w:rsid w:val="00540C38"/>
    <w:rsid w:val="00540FE5"/>
    <w:rsid w:val="005415DB"/>
    <w:rsid w:val="0054160A"/>
    <w:rsid w:val="005416CF"/>
    <w:rsid w:val="00541E23"/>
    <w:rsid w:val="0054284B"/>
    <w:rsid w:val="005428BF"/>
    <w:rsid w:val="005429D9"/>
    <w:rsid w:val="00542B3F"/>
    <w:rsid w:val="00542B6D"/>
    <w:rsid w:val="00543A96"/>
    <w:rsid w:val="00543AF4"/>
    <w:rsid w:val="00543C70"/>
    <w:rsid w:val="00543EA1"/>
    <w:rsid w:val="00543F81"/>
    <w:rsid w:val="00543FBA"/>
    <w:rsid w:val="005443E5"/>
    <w:rsid w:val="00544493"/>
    <w:rsid w:val="0054456A"/>
    <w:rsid w:val="00544621"/>
    <w:rsid w:val="00544638"/>
    <w:rsid w:val="00544ADC"/>
    <w:rsid w:val="0054505E"/>
    <w:rsid w:val="0054511F"/>
    <w:rsid w:val="00545166"/>
    <w:rsid w:val="0054525C"/>
    <w:rsid w:val="00545316"/>
    <w:rsid w:val="00545776"/>
    <w:rsid w:val="005457E0"/>
    <w:rsid w:val="005458A5"/>
    <w:rsid w:val="00545918"/>
    <w:rsid w:val="005459C0"/>
    <w:rsid w:val="00545A7E"/>
    <w:rsid w:val="00545EA0"/>
    <w:rsid w:val="0054606B"/>
    <w:rsid w:val="00546369"/>
    <w:rsid w:val="005463F5"/>
    <w:rsid w:val="00546758"/>
    <w:rsid w:val="00546BB9"/>
    <w:rsid w:val="00546BBA"/>
    <w:rsid w:val="00546E13"/>
    <w:rsid w:val="00546EE7"/>
    <w:rsid w:val="00546FDC"/>
    <w:rsid w:val="00547468"/>
    <w:rsid w:val="00547EE9"/>
    <w:rsid w:val="0055007C"/>
    <w:rsid w:val="0055010A"/>
    <w:rsid w:val="00550159"/>
    <w:rsid w:val="00550200"/>
    <w:rsid w:val="0055056D"/>
    <w:rsid w:val="0055084D"/>
    <w:rsid w:val="00550AEE"/>
    <w:rsid w:val="00550C49"/>
    <w:rsid w:val="00550E33"/>
    <w:rsid w:val="0055147B"/>
    <w:rsid w:val="005517D5"/>
    <w:rsid w:val="00551EDD"/>
    <w:rsid w:val="005524A5"/>
    <w:rsid w:val="00552900"/>
    <w:rsid w:val="00552CE0"/>
    <w:rsid w:val="005535CF"/>
    <w:rsid w:val="0055428E"/>
    <w:rsid w:val="00554368"/>
    <w:rsid w:val="005545C7"/>
    <w:rsid w:val="00554940"/>
    <w:rsid w:val="00554FF5"/>
    <w:rsid w:val="00554FFB"/>
    <w:rsid w:val="0055578A"/>
    <w:rsid w:val="00555905"/>
    <w:rsid w:val="00556036"/>
    <w:rsid w:val="0055606C"/>
    <w:rsid w:val="005560C5"/>
    <w:rsid w:val="00556A5C"/>
    <w:rsid w:val="00556C4D"/>
    <w:rsid w:val="00556C64"/>
    <w:rsid w:val="00556CE4"/>
    <w:rsid w:val="00556D27"/>
    <w:rsid w:val="00557138"/>
    <w:rsid w:val="00557336"/>
    <w:rsid w:val="00557A2D"/>
    <w:rsid w:val="00557E42"/>
    <w:rsid w:val="005603B4"/>
    <w:rsid w:val="00560859"/>
    <w:rsid w:val="00560A06"/>
    <w:rsid w:val="00561062"/>
    <w:rsid w:val="00561090"/>
    <w:rsid w:val="00561222"/>
    <w:rsid w:val="005612BC"/>
    <w:rsid w:val="0056130A"/>
    <w:rsid w:val="005614D2"/>
    <w:rsid w:val="00561562"/>
    <w:rsid w:val="00561658"/>
    <w:rsid w:val="0056197A"/>
    <w:rsid w:val="005619C6"/>
    <w:rsid w:val="00562029"/>
    <w:rsid w:val="00562331"/>
    <w:rsid w:val="005627B9"/>
    <w:rsid w:val="00562804"/>
    <w:rsid w:val="00562C24"/>
    <w:rsid w:val="00562C5F"/>
    <w:rsid w:val="00562F3D"/>
    <w:rsid w:val="00563348"/>
    <w:rsid w:val="005639C2"/>
    <w:rsid w:val="005639FD"/>
    <w:rsid w:val="00563CAD"/>
    <w:rsid w:val="00563DBC"/>
    <w:rsid w:val="00563F1F"/>
    <w:rsid w:val="00563FEF"/>
    <w:rsid w:val="00564659"/>
    <w:rsid w:val="005649B5"/>
    <w:rsid w:val="00564C00"/>
    <w:rsid w:val="00564C64"/>
    <w:rsid w:val="00564E93"/>
    <w:rsid w:val="0056540D"/>
    <w:rsid w:val="00565A82"/>
    <w:rsid w:val="00565C6D"/>
    <w:rsid w:val="00565FB7"/>
    <w:rsid w:val="00565FBA"/>
    <w:rsid w:val="0056630C"/>
    <w:rsid w:val="00566511"/>
    <w:rsid w:val="005665CF"/>
    <w:rsid w:val="005665D2"/>
    <w:rsid w:val="0056676B"/>
    <w:rsid w:val="005668E3"/>
    <w:rsid w:val="00566947"/>
    <w:rsid w:val="005672CA"/>
    <w:rsid w:val="00567533"/>
    <w:rsid w:val="00567955"/>
    <w:rsid w:val="00567A8F"/>
    <w:rsid w:val="00567ACC"/>
    <w:rsid w:val="00567AEC"/>
    <w:rsid w:val="0057020D"/>
    <w:rsid w:val="00570663"/>
    <w:rsid w:val="00570BBC"/>
    <w:rsid w:val="00570BCF"/>
    <w:rsid w:val="00570C27"/>
    <w:rsid w:val="00570D94"/>
    <w:rsid w:val="00570F46"/>
    <w:rsid w:val="00571298"/>
    <w:rsid w:val="0057157C"/>
    <w:rsid w:val="00571E8E"/>
    <w:rsid w:val="00571FEB"/>
    <w:rsid w:val="005726CD"/>
    <w:rsid w:val="0057280C"/>
    <w:rsid w:val="00572EF9"/>
    <w:rsid w:val="005730E2"/>
    <w:rsid w:val="0057323E"/>
    <w:rsid w:val="005734A3"/>
    <w:rsid w:val="005734AB"/>
    <w:rsid w:val="005737AF"/>
    <w:rsid w:val="0057386A"/>
    <w:rsid w:val="0057420F"/>
    <w:rsid w:val="0057450B"/>
    <w:rsid w:val="00574920"/>
    <w:rsid w:val="005749FB"/>
    <w:rsid w:val="00574A91"/>
    <w:rsid w:val="00574ACB"/>
    <w:rsid w:val="00574D96"/>
    <w:rsid w:val="0057505D"/>
    <w:rsid w:val="005751F9"/>
    <w:rsid w:val="00575479"/>
    <w:rsid w:val="005759E3"/>
    <w:rsid w:val="00575F87"/>
    <w:rsid w:val="0057620E"/>
    <w:rsid w:val="00576261"/>
    <w:rsid w:val="005764A3"/>
    <w:rsid w:val="005765AB"/>
    <w:rsid w:val="0057664F"/>
    <w:rsid w:val="00576C1E"/>
    <w:rsid w:val="00576D44"/>
    <w:rsid w:val="005775F7"/>
    <w:rsid w:val="005777B0"/>
    <w:rsid w:val="00577843"/>
    <w:rsid w:val="00577BB0"/>
    <w:rsid w:val="00577BF4"/>
    <w:rsid w:val="005800C6"/>
    <w:rsid w:val="0058058A"/>
    <w:rsid w:val="00580631"/>
    <w:rsid w:val="0058068F"/>
    <w:rsid w:val="00580755"/>
    <w:rsid w:val="00580D09"/>
    <w:rsid w:val="00581147"/>
    <w:rsid w:val="0058124A"/>
    <w:rsid w:val="005812F5"/>
    <w:rsid w:val="00581430"/>
    <w:rsid w:val="00581577"/>
    <w:rsid w:val="00581754"/>
    <w:rsid w:val="00581C89"/>
    <w:rsid w:val="00581CAE"/>
    <w:rsid w:val="00581DCD"/>
    <w:rsid w:val="0058208C"/>
    <w:rsid w:val="005821A1"/>
    <w:rsid w:val="005823FF"/>
    <w:rsid w:val="0058276A"/>
    <w:rsid w:val="00582857"/>
    <w:rsid w:val="00582AF3"/>
    <w:rsid w:val="00582C27"/>
    <w:rsid w:val="00582C9F"/>
    <w:rsid w:val="00582D7F"/>
    <w:rsid w:val="00582FBD"/>
    <w:rsid w:val="005833B6"/>
    <w:rsid w:val="0058341D"/>
    <w:rsid w:val="00583589"/>
    <w:rsid w:val="00583736"/>
    <w:rsid w:val="00583C1F"/>
    <w:rsid w:val="00583CA4"/>
    <w:rsid w:val="00583D2C"/>
    <w:rsid w:val="00583EA4"/>
    <w:rsid w:val="00583F62"/>
    <w:rsid w:val="00584208"/>
    <w:rsid w:val="0058455D"/>
    <w:rsid w:val="005845F6"/>
    <w:rsid w:val="00584DF3"/>
    <w:rsid w:val="00584ECC"/>
    <w:rsid w:val="00584FDA"/>
    <w:rsid w:val="00585116"/>
    <w:rsid w:val="005851EF"/>
    <w:rsid w:val="005854A2"/>
    <w:rsid w:val="005856BF"/>
    <w:rsid w:val="0058595F"/>
    <w:rsid w:val="00585DFB"/>
    <w:rsid w:val="005865CC"/>
    <w:rsid w:val="0058674B"/>
    <w:rsid w:val="00586840"/>
    <w:rsid w:val="00586E73"/>
    <w:rsid w:val="005874AA"/>
    <w:rsid w:val="005878B7"/>
    <w:rsid w:val="00587A21"/>
    <w:rsid w:val="00587BA0"/>
    <w:rsid w:val="00587D6F"/>
    <w:rsid w:val="00590632"/>
    <w:rsid w:val="00590D7A"/>
    <w:rsid w:val="00590EE4"/>
    <w:rsid w:val="005910DD"/>
    <w:rsid w:val="00591B16"/>
    <w:rsid w:val="00591D6D"/>
    <w:rsid w:val="00592442"/>
    <w:rsid w:val="005926F6"/>
    <w:rsid w:val="00592AAD"/>
    <w:rsid w:val="00592FBC"/>
    <w:rsid w:val="00593487"/>
    <w:rsid w:val="00593AE4"/>
    <w:rsid w:val="00593B95"/>
    <w:rsid w:val="00593DFA"/>
    <w:rsid w:val="00593F4B"/>
    <w:rsid w:val="0059412A"/>
    <w:rsid w:val="005942A4"/>
    <w:rsid w:val="005948A2"/>
    <w:rsid w:val="005949B9"/>
    <w:rsid w:val="00594BBC"/>
    <w:rsid w:val="00594D34"/>
    <w:rsid w:val="00594ECB"/>
    <w:rsid w:val="0059524B"/>
    <w:rsid w:val="005952B1"/>
    <w:rsid w:val="00595AEF"/>
    <w:rsid w:val="005960BD"/>
    <w:rsid w:val="0059634E"/>
    <w:rsid w:val="00596823"/>
    <w:rsid w:val="00596A25"/>
    <w:rsid w:val="00596A65"/>
    <w:rsid w:val="00596F48"/>
    <w:rsid w:val="00596FA5"/>
    <w:rsid w:val="005970F8"/>
    <w:rsid w:val="0059715D"/>
    <w:rsid w:val="005971BA"/>
    <w:rsid w:val="0059730F"/>
    <w:rsid w:val="00597559"/>
    <w:rsid w:val="0059756D"/>
    <w:rsid w:val="005977ED"/>
    <w:rsid w:val="0059783D"/>
    <w:rsid w:val="00597912"/>
    <w:rsid w:val="00597BD6"/>
    <w:rsid w:val="005A068D"/>
    <w:rsid w:val="005A0694"/>
    <w:rsid w:val="005A0873"/>
    <w:rsid w:val="005A0BDB"/>
    <w:rsid w:val="005A0D75"/>
    <w:rsid w:val="005A0F28"/>
    <w:rsid w:val="005A1110"/>
    <w:rsid w:val="005A1873"/>
    <w:rsid w:val="005A18F4"/>
    <w:rsid w:val="005A1A7C"/>
    <w:rsid w:val="005A1CA7"/>
    <w:rsid w:val="005A1E9B"/>
    <w:rsid w:val="005A1F88"/>
    <w:rsid w:val="005A2672"/>
    <w:rsid w:val="005A26BF"/>
    <w:rsid w:val="005A26F6"/>
    <w:rsid w:val="005A2764"/>
    <w:rsid w:val="005A27A1"/>
    <w:rsid w:val="005A2A3E"/>
    <w:rsid w:val="005A2CB1"/>
    <w:rsid w:val="005A2D12"/>
    <w:rsid w:val="005A3040"/>
    <w:rsid w:val="005A320A"/>
    <w:rsid w:val="005A3738"/>
    <w:rsid w:val="005A3956"/>
    <w:rsid w:val="005A3BB2"/>
    <w:rsid w:val="005A4092"/>
    <w:rsid w:val="005A40E1"/>
    <w:rsid w:val="005A4134"/>
    <w:rsid w:val="005A41F2"/>
    <w:rsid w:val="005A4440"/>
    <w:rsid w:val="005A46D6"/>
    <w:rsid w:val="005A4F0A"/>
    <w:rsid w:val="005A58EC"/>
    <w:rsid w:val="005A5D53"/>
    <w:rsid w:val="005A5DCC"/>
    <w:rsid w:val="005A6095"/>
    <w:rsid w:val="005A6B18"/>
    <w:rsid w:val="005A6E67"/>
    <w:rsid w:val="005A708C"/>
    <w:rsid w:val="005A7228"/>
    <w:rsid w:val="005A7380"/>
    <w:rsid w:val="005A76BD"/>
    <w:rsid w:val="005A784C"/>
    <w:rsid w:val="005A786B"/>
    <w:rsid w:val="005A79F4"/>
    <w:rsid w:val="005A7A4F"/>
    <w:rsid w:val="005A7C1A"/>
    <w:rsid w:val="005B0013"/>
    <w:rsid w:val="005B03BC"/>
    <w:rsid w:val="005B03F6"/>
    <w:rsid w:val="005B0440"/>
    <w:rsid w:val="005B0554"/>
    <w:rsid w:val="005B0695"/>
    <w:rsid w:val="005B0787"/>
    <w:rsid w:val="005B1080"/>
    <w:rsid w:val="005B109B"/>
    <w:rsid w:val="005B13C3"/>
    <w:rsid w:val="005B19FF"/>
    <w:rsid w:val="005B1AB9"/>
    <w:rsid w:val="005B1D7F"/>
    <w:rsid w:val="005B1EFD"/>
    <w:rsid w:val="005B1F5B"/>
    <w:rsid w:val="005B2055"/>
    <w:rsid w:val="005B2281"/>
    <w:rsid w:val="005B26E1"/>
    <w:rsid w:val="005B2983"/>
    <w:rsid w:val="005B2C15"/>
    <w:rsid w:val="005B2E68"/>
    <w:rsid w:val="005B2EE9"/>
    <w:rsid w:val="005B3024"/>
    <w:rsid w:val="005B30D6"/>
    <w:rsid w:val="005B349E"/>
    <w:rsid w:val="005B3C82"/>
    <w:rsid w:val="005B3F61"/>
    <w:rsid w:val="005B3FE0"/>
    <w:rsid w:val="005B4004"/>
    <w:rsid w:val="005B4150"/>
    <w:rsid w:val="005B4188"/>
    <w:rsid w:val="005B4511"/>
    <w:rsid w:val="005B48C7"/>
    <w:rsid w:val="005B4B1A"/>
    <w:rsid w:val="005B4CA0"/>
    <w:rsid w:val="005B4D32"/>
    <w:rsid w:val="005B4F95"/>
    <w:rsid w:val="005B53FC"/>
    <w:rsid w:val="005B5922"/>
    <w:rsid w:val="005B5943"/>
    <w:rsid w:val="005B5E5A"/>
    <w:rsid w:val="005B6D38"/>
    <w:rsid w:val="005B6E9A"/>
    <w:rsid w:val="005B7009"/>
    <w:rsid w:val="005B724C"/>
    <w:rsid w:val="005B7868"/>
    <w:rsid w:val="005C0D62"/>
    <w:rsid w:val="005C137B"/>
    <w:rsid w:val="005C13E8"/>
    <w:rsid w:val="005C1487"/>
    <w:rsid w:val="005C1543"/>
    <w:rsid w:val="005C1623"/>
    <w:rsid w:val="005C18A2"/>
    <w:rsid w:val="005C1A51"/>
    <w:rsid w:val="005C1D15"/>
    <w:rsid w:val="005C26C4"/>
    <w:rsid w:val="005C2770"/>
    <w:rsid w:val="005C2EE8"/>
    <w:rsid w:val="005C2FBC"/>
    <w:rsid w:val="005C32F3"/>
    <w:rsid w:val="005C3889"/>
    <w:rsid w:val="005C3A5D"/>
    <w:rsid w:val="005C3BFE"/>
    <w:rsid w:val="005C4088"/>
    <w:rsid w:val="005C40C8"/>
    <w:rsid w:val="005C416C"/>
    <w:rsid w:val="005C425E"/>
    <w:rsid w:val="005C46D8"/>
    <w:rsid w:val="005C4B16"/>
    <w:rsid w:val="005C4E3D"/>
    <w:rsid w:val="005C51DF"/>
    <w:rsid w:val="005C5623"/>
    <w:rsid w:val="005C58D2"/>
    <w:rsid w:val="005C593F"/>
    <w:rsid w:val="005C6201"/>
    <w:rsid w:val="005C63B0"/>
    <w:rsid w:val="005C6466"/>
    <w:rsid w:val="005C66FC"/>
    <w:rsid w:val="005C6938"/>
    <w:rsid w:val="005C6C30"/>
    <w:rsid w:val="005C6E7D"/>
    <w:rsid w:val="005C7289"/>
    <w:rsid w:val="005C7576"/>
    <w:rsid w:val="005C7667"/>
    <w:rsid w:val="005C7758"/>
    <w:rsid w:val="005C7A15"/>
    <w:rsid w:val="005C7F58"/>
    <w:rsid w:val="005D00B8"/>
    <w:rsid w:val="005D0F57"/>
    <w:rsid w:val="005D1612"/>
    <w:rsid w:val="005D163C"/>
    <w:rsid w:val="005D195C"/>
    <w:rsid w:val="005D1D84"/>
    <w:rsid w:val="005D1D8C"/>
    <w:rsid w:val="005D226A"/>
    <w:rsid w:val="005D2386"/>
    <w:rsid w:val="005D262D"/>
    <w:rsid w:val="005D2666"/>
    <w:rsid w:val="005D28FB"/>
    <w:rsid w:val="005D2F85"/>
    <w:rsid w:val="005D330A"/>
    <w:rsid w:val="005D3587"/>
    <w:rsid w:val="005D3639"/>
    <w:rsid w:val="005D3964"/>
    <w:rsid w:val="005D3B3F"/>
    <w:rsid w:val="005D3ECF"/>
    <w:rsid w:val="005D3F12"/>
    <w:rsid w:val="005D4001"/>
    <w:rsid w:val="005D42BD"/>
    <w:rsid w:val="005D43FB"/>
    <w:rsid w:val="005D4E72"/>
    <w:rsid w:val="005D4FFD"/>
    <w:rsid w:val="005D5008"/>
    <w:rsid w:val="005D52B9"/>
    <w:rsid w:val="005D53E9"/>
    <w:rsid w:val="005D589C"/>
    <w:rsid w:val="005D5DA4"/>
    <w:rsid w:val="005D615C"/>
    <w:rsid w:val="005D6425"/>
    <w:rsid w:val="005D67AB"/>
    <w:rsid w:val="005D6B91"/>
    <w:rsid w:val="005D6DD1"/>
    <w:rsid w:val="005D6E69"/>
    <w:rsid w:val="005D7378"/>
    <w:rsid w:val="005D7C3E"/>
    <w:rsid w:val="005D7F16"/>
    <w:rsid w:val="005E015B"/>
    <w:rsid w:val="005E06BF"/>
    <w:rsid w:val="005E0810"/>
    <w:rsid w:val="005E08AD"/>
    <w:rsid w:val="005E0C15"/>
    <w:rsid w:val="005E117B"/>
    <w:rsid w:val="005E13FC"/>
    <w:rsid w:val="005E152D"/>
    <w:rsid w:val="005E1C21"/>
    <w:rsid w:val="005E1F67"/>
    <w:rsid w:val="005E2376"/>
    <w:rsid w:val="005E23B6"/>
    <w:rsid w:val="005E258C"/>
    <w:rsid w:val="005E25E7"/>
    <w:rsid w:val="005E2679"/>
    <w:rsid w:val="005E2978"/>
    <w:rsid w:val="005E2D25"/>
    <w:rsid w:val="005E3340"/>
    <w:rsid w:val="005E371F"/>
    <w:rsid w:val="005E3756"/>
    <w:rsid w:val="005E3A46"/>
    <w:rsid w:val="005E3A5F"/>
    <w:rsid w:val="005E3FEB"/>
    <w:rsid w:val="005E41A8"/>
    <w:rsid w:val="005E4269"/>
    <w:rsid w:val="005E46E4"/>
    <w:rsid w:val="005E49D8"/>
    <w:rsid w:val="005E4B44"/>
    <w:rsid w:val="005E4B6B"/>
    <w:rsid w:val="005E5000"/>
    <w:rsid w:val="005E5266"/>
    <w:rsid w:val="005E5E6C"/>
    <w:rsid w:val="005E604B"/>
    <w:rsid w:val="005E626B"/>
    <w:rsid w:val="005E62EC"/>
    <w:rsid w:val="005E63C1"/>
    <w:rsid w:val="005E669C"/>
    <w:rsid w:val="005E687F"/>
    <w:rsid w:val="005E6971"/>
    <w:rsid w:val="005E6AC2"/>
    <w:rsid w:val="005E6AEB"/>
    <w:rsid w:val="005E6BCF"/>
    <w:rsid w:val="005E6DCC"/>
    <w:rsid w:val="005E71A6"/>
    <w:rsid w:val="005E7261"/>
    <w:rsid w:val="005E739F"/>
    <w:rsid w:val="005E7424"/>
    <w:rsid w:val="005E792D"/>
    <w:rsid w:val="005E7C18"/>
    <w:rsid w:val="005F05F2"/>
    <w:rsid w:val="005F0A08"/>
    <w:rsid w:val="005F0DFD"/>
    <w:rsid w:val="005F120C"/>
    <w:rsid w:val="005F1703"/>
    <w:rsid w:val="005F17B8"/>
    <w:rsid w:val="005F1C1C"/>
    <w:rsid w:val="005F1D1D"/>
    <w:rsid w:val="005F1E92"/>
    <w:rsid w:val="005F1FB8"/>
    <w:rsid w:val="005F219B"/>
    <w:rsid w:val="005F23BD"/>
    <w:rsid w:val="005F2587"/>
    <w:rsid w:val="005F2BCE"/>
    <w:rsid w:val="005F2D24"/>
    <w:rsid w:val="005F2D50"/>
    <w:rsid w:val="005F2EE0"/>
    <w:rsid w:val="005F3591"/>
    <w:rsid w:val="005F35BF"/>
    <w:rsid w:val="005F379A"/>
    <w:rsid w:val="005F3CF3"/>
    <w:rsid w:val="005F3D4D"/>
    <w:rsid w:val="005F40DA"/>
    <w:rsid w:val="005F4349"/>
    <w:rsid w:val="005F4640"/>
    <w:rsid w:val="005F4AA4"/>
    <w:rsid w:val="005F4BF6"/>
    <w:rsid w:val="005F4FC9"/>
    <w:rsid w:val="005F529C"/>
    <w:rsid w:val="005F540D"/>
    <w:rsid w:val="005F5659"/>
    <w:rsid w:val="005F6611"/>
    <w:rsid w:val="005F6B50"/>
    <w:rsid w:val="005F6B9C"/>
    <w:rsid w:val="005F6CF9"/>
    <w:rsid w:val="005F7085"/>
    <w:rsid w:val="005F70E9"/>
    <w:rsid w:val="005F7604"/>
    <w:rsid w:val="005F7B31"/>
    <w:rsid w:val="005F7B40"/>
    <w:rsid w:val="005F7F78"/>
    <w:rsid w:val="00600180"/>
    <w:rsid w:val="00600209"/>
    <w:rsid w:val="006003CB"/>
    <w:rsid w:val="006003E6"/>
    <w:rsid w:val="0060051A"/>
    <w:rsid w:val="0060054A"/>
    <w:rsid w:val="006005FB"/>
    <w:rsid w:val="0060069A"/>
    <w:rsid w:val="006009B0"/>
    <w:rsid w:val="00600DA1"/>
    <w:rsid w:val="00600FAD"/>
    <w:rsid w:val="006012F7"/>
    <w:rsid w:val="006018F3"/>
    <w:rsid w:val="00601BD0"/>
    <w:rsid w:val="0060221A"/>
    <w:rsid w:val="00602357"/>
    <w:rsid w:val="006023FB"/>
    <w:rsid w:val="00602575"/>
    <w:rsid w:val="0060287B"/>
    <w:rsid w:val="00602CCA"/>
    <w:rsid w:val="00602ECD"/>
    <w:rsid w:val="0060317D"/>
    <w:rsid w:val="0060327C"/>
    <w:rsid w:val="00603504"/>
    <w:rsid w:val="00603637"/>
    <w:rsid w:val="00603A37"/>
    <w:rsid w:val="00603C24"/>
    <w:rsid w:val="00603CA8"/>
    <w:rsid w:val="00603FF7"/>
    <w:rsid w:val="006040D7"/>
    <w:rsid w:val="0060415F"/>
    <w:rsid w:val="00604285"/>
    <w:rsid w:val="00604C50"/>
    <w:rsid w:val="00605CF0"/>
    <w:rsid w:val="0060608E"/>
    <w:rsid w:val="00606A55"/>
    <w:rsid w:val="00606F3E"/>
    <w:rsid w:val="00606FB0"/>
    <w:rsid w:val="00607262"/>
    <w:rsid w:val="006073D3"/>
    <w:rsid w:val="00607453"/>
    <w:rsid w:val="0060750F"/>
    <w:rsid w:val="00607858"/>
    <w:rsid w:val="00607B51"/>
    <w:rsid w:val="00607CA8"/>
    <w:rsid w:val="00607E3C"/>
    <w:rsid w:val="00607E51"/>
    <w:rsid w:val="0061017A"/>
    <w:rsid w:val="0061029B"/>
    <w:rsid w:val="006104AF"/>
    <w:rsid w:val="00610789"/>
    <w:rsid w:val="006108AC"/>
    <w:rsid w:val="006108EA"/>
    <w:rsid w:val="006109BC"/>
    <w:rsid w:val="00610BB6"/>
    <w:rsid w:val="00610F6A"/>
    <w:rsid w:val="006110FC"/>
    <w:rsid w:val="0061110B"/>
    <w:rsid w:val="0061114E"/>
    <w:rsid w:val="00611277"/>
    <w:rsid w:val="0061142D"/>
    <w:rsid w:val="00611D51"/>
    <w:rsid w:val="00611E45"/>
    <w:rsid w:val="00611EF4"/>
    <w:rsid w:val="006120A2"/>
    <w:rsid w:val="0061224E"/>
    <w:rsid w:val="00612470"/>
    <w:rsid w:val="00612660"/>
    <w:rsid w:val="00612690"/>
    <w:rsid w:val="00612B06"/>
    <w:rsid w:val="00612B29"/>
    <w:rsid w:val="006131AD"/>
    <w:rsid w:val="00613466"/>
    <w:rsid w:val="006134AC"/>
    <w:rsid w:val="00613B2A"/>
    <w:rsid w:val="00614692"/>
    <w:rsid w:val="00614768"/>
    <w:rsid w:val="00614D2D"/>
    <w:rsid w:val="00614D8C"/>
    <w:rsid w:val="0061519D"/>
    <w:rsid w:val="0061560B"/>
    <w:rsid w:val="00615E40"/>
    <w:rsid w:val="00616660"/>
    <w:rsid w:val="0061693C"/>
    <w:rsid w:val="00616A95"/>
    <w:rsid w:val="00616D91"/>
    <w:rsid w:val="0061702D"/>
    <w:rsid w:val="006170A0"/>
    <w:rsid w:val="006177F7"/>
    <w:rsid w:val="006178D5"/>
    <w:rsid w:val="0062043F"/>
    <w:rsid w:val="00620D5F"/>
    <w:rsid w:val="00620E0A"/>
    <w:rsid w:val="00620EBC"/>
    <w:rsid w:val="00621265"/>
    <w:rsid w:val="00621A3F"/>
    <w:rsid w:val="00621AF7"/>
    <w:rsid w:val="00621B50"/>
    <w:rsid w:val="00621BA2"/>
    <w:rsid w:val="00621E97"/>
    <w:rsid w:val="006220A0"/>
    <w:rsid w:val="00622537"/>
    <w:rsid w:val="00623920"/>
    <w:rsid w:val="00623A26"/>
    <w:rsid w:val="00623A9E"/>
    <w:rsid w:val="00623CD5"/>
    <w:rsid w:val="00623D3E"/>
    <w:rsid w:val="00623EA7"/>
    <w:rsid w:val="00624154"/>
    <w:rsid w:val="0062458B"/>
    <w:rsid w:val="00624B14"/>
    <w:rsid w:val="00624DA6"/>
    <w:rsid w:val="00625197"/>
    <w:rsid w:val="0062519C"/>
    <w:rsid w:val="006251C8"/>
    <w:rsid w:val="00625328"/>
    <w:rsid w:val="0062587A"/>
    <w:rsid w:val="006258CD"/>
    <w:rsid w:val="00625E85"/>
    <w:rsid w:val="00625F11"/>
    <w:rsid w:val="00626015"/>
    <w:rsid w:val="00626210"/>
    <w:rsid w:val="006263C2"/>
    <w:rsid w:val="0062641A"/>
    <w:rsid w:val="00626A38"/>
    <w:rsid w:val="00626AEF"/>
    <w:rsid w:val="0062712D"/>
    <w:rsid w:val="006271A6"/>
    <w:rsid w:val="00627223"/>
    <w:rsid w:val="006273E1"/>
    <w:rsid w:val="006279E3"/>
    <w:rsid w:val="00627B97"/>
    <w:rsid w:val="00627DF0"/>
    <w:rsid w:val="00627E10"/>
    <w:rsid w:val="00627EF1"/>
    <w:rsid w:val="0063039F"/>
    <w:rsid w:val="006303EF"/>
    <w:rsid w:val="006310CC"/>
    <w:rsid w:val="00631423"/>
    <w:rsid w:val="0063161D"/>
    <w:rsid w:val="00631970"/>
    <w:rsid w:val="0063214D"/>
    <w:rsid w:val="006321F8"/>
    <w:rsid w:val="0063235F"/>
    <w:rsid w:val="006325DB"/>
    <w:rsid w:val="0063286A"/>
    <w:rsid w:val="00632B7F"/>
    <w:rsid w:val="00632C35"/>
    <w:rsid w:val="00632C6C"/>
    <w:rsid w:val="00632D83"/>
    <w:rsid w:val="00632EE5"/>
    <w:rsid w:val="00633197"/>
    <w:rsid w:val="00633269"/>
    <w:rsid w:val="00633790"/>
    <w:rsid w:val="00633C49"/>
    <w:rsid w:val="00633E74"/>
    <w:rsid w:val="00633E77"/>
    <w:rsid w:val="006341A1"/>
    <w:rsid w:val="006341AC"/>
    <w:rsid w:val="006342A5"/>
    <w:rsid w:val="00634313"/>
    <w:rsid w:val="0063463E"/>
    <w:rsid w:val="006346CF"/>
    <w:rsid w:val="006346DC"/>
    <w:rsid w:val="00634AA0"/>
    <w:rsid w:val="00634F49"/>
    <w:rsid w:val="006350D8"/>
    <w:rsid w:val="0063534D"/>
    <w:rsid w:val="006354C0"/>
    <w:rsid w:val="00635563"/>
    <w:rsid w:val="0063584E"/>
    <w:rsid w:val="006362F5"/>
    <w:rsid w:val="006365E4"/>
    <w:rsid w:val="00637203"/>
    <w:rsid w:val="00637387"/>
    <w:rsid w:val="00637F18"/>
    <w:rsid w:val="00640222"/>
    <w:rsid w:val="00640742"/>
    <w:rsid w:val="00640979"/>
    <w:rsid w:val="00640AAC"/>
    <w:rsid w:val="00641EF4"/>
    <w:rsid w:val="0064201C"/>
    <w:rsid w:val="006423E5"/>
    <w:rsid w:val="00642582"/>
    <w:rsid w:val="00642B5A"/>
    <w:rsid w:val="00642B9E"/>
    <w:rsid w:val="00642E75"/>
    <w:rsid w:val="00642E84"/>
    <w:rsid w:val="0064326A"/>
    <w:rsid w:val="00643371"/>
    <w:rsid w:val="006433CA"/>
    <w:rsid w:val="0064350D"/>
    <w:rsid w:val="00643524"/>
    <w:rsid w:val="00643632"/>
    <w:rsid w:val="00643B52"/>
    <w:rsid w:val="00644282"/>
    <w:rsid w:val="00644519"/>
    <w:rsid w:val="006445F7"/>
    <w:rsid w:val="0064466C"/>
    <w:rsid w:val="00644688"/>
    <w:rsid w:val="00644B78"/>
    <w:rsid w:val="00644C72"/>
    <w:rsid w:val="00644FD1"/>
    <w:rsid w:val="0064537C"/>
    <w:rsid w:val="006455A6"/>
    <w:rsid w:val="00645C03"/>
    <w:rsid w:val="00645EA6"/>
    <w:rsid w:val="00646544"/>
    <w:rsid w:val="0064694A"/>
    <w:rsid w:val="00646EBC"/>
    <w:rsid w:val="006470BC"/>
    <w:rsid w:val="006472DB"/>
    <w:rsid w:val="006473A6"/>
    <w:rsid w:val="006474DC"/>
    <w:rsid w:val="00647891"/>
    <w:rsid w:val="006479CB"/>
    <w:rsid w:val="00647B36"/>
    <w:rsid w:val="00647BC6"/>
    <w:rsid w:val="00647F5D"/>
    <w:rsid w:val="00650063"/>
    <w:rsid w:val="0065026B"/>
    <w:rsid w:val="0065054E"/>
    <w:rsid w:val="0065055F"/>
    <w:rsid w:val="00650638"/>
    <w:rsid w:val="0065084C"/>
    <w:rsid w:val="00650B0F"/>
    <w:rsid w:val="006511DB"/>
    <w:rsid w:val="0065124D"/>
    <w:rsid w:val="006513BD"/>
    <w:rsid w:val="00651593"/>
    <w:rsid w:val="00651CD6"/>
    <w:rsid w:val="00651E6B"/>
    <w:rsid w:val="00652A64"/>
    <w:rsid w:val="00652B8B"/>
    <w:rsid w:val="00653132"/>
    <w:rsid w:val="0065332A"/>
    <w:rsid w:val="00653492"/>
    <w:rsid w:val="00653732"/>
    <w:rsid w:val="00653849"/>
    <w:rsid w:val="00653A4C"/>
    <w:rsid w:val="00653D2C"/>
    <w:rsid w:val="006541E9"/>
    <w:rsid w:val="00654265"/>
    <w:rsid w:val="00654674"/>
    <w:rsid w:val="00654866"/>
    <w:rsid w:val="0065496E"/>
    <w:rsid w:val="006549C2"/>
    <w:rsid w:val="00654A38"/>
    <w:rsid w:val="00654BEE"/>
    <w:rsid w:val="00654CA2"/>
    <w:rsid w:val="0065536C"/>
    <w:rsid w:val="006553A3"/>
    <w:rsid w:val="006553BC"/>
    <w:rsid w:val="00655D2D"/>
    <w:rsid w:val="00656039"/>
    <w:rsid w:val="00656160"/>
    <w:rsid w:val="00656183"/>
    <w:rsid w:val="00656239"/>
    <w:rsid w:val="0065643A"/>
    <w:rsid w:val="0065644F"/>
    <w:rsid w:val="00656A42"/>
    <w:rsid w:val="00656B1F"/>
    <w:rsid w:val="00656B8F"/>
    <w:rsid w:val="00656C78"/>
    <w:rsid w:val="00657191"/>
    <w:rsid w:val="0065759F"/>
    <w:rsid w:val="006575F3"/>
    <w:rsid w:val="006576DB"/>
    <w:rsid w:val="006578A2"/>
    <w:rsid w:val="00657924"/>
    <w:rsid w:val="0065794E"/>
    <w:rsid w:val="00657A26"/>
    <w:rsid w:val="00657B43"/>
    <w:rsid w:val="00660081"/>
    <w:rsid w:val="006603AE"/>
    <w:rsid w:val="00660A02"/>
    <w:rsid w:val="00660B38"/>
    <w:rsid w:val="00660B3F"/>
    <w:rsid w:val="00660D7E"/>
    <w:rsid w:val="00660E87"/>
    <w:rsid w:val="00661183"/>
    <w:rsid w:val="006611A3"/>
    <w:rsid w:val="0066147D"/>
    <w:rsid w:val="00661677"/>
    <w:rsid w:val="00661744"/>
    <w:rsid w:val="00661788"/>
    <w:rsid w:val="0066196C"/>
    <w:rsid w:val="00661A9F"/>
    <w:rsid w:val="00661BC5"/>
    <w:rsid w:val="00661C35"/>
    <w:rsid w:val="00661C37"/>
    <w:rsid w:val="00661E65"/>
    <w:rsid w:val="00661FB0"/>
    <w:rsid w:val="00661FF7"/>
    <w:rsid w:val="006622B6"/>
    <w:rsid w:val="00662634"/>
    <w:rsid w:val="00662A89"/>
    <w:rsid w:val="00662CDD"/>
    <w:rsid w:val="00663113"/>
    <w:rsid w:val="00663168"/>
    <w:rsid w:val="00663234"/>
    <w:rsid w:val="0066329B"/>
    <w:rsid w:val="006639F3"/>
    <w:rsid w:val="00663BD9"/>
    <w:rsid w:val="00663C44"/>
    <w:rsid w:val="00663F13"/>
    <w:rsid w:val="00664564"/>
    <w:rsid w:val="00664740"/>
    <w:rsid w:val="006649A6"/>
    <w:rsid w:val="00664A08"/>
    <w:rsid w:val="00664A9C"/>
    <w:rsid w:val="00664F9C"/>
    <w:rsid w:val="006650C5"/>
    <w:rsid w:val="0066510B"/>
    <w:rsid w:val="0066553A"/>
    <w:rsid w:val="00665709"/>
    <w:rsid w:val="00665AED"/>
    <w:rsid w:val="00666395"/>
    <w:rsid w:val="006666D3"/>
    <w:rsid w:val="00666980"/>
    <w:rsid w:val="00666C28"/>
    <w:rsid w:val="00666C67"/>
    <w:rsid w:val="006674E7"/>
    <w:rsid w:val="00667660"/>
    <w:rsid w:val="0066781D"/>
    <w:rsid w:val="00667B4F"/>
    <w:rsid w:val="00667B69"/>
    <w:rsid w:val="00667FB2"/>
    <w:rsid w:val="00670334"/>
    <w:rsid w:val="006703C5"/>
    <w:rsid w:val="00670445"/>
    <w:rsid w:val="00670636"/>
    <w:rsid w:val="00670A11"/>
    <w:rsid w:val="00670D52"/>
    <w:rsid w:val="00670E7A"/>
    <w:rsid w:val="00671049"/>
    <w:rsid w:val="00671065"/>
    <w:rsid w:val="00671630"/>
    <w:rsid w:val="006717D2"/>
    <w:rsid w:val="0067181D"/>
    <w:rsid w:val="00671A47"/>
    <w:rsid w:val="00671BB4"/>
    <w:rsid w:val="00671C50"/>
    <w:rsid w:val="00672003"/>
    <w:rsid w:val="00672005"/>
    <w:rsid w:val="0067244A"/>
    <w:rsid w:val="006725C5"/>
    <w:rsid w:val="00672939"/>
    <w:rsid w:val="00672971"/>
    <w:rsid w:val="00672F17"/>
    <w:rsid w:val="0067320E"/>
    <w:rsid w:val="00673255"/>
    <w:rsid w:val="006736C4"/>
    <w:rsid w:val="006738CC"/>
    <w:rsid w:val="00673C24"/>
    <w:rsid w:val="00673DE7"/>
    <w:rsid w:val="00674213"/>
    <w:rsid w:val="00674B4A"/>
    <w:rsid w:val="00674E0F"/>
    <w:rsid w:val="00674E9C"/>
    <w:rsid w:val="006751E9"/>
    <w:rsid w:val="006752F3"/>
    <w:rsid w:val="006753AC"/>
    <w:rsid w:val="0067563B"/>
    <w:rsid w:val="006758F4"/>
    <w:rsid w:val="00675A8D"/>
    <w:rsid w:val="00675C2E"/>
    <w:rsid w:val="006764C3"/>
    <w:rsid w:val="006766C3"/>
    <w:rsid w:val="006767A0"/>
    <w:rsid w:val="00676D56"/>
    <w:rsid w:val="00676DA0"/>
    <w:rsid w:val="00676E3B"/>
    <w:rsid w:val="0067726D"/>
    <w:rsid w:val="00677339"/>
    <w:rsid w:val="00677C25"/>
    <w:rsid w:val="00677D6B"/>
    <w:rsid w:val="0068033D"/>
    <w:rsid w:val="006805B3"/>
    <w:rsid w:val="006805B4"/>
    <w:rsid w:val="006807B6"/>
    <w:rsid w:val="00680805"/>
    <w:rsid w:val="0068086C"/>
    <w:rsid w:val="00680CC9"/>
    <w:rsid w:val="00681082"/>
    <w:rsid w:val="0068111E"/>
    <w:rsid w:val="0068152B"/>
    <w:rsid w:val="00681B9C"/>
    <w:rsid w:val="00681BB1"/>
    <w:rsid w:val="00681C4B"/>
    <w:rsid w:val="00681E5C"/>
    <w:rsid w:val="00681F35"/>
    <w:rsid w:val="0068239D"/>
    <w:rsid w:val="00682512"/>
    <w:rsid w:val="00682728"/>
    <w:rsid w:val="0068291B"/>
    <w:rsid w:val="006832AB"/>
    <w:rsid w:val="0068360D"/>
    <w:rsid w:val="00683820"/>
    <w:rsid w:val="0068391F"/>
    <w:rsid w:val="00683962"/>
    <w:rsid w:val="00683EE5"/>
    <w:rsid w:val="00684099"/>
    <w:rsid w:val="00684464"/>
    <w:rsid w:val="0068456B"/>
    <w:rsid w:val="006846BD"/>
    <w:rsid w:val="00684E05"/>
    <w:rsid w:val="00685548"/>
    <w:rsid w:val="00685CBF"/>
    <w:rsid w:val="00685E5F"/>
    <w:rsid w:val="0068624A"/>
    <w:rsid w:val="00686B2B"/>
    <w:rsid w:val="00686BD0"/>
    <w:rsid w:val="00686D30"/>
    <w:rsid w:val="00687217"/>
    <w:rsid w:val="00687357"/>
    <w:rsid w:val="0068750A"/>
    <w:rsid w:val="00687984"/>
    <w:rsid w:val="00687A10"/>
    <w:rsid w:val="006900AE"/>
    <w:rsid w:val="006905F4"/>
    <w:rsid w:val="00690988"/>
    <w:rsid w:val="00690EEF"/>
    <w:rsid w:val="006910B3"/>
    <w:rsid w:val="0069117A"/>
    <w:rsid w:val="006911D3"/>
    <w:rsid w:val="006912BA"/>
    <w:rsid w:val="0069141D"/>
    <w:rsid w:val="00691B70"/>
    <w:rsid w:val="00691E50"/>
    <w:rsid w:val="006921CE"/>
    <w:rsid w:val="00692282"/>
    <w:rsid w:val="006922E2"/>
    <w:rsid w:val="00692C75"/>
    <w:rsid w:val="0069339B"/>
    <w:rsid w:val="00693504"/>
    <w:rsid w:val="00693720"/>
    <w:rsid w:val="00693957"/>
    <w:rsid w:val="0069398A"/>
    <w:rsid w:val="00693D31"/>
    <w:rsid w:val="00693E71"/>
    <w:rsid w:val="00693E96"/>
    <w:rsid w:val="006944B1"/>
    <w:rsid w:val="0069468D"/>
    <w:rsid w:val="00694B95"/>
    <w:rsid w:val="0069508F"/>
    <w:rsid w:val="00695780"/>
    <w:rsid w:val="0069590A"/>
    <w:rsid w:val="00695947"/>
    <w:rsid w:val="00695BF2"/>
    <w:rsid w:val="00695D7F"/>
    <w:rsid w:val="006960D5"/>
    <w:rsid w:val="006961E0"/>
    <w:rsid w:val="0069627C"/>
    <w:rsid w:val="00696692"/>
    <w:rsid w:val="006969CD"/>
    <w:rsid w:val="00696B20"/>
    <w:rsid w:val="00696CE9"/>
    <w:rsid w:val="00696E1B"/>
    <w:rsid w:val="0069712A"/>
    <w:rsid w:val="0069716C"/>
    <w:rsid w:val="00697449"/>
    <w:rsid w:val="0069744D"/>
    <w:rsid w:val="00697523"/>
    <w:rsid w:val="0069758E"/>
    <w:rsid w:val="006975AF"/>
    <w:rsid w:val="006975BC"/>
    <w:rsid w:val="006975D6"/>
    <w:rsid w:val="00697663"/>
    <w:rsid w:val="00697CBA"/>
    <w:rsid w:val="00697CF5"/>
    <w:rsid w:val="00697DEB"/>
    <w:rsid w:val="00697E10"/>
    <w:rsid w:val="00697E94"/>
    <w:rsid w:val="00697ED6"/>
    <w:rsid w:val="00697FF4"/>
    <w:rsid w:val="006A022D"/>
    <w:rsid w:val="006A093D"/>
    <w:rsid w:val="006A0A8C"/>
    <w:rsid w:val="006A0B3B"/>
    <w:rsid w:val="006A0E81"/>
    <w:rsid w:val="006A11F0"/>
    <w:rsid w:val="006A1471"/>
    <w:rsid w:val="006A1A1D"/>
    <w:rsid w:val="006A1B07"/>
    <w:rsid w:val="006A1B8B"/>
    <w:rsid w:val="006A1BC7"/>
    <w:rsid w:val="006A1CA8"/>
    <w:rsid w:val="006A1DB3"/>
    <w:rsid w:val="006A2480"/>
    <w:rsid w:val="006A285A"/>
    <w:rsid w:val="006A315F"/>
    <w:rsid w:val="006A39F5"/>
    <w:rsid w:val="006A3A71"/>
    <w:rsid w:val="006A44F0"/>
    <w:rsid w:val="006A4638"/>
    <w:rsid w:val="006A4847"/>
    <w:rsid w:val="006A4B5C"/>
    <w:rsid w:val="006A4EB9"/>
    <w:rsid w:val="006A56CE"/>
    <w:rsid w:val="006A5849"/>
    <w:rsid w:val="006A593A"/>
    <w:rsid w:val="006A5D3E"/>
    <w:rsid w:val="006A5F5D"/>
    <w:rsid w:val="006A6288"/>
    <w:rsid w:val="006A6323"/>
    <w:rsid w:val="006A6566"/>
    <w:rsid w:val="006A6E04"/>
    <w:rsid w:val="006A7100"/>
    <w:rsid w:val="006A714E"/>
    <w:rsid w:val="006A71F0"/>
    <w:rsid w:val="006A73DE"/>
    <w:rsid w:val="006A760A"/>
    <w:rsid w:val="006A7C24"/>
    <w:rsid w:val="006B0346"/>
    <w:rsid w:val="006B0570"/>
    <w:rsid w:val="006B060E"/>
    <w:rsid w:val="006B0700"/>
    <w:rsid w:val="006B0CFF"/>
    <w:rsid w:val="006B0DC4"/>
    <w:rsid w:val="006B12A6"/>
    <w:rsid w:val="006B14FA"/>
    <w:rsid w:val="006B16B8"/>
    <w:rsid w:val="006B17B3"/>
    <w:rsid w:val="006B1853"/>
    <w:rsid w:val="006B1AD9"/>
    <w:rsid w:val="006B1F06"/>
    <w:rsid w:val="006B26D9"/>
    <w:rsid w:val="006B271E"/>
    <w:rsid w:val="006B2BE8"/>
    <w:rsid w:val="006B2D79"/>
    <w:rsid w:val="006B3137"/>
    <w:rsid w:val="006B31CB"/>
    <w:rsid w:val="006B326F"/>
    <w:rsid w:val="006B35FD"/>
    <w:rsid w:val="006B3AC4"/>
    <w:rsid w:val="006B400E"/>
    <w:rsid w:val="006B40BF"/>
    <w:rsid w:val="006B459B"/>
    <w:rsid w:val="006B480E"/>
    <w:rsid w:val="006B48E1"/>
    <w:rsid w:val="006B4922"/>
    <w:rsid w:val="006B4C3D"/>
    <w:rsid w:val="006B4C66"/>
    <w:rsid w:val="006B4F2D"/>
    <w:rsid w:val="006B50D4"/>
    <w:rsid w:val="006B5402"/>
    <w:rsid w:val="006B5EA9"/>
    <w:rsid w:val="006B63ED"/>
    <w:rsid w:val="006B650B"/>
    <w:rsid w:val="006B65B3"/>
    <w:rsid w:val="006B6936"/>
    <w:rsid w:val="006B6D72"/>
    <w:rsid w:val="006B7121"/>
    <w:rsid w:val="006B76AC"/>
    <w:rsid w:val="006B7DD9"/>
    <w:rsid w:val="006C0071"/>
    <w:rsid w:val="006C00AE"/>
    <w:rsid w:val="006C0F65"/>
    <w:rsid w:val="006C1071"/>
    <w:rsid w:val="006C111B"/>
    <w:rsid w:val="006C12B3"/>
    <w:rsid w:val="006C14E1"/>
    <w:rsid w:val="006C17BC"/>
    <w:rsid w:val="006C1950"/>
    <w:rsid w:val="006C1BF1"/>
    <w:rsid w:val="006C1DE0"/>
    <w:rsid w:val="006C2823"/>
    <w:rsid w:val="006C2C46"/>
    <w:rsid w:val="006C2FBF"/>
    <w:rsid w:val="006C3139"/>
    <w:rsid w:val="006C31A5"/>
    <w:rsid w:val="006C328E"/>
    <w:rsid w:val="006C34B2"/>
    <w:rsid w:val="006C3673"/>
    <w:rsid w:val="006C36F0"/>
    <w:rsid w:val="006C470C"/>
    <w:rsid w:val="006C48DE"/>
    <w:rsid w:val="006C4EC3"/>
    <w:rsid w:val="006C52A7"/>
    <w:rsid w:val="006C5782"/>
    <w:rsid w:val="006C5B6F"/>
    <w:rsid w:val="006C6146"/>
    <w:rsid w:val="006C615C"/>
    <w:rsid w:val="006C616B"/>
    <w:rsid w:val="006C68A0"/>
    <w:rsid w:val="006C72BF"/>
    <w:rsid w:val="006C744A"/>
    <w:rsid w:val="006C759F"/>
    <w:rsid w:val="006C7999"/>
    <w:rsid w:val="006C7B9A"/>
    <w:rsid w:val="006C7F2A"/>
    <w:rsid w:val="006C7FA1"/>
    <w:rsid w:val="006D0339"/>
    <w:rsid w:val="006D05F8"/>
    <w:rsid w:val="006D0D94"/>
    <w:rsid w:val="006D1002"/>
    <w:rsid w:val="006D15A8"/>
    <w:rsid w:val="006D16CC"/>
    <w:rsid w:val="006D18F7"/>
    <w:rsid w:val="006D1BEA"/>
    <w:rsid w:val="006D1F64"/>
    <w:rsid w:val="006D251C"/>
    <w:rsid w:val="006D259E"/>
    <w:rsid w:val="006D2685"/>
    <w:rsid w:val="006D272D"/>
    <w:rsid w:val="006D2797"/>
    <w:rsid w:val="006D2A77"/>
    <w:rsid w:val="006D2AC8"/>
    <w:rsid w:val="006D2E3C"/>
    <w:rsid w:val="006D2FDA"/>
    <w:rsid w:val="006D30B0"/>
    <w:rsid w:val="006D3282"/>
    <w:rsid w:val="006D339B"/>
    <w:rsid w:val="006D33D8"/>
    <w:rsid w:val="006D386F"/>
    <w:rsid w:val="006D38C3"/>
    <w:rsid w:val="006D393D"/>
    <w:rsid w:val="006D3EEB"/>
    <w:rsid w:val="006D42CE"/>
    <w:rsid w:val="006D4455"/>
    <w:rsid w:val="006D4F9E"/>
    <w:rsid w:val="006D4FDE"/>
    <w:rsid w:val="006D51D0"/>
    <w:rsid w:val="006D5236"/>
    <w:rsid w:val="006D5642"/>
    <w:rsid w:val="006D5894"/>
    <w:rsid w:val="006D58D0"/>
    <w:rsid w:val="006D6272"/>
    <w:rsid w:val="006D6361"/>
    <w:rsid w:val="006D6384"/>
    <w:rsid w:val="006D686C"/>
    <w:rsid w:val="006D6AE1"/>
    <w:rsid w:val="006D6D65"/>
    <w:rsid w:val="006D762A"/>
    <w:rsid w:val="006D77A5"/>
    <w:rsid w:val="006D7FD9"/>
    <w:rsid w:val="006E053D"/>
    <w:rsid w:val="006E0694"/>
    <w:rsid w:val="006E079B"/>
    <w:rsid w:val="006E0EA5"/>
    <w:rsid w:val="006E16CB"/>
    <w:rsid w:val="006E1B20"/>
    <w:rsid w:val="006E219E"/>
    <w:rsid w:val="006E2282"/>
    <w:rsid w:val="006E254F"/>
    <w:rsid w:val="006E28DB"/>
    <w:rsid w:val="006E2C2D"/>
    <w:rsid w:val="006E2F02"/>
    <w:rsid w:val="006E2F35"/>
    <w:rsid w:val="006E2FE6"/>
    <w:rsid w:val="006E310B"/>
    <w:rsid w:val="006E3114"/>
    <w:rsid w:val="006E333F"/>
    <w:rsid w:val="006E338B"/>
    <w:rsid w:val="006E340E"/>
    <w:rsid w:val="006E3688"/>
    <w:rsid w:val="006E36CA"/>
    <w:rsid w:val="006E3A15"/>
    <w:rsid w:val="006E3B3E"/>
    <w:rsid w:val="006E3B93"/>
    <w:rsid w:val="006E3E7B"/>
    <w:rsid w:val="006E3F3C"/>
    <w:rsid w:val="006E440B"/>
    <w:rsid w:val="006E4901"/>
    <w:rsid w:val="006E50F2"/>
    <w:rsid w:val="006E51EF"/>
    <w:rsid w:val="006E5201"/>
    <w:rsid w:val="006E54B4"/>
    <w:rsid w:val="006E561B"/>
    <w:rsid w:val="006E573C"/>
    <w:rsid w:val="006E5781"/>
    <w:rsid w:val="006E58A6"/>
    <w:rsid w:val="006E5D8E"/>
    <w:rsid w:val="006E5DDC"/>
    <w:rsid w:val="006E618B"/>
    <w:rsid w:val="006E631C"/>
    <w:rsid w:val="006E6577"/>
    <w:rsid w:val="006E6BCA"/>
    <w:rsid w:val="006E6CA5"/>
    <w:rsid w:val="006E6D02"/>
    <w:rsid w:val="006E6F50"/>
    <w:rsid w:val="006E706F"/>
    <w:rsid w:val="006E7677"/>
    <w:rsid w:val="006E7812"/>
    <w:rsid w:val="006E7907"/>
    <w:rsid w:val="006E7B2E"/>
    <w:rsid w:val="006E7FFD"/>
    <w:rsid w:val="006F00E1"/>
    <w:rsid w:val="006F047A"/>
    <w:rsid w:val="006F0FAA"/>
    <w:rsid w:val="006F10E7"/>
    <w:rsid w:val="006F1137"/>
    <w:rsid w:val="006F1181"/>
    <w:rsid w:val="006F1B36"/>
    <w:rsid w:val="006F1C96"/>
    <w:rsid w:val="006F1EDD"/>
    <w:rsid w:val="006F1EEF"/>
    <w:rsid w:val="006F22E7"/>
    <w:rsid w:val="006F22EC"/>
    <w:rsid w:val="006F2643"/>
    <w:rsid w:val="006F28FA"/>
    <w:rsid w:val="006F2B8D"/>
    <w:rsid w:val="006F2E2B"/>
    <w:rsid w:val="006F31A9"/>
    <w:rsid w:val="006F31E3"/>
    <w:rsid w:val="006F3432"/>
    <w:rsid w:val="006F35CA"/>
    <w:rsid w:val="006F38BE"/>
    <w:rsid w:val="006F3AC6"/>
    <w:rsid w:val="006F4270"/>
    <w:rsid w:val="006F46A3"/>
    <w:rsid w:val="006F4841"/>
    <w:rsid w:val="006F4A94"/>
    <w:rsid w:val="006F4D52"/>
    <w:rsid w:val="006F4E28"/>
    <w:rsid w:val="006F4E3F"/>
    <w:rsid w:val="006F4F3C"/>
    <w:rsid w:val="006F5485"/>
    <w:rsid w:val="006F58CA"/>
    <w:rsid w:val="006F5B5F"/>
    <w:rsid w:val="006F5CA0"/>
    <w:rsid w:val="006F5F81"/>
    <w:rsid w:val="006F627C"/>
    <w:rsid w:val="006F63FF"/>
    <w:rsid w:val="006F67B5"/>
    <w:rsid w:val="006F6840"/>
    <w:rsid w:val="006F6C92"/>
    <w:rsid w:val="006F6D7D"/>
    <w:rsid w:val="006F6F40"/>
    <w:rsid w:val="006F707C"/>
    <w:rsid w:val="006F7207"/>
    <w:rsid w:val="006F7520"/>
    <w:rsid w:val="006F7779"/>
    <w:rsid w:val="006F7B84"/>
    <w:rsid w:val="0070026A"/>
    <w:rsid w:val="00700301"/>
    <w:rsid w:val="00700367"/>
    <w:rsid w:val="00700B08"/>
    <w:rsid w:val="00700BE8"/>
    <w:rsid w:val="00700BFC"/>
    <w:rsid w:val="00700C20"/>
    <w:rsid w:val="0070119B"/>
    <w:rsid w:val="007015B8"/>
    <w:rsid w:val="007015CB"/>
    <w:rsid w:val="007017A2"/>
    <w:rsid w:val="00701EF3"/>
    <w:rsid w:val="0070206B"/>
    <w:rsid w:val="007022E5"/>
    <w:rsid w:val="00702454"/>
    <w:rsid w:val="007024E3"/>
    <w:rsid w:val="00702983"/>
    <w:rsid w:val="00702A97"/>
    <w:rsid w:val="00703077"/>
    <w:rsid w:val="00703237"/>
    <w:rsid w:val="007034FD"/>
    <w:rsid w:val="00703954"/>
    <w:rsid w:val="00703A5C"/>
    <w:rsid w:val="00703C05"/>
    <w:rsid w:val="00704405"/>
    <w:rsid w:val="007044F4"/>
    <w:rsid w:val="0070488A"/>
    <w:rsid w:val="00704B1B"/>
    <w:rsid w:val="00704C14"/>
    <w:rsid w:val="00705037"/>
    <w:rsid w:val="007050ED"/>
    <w:rsid w:val="007051C1"/>
    <w:rsid w:val="007051FF"/>
    <w:rsid w:val="00705A13"/>
    <w:rsid w:val="00706079"/>
    <w:rsid w:val="00706AC3"/>
    <w:rsid w:val="00706CF4"/>
    <w:rsid w:val="00707268"/>
    <w:rsid w:val="007073F3"/>
    <w:rsid w:val="00707588"/>
    <w:rsid w:val="00707A89"/>
    <w:rsid w:val="00707ACB"/>
    <w:rsid w:val="00707F8C"/>
    <w:rsid w:val="00710535"/>
    <w:rsid w:val="007105CD"/>
    <w:rsid w:val="007108D6"/>
    <w:rsid w:val="00710B0C"/>
    <w:rsid w:val="00710E38"/>
    <w:rsid w:val="0071144D"/>
    <w:rsid w:val="00711784"/>
    <w:rsid w:val="007117BF"/>
    <w:rsid w:val="0071197F"/>
    <w:rsid w:val="00711E59"/>
    <w:rsid w:val="007120CB"/>
    <w:rsid w:val="007124BF"/>
    <w:rsid w:val="007124DD"/>
    <w:rsid w:val="00712A8B"/>
    <w:rsid w:val="00712BA6"/>
    <w:rsid w:val="00712F18"/>
    <w:rsid w:val="00712F34"/>
    <w:rsid w:val="00712FD5"/>
    <w:rsid w:val="007133B9"/>
    <w:rsid w:val="00713702"/>
    <w:rsid w:val="0071387A"/>
    <w:rsid w:val="007138EE"/>
    <w:rsid w:val="00713AAB"/>
    <w:rsid w:val="00713C1C"/>
    <w:rsid w:val="00713E31"/>
    <w:rsid w:val="0071435E"/>
    <w:rsid w:val="007144FA"/>
    <w:rsid w:val="00714503"/>
    <w:rsid w:val="00714586"/>
    <w:rsid w:val="00714A90"/>
    <w:rsid w:val="00714F74"/>
    <w:rsid w:val="00715042"/>
    <w:rsid w:val="00715156"/>
    <w:rsid w:val="00715164"/>
    <w:rsid w:val="0071564D"/>
    <w:rsid w:val="007159C8"/>
    <w:rsid w:val="00715E28"/>
    <w:rsid w:val="00715F4B"/>
    <w:rsid w:val="007160DB"/>
    <w:rsid w:val="007165B2"/>
    <w:rsid w:val="00716634"/>
    <w:rsid w:val="00716757"/>
    <w:rsid w:val="00716932"/>
    <w:rsid w:val="00716B30"/>
    <w:rsid w:val="00716DE4"/>
    <w:rsid w:val="00716E5D"/>
    <w:rsid w:val="0071722D"/>
    <w:rsid w:val="007174FB"/>
    <w:rsid w:val="00720154"/>
    <w:rsid w:val="00720239"/>
    <w:rsid w:val="007204E6"/>
    <w:rsid w:val="0072061A"/>
    <w:rsid w:val="00720946"/>
    <w:rsid w:val="00721152"/>
    <w:rsid w:val="007211C3"/>
    <w:rsid w:val="007212FA"/>
    <w:rsid w:val="00721B52"/>
    <w:rsid w:val="00721BB9"/>
    <w:rsid w:val="00722246"/>
    <w:rsid w:val="00722250"/>
    <w:rsid w:val="0072245A"/>
    <w:rsid w:val="007225F6"/>
    <w:rsid w:val="00722ACD"/>
    <w:rsid w:val="00722B92"/>
    <w:rsid w:val="00722BE9"/>
    <w:rsid w:val="00722C54"/>
    <w:rsid w:val="00722CC0"/>
    <w:rsid w:val="0072315C"/>
    <w:rsid w:val="007234F0"/>
    <w:rsid w:val="0072367B"/>
    <w:rsid w:val="00723762"/>
    <w:rsid w:val="007239DB"/>
    <w:rsid w:val="007239DE"/>
    <w:rsid w:val="00723A35"/>
    <w:rsid w:val="00723A5E"/>
    <w:rsid w:val="00723A8C"/>
    <w:rsid w:val="00723D36"/>
    <w:rsid w:val="00723F22"/>
    <w:rsid w:val="0072400A"/>
    <w:rsid w:val="0072408B"/>
    <w:rsid w:val="007242EC"/>
    <w:rsid w:val="00724C9B"/>
    <w:rsid w:val="00724EB9"/>
    <w:rsid w:val="007250B8"/>
    <w:rsid w:val="00725393"/>
    <w:rsid w:val="007253BD"/>
    <w:rsid w:val="00725D41"/>
    <w:rsid w:val="00725F21"/>
    <w:rsid w:val="007260D6"/>
    <w:rsid w:val="007263BD"/>
    <w:rsid w:val="007263DA"/>
    <w:rsid w:val="0072667C"/>
    <w:rsid w:val="00726B68"/>
    <w:rsid w:val="00726C94"/>
    <w:rsid w:val="00726FB1"/>
    <w:rsid w:val="007270D8"/>
    <w:rsid w:val="00727142"/>
    <w:rsid w:val="007272A9"/>
    <w:rsid w:val="00727847"/>
    <w:rsid w:val="00727A76"/>
    <w:rsid w:val="00727C23"/>
    <w:rsid w:val="00727E1B"/>
    <w:rsid w:val="00727E37"/>
    <w:rsid w:val="00727E7C"/>
    <w:rsid w:val="00730106"/>
    <w:rsid w:val="00730107"/>
    <w:rsid w:val="00730213"/>
    <w:rsid w:val="00730322"/>
    <w:rsid w:val="0073057C"/>
    <w:rsid w:val="007306E8"/>
    <w:rsid w:val="00730B71"/>
    <w:rsid w:val="00730F54"/>
    <w:rsid w:val="00731359"/>
    <w:rsid w:val="0073159D"/>
    <w:rsid w:val="00731886"/>
    <w:rsid w:val="00731C16"/>
    <w:rsid w:val="00731D88"/>
    <w:rsid w:val="007320FD"/>
    <w:rsid w:val="007321FD"/>
    <w:rsid w:val="0073264F"/>
    <w:rsid w:val="0073273F"/>
    <w:rsid w:val="00732A5F"/>
    <w:rsid w:val="00732E70"/>
    <w:rsid w:val="007330DE"/>
    <w:rsid w:val="007330E6"/>
    <w:rsid w:val="00733706"/>
    <w:rsid w:val="00733AD7"/>
    <w:rsid w:val="00733C8B"/>
    <w:rsid w:val="007340F1"/>
    <w:rsid w:val="00734206"/>
    <w:rsid w:val="00734922"/>
    <w:rsid w:val="00734BC1"/>
    <w:rsid w:val="00734DA6"/>
    <w:rsid w:val="00734DE4"/>
    <w:rsid w:val="00734F6E"/>
    <w:rsid w:val="0073529F"/>
    <w:rsid w:val="0073545B"/>
    <w:rsid w:val="007355B8"/>
    <w:rsid w:val="007356D9"/>
    <w:rsid w:val="00735777"/>
    <w:rsid w:val="007357F0"/>
    <w:rsid w:val="00735CF4"/>
    <w:rsid w:val="00735D2A"/>
    <w:rsid w:val="00736220"/>
    <w:rsid w:val="00736320"/>
    <w:rsid w:val="00736999"/>
    <w:rsid w:val="007369E3"/>
    <w:rsid w:val="00736A61"/>
    <w:rsid w:val="007370A9"/>
    <w:rsid w:val="007371EA"/>
    <w:rsid w:val="0073721D"/>
    <w:rsid w:val="007372C8"/>
    <w:rsid w:val="0073758A"/>
    <w:rsid w:val="00737633"/>
    <w:rsid w:val="00737935"/>
    <w:rsid w:val="00737C0B"/>
    <w:rsid w:val="00737E62"/>
    <w:rsid w:val="00737F95"/>
    <w:rsid w:val="007401B3"/>
    <w:rsid w:val="00740329"/>
    <w:rsid w:val="007405F6"/>
    <w:rsid w:val="00740874"/>
    <w:rsid w:val="00740A8E"/>
    <w:rsid w:val="00740BCC"/>
    <w:rsid w:val="00740C6E"/>
    <w:rsid w:val="0074115E"/>
    <w:rsid w:val="00741645"/>
    <w:rsid w:val="00741AF3"/>
    <w:rsid w:val="00741E13"/>
    <w:rsid w:val="00742070"/>
    <w:rsid w:val="00742184"/>
    <w:rsid w:val="0074219F"/>
    <w:rsid w:val="007425A5"/>
    <w:rsid w:val="00742794"/>
    <w:rsid w:val="007429DC"/>
    <w:rsid w:val="00742BD1"/>
    <w:rsid w:val="00742BF5"/>
    <w:rsid w:val="00742CD8"/>
    <w:rsid w:val="00743B0E"/>
    <w:rsid w:val="00743C8B"/>
    <w:rsid w:val="00743F47"/>
    <w:rsid w:val="007441BF"/>
    <w:rsid w:val="00744516"/>
    <w:rsid w:val="00744751"/>
    <w:rsid w:val="00744AB3"/>
    <w:rsid w:val="0074506D"/>
    <w:rsid w:val="00745095"/>
    <w:rsid w:val="0074554C"/>
    <w:rsid w:val="00745618"/>
    <w:rsid w:val="00745780"/>
    <w:rsid w:val="00745E94"/>
    <w:rsid w:val="00746213"/>
    <w:rsid w:val="0074626E"/>
    <w:rsid w:val="00746279"/>
    <w:rsid w:val="0074630C"/>
    <w:rsid w:val="007466A4"/>
    <w:rsid w:val="00746971"/>
    <w:rsid w:val="00746A1C"/>
    <w:rsid w:val="00746A52"/>
    <w:rsid w:val="00746B97"/>
    <w:rsid w:val="00747049"/>
    <w:rsid w:val="00747718"/>
    <w:rsid w:val="0074772F"/>
    <w:rsid w:val="0074774E"/>
    <w:rsid w:val="0074777D"/>
    <w:rsid w:val="00747859"/>
    <w:rsid w:val="00747920"/>
    <w:rsid w:val="00747BF5"/>
    <w:rsid w:val="00747EAC"/>
    <w:rsid w:val="00750126"/>
    <w:rsid w:val="00750240"/>
    <w:rsid w:val="00750656"/>
    <w:rsid w:val="007506AD"/>
    <w:rsid w:val="00750875"/>
    <w:rsid w:val="00750BC5"/>
    <w:rsid w:val="00750C29"/>
    <w:rsid w:val="00750F22"/>
    <w:rsid w:val="00750F5C"/>
    <w:rsid w:val="0075105D"/>
    <w:rsid w:val="007510B1"/>
    <w:rsid w:val="0075155E"/>
    <w:rsid w:val="007515B2"/>
    <w:rsid w:val="0075171D"/>
    <w:rsid w:val="00751772"/>
    <w:rsid w:val="00751AC1"/>
    <w:rsid w:val="00751B40"/>
    <w:rsid w:val="00751CB7"/>
    <w:rsid w:val="00751F89"/>
    <w:rsid w:val="0075233B"/>
    <w:rsid w:val="00752B28"/>
    <w:rsid w:val="00752FFE"/>
    <w:rsid w:val="007532F0"/>
    <w:rsid w:val="00753641"/>
    <w:rsid w:val="00753919"/>
    <w:rsid w:val="00753BE1"/>
    <w:rsid w:val="00753C72"/>
    <w:rsid w:val="0075420F"/>
    <w:rsid w:val="007543BD"/>
    <w:rsid w:val="007544BA"/>
    <w:rsid w:val="0075477E"/>
    <w:rsid w:val="00754B84"/>
    <w:rsid w:val="00754BAA"/>
    <w:rsid w:val="00754BBC"/>
    <w:rsid w:val="00754D36"/>
    <w:rsid w:val="007550F7"/>
    <w:rsid w:val="00755905"/>
    <w:rsid w:val="00755A47"/>
    <w:rsid w:val="00755B06"/>
    <w:rsid w:val="00755D7E"/>
    <w:rsid w:val="007560CC"/>
    <w:rsid w:val="00756150"/>
    <w:rsid w:val="0075657C"/>
    <w:rsid w:val="00756BFC"/>
    <w:rsid w:val="0075722C"/>
    <w:rsid w:val="007572DD"/>
    <w:rsid w:val="0075738A"/>
    <w:rsid w:val="00757654"/>
    <w:rsid w:val="00757B67"/>
    <w:rsid w:val="00757C7E"/>
    <w:rsid w:val="0076036B"/>
    <w:rsid w:val="0076047D"/>
    <w:rsid w:val="0076067D"/>
    <w:rsid w:val="007609A5"/>
    <w:rsid w:val="00760C7B"/>
    <w:rsid w:val="00760CC0"/>
    <w:rsid w:val="00760DB1"/>
    <w:rsid w:val="00760F6E"/>
    <w:rsid w:val="00760F9A"/>
    <w:rsid w:val="00761C1C"/>
    <w:rsid w:val="00761CF6"/>
    <w:rsid w:val="00761D6B"/>
    <w:rsid w:val="0076282D"/>
    <w:rsid w:val="00762D67"/>
    <w:rsid w:val="00763115"/>
    <w:rsid w:val="007633EF"/>
    <w:rsid w:val="0076352A"/>
    <w:rsid w:val="0076374A"/>
    <w:rsid w:val="007638AB"/>
    <w:rsid w:val="00763AE3"/>
    <w:rsid w:val="00763E07"/>
    <w:rsid w:val="007643C7"/>
    <w:rsid w:val="007643D1"/>
    <w:rsid w:val="00764B9F"/>
    <w:rsid w:val="00764CD1"/>
    <w:rsid w:val="00764CD2"/>
    <w:rsid w:val="00764D56"/>
    <w:rsid w:val="00764E51"/>
    <w:rsid w:val="00765120"/>
    <w:rsid w:val="007651CB"/>
    <w:rsid w:val="007652E4"/>
    <w:rsid w:val="00765631"/>
    <w:rsid w:val="0076570D"/>
    <w:rsid w:val="00765BE3"/>
    <w:rsid w:val="00765C8B"/>
    <w:rsid w:val="00765C91"/>
    <w:rsid w:val="00765DBC"/>
    <w:rsid w:val="007662C2"/>
    <w:rsid w:val="0076670F"/>
    <w:rsid w:val="00766D39"/>
    <w:rsid w:val="00766D95"/>
    <w:rsid w:val="0076728F"/>
    <w:rsid w:val="0076737D"/>
    <w:rsid w:val="00767502"/>
    <w:rsid w:val="007675AD"/>
    <w:rsid w:val="0076799A"/>
    <w:rsid w:val="00767AE0"/>
    <w:rsid w:val="00767FDA"/>
    <w:rsid w:val="007703F2"/>
    <w:rsid w:val="0077048A"/>
    <w:rsid w:val="007709F8"/>
    <w:rsid w:val="00770BCE"/>
    <w:rsid w:val="00770C25"/>
    <w:rsid w:val="00771480"/>
    <w:rsid w:val="00771564"/>
    <w:rsid w:val="00771663"/>
    <w:rsid w:val="00771983"/>
    <w:rsid w:val="00771AD0"/>
    <w:rsid w:val="00771B04"/>
    <w:rsid w:val="00771EC7"/>
    <w:rsid w:val="00772072"/>
    <w:rsid w:val="00772362"/>
    <w:rsid w:val="00772433"/>
    <w:rsid w:val="00772626"/>
    <w:rsid w:val="00772B28"/>
    <w:rsid w:val="00772D36"/>
    <w:rsid w:val="00772DC6"/>
    <w:rsid w:val="007730CD"/>
    <w:rsid w:val="00773E82"/>
    <w:rsid w:val="007740B1"/>
    <w:rsid w:val="007741C5"/>
    <w:rsid w:val="007742A6"/>
    <w:rsid w:val="00774A19"/>
    <w:rsid w:val="00774B23"/>
    <w:rsid w:val="00774D58"/>
    <w:rsid w:val="00775069"/>
    <w:rsid w:val="007750DF"/>
    <w:rsid w:val="007751AA"/>
    <w:rsid w:val="0077539A"/>
    <w:rsid w:val="007753A9"/>
    <w:rsid w:val="00775665"/>
    <w:rsid w:val="00775727"/>
    <w:rsid w:val="00775821"/>
    <w:rsid w:val="00776626"/>
    <w:rsid w:val="0077672E"/>
    <w:rsid w:val="0077683C"/>
    <w:rsid w:val="00776BBA"/>
    <w:rsid w:val="00776E1D"/>
    <w:rsid w:val="00776F79"/>
    <w:rsid w:val="0077703B"/>
    <w:rsid w:val="0077710A"/>
    <w:rsid w:val="00777375"/>
    <w:rsid w:val="00777610"/>
    <w:rsid w:val="007779D6"/>
    <w:rsid w:val="00777CD7"/>
    <w:rsid w:val="00777EC1"/>
    <w:rsid w:val="00777F23"/>
    <w:rsid w:val="007801DD"/>
    <w:rsid w:val="007803F2"/>
    <w:rsid w:val="00780703"/>
    <w:rsid w:val="00780A76"/>
    <w:rsid w:val="00780D0F"/>
    <w:rsid w:val="00780D85"/>
    <w:rsid w:val="00780E51"/>
    <w:rsid w:val="00781033"/>
    <w:rsid w:val="0078139E"/>
    <w:rsid w:val="00781431"/>
    <w:rsid w:val="00781AE4"/>
    <w:rsid w:val="00781CD4"/>
    <w:rsid w:val="00781DC3"/>
    <w:rsid w:val="0078202C"/>
    <w:rsid w:val="00782098"/>
    <w:rsid w:val="0078210E"/>
    <w:rsid w:val="007825DA"/>
    <w:rsid w:val="007826E3"/>
    <w:rsid w:val="007826F0"/>
    <w:rsid w:val="007829C3"/>
    <w:rsid w:val="00782EE5"/>
    <w:rsid w:val="0078349A"/>
    <w:rsid w:val="00783692"/>
    <w:rsid w:val="00783B37"/>
    <w:rsid w:val="00783E57"/>
    <w:rsid w:val="007841C4"/>
    <w:rsid w:val="0078447A"/>
    <w:rsid w:val="007848EA"/>
    <w:rsid w:val="00784D73"/>
    <w:rsid w:val="00784DD4"/>
    <w:rsid w:val="007850E2"/>
    <w:rsid w:val="00785190"/>
    <w:rsid w:val="00785C47"/>
    <w:rsid w:val="00785D2C"/>
    <w:rsid w:val="00785FA7"/>
    <w:rsid w:val="00786242"/>
    <w:rsid w:val="007863A7"/>
    <w:rsid w:val="007866BB"/>
    <w:rsid w:val="00786749"/>
    <w:rsid w:val="007867C3"/>
    <w:rsid w:val="00786C72"/>
    <w:rsid w:val="007870A0"/>
    <w:rsid w:val="007871F4"/>
    <w:rsid w:val="0078730F"/>
    <w:rsid w:val="007873B7"/>
    <w:rsid w:val="007877C5"/>
    <w:rsid w:val="00787AAE"/>
    <w:rsid w:val="00787CC1"/>
    <w:rsid w:val="00787CDE"/>
    <w:rsid w:val="00787CE2"/>
    <w:rsid w:val="00787D52"/>
    <w:rsid w:val="00787D59"/>
    <w:rsid w:val="00790567"/>
    <w:rsid w:val="007906A6"/>
    <w:rsid w:val="0079073C"/>
    <w:rsid w:val="0079084B"/>
    <w:rsid w:val="0079087F"/>
    <w:rsid w:val="007909E2"/>
    <w:rsid w:val="00790D69"/>
    <w:rsid w:val="00791279"/>
    <w:rsid w:val="00791536"/>
    <w:rsid w:val="007918AD"/>
    <w:rsid w:val="00791AF4"/>
    <w:rsid w:val="00791BF5"/>
    <w:rsid w:val="00791CDE"/>
    <w:rsid w:val="00791E55"/>
    <w:rsid w:val="00791FB3"/>
    <w:rsid w:val="0079202E"/>
    <w:rsid w:val="0079214A"/>
    <w:rsid w:val="00792524"/>
    <w:rsid w:val="0079289D"/>
    <w:rsid w:val="00792A37"/>
    <w:rsid w:val="00792B55"/>
    <w:rsid w:val="00792EC4"/>
    <w:rsid w:val="00792F38"/>
    <w:rsid w:val="0079318E"/>
    <w:rsid w:val="007934F0"/>
    <w:rsid w:val="007934F6"/>
    <w:rsid w:val="00793A5E"/>
    <w:rsid w:val="007942BD"/>
    <w:rsid w:val="007943A4"/>
    <w:rsid w:val="00794417"/>
    <w:rsid w:val="00794603"/>
    <w:rsid w:val="00794703"/>
    <w:rsid w:val="007949B0"/>
    <w:rsid w:val="00794B50"/>
    <w:rsid w:val="00794C39"/>
    <w:rsid w:val="00794CC4"/>
    <w:rsid w:val="00794D80"/>
    <w:rsid w:val="00795B95"/>
    <w:rsid w:val="00795ED1"/>
    <w:rsid w:val="00795F20"/>
    <w:rsid w:val="007960D9"/>
    <w:rsid w:val="007967FE"/>
    <w:rsid w:val="00796978"/>
    <w:rsid w:val="00796B95"/>
    <w:rsid w:val="00796EAC"/>
    <w:rsid w:val="00796EE8"/>
    <w:rsid w:val="007972EC"/>
    <w:rsid w:val="007974EF"/>
    <w:rsid w:val="00797895"/>
    <w:rsid w:val="00797B69"/>
    <w:rsid w:val="00797E99"/>
    <w:rsid w:val="007A0227"/>
    <w:rsid w:val="007A04BC"/>
    <w:rsid w:val="007A0C22"/>
    <w:rsid w:val="007A0DA0"/>
    <w:rsid w:val="007A0DFF"/>
    <w:rsid w:val="007A1519"/>
    <w:rsid w:val="007A1BD7"/>
    <w:rsid w:val="007A21FA"/>
    <w:rsid w:val="007A24E2"/>
    <w:rsid w:val="007A26BD"/>
    <w:rsid w:val="007A2EC6"/>
    <w:rsid w:val="007A314B"/>
    <w:rsid w:val="007A33D1"/>
    <w:rsid w:val="007A367D"/>
    <w:rsid w:val="007A3E93"/>
    <w:rsid w:val="007A42B6"/>
    <w:rsid w:val="007A4BAF"/>
    <w:rsid w:val="007A4CED"/>
    <w:rsid w:val="007A521D"/>
    <w:rsid w:val="007A52F1"/>
    <w:rsid w:val="007A5402"/>
    <w:rsid w:val="007A5484"/>
    <w:rsid w:val="007A55C6"/>
    <w:rsid w:val="007A589B"/>
    <w:rsid w:val="007A5AEC"/>
    <w:rsid w:val="007A5B5F"/>
    <w:rsid w:val="007A5D34"/>
    <w:rsid w:val="007A60C8"/>
    <w:rsid w:val="007A6464"/>
    <w:rsid w:val="007A6A5A"/>
    <w:rsid w:val="007A7196"/>
    <w:rsid w:val="007A7199"/>
    <w:rsid w:val="007A7392"/>
    <w:rsid w:val="007A779F"/>
    <w:rsid w:val="007A798F"/>
    <w:rsid w:val="007A7B72"/>
    <w:rsid w:val="007A7E50"/>
    <w:rsid w:val="007B1180"/>
    <w:rsid w:val="007B118E"/>
    <w:rsid w:val="007B12CB"/>
    <w:rsid w:val="007B133E"/>
    <w:rsid w:val="007B149C"/>
    <w:rsid w:val="007B17EA"/>
    <w:rsid w:val="007B1881"/>
    <w:rsid w:val="007B1ACF"/>
    <w:rsid w:val="007B2998"/>
    <w:rsid w:val="007B2E5E"/>
    <w:rsid w:val="007B3106"/>
    <w:rsid w:val="007B32CC"/>
    <w:rsid w:val="007B36A4"/>
    <w:rsid w:val="007B36DE"/>
    <w:rsid w:val="007B378E"/>
    <w:rsid w:val="007B395B"/>
    <w:rsid w:val="007B3A84"/>
    <w:rsid w:val="007B3CF6"/>
    <w:rsid w:val="007B3F2E"/>
    <w:rsid w:val="007B4620"/>
    <w:rsid w:val="007B4671"/>
    <w:rsid w:val="007B4896"/>
    <w:rsid w:val="007B4C4B"/>
    <w:rsid w:val="007B4DE6"/>
    <w:rsid w:val="007B4EAA"/>
    <w:rsid w:val="007B4F3E"/>
    <w:rsid w:val="007B5631"/>
    <w:rsid w:val="007B59D8"/>
    <w:rsid w:val="007B5A52"/>
    <w:rsid w:val="007B5D7E"/>
    <w:rsid w:val="007B5D92"/>
    <w:rsid w:val="007B6058"/>
    <w:rsid w:val="007B60D0"/>
    <w:rsid w:val="007B62B6"/>
    <w:rsid w:val="007B6427"/>
    <w:rsid w:val="007B663B"/>
    <w:rsid w:val="007B669F"/>
    <w:rsid w:val="007B68ED"/>
    <w:rsid w:val="007B6DA7"/>
    <w:rsid w:val="007B6E4A"/>
    <w:rsid w:val="007B6FD6"/>
    <w:rsid w:val="007B7260"/>
    <w:rsid w:val="007B7325"/>
    <w:rsid w:val="007B75D5"/>
    <w:rsid w:val="007B7C3B"/>
    <w:rsid w:val="007C013A"/>
    <w:rsid w:val="007C050D"/>
    <w:rsid w:val="007C078D"/>
    <w:rsid w:val="007C09E3"/>
    <w:rsid w:val="007C0E9B"/>
    <w:rsid w:val="007C0EE5"/>
    <w:rsid w:val="007C1181"/>
    <w:rsid w:val="007C1199"/>
    <w:rsid w:val="007C1460"/>
    <w:rsid w:val="007C1507"/>
    <w:rsid w:val="007C15C5"/>
    <w:rsid w:val="007C19FF"/>
    <w:rsid w:val="007C1F49"/>
    <w:rsid w:val="007C2333"/>
    <w:rsid w:val="007C2478"/>
    <w:rsid w:val="007C2686"/>
    <w:rsid w:val="007C2A99"/>
    <w:rsid w:val="007C2C64"/>
    <w:rsid w:val="007C2E96"/>
    <w:rsid w:val="007C33F4"/>
    <w:rsid w:val="007C3813"/>
    <w:rsid w:val="007C398F"/>
    <w:rsid w:val="007C3A59"/>
    <w:rsid w:val="007C3CC6"/>
    <w:rsid w:val="007C3ED9"/>
    <w:rsid w:val="007C4006"/>
    <w:rsid w:val="007C4480"/>
    <w:rsid w:val="007C457D"/>
    <w:rsid w:val="007C4608"/>
    <w:rsid w:val="007C47B7"/>
    <w:rsid w:val="007C47EA"/>
    <w:rsid w:val="007C52B5"/>
    <w:rsid w:val="007C53CF"/>
    <w:rsid w:val="007C5567"/>
    <w:rsid w:val="007C5715"/>
    <w:rsid w:val="007C5717"/>
    <w:rsid w:val="007C58C5"/>
    <w:rsid w:val="007C5BC6"/>
    <w:rsid w:val="007C5D8B"/>
    <w:rsid w:val="007C5F5B"/>
    <w:rsid w:val="007C64A2"/>
    <w:rsid w:val="007C65D6"/>
    <w:rsid w:val="007C665D"/>
    <w:rsid w:val="007C66CC"/>
    <w:rsid w:val="007C66FD"/>
    <w:rsid w:val="007C693D"/>
    <w:rsid w:val="007C6D75"/>
    <w:rsid w:val="007C728E"/>
    <w:rsid w:val="007C74F9"/>
    <w:rsid w:val="007C77BD"/>
    <w:rsid w:val="007C77C9"/>
    <w:rsid w:val="007C7B6D"/>
    <w:rsid w:val="007C7BA4"/>
    <w:rsid w:val="007C7C97"/>
    <w:rsid w:val="007C7D9E"/>
    <w:rsid w:val="007D0097"/>
    <w:rsid w:val="007D010A"/>
    <w:rsid w:val="007D0172"/>
    <w:rsid w:val="007D0186"/>
    <w:rsid w:val="007D0916"/>
    <w:rsid w:val="007D0E50"/>
    <w:rsid w:val="007D10C8"/>
    <w:rsid w:val="007D10FF"/>
    <w:rsid w:val="007D125D"/>
    <w:rsid w:val="007D15DA"/>
    <w:rsid w:val="007D180B"/>
    <w:rsid w:val="007D29DC"/>
    <w:rsid w:val="007D2B4F"/>
    <w:rsid w:val="007D2DE0"/>
    <w:rsid w:val="007D329D"/>
    <w:rsid w:val="007D3753"/>
    <w:rsid w:val="007D3DD9"/>
    <w:rsid w:val="007D3E23"/>
    <w:rsid w:val="007D4360"/>
    <w:rsid w:val="007D438F"/>
    <w:rsid w:val="007D4818"/>
    <w:rsid w:val="007D495C"/>
    <w:rsid w:val="007D49DC"/>
    <w:rsid w:val="007D4B78"/>
    <w:rsid w:val="007D4DBF"/>
    <w:rsid w:val="007D4E21"/>
    <w:rsid w:val="007D4F07"/>
    <w:rsid w:val="007D5289"/>
    <w:rsid w:val="007D54C4"/>
    <w:rsid w:val="007D56AF"/>
    <w:rsid w:val="007D576A"/>
    <w:rsid w:val="007D5D12"/>
    <w:rsid w:val="007D5EDF"/>
    <w:rsid w:val="007D5FC9"/>
    <w:rsid w:val="007D6D2E"/>
    <w:rsid w:val="007D6E18"/>
    <w:rsid w:val="007D7206"/>
    <w:rsid w:val="007D74BD"/>
    <w:rsid w:val="007D760B"/>
    <w:rsid w:val="007D7762"/>
    <w:rsid w:val="007E004A"/>
    <w:rsid w:val="007E01EE"/>
    <w:rsid w:val="007E02B7"/>
    <w:rsid w:val="007E0686"/>
    <w:rsid w:val="007E075C"/>
    <w:rsid w:val="007E0A13"/>
    <w:rsid w:val="007E0F4F"/>
    <w:rsid w:val="007E104F"/>
    <w:rsid w:val="007E14A3"/>
    <w:rsid w:val="007E1530"/>
    <w:rsid w:val="007E1653"/>
    <w:rsid w:val="007E1881"/>
    <w:rsid w:val="007E1886"/>
    <w:rsid w:val="007E1B1B"/>
    <w:rsid w:val="007E1EE9"/>
    <w:rsid w:val="007E2208"/>
    <w:rsid w:val="007E239C"/>
    <w:rsid w:val="007E258A"/>
    <w:rsid w:val="007E291E"/>
    <w:rsid w:val="007E2B7D"/>
    <w:rsid w:val="007E2EFE"/>
    <w:rsid w:val="007E359B"/>
    <w:rsid w:val="007E37A2"/>
    <w:rsid w:val="007E37B7"/>
    <w:rsid w:val="007E38E1"/>
    <w:rsid w:val="007E4831"/>
    <w:rsid w:val="007E5325"/>
    <w:rsid w:val="007E579F"/>
    <w:rsid w:val="007E5B0E"/>
    <w:rsid w:val="007E5B2C"/>
    <w:rsid w:val="007E5BCB"/>
    <w:rsid w:val="007E60E6"/>
    <w:rsid w:val="007E64ED"/>
    <w:rsid w:val="007E6537"/>
    <w:rsid w:val="007E675D"/>
    <w:rsid w:val="007E6FEB"/>
    <w:rsid w:val="007E7395"/>
    <w:rsid w:val="007E778B"/>
    <w:rsid w:val="007E7825"/>
    <w:rsid w:val="007F0567"/>
    <w:rsid w:val="007F0740"/>
    <w:rsid w:val="007F0A38"/>
    <w:rsid w:val="007F0B47"/>
    <w:rsid w:val="007F0CC6"/>
    <w:rsid w:val="007F12F2"/>
    <w:rsid w:val="007F1352"/>
    <w:rsid w:val="007F1947"/>
    <w:rsid w:val="007F1AF9"/>
    <w:rsid w:val="007F1D9C"/>
    <w:rsid w:val="007F1E98"/>
    <w:rsid w:val="007F2149"/>
    <w:rsid w:val="007F258B"/>
    <w:rsid w:val="007F27D8"/>
    <w:rsid w:val="007F2801"/>
    <w:rsid w:val="007F285C"/>
    <w:rsid w:val="007F28BA"/>
    <w:rsid w:val="007F2C08"/>
    <w:rsid w:val="007F2F3D"/>
    <w:rsid w:val="007F344C"/>
    <w:rsid w:val="007F3455"/>
    <w:rsid w:val="007F350A"/>
    <w:rsid w:val="007F4168"/>
    <w:rsid w:val="007F444F"/>
    <w:rsid w:val="007F4648"/>
    <w:rsid w:val="007F486F"/>
    <w:rsid w:val="007F4BE4"/>
    <w:rsid w:val="007F4D55"/>
    <w:rsid w:val="007F4FC9"/>
    <w:rsid w:val="007F5007"/>
    <w:rsid w:val="007F5713"/>
    <w:rsid w:val="007F5738"/>
    <w:rsid w:val="007F588E"/>
    <w:rsid w:val="007F5F1E"/>
    <w:rsid w:val="007F6506"/>
    <w:rsid w:val="007F657A"/>
    <w:rsid w:val="007F6649"/>
    <w:rsid w:val="007F6804"/>
    <w:rsid w:val="007F6C17"/>
    <w:rsid w:val="007F71DA"/>
    <w:rsid w:val="007F7B3D"/>
    <w:rsid w:val="007F7E83"/>
    <w:rsid w:val="00800175"/>
    <w:rsid w:val="008001FF"/>
    <w:rsid w:val="008004FB"/>
    <w:rsid w:val="008008A2"/>
    <w:rsid w:val="00801138"/>
    <w:rsid w:val="00801317"/>
    <w:rsid w:val="008013D7"/>
    <w:rsid w:val="00801484"/>
    <w:rsid w:val="0080157D"/>
    <w:rsid w:val="008015E7"/>
    <w:rsid w:val="00801606"/>
    <w:rsid w:val="00801619"/>
    <w:rsid w:val="00801661"/>
    <w:rsid w:val="00801936"/>
    <w:rsid w:val="00801995"/>
    <w:rsid w:val="00801CD0"/>
    <w:rsid w:val="00801D3F"/>
    <w:rsid w:val="00801DC7"/>
    <w:rsid w:val="00801E74"/>
    <w:rsid w:val="00801EA7"/>
    <w:rsid w:val="00801F74"/>
    <w:rsid w:val="008020E7"/>
    <w:rsid w:val="008021C0"/>
    <w:rsid w:val="00802343"/>
    <w:rsid w:val="008024E3"/>
    <w:rsid w:val="00802778"/>
    <w:rsid w:val="00802877"/>
    <w:rsid w:val="00802E8B"/>
    <w:rsid w:val="008031B8"/>
    <w:rsid w:val="008031C2"/>
    <w:rsid w:val="008033F7"/>
    <w:rsid w:val="0080344F"/>
    <w:rsid w:val="008034AD"/>
    <w:rsid w:val="0080375F"/>
    <w:rsid w:val="00803AE0"/>
    <w:rsid w:val="00803B94"/>
    <w:rsid w:val="00804531"/>
    <w:rsid w:val="00804687"/>
    <w:rsid w:val="008047BC"/>
    <w:rsid w:val="00804854"/>
    <w:rsid w:val="008048D7"/>
    <w:rsid w:val="008049F7"/>
    <w:rsid w:val="00804BA4"/>
    <w:rsid w:val="00804C2C"/>
    <w:rsid w:val="00804F08"/>
    <w:rsid w:val="008057B8"/>
    <w:rsid w:val="00805868"/>
    <w:rsid w:val="00805D14"/>
    <w:rsid w:val="00805F0E"/>
    <w:rsid w:val="00805FB3"/>
    <w:rsid w:val="00805FBA"/>
    <w:rsid w:val="0080608F"/>
    <w:rsid w:val="00806486"/>
    <w:rsid w:val="00806550"/>
    <w:rsid w:val="00806609"/>
    <w:rsid w:val="00806651"/>
    <w:rsid w:val="00806A37"/>
    <w:rsid w:val="00807409"/>
    <w:rsid w:val="0080752F"/>
    <w:rsid w:val="008077B6"/>
    <w:rsid w:val="00807823"/>
    <w:rsid w:val="00807A0D"/>
    <w:rsid w:val="00807A7C"/>
    <w:rsid w:val="00807AF0"/>
    <w:rsid w:val="00807BDD"/>
    <w:rsid w:val="0081012F"/>
    <w:rsid w:val="00810943"/>
    <w:rsid w:val="00810BCC"/>
    <w:rsid w:val="00810D68"/>
    <w:rsid w:val="00810ED7"/>
    <w:rsid w:val="00810F12"/>
    <w:rsid w:val="00810FE1"/>
    <w:rsid w:val="008110DB"/>
    <w:rsid w:val="008113E3"/>
    <w:rsid w:val="008118D3"/>
    <w:rsid w:val="00811AC8"/>
    <w:rsid w:val="00811AFA"/>
    <w:rsid w:val="00811B42"/>
    <w:rsid w:val="00811BAD"/>
    <w:rsid w:val="00811E0D"/>
    <w:rsid w:val="00811F0C"/>
    <w:rsid w:val="00812223"/>
    <w:rsid w:val="00812382"/>
    <w:rsid w:val="008124BD"/>
    <w:rsid w:val="008128BE"/>
    <w:rsid w:val="00813113"/>
    <w:rsid w:val="008133C7"/>
    <w:rsid w:val="0081347D"/>
    <w:rsid w:val="008139B7"/>
    <w:rsid w:val="00813BD8"/>
    <w:rsid w:val="00813CFF"/>
    <w:rsid w:val="008141E5"/>
    <w:rsid w:val="008147A7"/>
    <w:rsid w:val="008151B2"/>
    <w:rsid w:val="00815232"/>
    <w:rsid w:val="00815291"/>
    <w:rsid w:val="00815A07"/>
    <w:rsid w:val="00815E67"/>
    <w:rsid w:val="00815F80"/>
    <w:rsid w:val="0081615B"/>
    <w:rsid w:val="00816B66"/>
    <w:rsid w:val="00817443"/>
    <w:rsid w:val="00817575"/>
    <w:rsid w:val="008175EC"/>
    <w:rsid w:val="00817967"/>
    <w:rsid w:val="00817A24"/>
    <w:rsid w:val="00817B1B"/>
    <w:rsid w:val="00817B82"/>
    <w:rsid w:val="00817D0E"/>
    <w:rsid w:val="008201BE"/>
    <w:rsid w:val="00820376"/>
    <w:rsid w:val="008203B9"/>
    <w:rsid w:val="008203FC"/>
    <w:rsid w:val="0082060F"/>
    <w:rsid w:val="00820807"/>
    <w:rsid w:val="00820AA4"/>
    <w:rsid w:val="00820FEE"/>
    <w:rsid w:val="00821089"/>
    <w:rsid w:val="008210BF"/>
    <w:rsid w:val="00821216"/>
    <w:rsid w:val="0082124B"/>
    <w:rsid w:val="008215ED"/>
    <w:rsid w:val="00821A57"/>
    <w:rsid w:val="00821B83"/>
    <w:rsid w:val="00821C87"/>
    <w:rsid w:val="00821DDD"/>
    <w:rsid w:val="008227F2"/>
    <w:rsid w:val="0082285F"/>
    <w:rsid w:val="008228A8"/>
    <w:rsid w:val="008228D4"/>
    <w:rsid w:val="00822B14"/>
    <w:rsid w:val="00822D11"/>
    <w:rsid w:val="00823085"/>
    <w:rsid w:val="00823092"/>
    <w:rsid w:val="008230AC"/>
    <w:rsid w:val="008230C8"/>
    <w:rsid w:val="008238C8"/>
    <w:rsid w:val="00823AC0"/>
    <w:rsid w:val="00823E65"/>
    <w:rsid w:val="008240C0"/>
    <w:rsid w:val="00824351"/>
    <w:rsid w:val="008244D2"/>
    <w:rsid w:val="008246DC"/>
    <w:rsid w:val="00824A85"/>
    <w:rsid w:val="00825020"/>
    <w:rsid w:val="00825567"/>
    <w:rsid w:val="00825593"/>
    <w:rsid w:val="008255F5"/>
    <w:rsid w:val="008256C6"/>
    <w:rsid w:val="0082662A"/>
    <w:rsid w:val="00826B78"/>
    <w:rsid w:val="00827649"/>
    <w:rsid w:val="008279A4"/>
    <w:rsid w:val="00827A4A"/>
    <w:rsid w:val="00830317"/>
    <w:rsid w:val="00830530"/>
    <w:rsid w:val="00830C3E"/>
    <w:rsid w:val="00830D98"/>
    <w:rsid w:val="008313CA"/>
    <w:rsid w:val="00831A21"/>
    <w:rsid w:val="008327C6"/>
    <w:rsid w:val="008327D7"/>
    <w:rsid w:val="00832AAE"/>
    <w:rsid w:val="00832BCA"/>
    <w:rsid w:val="00832BFA"/>
    <w:rsid w:val="00832FF3"/>
    <w:rsid w:val="0083323E"/>
    <w:rsid w:val="008334BC"/>
    <w:rsid w:val="00833731"/>
    <w:rsid w:val="00833E07"/>
    <w:rsid w:val="0083463F"/>
    <w:rsid w:val="008349AD"/>
    <w:rsid w:val="00834B07"/>
    <w:rsid w:val="00834BE9"/>
    <w:rsid w:val="00834C75"/>
    <w:rsid w:val="00834CD7"/>
    <w:rsid w:val="00834DB7"/>
    <w:rsid w:val="00834FCA"/>
    <w:rsid w:val="00834FD3"/>
    <w:rsid w:val="008350F2"/>
    <w:rsid w:val="0083535E"/>
    <w:rsid w:val="0083574E"/>
    <w:rsid w:val="00835E69"/>
    <w:rsid w:val="0083601F"/>
    <w:rsid w:val="0083609B"/>
    <w:rsid w:val="00836443"/>
    <w:rsid w:val="00836B61"/>
    <w:rsid w:val="00836C7F"/>
    <w:rsid w:val="00836E92"/>
    <w:rsid w:val="00837215"/>
    <w:rsid w:val="008372B4"/>
    <w:rsid w:val="00837E8B"/>
    <w:rsid w:val="008400C0"/>
    <w:rsid w:val="008401B0"/>
    <w:rsid w:val="00840805"/>
    <w:rsid w:val="0084090E"/>
    <w:rsid w:val="00840A98"/>
    <w:rsid w:val="00840B2D"/>
    <w:rsid w:val="00840D39"/>
    <w:rsid w:val="008410F0"/>
    <w:rsid w:val="00841342"/>
    <w:rsid w:val="00841564"/>
    <w:rsid w:val="008415E6"/>
    <w:rsid w:val="00841E09"/>
    <w:rsid w:val="0084209D"/>
    <w:rsid w:val="008420E6"/>
    <w:rsid w:val="00842164"/>
    <w:rsid w:val="00842181"/>
    <w:rsid w:val="00842352"/>
    <w:rsid w:val="00842400"/>
    <w:rsid w:val="0084242E"/>
    <w:rsid w:val="00842815"/>
    <w:rsid w:val="00842A6E"/>
    <w:rsid w:val="00842B3E"/>
    <w:rsid w:val="00842C40"/>
    <w:rsid w:val="00842CAB"/>
    <w:rsid w:val="0084326F"/>
    <w:rsid w:val="00843A7E"/>
    <w:rsid w:val="00843B09"/>
    <w:rsid w:val="00843C72"/>
    <w:rsid w:val="00843FBA"/>
    <w:rsid w:val="00844302"/>
    <w:rsid w:val="008443E0"/>
    <w:rsid w:val="008444E8"/>
    <w:rsid w:val="0084482D"/>
    <w:rsid w:val="00844BBC"/>
    <w:rsid w:val="00844EC2"/>
    <w:rsid w:val="008459C3"/>
    <w:rsid w:val="00845A2A"/>
    <w:rsid w:val="00845BAB"/>
    <w:rsid w:val="00846071"/>
    <w:rsid w:val="008462D7"/>
    <w:rsid w:val="008464FD"/>
    <w:rsid w:val="00846585"/>
    <w:rsid w:val="00846753"/>
    <w:rsid w:val="00846828"/>
    <w:rsid w:val="008468FF"/>
    <w:rsid w:val="008469B6"/>
    <w:rsid w:val="008470A4"/>
    <w:rsid w:val="00847AE4"/>
    <w:rsid w:val="00847D0F"/>
    <w:rsid w:val="00850433"/>
    <w:rsid w:val="008504E4"/>
    <w:rsid w:val="00850BF0"/>
    <w:rsid w:val="00850D3D"/>
    <w:rsid w:val="008513CB"/>
    <w:rsid w:val="008514EF"/>
    <w:rsid w:val="00851B54"/>
    <w:rsid w:val="00851B94"/>
    <w:rsid w:val="00851BA0"/>
    <w:rsid w:val="008522E6"/>
    <w:rsid w:val="00852512"/>
    <w:rsid w:val="00852631"/>
    <w:rsid w:val="008527FF"/>
    <w:rsid w:val="00852AE7"/>
    <w:rsid w:val="00852B7D"/>
    <w:rsid w:val="00852C4A"/>
    <w:rsid w:val="00852CFC"/>
    <w:rsid w:val="00852DE5"/>
    <w:rsid w:val="008536F9"/>
    <w:rsid w:val="008537F5"/>
    <w:rsid w:val="00853CA6"/>
    <w:rsid w:val="00854273"/>
    <w:rsid w:val="008542F9"/>
    <w:rsid w:val="00854756"/>
    <w:rsid w:val="0085480A"/>
    <w:rsid w:val="00854985"/>
    <w:rsid w:val="00855159"/>
    <w:rsid w:val="0085546B"/>
    <w:rsid w:val="00855635"/>
    <w:rsid w:val="00855641"/>
    <w:rsid w:val="00855BBB"/>
    <w:rsid w:val="00855E82"/>
    <w:rsid w:val="00855E9A"/>
    <w:rsid w:val="00855F5D"/>
    <w:rsid w:val="00856300"/>
    <w:rsid w:val="00856552"/>
    <w:rsid w:val="00856B99"/>
    <w:rsid w:val="00856E0D"/>
    <w:rsid w:val="00856F9C"/>
    <w:rsid w:val="0085705E"/>
    <w:rsid w:val="00857309"/>
    <w:rsid w:val="008574D8"/>
    <w:rsid w:val="008575A1"/>
    <w:rsid w:val="008575DC"/>
    <w:rsid w:val="00860207"/>
    <w:rsid w:val="00860333"/>
    <w:rsid w:val="00860386"/>
    <w:rsid w:val="008609C3"/>
    <w:rsid w:val="00860C73"/>
    <w:rsid w:val="00860DCF"/>
    <w:rsid w:val="00861689"/>
    <w:rsid w:val="00861934"/>
    <w:rsid w:val="00861B6E"/>
    <w:rsid w:val="00861CD4"/>
    <w:rsid w:val="00862012"/>
    <w:rsid w:val="008623AA"/>
    <w:rsid w:val="008624CA"/>
    <w:rsid w:val="00862D98"/>
    <w:rsid w:val="0086310E"/>
    <w:rsid w:val="008632EF"/>
    <w:rsid w:val="008635C6"/>
    <w:rsid w:val="0086399B"/>
    <w:rsid w:val="00863CD4"/>
    <w:rsid w:val="00863DDD"/>
    <w:rsid w:val="00863E56"/>
    <w:rsid w:val="00863F83"/>
    <w:rsid w:val="008641B2"/>
    <w:rsid w:val="008641C8"/>
    <w:rsid w:val="0086436F"/>
    <w:rsid w:val="00864706"/>
    <w:rsid w:val="008647F1"/>
    <w:rsid w:val="00864AC7"/>
    <w:rsid w:val="00864FA6"/>
    <w:rsid w:val="0086567C"/>
    <w:rsid w:val="00865B73"/>
    <w:rsid w:val="00865FF5"/>
    <w:rsid w:val="00866278"/>
    <w:rsid w:val="00866429"/>
    <w:rsid w:val="00866737"/>
    <w:rsid w:val="008667B8"/>
    <w:rsid w:val="008669E9"/>
    <w:rsid w:val="00866BD4"/>
    <w:rsid w:val="00866F30"/>
    <w:rsid w:val="00866FD1"/>
    <w:rsid w:val="0086729B"/>
    <w:rsid w:val="008676F3"/>
    <w:rsid w:val="0086796C"/>
    <w:rsid w:val="00867A32"/>
    <w:rsid w:val="00867AB1"/>
    <w:rsid w:val="00867D99"/>
    <w:rsid w:val="008701F2"/>
    <w:rsid w:val="00870228"/>
    <w:rsid w:val="008702B7"/>
    <w:rsid w:val="008703C2"/>
    <w:rsid w:val="008707B2"/>
    <w:rsid w:val="00870AC7"/>
    <w:rsid w:val="00870FC1"/>
    <w:rsid w:val="008712B3"/>
    <w:rsid w:val="008712E0"/>
    <w:rsid w:val="008717BE"/>
    <w:rsid w:val="008717CC"/>
    <w:rsid w:val="00871C26"/>
    <w:rsid w:val="00871CF4"/>
    <w:rsid w:val="00871EB5"/>
    <w:rsid w:val="00872458"/>
    <w:rsid w:val="008725B9"/>
    <w:rsid w:val="0087267D"/>
    <w:rsid w:val="008727A7"/>
    <w:rsid w:val="008727FA"/>
    <w:rsid w:val="00872913"/>
    <w:rsid w:val="00872C9B"/>
    <w:rsid w:val="00873065"/>
    <w:rsid w:val="00873245"/>
    <w:rsid w:val="008732A0"/>
    <w:rsid w:val="008733C3"/>
    <w:rsid w:val="008734EF"/>
    <w:rsid w:val="00873621"/>
    <w:rsid w:val="008737BC"/>
    <w:rsid w:val="00873800"/>
    <w:rsid w:val="00873B53"/>
    <w:rsid w:val="00873C51"/>
    <w:rsid w:val="00873C5F"/>
    <w:rsid w:val="008742A1"/>
    <w:rsid w:val="0087437E"/>
    <w:rsid w:val="00874638"/>
    <w:rsid w:val="008749E3"/>
    <w:rsid w:val="00874B8C"/>
    <w:rsid w:val="00874EC1"/>
    <w:rsid w:val="00874FBF"/>
    <w:rsid w:val="00874FF6"/>
    <w:rsid w:val="008750ED"/>
    <w:rsid w:val="00875119"/>
    <w:rsid w:val="00875616"/>
    <w:rsid w:val="0087571A"/>
    <w:rsid w:val="008757B5"/>
    <w:rsid w:val="0087612B"/>
    <w:rsid w:val="00876133"/>
    <w:rsid w:val="008762F5"/>
    <w:rsid w:val="0087657B"/>
    <w:rsid w:val="008766DE"/>
    <w:rsid w:val="00876713"/>
    <w:rsid w:val="00876C9B"/>
    <w:rsid w:val="00876F82"/>
    <w:rsid w:val="008773C7"/>
    <w:rsid w:val="008774AD"/>
    <w:rsid w:val="0087772D"/>
    <w:rsid w:val="008801E9"/>
    <w:rsid w:val="008801F0"/>
    <w:rsid w:val="00880881"/>
    <w:rsid w:val="00880C16"/>
    <w:rsid w:val="00880C49"/>
    <w:rsid w:val="00880EAD"/>
    <w:rsid w:val="00881594"/>
    <w:rsid w:val="00881740"/>
    <w:rsid w:val="00881C99"/>
    <w:rsid w:val="00881F0F"/>
    <w:rsid w:val="008824C4"/>
    <w:rsid w:val="00882958"/>
    <w:rsid w:val="00882E45"/>
    <w:rsid w:val="00883453"/>
    <w:rsid w:val="008838EE"/>
    <w:rsid w:val="008839EF"/>
    <w:rsid w:val="00883FCC"/>
    <w:rsid w:val="00884055"/>
    <w:rsid w:val="00884108"/>
    <w:rsid w:val="00884715"/>
    <w:rsid w:val="00884929"/>
    <w:rsid w:val="00884ED9"/>
    <w:rsid w:val="00885050"/>
    <w:rsid w:val="00885211"/>
    <w:rsid w:val="008852E1"/>
    <w:rsid w:val="00885391"/>
    <w:rsid w:val="008853B7"/>
    <w:rsid w:val="008856D8"/>
    <w:rsid w:val="00885A1E"/>
    <w:rsid w:val="00885B7B"/>
    <w:rsid w:val="00885DC4"/>
    <w:rsid w:val="00886170"/>
    <w:rsid w:val="00886233"/>
    <w:rsid w:val="00886347"/>
    <w:rsid w:val="0088635F"/>
    <w:rsid w:val="0088648A"/>
    <w:rsid w:val="008866C1"/>
    <w:rsid w:val="00886760"/>
    <w:rsid w:val="008869E6"/>
    <w:rsid w:val="00886F8B"/>
    <w:rsid w:val="00887455"/>
    <w:rsid w:val="00887574"/>
    <w:rsid w:val="00887BB9"/>
    <w:rsid w:val="00887D89"/>
    <w:rsid w:val="00887D9C"/>
    <w:rsid w:val="00887EAD"/>
    <w:rsid w:val="00887EEE"/>
    <w:rsid w:val="00890954"/>
    <w:rsid w:val="00890986"/>
    <w:rsid w:val="00890A45"/>
    <w:rsid w:val="00890BC3"/>
    <w:rsid w:val="00890BFA"/>
    <w:rsid w:val="008913B4"/>
    <w:rsid w:val="00891823"/>
    <w:rsid w:val="00891D69"/>
    <w:rsid w:val="00892058"/>
    <w:rsid w:val="0089214D"/>
    <w:rsid w:val="008925BA"/>
    <w:rsid w:val="0089260F"/>
    <w:rsid w:val="00892C0B"/>
    <w:rsid w:val="00892DD1"/>
    <w:rsid w:val="00893032"/>
    <w:rsid w:val="0089356B"/>
    <w:rsid w:val="008937DC"/>
    <w:rsid w:val="00893842"/>
    <w:rsid w:val="00893DB8"/>
    <w:rsid w:val="00893EF6"/>
    <w:rsid w:val="00893F13"/>
    <w:rsid w:val="00893F22"/>
    <w:rsid w:val="008943A5"/>
    <w:rsid w:val="008947E7"/>
    <w:rsid w:val="00894A1B"/>
    <w:rsid w:val="00894A94"/>
    <w:rsid w:val="00894CA9"/>
    <w:rsid w:val="00894CE6"/>
    <w:rsid w:val="00895297"/>
    <w:rsid w:val="0089532E"/>
    <w:rsid w:val="008957D4"/>
    <w:rsid w:val="00895AA3"/>
    <w:rsid w:val="00895CB8"/>
    <w:rsid w:val="00895EDC"/>
    <w:rsid w:val="00895FFF"/>
    <w:rsid w:val="008961D3"/>
    <w:rsid w:val="0089638F"/>
    <w:rsid w:val="00896529"/>
    <w:rsid w:val="00896616"/>
    <w:rsid w:val="00896A90"/>
    <w:rsid w:val="00896B5B"/>
    <w:rsid w:val="00897146"/>
    <w:rsid w:val="00897233"/>
    <w:rsid w:val="0089726D"/>
    <w:rsid w:val="008975E9"/>
    <w:rsid w:val="0089793B"/>
    <w:rsid w:val="008979DF"/>
    <w:rsid w:val="00897A45"/>
    <w:rsid w:val="008A01DE"/>
    <w:rsid w:val="008A0557"/>
    <w:rsid w:val="008A0B42"/>
    <w:rsid w:val="008A12B2"/>
    <w:rsid w:val="008A12FE"/>
    <w:rsid w:val="008A15E2"/>
    <w:rsid w:val="008A1786"/>
    <w:rsid w:val="008A192D"/>
    <w:rsid w:val="008A1A51"/>
    <w:rsid w:val="008A1B1D"/>
    <w:rsid w:val="008A1D2A"/>
    <w:rsid w:val="008A1E55"/>
    <w:rsid w:val="008A2104"/>
    <w:rsid w:val="008A2186"/>
    <w:rsid w:val="008A22DB"/>
    <w:rsid w:val="008A2497"/>
    <w:rsid w:val="008A2589"/>
    <w:rsid w:val="008A2748"/>
    <w:rsid w:val="008A27A7"/>
    <w:rsid w:val="008A2846"/>
    <w:rsid w:val="008A2C8B"/>
    <w:rsid w:val="008A2D08"/>
    <w:rsid w:val="008A2E2A"/>
    <w:rsid w:val="008A3405"/>
    <w:rsid w:val="008A3AFB"/>
    <w:rsid w:val="008A3D57"/>
    <w:rsid w:val="008A4650"/>
    <w:rsid w:val="008A47FE"/>
    <w:rsid w:val="008A49CA"/>
    <w:rsid w:val="008A4A9B"/>
    <w:rsid w:val="008A4AA5"/>
    <w:rsid w:val="008A4B6D"/>
    <w:rsid w:val="008A4EBF"/>
    <w:rsid w:val="008A4F1D"/>
    <w:rsid w:val="008A5347"/>
    <w:rsid w:val="008A56DF"/>
    <w:rsid w:val="008A58F0"/>
    <w:rsid w:val="008A5907"/>
    <w:rsid w:val="008A5931"/>
    <w:rsid w:val="008A5941"/>
    <w:rsid w:val="008A5E0B"/>
    <w:rsid w:val="008A5E67"/>
    <w:rsid w:val="008A5FEE"/>
    <w:rsid w:val="008A6211"/>
    <w:rsid w:val="008A633A"/>
    <w:rsid w:val="008A6488"/>
    <w:rsid w:val="008A67D0"/>
    <w:rsid w:val="008A6C8F"/>
    <w:rsid w:val="008A6D56"/>
    <w:rsid w:val="008A6D7F"/>
    <w:rsid w:val="008A6E20"/>
    <w:rsid w:val="008A7369"/>
    <w:rsid w:val="008A75A8"/>
    <w:rsid w:val="008A7D18"/>
    <w:rsid w:val="008B00E4"/>
    <w:rsid w:val="008B0C98"/>
    <w:rsid w:val="008B0CC1"/>
    <w:rsid w:val="008B12C3"/>
    <w:rsid w:val="008B12EE"/>
    <w:rsid w:val="008B13CC"/>
    <w:rsid w:val="008B175F"/>
    <w:rsid w:val="008B17E7"/>
    <w:rsid w:val="008B1B4B"/>
    <w:rsid w:val="008B1E6B"/>
    <w:rsid w:val="008B244B"/>
    <w:rsid w:val="008B249E"/>
    <w:rsid w:val="008B284E"/>
    <w:rsid w:val="008B2AFF"/>
    <w:rsid w:val="008B2C18"/>
    <w:rsid w:val="008B2CFE"/>
    <w:rsid w:val="008B3209"/>
    <w:rsid w:val="008B3452"/>
    <w:rsid w:val="008B37A3"/>
    <w:rsid w:val="008B3F27"/>
    <w:rsid w:val="008B3FF6"/>
    <w:rsid w:val="008B40FF"/>
    <w:rsid w:val="008B4141"/>
    <w:rsid w:val="008B48E6"/>
    <w:rsid w:val="008B49C2"/>
    <w:rsid w:val="008B4B8A"/>
    <w:rsid w:val="008B4B8C"/>
    <w:rsid w:val="008B4BE7"/>
    <w:rsid w:val="008B4D2C"/>
    <w:rsid w:val="008B4E63"/>
    <w:rsid w:val="008B5E4D"/>
    <w:rsid w:val="008B6073"/>
    <w:rsid w:val="008B6100"/>
    <w:rsid w:val="008B61C4"/>
    <w:rsid w:val="008B6485"/>
    <w:rsid w:val="008B64D4"/>
    <w:rsid w:val="008B6596"/>
    <w:rsid w:val="008B67FE"/>
    <w:rsid w:val="008B6C0C"/>
    <w:rsid w:val="008B6DAA"/>
    <w:rsid w:val="008B6DFF"/>
    <w:rsid w:val="008B6F2A"/>
    <w:rsid w:val="008B74DF"/>
    <w:rsid w:val="008B778F"/>
    <w:rsid w:val="008B7B43"/>
    <w:rsid w:val="008B7BF0"/>
    <w:rsid w:val="008C016A"/>
    <w:rsid w:val="008C0638"/>
    <w:rsid w:val="008C063E"/>
    <w:rsid w:val="008C08D4"/>
    <w:rsid w:val="008C1068"/>
    <w:rsid w:val="008C123E"/>
    <w:rsid w:val="008C1AE9"/>
    <w:rsid w:val="008C2273"/>
    <w:rsid w:val="008C2389"/>
    <w:rsid w:val="008C26AA"/>
    <w:rsid w:val="008C26DE"/>
    <w:rsid w:val="008C28A6"/>
    <w:rsid w:val="008C2938"/>
    <w:rsid w:val="008C2A0F"/>
    <w:rsid w:val="008C2A9D"/>
    <w:rsid w:val="008C2AA8"/>
    <w:rsid w:val="008C3131"/>
    <w:rsid w:val="008C3492"/>
    <w:rsid w:val="008C3914"/>
    <w:rsid w:val="008C397C"/>
    <w:rsid w:val="008C3F84"/>
    <w:rsid w:val="008C405C"/>
    <w:rsid w:val="008C416B"/>
    <w:rsid w:val="008C4843"/>
    <w:rsid w:val="008C49C2"/>
    <w:rsid w:val="008C5121"/>
    <w:rsid w:val="008C514D"/>
    <w:rsid w:val="008C524D"/>
    <w:rsid w:val="008C5689"/>
    <w:rsid w:val="008C5A2D"/>
    <w:rsid w:val="008C5A65"/>
    <w:rsid w:val="008C5A89"/>
    <w:rsid w:val="008C622F"/>
    <w:rsid w:val="008C6C7C"/>
    <w:rsid w:val="008C718E"/>
    <w:rsid w:val="008D0744"/>
    <w:rsid w:val="008D07A9"/>
    <w:rsid w:val="008D0A4E"/>
    <w:rsid w:val="008D0F86"/>
    <w:rsid w:val="008D0FFE"/>
    <w:rsid w:val="008D1F0F"/>
    <w:rsid w:val="008D1FDF"/>
    <w:rsid w:val="008D2050"/>
    <w:rsid w:val="008D20D3"/>
    <w:rsid w:val="008D221D"/>
    <w:rsid w:val="008D231E"/>
    <w:rsid w:val="008D240E"/>
    <w:rsid w:val="008D2788"/>
    <w:rsid w:val="008D2976"/>
    <w:rsid w:val="008D2C92"/>
    <w:rsid w:val="008D2DCF"/>
    <w:rsid w:val="008D2DEA"/>
    <w:rsid w:val="008D2F92"/>
    <w:rsid w:val="008D34A6"/>
    <w:rsid w:val="008D3916"/>
    <w:rsid w:val="008D395F"/>
    <w:rsid w:val="008D3A0A"/>
    <w:rsid w:val="008D3A7E"/>
    <w:rsid w:val="008D3B3B"/>
    <w:rsid w:val="008D3ED4"/>
    <w:rsid w:val="008D3F6D"/>
    <w:rsid w:val="008D41C1"/>
    <w:rsid w:val="008D4308"/>
    <w:rsid w:val="008D43D6"/>
    <w:rsid w:val="008D4875"/>
    <w:rsid w:val="008D4956"/>
    <w:rsid w:val="008D4B22"/>
    <w:rsid w:val="008D4DA1"/>
    <w:rsid w:val="008D4E97"/>
    <w:rsid w:val="008D523E"/>
    <w:rsid w:val="008D5291"/>
    <w:rsid w:val="008D52CC"/>
    <w:rsid w:val="008D5568"/>
    <w:rsid w:val="008D585B"/>
    <w:rsid w:val="008D5CFD"/>
    <w:rsid w:val="008D65A1"/>
    <w:rsid w:val="008D6D68"/>
    <w:rsid w:val="008E0268"/>
    <w:rsid w:val="008E0646"/>
    <w:rsid w:val="008E0717"/>
    <w:rsid w:val="008E0CD5"/>
    <w:rsid w:val="008E0F08"/>
    <w:rsid w:val="008E120F"/>
    <w:rsid w:val="008E13C3"/>
    <w:rsid w:val="008E1488"/>
    <w:rsid w:val="008E1B56"/>
    <w:rsid w:val="008E1D6D"/>
    <w:rsid w:val="008E2236"/>
    <w:rsid w:val="008E23D5"/>
    <w:rsid w:val="008E25ED"/>
    <w:rsid w:val="008E2682"/>
    <w:rsid w:val="008E2809"/>
    <w:rsid w:val="008E284D"/>
    <w:rsid w:val="008E2A37"/>
    <w:rsid w:val="008E2A73"/>
    <w:rsid w:val="008E2EE2"/>
    <w:rsid w:val="008E2F4D"/>
    <w:rsid w:val="008E328C"/>
    <w:rsid w:val="008E385F"/>
    <w:rsid w:val="008E3B1B"/>
    <w:rsid w:val="008E3DF4"/>
    <w:rsid w:val="008E3EAA"/>
    <w:rsid w:val="008E49CC"/>
    <w:rsid w:val="008E4DB8"/>
    <w:rsid w:val="008E520E"/>
    <w:rsid w:val="008E5262"/>
    <w:rsid w:val="008E52BB"/>
    <w:rsid w:val="008E52CB"/>
    <w:rsid w:val="008E535F"/>
    <w:rsid w:val="008E5365"/>
    <w:rsid w:val="008E556A"/>
    <w:rsid w:val="008E5912"/>
    <w:rsid w:val="008E5B28"/>
    <w:rsid w:val="008E5C9D"/>
    <w:rsid w:val="008E5E7A"/>
    <w:rsid w:val="008E6570"/>
    <w:rsid w:val="008E6699"/>
    <w:rsid w:val="008E6C9A"/>
    <w:rsid w:val="008E6DBB"/>
    <w:rsid w:val="008E6DC5"/>
    <w:rsid w:val="008E7129"/>
    <w:rsid w:val="008E73D8"/>
    <w:rsid w:val="008E770B"/>
    <w:rsid w:val="008E776B"/>
    <w:rsid w:val="008E78E2"/>
    <w:rsid w:val="008E7B73"/>
    <w:rsid w:val="008E7C9D"/>
    <w:rsid w:val="008E7DC2"/>
    <w:rsid w:val="008E7E59"/>
    <w:rsid w:val="008F011B"/>
    <w:rsid w:val="008F01AD"/>
    <w:rsid w:val="008F0326"/>
    <w:rsid w:val="008F070D"/>
    <w:rsid w:val="008F0A2B"/>
    <w:rsid w:val="008F0A9E"/>
    <w:rsid w:val="008F0C44"/>
    <w:rsid w:val="008F124C"/>
    <w:rsid w:val="008F1604"/>
    <w:rsid w:val="008F161C"/>
    <w:rsid w:val="008F1849"/>
    <w:rsid w:val="008F1A94"/>
    <w:rsid w:val="008F2053"/>
    <w:rsid w:val="008F23E4"/>
    <w:rsid w:val="008F29C8"/>
    <w:rsid w:val="008F2AE4"/>
    <w:rsid w:val="008F2C68"/>
    <w:rsid w:val="008F2DC1"/>
    <w:rsid w:val="008F30DC"/>
    <w:rsid w:val="008F35B4"/>
    <w:rsid w:val="008F3BDE"/>
    <w:rsid w:val="008F3E10"/>
    <w:rsid w:val="008F41B7"/>
    <w:rsid w:val="008F4650"/>
    <w:rsid w:val="008F4754"/>
    <w:rsid w:val="008F478E"/>
    <w:rsid w:val="008F4C6F"/>
    <w:rsid w:val="008F4EBE"/>
    <w:rsid w:val="008F54F9"/>
    <w:rsid w:val="008F57C6"/>
    <w:rsid w:val="008F5BF8"/>
    <w:rsid w:val="008F5DC9"/>
    <w:rsid w:val="008F61F4"/>
    <w:rsid w:val="008F62C3"/>
    <w:rsid w:val="008F6D3A"/>
    <w:rsid w:val="008F6D58"/>
    <w:rsid w:val="008F6E84"/>
    <w:rsid w:val="008F6FC9"/>
    <w:rsid w:val="008F70BF"/>
    <w:rsid w:val="008F71D4"/>
    <w:rsid w:val="008F73AB"/>
    <w:rsid w:val="008F776D"/>
    <w:rsid w:val="008F786F"/>
    <w:rsid w:val="008F7D96"/>
    <w:rsid w:val="00900141"/>
    <w:rsid w:val="00900325"/>
    <w:rsid w:val="00900357"/>
    <w:rsid w:val="0090062D"/>
    <w:rsid w:val="00900A14"/>
    <w:rsid w:val="00900C15"/>
    <w:rsid w:val="00900C1B"/>
    <w:rsid w:val="00900FBE"/>
    <w:rsid w:val="009013FB"/>
    <w:rsid w:val="009014EA"/>
    <w:rsid w:val="00901946"/>
    <w:rsid w:val="00901F37"/>
    <w:rsid w:val="0090200F"/>
    <w:rsid w:val="0090230E"/>
    <w:rsid w:val="009024DA"/>
    <w:rsid w:val="009028A3"/>
    <w:rsid w:val="00902EE4"/>
    <w:rsid w:val="00903076"/>
    <w:rsid w:val="009030A5"/>
    <w:rsid w:val="009033D6"/>
    <w:rsid w:val="009035D0"/>
    <w:rsid w:val="00903715"/>
    <w:rsid w:val="0090385D"/>
    <w:rsid w:val="00903F5B"/>
    <w:rsid w:val="00903F95"/>
    <w:rsid w:val="00904470"/>
    <w:rsid w:val="00904634"/>
    <w:rsid w:val="00904769"/>
    <w:rsid w:val="009050EC"/>
    <w:rsid w:val="009053F3"/>
    <w:rsid w:val="00905974"/>
    <w:rsid w:val="00905AB6"/>
    <w:rsid w:val="00905C90"/>
    <w:rsid w:val="009060D3"/>
    <w:rsid w:val="0090635C"/>
    <w:rsid w:val="009064BE"/>
    <w:rsid w:val="0090658F"/>
    <w:rsid w:val="009070AA"/>
    <w:rsid w:val="009073A6"/>
    <w:rsid w:val="009073FA"/>
    <w:rsid w:val="00907C7B"/>
    <w:rsid w:val="00907EBE"/>
    <w:rsid w:val="009102D2"/>
    <w:rsid w:val="00910755"/>
    <w:rsid w:val="00910932"/>
    <w:rsid w:val="0091096C"/>
    <w:rsid w:val="0091187B"/>
    <w:rsid w:val="00911AFD"/>
    <w:rsid w:val="00911B15"/>
    <w:rsid w:val="00911F85"/>
    <w:rsid w:val="00912312"/>
    <w:rsid w:val="00912454"/>
    <w:rsid w:val="00912948"/>
    <w:rsid w:val="00913383"/>
    <w:rsid w:val="0091366D"/>
    <w:rsid w:val="00913788"/>
    <w:rsid w:val="00913825"/>
    <w:rsid w:val="009138E9"/>
    <w:rsid w:val="009138FB"/>
    <w:rsid w:val="00913DAC"/>
    <w:rsid w:val="009146B8"/>
    <w:rsid w:val="00914A41"/>
    <w:rsid w:val="00914A68"/>
    <w:rsid w:val="00914C77"/>
    <w:rsid w:val="00914FD8"/>
    <w:rsid w:val="0091505B"/>
    <w:rsid w:val="00915672"/>
    <w:rsid w:val="00915D1A"/>
    <w:rsid w:val="00916078"/>
    <w:rsid w:val="0091614A"/>
    <w:rsid w:val="00916754"/>
    <w:rsid w:val="009168C5"/>
    <w:rsid w:val="00916E6D"/>
    <w:rsid w:val="00916E8D"/>
    <w:rsid w:val="00917136"/>
    <w:rsid w:val="009174F0"/>
    <w:rsid w:val="00917587"/>
    <w:rsid w:val="00917595"/>
    <w:rsid w:val="009176F7"/>
    <w:rsid w:val="00917904"/>
    <w:rsid w:val="00917914"/>
    <w:rsid w:val="00917B42"/>
    <w:rsid w:val="00917B48"/>
    <w:rsid w:val="00917E69"/>
    <w:rsid w:val="009204A8"/>
    <w:rsid w:val="00920998"/>
    <w:rsid w:val="00920E74"/>
    <w:rsid w:val="00921609"/>
    <w:rsid w:val="009217E5"/>
    <w:rsid w:val="009219B9"/>
    <w:rsid w:val="00921A0F"/>
    <w:rsid w:val="00921E2C"/>
    <w:rsid w:val="00921E67"/>
    <w:rsid w:val="00922308"/>
    <w:rsid w:val="009227D9"/>
    <w:rsid w:val="00922976"/>
    <w:rsid w:val="009239AD"/>
    <w:rsid w:val="0092402F"/>
    <w:rsid w:val="00924533"/>
    <w:rsid w:val="00924661"/>
    <w:rsid w:val="009246C1"/>
    <w:rsid w:val="009248A1"/>
    <w:rsid w:val="00924BBD"/>
    <w:rsid w:val="00925181"/>
    <w:rsid w:val="009251B7"/>
    <w:rsid w:val="00925269"/>
    <w:rsid w:val="00925361"/>
    <w:rsid w:val="00925497"/>
    <w:rsid w:val="009254BF"/>
    <w:rsid w:val="00925725"/>
    <w:rsid w:val="00925764"/>
    <w:rsid w:val="009259A0"/>
    <w:rsid w:val="00925BB7"/>
    <w:rsid w:val="00926529"/>
    <w:rsid w:val="0092690C"/>
    <w:rsid w:val="0092695A"/>
    <w:rsid w:val="00926B84"/>
    <w:rsid w:val="0092704F"/>
    <w:rsid w:val="00930089"/>
    <w:rsid w:val="009300B7"/>
    <w:rsid w:val="00930532"/>
    <w:rsid w:val="00930C4E"/>
    <w:rsid w:val="00930EE5"/>
    <w:rsid w:val="00931095"/>
    <w:rsid w:val="009311D9"/>
    <w:rsid w:val="009317CB"/>
    <w:rsid w:val="00931966"/>
    <w:rsid w:val="00931B0B"/>
    <w:rsid w:val="00931F70"/>
    <w:rsid w:val="0093202F"/>
    <w:rsid w:val="0093203B"/>
    <w:rsid w:val="00932262"/>
    <w:rsid w:val="00932312"/>
    <w:rsid w:val="009323D5"/>
    <w:rsid w:val="00932450"/>
    <w:rsid w:val="009325C3"/>
    <w:rsid w:val="00932D4B"/>
    <w:rsid w:val="00932D92"/>
    <w:rsid w:val="00932F3D"/>
    <w:rsid w:val="00933010"/>
    <w:rsid w:val="00933064"/>
    <w:rsid w:val="0093321A"/>
    <w:rsid w:val="00933322"/>
    <w:rsid w:val="009333D0"/>
    <w:rsid w:val="00933400"/>
    <w:rsid w:val="00933504"/>
    <w:rsid w:val="00933718"/>
    <w:rsid w:val="0093386D"/>
    <w:rsid w:val="00933EE6"/>
    <w:rsid w:val="00934242"/>
    <w:rsid w:val="0093432B"/>
    <w:rsid w:val="00934442"/>
    <w:rsid w:val="009344BC"/>
    <w:rsid w:val="00934599"/>
    <w:rsid w:val="009347A6"/>
    <w:rsid w:val="009348C4"/>
    <w:rsid w:val="00934A64"/>
    <w:rsid w:val="00934D9C"/>
    <w:rsid w:val="00934DD6"/>
    <w:rsid w:val="00934FB3"/>
    <w:rsid w:val="00935171"/>
    <w:rsid w:val="009352B9"/>
    <w:rsid w:val="009356D5"/>
    <w:rsid w:val="0093598A"/>
    <w:rsid w:val="009359A9"/>
    <w:rsid w:val="00935AD8"/>
    <w:rsid w:val="00935B82"/>
    <w:rsid w:val="00935B8A"/>
    <w:rsid w:val="00935C09"/>
    <w:rsid w:val="00935C57"/>
    <w:rsid w:val="00935D84"/>
    <w:rsid w:val="009361F2"/>
    <w:rsid w:val="009363DB"/>
    <w:rsid w:val="00936487"/>
    <w:rsid w:val="00936FEE"/>
    <w:rsid w:val="009370D8"/>
    <w:rsid w:val="009371F3"/>
    <w:rsid w:val="0093728B"/>
    <w:rsid w:val="00937326"/>
    <w:rsid w:val="00937FFD"/>
    <w:rsid w:val="00940A8E"/>
    <w:rsid w:val="00940C29"/>
    <w:rsid w:val="00940F79"/>
    <w:rsid w:val="009412C4"/>
    <w:rsid w:val="00941307"/>
    <w:rsid w:val="0094132A"/>
    <w:rsid w:val="009414CC"/>
    <w:rsid w:val="00941A92"/>
    <w:rsid w:val="00941D6C"/>
    <w:rsid w:val="00941E20"/>
    <w:rsid w:val="00941EC1"/>
    <w:rsid w:val="00941F2D"/>
    <w:rsid w:val="009420D8"/>
    <w:rsid w:val="009420DB"/>
    <w:rsid w:val="0094218A"/>
    <w:rsid w:val="0094221A"/>
    <w:rsid w:val="00942337"/>
    <w:rsid w:val="009426F1"/>
    <w:rsid w:val="009427DB"/>
    <w:rsid w:val="00942991"/>
    <w:rsid w:val="00942D63"/>
    <w:rsid w:val="00942DE0"/>
    <w:rsid w:val="009430BD"/>
    <w:rsid w:val="00943825"/>
    <w:rsid w:val="00943D4F"/>
    <w:rsid w:val="00943FD9"/>
    <w:rsid w:val="0094490A"/>
    <w:rsid w:val="00944B46"/>
    <w:rsid w:val="00944D8F"/>
    <w:rsid w:val="00944DF2"/>
    <w:rsid w:val="00944EBF"/>
    <w:rsid w:val="0094511D"/>
    <w:rsid w:val="00945CBA"/>
    <w:rsid w:val="00945FE3"/>
    <w:rsid w:val="00946147"/>
    <w:rsid w:val="009461F7"/>
    <w:rsid w:val="00946208"/>
    <w:rsid w:val="009464DE"/>
    <w:rsid w:val="0094659E"/>
    <w:rsid w:val="00946636"/>
    <w:rsid w:val="00946A1A"/>
    <w:rsid w:val="00946B59"/>
    <w:rsid w:val="00946CF3"/>
    <w:rsid w:val="00946FC7"/>
    <w:rsid w:val="00947005"/>
    <w:rsid w:val="00947644"/>
    <w:rsid w:val="009477E7"/>
    <w:rsid w:val="009478CB"/>
    <w:rsid w:val="00947A29"/>
    <w:rsid w:val="00947A80"/>
    <w:rsid w:val="00947E40"/>
    <w:rsid w:val="00947EA5"/>
    <w:rsid w:val="00950441"/>
    <w:rsid w:val="0095097E"/>
    <w:rsid w:val="00950AEF"/>
    <w:rsid w:val="00950C06"/>
    <w:rsid w:val="00950D58"/>
    <w:rsid w:val="00950DD6"/>
    <w:rsid w:val="00950E29"/>
    <w:rsid w:val="00950EF7"/>
    <w:rsid w:val="009510DA"/>
    <w:rsid w:val="009514F2"/>
    <w:rsid w:val="0095170A"/>
    <w:rsid w:val="00951C5F"/>
    <w:rsid w:val="0095203E"/>
    <w:rsid w:val="00952386"/>
    <w:rsid w:val="0095242E"/>
    <w:rsid w:val="009528F7"/>
    <w:rsid w:val="00952A8D"/>
    <w:rsid w:val="00952BBC"/>
    <w:rsid w:val="00952D51"/>
    <w:rsid w:val="00952F78"/>
    <w:rsid w:val="0095356F"/>
    <w:rsid w:val="0095389D"/>
    <w:rsid w:val="00953902"/>
    <w:rsid w:val="00953BE4"/>
    <w:rsid w:val="00953E98"/>
    <w:rsid w:val="009544CC"/>
    <w:rsid w:val="00954508"/>
    <w:rsid w:val="0095460E"/>
    <w:rsid w:val="00954835"/>
    <w:rsid w:val="00954906"/>
    <w:rsid w:val="0095531B"/>
    <w:rsid w:val="0095532C"/>
    <w:rsid w:val="009554B3"/>
    <w:rsid w:val="009557BB"/>
    <w:rsid w:val="00955A2C"/>
    <w:rsid w:val="00955D0F"/>
    <w:rsid w:val="00955E67"/>
    <w:rsid w:val="00955F74"/>
    <w:rsid w:val="00956056"/>
    <w:rsid w:val="00956155"/>
    <w:rsid w:val="00956811"/>
    <w:rsid w:val="00956AC8"/>
    <w:rsid w:val="00956E96"/>
    <w:rsid w:val="0095753D"/>
    <w:rsid w:val="00957F6E"/>
    <w:rsid w:val="0096047C"/>
    <w:rsid w:val="009604C0"/>
    <w:rsid w:val="00960A48"/>
    <w:rsid w:val="00960C42"/>
    <w:rsid w:val="00960CBB"/>
    <w:rsid w:val="00960D05"/>
    <w:rsid w:val="00960F1E"/>
    <w:rsid w:val="00961275"/>
    <w:rsid w:val="00961873"/>
    <w:rsid w:val="0096192F"/>
    <w:rsid w:val="00961967"/>
    <w:rsid w:val="00961C27"/>
    <w:rsid w:val="00961D1B"/>
    <w:rsid w:val="00961D97"/>
    <w:rsid w:val="00962072"/>
    <w:rsid w:val="00962194"/>
    <w:rsid w:val="009621F7"/>
    <w:rsid w:val="00962E81"/>
    <w:rsid w:val="00962F71"/>
    <w:rsid w:val="0096311D"/>
    <w:rsid w:val="00963242"/>
    <w:rsid w:val="00963593"/>
    <w:rsid w:val="00963AEC"/>
    <w:rsid w:val="00963D04"/>
    <w:rsid w:val="00963D0D"/>
    <w:rsid w:val="00963F07"/>
    <w:rsid w:val="00964145"/>
    <w:rsid w:val="00964511"/>
    <w:rsid w:val="00964769"/>
    <w:rsid w:val="00964B18"/>
    <w:rsid w:val="00964BED"/>
    <w:rsid w:val="00964C08"/>
    <w:rsid w:val="00964C90"/>
    <w:rsid w:val="00964E30"/>
    <w:rsid w:val="0096511B"/>
    <w:rsid w:val="00965187"/>
    <w:rsid w:val="00965696"/>
    <w:rsid w:val="009657B2"/>
    <w:rsid w:val="009659F4"/>
    <w:rsid w:val="00965ADC"/>
    <w:rsid w:val="009664D8"/>
    <w:rsid w:val="00966550"/>
    <w:rsid w:val="009665D8"/>
    <w:rsid w:val="009667F1"/>
    <w:rsid w:val="00966855"/>
    <w:rsid w:val="00966E5E"/>
    <w:rsid w:val="00966F58"/>
    <w:rsid w:val="00967055"/>
    <w:rsid w:val="009678E0"/>
    <w:rsid w:val="00967AE6"/>
    <w:rsid w:val="00967C3B"/>
    <w:rsid w:val="00967F87"/>
    <w:rsid w:val="0097007A"/>
    <w:rsid w:val="00970718"/>
    <w:rsid w:val="00970B59"/>
    <w:rsid w:val="00970D62"/>
    <w:rsid w:val="00970E93"/>
    <w:rsid w:val="009710C6"/>
    <w:rsid w:val="0097127B"/>
    <w:rsid w:val="0097127F"/>
    <w:rsid w:val="00971389"/>
    <w:rsid w:val="009719F4"/>
    <w:rsid w:val="00971CC1"/>
    <w:rsid w:val="00971CE1"/>
    <w:rsid w:val="00971E43"/>
    <w:rsid w:val="00971FC8"/>
    <w:rsid w:val="009722DD"/>
    <w:rsid w:val="009729E8"/>
    <w:rsid w:val="00972BB6"/>
    <w:rsid w:val="00972C80"/>
    <w:rsid w:val="00972EDF"/>
    <w:rsid w:val="0097382D"/>
    <w:rsid w:val="00973CEB"/>
    <w:rsid w:val="00974092"/>
    <w:rsid w:val="00974138"/>
    <w:rsid w:val="009741F3"/>
    <w:rsid w:val="0097427C"/>
    <w:rsid w:val="009742BC"/>
    <w:rsid w:val="00974384"/>
    <w:rsid w:val="0097443C"/>
    <w:rsid w:val="00974883"/>
    <w:rsid w:val="00974A1D"/>
    <w:rsid w:val="00974C42"/>
    <w:rsid w:val="00974CB4"/>
    <w:rsid w:val="00974D53"/>
    <w:rsid w:val="00974F57"/>
    <w:rsid w:val="0097546C"/>
    <w:rsid w:val="00975652"/>
    <w:rsid w:val="00975690"/>
    <w:rsid w:val="009757F4"/>
    <w:rsid w:val="00975FBB"/>
    <w:rsid w:val="009761D7"/>
    <w:rsid w:val="009762B2"/>
    <w:rsid w:val="009768C4"/>
    <w:rsid w:val="009769FA"/>
    <w:rsid w:val="00976BC9"/>
    <w:rsid w:val="009772FF"/>
    <w:rsid w:val="0097764F"/>
    <w:rsid w:val="009776A2"/>
    <w:rsid w:val="009777BD"/>
    <w:rsid w:val="009779F5"/>
    <w:rsid w:val="00977DCC"/>
    <w:rsid w:val="00977E62"/>
    <w:rsid w:val="00977FB6"/>
    <w:rsid w:val="0098047D"/>
    <w:rsid w:val="00980A02"/>
    <w:rsid w:val="00980CE3"/>
    <w:rsid w:val="00981599"/>
    <w:rsid w:val="00981662"/>
    <w:rsid w:val="009819E0"/>
    <w:rsid w:val="00981AB9"/>
    <w:rsid w:val="00982135"/>
    <w:rsid w:val="00982159"/>
    <w:rsid w:val="009824E1"/>
    <w:rsid w:val="0098295D"/>
    <w:rsid w:val="00982B9B"/>
    <w:rsid w:val="00982BD8"/>
    <w:rsid w:val="00982DC6"/>
    <w:rsid w:val="0098324F"/>
    <w:rsid w:val="0098349D"/>
    <w:rsid w:val="009834B8"/>
    <w:rsid w:val="00983779"/>
    <w:rsid w:val="00983A92"/>
    <w:rsid w:val="00983BB0"/>
    <w:rsid w:val="00983BFA"/>
    <w:rsid w:val="00983C38"/>
    <w:rsid w:val="00983E86"/>
    <w:rsid w:val="0098407E"/>
    <w:rsid w:val="009844E0"/>
    <w:rsid w:val="009846F6"/>
    <w:rsid w:val="00984738"/>
    <w:rsid w:val="00984843"/>
    <w:rsid w:val="0098493D"/>
    <w:rsid w:val="00984A2B"/>
    <w:rsid w:val="009856FB"/>
    <w:rsid w:val="00985849"/>
    <w:rsid w:val="00985A82"/>
    <w:rsid w:val="00985BC3"/>
    <w:rsid w:val="00985FD9"/>
    <w:rsid w:val="00986466"/>
    <w:rsid w:val="009866FB"/>
    <w:rsid w:val="00986E1E"/>
    <w:rsid w:val="00987279"/>
    <w:rsid w:val="00987285"/>
    <w:rsid w:val="00987354"/>
    <w:rsid w:val="00987776"/>
    <w:rsid w:val="009877E1"/>
    <w:rsid w:val="0098786C"/>
    <w:rsid w:val="00987A2D"/>
    <w:rsid w:val="00987C1E"/>
    <w:rsid w:val="00987F96"/>
    <w:rsid w:val="00990108"/>
    <w:rsid w:val="00990186"/>
    <w:rsid w:val="009901FB"/>
    <w:rsid w:val="00990660"/>
    <w:rsid w:val="009907D7"/>
    <w:rsid w:val="009908F5"/>
    <w:rsid w:val="00990935"/>
    <w:rsid w:val="00990B68"/>
    <w:rsid w:val="00990CD4"/>
    <w:rsid w:val="00990DEA"/>
    <w:rsid w:val="0099103C"/>
    <w:rsid w:val="0099172F"/>
    <w:rsid w:val="0099173A"/>
    <w:rsid w:val="009918F8"/>
    <w:rsid w:val="00991920"/>
    <w:rsid w:val="00991A47"/>
    <w:rsid w:val="00991BA9"/>
    <w:rsid w:val="00991BFD"/>
    <w:rsid w:val="00991D97"/>
    <w:rsid w:val="00992198"/>
    <w:rsid w:val="0099257F"/>
    <w:rsid w:val="009925D9"/>
    <w:rsid w:val="009927BA"/>
    <w:rsid w:val="0099285A"/>
    <w:rsid w:val="00992959"/>
    <w:rsid w:val="00992C48"/>
    <w:rsid w:val="00993237"/>
    <w:rsid w:val="00993928"/>
    <w:rsid w:val="00993A48"/>
    <w:rsid w:val="009940C8"/>
    <w:rsid w:val="009942D8"/>
    <w:rsid w:val="00994A78"/>
    <w:rsid w:val="00994AF0"/>
    <w:rsid w:val="00994F60"/>
    <w:rsid w:val="00995366"/>
    <w:rsid w:val="0099557F"/>
    <w:rsid w:val="00995840"/>
    <w:rsid w:val="009961EB"/>
    <w:rsid w:val="009965CE"/>
    <w:rsid w:val="0099674B"/>
    <w:rsid w:val="00996B0C"/>
    <w:rsid w:val="00996CBD"/>
    <w:rsid w:val="00996EF3"/>
    <w:rsid w:val="009970E1"/>
    <w:rsid w:val="0099750A"/>
    <w:rsid w:val="009978D9"/>
    <w:rsid w:val="009979FA"/>
    <w:rsid w:val="00997B6E"/>
    <w:rsid w:val="00997FF8"/>
    <w:rsid w:val="009A0699"/>
    <w:rsid w:val="009A0BEC"/>
    <w:rsid w:val="009A0C3C"/>
    <w:rsid w:val="009A102C"/>
    <w:rsid w:val="009A11AC"/>
    <w:rsid w:val="009A1EA6"/>
    <w:rsid w:val="009A2030"/>
    <w:rsid w:val="009A208C"/>
    <w:rsid w:val="009A22E2"/>
    <w:rsid w:val="009A2304"/>
    <w:rsid w:val="009A25E8"/>
    <w:rsid w:val="009A2688"/>
    <w:rsid w:val="009A2BA0"/>
    <w:rsid w:val="009A2F33"/>
    <w:rsid w:val="009A329F"/>
    <w:rsid w:val="009A36A9"/>
    <w:rsid w:val="009A3F69"/>
    <w:rsid w:val="009A40AD"/>
    <w:rsid w:val="009A428B"/>
    <w:rsid w:val="009A488E"/>
    <w:rsid w:val="009A4B07"/>
    <w:rsid w:val="009A4F93"/>
    <w:rsid w:val="009A505F"/>
    <w:rsid w:val="009A599E"/>
    <w:rsid w:val="009A5AC7"/>
    <w:rsid w:val="009A5DC8"/>
    <w:rsid w:val="009A6020"/>
    <w:rsid w:val="009A63A3"/>
    <w:rsid w:val="009A6469"/>
    <w:rsid w:val="009A66B1"/>
    <w:rsid w:val="009A6B7F"/>
    <w:rsid w:val="009A6BF9"/>
    <w:rsid w:val="009A6D1F"/>
    <w:rsid w:val="009A70C4"/>
    <w:rsid w:val="009A7339"/>
    <w:rsid w:val="009A743F"/>
    <w:rsid w:val="009A79BC"/>
    <w:rsid w:val="009A7BA2"/>
    <w:rsid w:val="009A7BE4"/>
    <w:rsid w:val="009A7C40"/>
    <w:rsid w:val="009A7C64"/>
    <w:rsid w:val="009A7E37"/>
    <w:rsid w:val="009B007A"/>
    <w:rsid w:val="009B01FB"/>
    <w:rsid w:val="009B0456"/>
    <w:rsid w:val="009B0561"/>
    <w:rsid w:val="009B0772"/>
    <w:rsid w:val="009B0C4B"/>
    <w:rsid w:val="009B0DDC"/>
    <w:rsid w:val="009B0E6D"/>
    <w:rsid w:val="009B1076"/>
    <w:rsid w:val="009B134B"/>
    <w:rsid w:val="009B15DF"/>
    <w:rsid w:val="009B1773"/>
    <w:rsid w:val="009B1970"/>
    <w:rsid w:val="009B1B8E"/>
    <w:rsid w:val="009B1BF7"/>
    <w:rsid w:val="009B1C5F"/>
    <w:rsid w:val="009B1E7D"/>
    <w:rsid w:val="009B1E8E"/>
    <w:rsid w:val="009B22CA"/>
    <w:rsid w:val="009B2320"/>
    <w:rsid w:val="009B240C"/>
    <w:rsid w:val="009B25A7"/>
    <w:rsid w:val="009B3444"/>
    <w:rsid w:val="009B3AD5"/>
    <w:rsid w:val="009B3DDE"/>
    <w:rsid w:val="009B403B"/>
    <w:rsid w:val="009B4522"/>
    <w:rsid w:val="009B48BF"/>
    <w:rsid w:val="009B4E15"/>
    <w:rsid w:val="009B4F32"/>
    <w:rsid w:val="009B5B5E"/>
    <w:rsid w:val="009B6573"/>
    <w:rsid w:val="009B6B24"/>
    <w:rsid w:val="009B6B40"/>
    <w:rsid w:val="009B6F85"/>
    <w:rsid w:val="009B711D"/>
    <w:rsid w:val="009B71D3"/>
    <w:rsid w:val="009B72E6"/>
    <w:rsid w:val="009B78ED"/>
    <w:rsid w:val="009B7B5A"/>
    <w:rsid w:val="009B7C91"/>
    <w:rsid w:val="009B7F01"/>
    <w:rsid w:val="009B7F13"/>
    <w:rsid w:val="009C04AD"/>
    <w:rsid w:val="009C0769"/>
    <w:rsid w:val="009C07AC"/>
    <w:rsid w:val="009C07F6"/>
    <w:rsid w:val="009C095C"/>
    <w:rsid w:val="009C0B8D"/>
    <w:rsid w:val="009C136A"/>
    <w:rsid w:val="009C138A"/>
    <w:rsid w:val="009C1646"/>
    <w:rsid w:val="009C1B11"/>
    <w:rsid w:val="009C1E12"/>
    <w:rsid w:val="009C2078"/>
    <w:rsid w:val="009C24B1"/>
    <w:rsid w:val="009C28BB"/>
    <w:rsid w:val="009C3243"/>
    <w:rsid w:val="009C3386"/>
    <w:rsid w:val="009C349E"/>
    <w:rsid w:val="009C34CB"/>
    <w:rsid w:val="009C351C"/>
    <w:rsid w:val="009C3A35"/>
    <w:rsid w:val="009C3B65"/>
    <w:rsid w:val="009C3BBC"/>
    <w:rsid w:val="009C3C67"/>
    <w:rsid w:val="009C3D31"/>
    <w:rsid w:val="009C429D"/>
    <w:rsid w:val="009C430D"/>
    <w:rsid w:val="009C462F"/>
    <w:rsid w:val="009C4A59"/>
    <w:rsid w:val="009C4CE4"/>
    <w:rsid w:val="009C52E9"/>
    <w:rsid w:val="009C53CD"/>
    <w:rsid w:val="009C568C"/>
    <w:rsid w:val="009C56A7"/>
    <w:rsid w:val="009C570D"/>
    <w:rsid w:val="009C5A6D"/>
    <w:rsid w:val="009C5D8B"/>
    <w:rsid w:val="009C6511"/>
    <w:rsid w:val="009C6803"/>
    <w:rsid w:val="009C69C1"/>
    <w:rsid w:val="009C6A54"/>
    <w:rsid w:val="009C6B21"/>
    <w:rsid w:val="009C6B6F"/>
    <w:rsid w:val="009C6C80"/>
    <w:rsid w:val="009C7099"/>
    <w:rsid w:val="009C70FC"/>
    <w:rsid w:val="009C742F"/>
    <w:rsid w:val="009D006D"/>
    <w:rsid w:val="009D00BC"/>
    <w:rsid w:val="009D0425"/>
    <w:rsid w:val="009D0448"/>
    <w:rsid w:val="009D0655"/>
    <w:rsid w:val="009D0797"/>
    <w:rsid w:val="009D0CB0"/>
    <w:rsid w:val="009D0D32"/>
    <w:rsid w:val="009D1263"/>
    <w:rsid w:val="009D1975"/>
    <w:rsid w:val="009D1E37"/>
    <w:rsid w:val="009D1FC8"/>
    <w:rsid w:val="009D22C2"/>
    <w:rsid w:val="009D24D2"/>
    <w:rsid w:val="009D2DCF"/>
    <w:rsid w:val="009D2E09"/>
    <w:rsid w:val="009D2EC6"/>
    <w:rsid w:val="009D2FF4"/>
    <w:rsid w:val="009D300B"/>
    <w:rsid w:val="009D3104"/>
    <w:rsid w:val="009D3B6F"/>
    <w:rsid w:val="009D3F4D"/>
    <w:rsid w:val="009D40C3"/>
    <w:rsid w:val="009D4437"/>
    <w:rsid w:val="009D4922"/>
    <w:rsid w:val="009D49CD"/>
    <w:rsid w:val="009D5224"/>
    <w:rsid w:val="009D53DA"/>
    <w:rsid w:val="009D5417"/>
    <w:rsid w:val="009D5930"/>
    <w:rsid w:val="009D5BFB"/>
    <w:rsid w:val="009D6255"/>
    <w:rsid w:val="009D6449"/>
    <w:rsid w:val="009D6628"/>
    <w:rsid w:val="009D6668"/>
    <w:rsid w:val="009D682C"/>
    <w:rsid w:val="009D744D"/>
    <w:rsid w:val="009D744F"/>
    <w:rsid w:val="009D74E5"/>
    <w:rsid w:val="009D7969"/>
    <w:rsid w:val="009E0060"/>
    <w:rsid w:val="009E03EB"/>
    <w:rsid w:val="009E0503"/>
    <w:rsid w:val="009E086B"/>
    <w:rsid w:val="009E092C"/>
    <w:rsid w:val="009E0E32"/>
    <w:rsid w:val="009E0F7C"/>
    <w:rsid w:val="009E1047"/>
    <w:rsid w:val="009E119E"/>
    <w:rsid w:val="009E1783"/>
    <w:rsid w:val="009E1BA9"/>
    <w:rsid w:val="009E1C7B"/>
    <w:rsid w:val="009E1D66"/>
    <w:rsid w:val="009E1F44"/>
    <w:rsid w:val="009E2355"/>
    <w:rsid w:val="009E2366"/>
    <w:rsid w:val="009E25E9"/>
    <w:rsid w:val="009E298A"/>
    <w:rsid w:val="009E2C6C"/>
    <w:rsid w:val="009E2D7D"/>
    <w:rsid w:val="009E2FD2"/>
    <w:rsid w:val="009E31AD"/>
    <w:rsid w:val="009E32BD"/>
    <w:rsid w:val="009E3602"/>
    <w:rsid w:val="009E36E3"/>
    <w:rsid w:val="009E3895"/>
    <w:rsid w:val="009E3FF3"/>
    <w:rsid w:val="009E4108"/>
    <w:rsid w:val="009E55B3"/>
    <w:rsid w:val="009E56FD"/>
    <w:rsid w:val="009E5A79"/>
    <w:rsid w:val="009E5D61"/>
    <w:rsid w:val="009E61E7"/>
    <w:rsid w:val="009E61E9"/>
    <w:rsid w:val="009E6288"/>
    <w:rsid w:val="009E6327"/>
    <w:rsid w:val="009E6368"/>
    <w:rsid w:val="009E69D4"/>
    <w:rsid w:val="009E6BD0"/>
    <w:rsid w:val="009E79C3"/>
    <w:rsid w:val="009E7ACA"/>
    <w:rsid w:val="009E7E59"/>
    <w:rsid w:val="009E7E81"/>
    <w:rsid w:val="009E7F47"/>
    <w:rsid w:val="009F026C"/>
    <w:rsid w:val="009F029E"/>
    <w:rsid w:val="009F0380"/>
    <w:rsid w:val="009F05A2"/>
    <w:rsid w:val="009F09A3"/>
    <w:rsid w:val="009F09B9"/>
    <w:rsid w:val="009F0A41"/>
    <w:rsid w:val="009F0B1A"/>
    <w:rsid w:val="009F0C21"/>
    <w:rsid w:val="009F0D67"/>
    <w:rsid w:val="009F0DED"/>
    <w:rsid w:val="009F13F6"/>
    <w:rsid w:val="009F1B35"/>
    <w:rsid w:val="009F1EA5"/>
    <w:rsid w:val="009F21BC"/>
    <w:rsid w:val="009F29B0"/>
    <w:rsid w:val="009F2D4D"/>
    <w:rsid w:val="009F2FB2"/>
    <w:rsid w:val="009F34C2"/>
    <w:rsid w:val="009F350F"/>
    <w:rsid w:val="009F35D7"/>
    <w:rsid w:val="009F3B26"/>
    <w:rsid w:val="009F3D1D"/>
    <w:rsid w:val="009F3D43"/>
    <w:rsid w:val="009F3DB3"/>
    <w:rsid w:val="009F3E7A"/>
    <w:rsid w:val="009F3EA8"/>
    <w:rsid w:val="009F3FC7"/>
    <w:rsid w:val="009F40CC"/>
    <w:rsid w:val="009F4199"/>
    <w:rsid w:val="009F41F6"/>
    <w:rsid w:val="009F4291"/>
    <w:rsid w:val="009F432B"/>
    <w:rsid w:val="009F4461"/>
    <w:rsid w:val="009F459F"/>
    <w:rsid w:val="009F465B"/>
    <w:rsid w:val="009F4722"/>
    <w:rsid w:val="009F47D2"/>
    <w:rsid w:val="009F4852"/>
    <w:rsid w:val="009F4860"/>
    <w:rsid w:val="009F4BE1"/>
    <w:rsid w:val="009F4BE7"/>
    <w:rsid w:val="009F4D41"/>
    <w:rsid w:val="009F4E4A"/>
    <w:rsid w:val="009F4FFE"/>
    <w:rsid w:val="009F54E0"/>
    <w:rsid w:val="009F5851"/>
    <w:rsid w:val="009F5A4B"/>
    <w:rsid w:val="009F5A50"/>
    <w:rsid w:val="009F5BA1"/>
    <w:rsid w:val="009F61F3"/>
    <w:rsid w:val="009F6322"/>
    <w:rsid w:val="009F65B0"/>
    <w:rsid w:val="009F6693"/>
    <w:rsid w:val="009F67D5"/>
    <w:rsid w:val="009F69AE"/>
    <w:rsid w:val="009F6C86"/>
    <w:rsid w:val="009F6F8C"/>
    <w:rsid w:val="009F712C"/>
    <w:rsid w:val="009F713A"/>
    <w:rsid w:val="009F71F9"/>
    <w:rsid w:val="009F7587"/>
    <w:rsid w:val="009F79AB"/>
    <w:rsid w:val="009F7D85"/>
    <w:rsid w:val="009F7F56"/>
    <w:rsid w:val="00A0044C"/>
    <w:rsid w:val="00A00830"/>
    <w:rsid w:val="00A0088F"/>
    <w:rsid w:val="00A008EE"/>
    <w:rsid w:val="00A00E66"/>
    <w:rsid w:val="00A00F10"/>
    <w:rsid w:val="00A01062"/>
    <w:rsid w:val="00A017C0"/>
    <w:rsid w:val="00A01BF2"/>
    <w:rsid w:val="00A02142"/>
    <w:rsid w:val="00A02273"/>
    <w:rsid w:val="00A022E7"/>
    <w:rsid w:val="00A02345"/>
    <w:rsid w:val="00A02A49"/>
    <w:rsid w:val="00A02AA2"/>
    <w:rsid w:val="00A02B14"/>
    <w:rsid w:val="00A02DB7"/>
    <w:rsid w:val="00A02E13"/>
    <w:rsid w:val="00A03184"/>
    <w:rsid w:val="00A031D2"/>
    <w:rsid w:val="00A03473"/>
    <w:rsid w:val="00A034B9"/>
    <w:rsid w:val="00A0351F"/>
    <w:rsid w:val="00A0381B"/>
    <w:rsid w:val="00A03980"/>
    <w:rsid w:val="00A039D0"/>
    <w:rsid w:val="00A03BC6"/>
    <w:rsid w:val="00A03D14"/>
    <w:rsid w:val="00A03D3C"/>
    <w:rsid w:val="00A03DB3"/>
    <w:rsid w:val="00A03E47"/>
    <w:rsid w:val="00A041E9"/>
    <w:rsid w:val="00A041EE"/>
    <w:rsid w:val="00A0452E"/>
    <w:rsid w:val="00A0473C"/>
    <w:rsid w:val="00A04983"/>
    <w:rsid w:val="00A04E0D"/>
    <w:rsid w:val="00A05647"/>
    <w:rsid w:val="00A06106"/>
    <w:rsid w:val="00A0620F"/>
    <w:rsid w:val="00A06451"/>
    <w:rsid w:val="00A0696C"/>
    <w:rsid w:val="00A06AD7"/>
    <w:rsid w:val="00A06B75"/>
    <w:rsid w:val="00A06E4A"/>
    <w:rsid w:val="00A07326"/>
    <w:rsid w:val="00A073E9"/>
    <w:rsid w:val="00A07819"/>
    <w:rsid w:val="00A07972"/>
    <w:rsid w:val="00A07C47"/>
    <w:rsid w:val="00A07F24"/>
    <w:rsid w:val="00A10500"/>
    <w:rsid w:val="00A10764"/>
    <w:rsid w:val="00A109DC"/>
    <w:rsid w:val="00A109E6"/>
    <w:rsid w:val="00A10AC0"/>
    <w:rsid w:val="00A10BB3"/>
    <w:rsid w:val="00A10BF6"/>
    <w:rsid w:val="00A10FC6"/>
    <w:rsid w:val="00A111AB"/>
    <w:rsid w:val="00A111DF"/>
    <w:rsid w:val="00A118D5"/>
    <w:rsid w:val="00A11A49"/>
    <w:rsid w:val="00A11A83"/>
    <w:rsid w:val="00A1229C"/>
    <w:rsid w:val="00A12579"/>
    <w:rsid w:val="00A1274E"/>
    <w:rsid w:val="00A12CF1"/>
    <w:rsid w:val="00A12EB3"/>
    <w:rsid w:val="00A12F16"/>
    <w:rsid w:val="00A12F8A"/>
    <w:rsid w:val="00A135EB"/>
    <w:rsid w:val="00A13A72"/>
    <w:rsid w:val="00A13BC4"/>
    <w:rsid w:val="00A14794"/>
    <w:rsid w:val="00A147CD"/>
    <w:rsid w:val="00A1495B"/>
    <w:rsid w:val="00A14CD9"/>
    <w:rsid w:val="00A14D57"/>
    <w:rsid w:val="00A14FB6"/>
    <w:rsid w:val="00A1502A"/>
    <w:rsid w:val="00A150C3"/>
    <w:rsid w:val="00A15238"/>
    <w:rsid w:val="00A156F2"/>
    <w:rsid w:val="00A160D6"/>
    <w:rsid w:val="00A1610D"/>
    <w:rsid w:val="00A1618F"/>
    <w:rsid w:val="00A162A0"/>
    <w:rsid w:val="00A16576"/>
    <w:rsid w:val="00A16639"/>
    <w:rsid w:val="00A16983"/>
    <w:rsid w:val="00A16A20"/>
    <w:rsid w:val="00A16D05"/>
    <w:rsid w:val="00A16E53"/>
    <w:rsid w:val="00A16FB9"/>
    <w:rsid w:val="00A171BF"/>
    <w:rsid w:val="00A172A6"/>
    <w:rsid w:val="00A1762E"/>
    <w:rsid w:val="00A176A0"/>
    <w:rsid w:val="00A176C3"/>
    <w:rsid w:val="00A17735"/>
    <w:rsid w:val="00A17966"/>
    <w:rsid w:val="00A17C10"/>
    <w:rsid w:val="00A17DF0"/>
    <w:rsid w:val="00A202A0"/>
    <w:rsid w:val="00A20537"/>
    <w:rsid w:val="00A20AB7"/>
    <w:rsid w:val="00A20E06"/>
    <w:rsid w:val="00A21048"/>
    <w:rsid w:val="00A2152C"/>
    <w:rsid w:val="00A21960"/>
    <w:rsid w:val="00A2202E"/>
    <w:rsid w:val="00A226BB"/>
    <w:rsid w:val="00A22A69"/>
    <w:rsid w:val="00A22C2D"/>
    <w:rsid w:val="00A22DCB"/>
    <w:rsid w:val="00A22FDF"/>
    <w:rsid w:val="00A23153"/>
    <w:rsid w:val="00A23269"/>
    <w:rsid w:val="00A234D4"/>
    <w:rsid w:val="00A23C35"/>
    <w:rsid w:val="00A23D86"/>
    <w:rsid w:val="00A23DF4"/>
    <w:rsid w:val="00A24358"/>
    <w:rsid w:val="00A24577"/>
    <w:rsid w:val="00A24949"/>
    <w:rsid w:val="00A24B94"/>
    <w:rsid w:val="00A25990"/>
    <w:rsid w:val="00A25E48"/>
    <w:rsid w:val="00A25F8E"/>
    <w:rsid w:val="00A2623E"/>
    <w:rsid w:val="00A26370"/>
    <w:rsid w:val="00A267FD"/>
    <w:rsid w:val="00A26862"/>
    <w:rsid w:val="00A26EE2"/>
    <w:rsid w:val="00A26FE5"/>
    <w:rsid w:val="00A275A0"/>
    <w:rsid w:val="00A27A0E"/>
    <w:rsid w:val="00A27A22"/>
    <w:rsid w:val="00A27F84"/>
    <w:rsid w:val="00A3016D"/>
    <w:rsid w:val="00A3021E"/>
    <w:rsid w:val="00A302EC"/>
    <w:rsid w:val="00A303AE"/>
    <w:rsid w:val="00A30929"/>
    <w:rsid w:val="00A30A20"/>
    <w:rsid w:val="00A30E50"/>
    <w:rsid w:val="00A30FB6"/>
    <w:rsid w:val="00A3106B"/>
    <w:rsid w:val="00A31094"/>
    <w:rsid w:val="00A311C5"/>
    <w:rsid w:val="00A311FE"/>
    <w:rsid w:val="00A31274"/>
    <w:rsid w:val="00A312AE"/>
    <w:rsid w:val="00A3163A"/>
    <w:rsid w:val="00A31D10"/>
    <w:rsid w:val="00A31DF4"/>
    <w:rsid w:val="00A31FE6"/>
    <w:rsid w:val="00A320D2"/>
    <w:rsid w:val="00A32633"/>
    <w:rsid w:val="00A32B39"/>
    <w:rsid w:val="00A32C0A"/>
    <w:rsid w:val="00A32C71"/>
    <w:rsid w:val="00A33507"/>
    <w:rsid w:val="00A3375B"/>
    <w:rsid w:val="00A339ED"/>
    <w:rsid w:val="00A33CE9"/>
    <w:rsid w:val="00A34017"/>
    <w:rsid w:val="00A34205"/>
    <w:rsid w:val="00A342A1"/>
    <w:rsid w:val="00A342E2"/>
    <w:rsid w:val="00A34782"/>
    <w:rsid w:val="00A34A4E"/>
    <w:rsid w:val="00A34A54"/>
    <w:rsid w:val="00A34A6D"/>
    <w:rsid w:val="00A34DE5"/>
    <w:rsid w:val="00A34F5C"/>
    <w:rsid w:val="00A354AC"/>
    <w:rsid w:val="00A3566C"/>
    <w:rsid w:val="00A3568A"/>
    <w:rsid w:val="00A35859"/>
    <w:rsid w:val="00A35CA0"/>
    <w:rsid w:val="00A35D49"/>
    <w:rsid w:val="00A35D80"/>
    <w:rsid w:val="00A35E19"/>
    <w:rsid w:val="00A364E0"/>
    <w:rsid w:val="00A3669A"/>
    <w:rsid w:val="00A36861"/>
    <w:rsid w:val="00A37113"/>
    <w:rsid w:val="00A371B3"/>
    <w:rsid w:val="00A37407"/>
    <w:rsid w:val="00A3784A"/>
    <w:rsid w:val="00A3785E"/>
    <w:rsid w:val="00A378DA"/>
    <w:rsid w:val="00A37B2A"/>
    <w:rsid w:val="00A37F18"/>
    <w:rsid w:val="00A4044C"/>
    <w:rsid w:val="00A408A0"/>
    <w:rsid w:val="00A408E2"/>
    <w:rsid w:val="00A409CE"/>
    <w:rsid w:val="00A40C28"/>
    <w:rsid w:val="00A40E45"/>
    <w:rsid w:val="00A40EDB"/>
    <w:rsid w:val="00A4189B"/>
    <w:rsid w:val="00A41903"/>
    <w:rsid w:val="00A41F37"/>
    <w:rsid w:val="00A41F46"/>
    <w:rsid w:val="00A41FCA"/>
    <w:rsid w:val="00A42681"/>
    <w:rsid w:val="00A42A13"/>
    <w:rsid w:val="00A43107"/>
    <w:rsid w:val="00A432F5"/>
    <w:rsid w:val="00A433A4"/>
    <w:rsid w:val="00A43500"/>
    <w:rsid w:val="00A435CD"/>
    <w:rsid w:val="00A43628"/>
    <w:rsid w:val="00A436FA"/>
    <w:rsid w:val="00A437DC"/>
    <w:rsid w:val="00A43950"/>
    <w:rsid w:val="00A43BA5"/>
    <w:rsid w:val="00A44013"/>
    <w:rsid w:val="00A440A9"/>
    <w:rsid w:val="00A441B3"/>
    <w:rsid w:val="00A4434E"/>
    <w:rsid w:val="00A44403"/>
    <w:rsid w:val="00A44473"/>
    <w:rsid w:val="00A44A8B"/>
    <w:rsid w:val="00A44F5C"/>
    <w:rsid w:val="00A44F80"/>
    <w:rsid w:val="00A45044"/>
    <w:rsid w:val="00A451DB"/>
    <w:rsid w:val="00A4551B"/>
    <w:rsid w:val="00A455D5"/>
    <w:rsid w:val="00A466C4"/>
    <w:rsid w:val="00A46781"/>
    <w:rsid w:val="00A467FD"/>
    <w:rsid w:val="00A46AB4"/>
    <w:rsid w:val="00A46D24"/>
    <w:rsid w:val="00A46EEE"/>
    <w:rsid w:val="00A4721A"/>
    <w:rsid w:val="00A50179"/>
    <w:rsid w:val="00A50201"/>
    <w:rsid w:val="00A5095D"/>
    <w:rsid w:val="00A509ED"/>
    <w:rsid w:val="00A50C1B"/>
    <w:rsid w:val="00A50F41"/>
    <w:rsid w:val="00A50FB5"/>
    <w:rsid w:val="00A5130C"/>
    <w:rsid w:val="00A5138B"/>
    <w:rsid w:val="00A51813"/>
    <w:rsid w:val="00A51859"/>
    <w:rsid w:val="00A519AC"/>
    <w:rsid w:val="00A519D7"/>
    <w:rsid w:val="00A51D36"/>
    <w:rsid w:val="00A51E3D"/>
    <w:rsid w:val="00A52109"/>
    <w:rsid w:val="00A521FA"/>
    <w:rsid w:val="00A526C0"/>
    <w:rsid w:val="00A52CF9"/>
    <w:rsid w:val="00A53498"/>
    <w:rsid w:val="00A53677"/>
    <w:rsid w:val="00A537D8"/>
    <w:rsid w:val="00A53812"/>
    <w:rsid w:val="00A53826"/>
    <w:rsid w:val="00A53E42"/>
    <w:rsid w:val="00A53E48"/>
    <w:rsid w:val="00A53ED1"/>
    <w:rsid w:val="00A53F31"/>
    <w:rsid w:val="00A54077"/>
    <w:rsid w:val="00A540C9"/>
    <w:rsid w:val="00A546AE"/>
    <w:rsid w:val="00A546BB"/>
    <w:rsid w:val="00A54D92"/>
    <w:rsid w:val="00A5515C"/>
    <w:rsid w:val="00A55268"/>
    <w:rsid w:val="00A555E1"/>
    <w:rsid w:val="00A557D1"/>
    <w:rsid w:val="00A55CB1"/>
    <w:rsid w:val="00A55DE4"/>
    <w:rsid w:val="00A55E71"/>
    <w:rsid w:val="00A564EA"/>
    <w:rsid w:val="00A565CF"/>
    <w:rsid w:val="00A5683F"/>
    <w:rsid w:val="00A56D34"/>
    <w:rsid w:val="00A56D92"/>
    <w:rsid w:val="00A57176"/>
    <w:rsid w:val="00A576D5"/>
    <w:rsid w:val="00A57D02"/>
    <w:rsid w:val="00A57E2F"/>
    <w:rsid w:val="00A6009E"/>
    <w:rsid w:val="00A60323"/>
    <w:rsid w:val="00A603A4"/>
    <w:rsid w:val="00A603BB"/>
    <w:rsid w:val="00A607DE"/>
    <w:rsid w:val="00A608AC"/>
    <w:rsid w:val="00A608D9"/>
    <w:rsid w:val="00A60A31"/>
    <w:rsid w:val="00A60C3F"/>
    <w:rsid w:val="00A60C58"/>
    <w:rsid w:val="00A60E43"/>
    <w:rsid w:val="00A61014"/>
    <w:rsid w:val="00A61857"/>
    <w:rsid w:val="00A6209E"/>
    <w:rsid w:val="00A623CB"/>
    <w:rsid w:val="00A6240B"/>
    <w:rsid w:val="00A62436"/>
    <w:rsid w:val="00A6271A"/>
    <w:rsid w:val="00A6289E"/>
    <w:rsid w:val="00A62B6C"/>
    <w:rsid w:val="00A62DEA"/>
    <w:rsid w:val="00A6359A"/>
    <w:rsid w:val="00A63DFE"/>
    <w:rsid w:val="00A63F2C"/>
    <w:rsid w:val="00A6417C"/>
    <w:rsid w:val="00A641C7"/>
    <w:rsid w:val="00A641D4"/>
    <w:rsid w:val="00A64450"/>
    <w:rsid w:val="00A648FB"/>
    <w:rsid w:val="00A64D7D"/>
    <w:rsid w:val="00A64E5E"/>
    <w:rsid w:val="00A64EF7"/>
    <w:rsid w:val="00A65008"/>
    <w:rsid w:val="00A65303"/>
    <w:rsid w:val="00A654DB"/>
    <w:rsid w:val="00A65D77"/>
    <w:rsid w:val="00A65DFF"/>
    <w:rsid w:val="00A65E82"/>
    <w:rsid w:val="00A6607B"/>
    <w:rsid w:val="00A66135"/>
    <w:rsid w:val="00A66515"/>
    <w:rsid w:val="00A667AE"/>
    <w:rsid w:val="00A66B13"/>
    <w:rsid w:val="00A6702F"/>
    <w:rsid w:val="00A6703A"/>
    <w:rsid w:val="00A67119"/>
    <w:rsid w:val="00A6750B"/>
    <w:rsid w:val="00A6784B"/>
    <w:rsid w:val="00A67861"/>
    <w:rsid w:val="00A67D79"/>
    <w:rsid w:val="00A67DCF"/>
    <w:rsid w:val="00A67E16"/>
    <w:rsid w:val="00A67E4A"/>
    <w:rsid w:val="00A70194"/>
    <w:rsid w:val="00A701E2"/>
    <w:rsid w:val="00A7028F"/>
    <w:rsid w:val="00A7060C"/>
    <w:rsid w:val="00A70638"/>
    <w:rsid w:val="00A70DE4"/>
    <w:rsid w:val="00A71A37"/>
    <w:rsid w:val="00A72123"/>
    <w:rsid w:val="00A7238B"/>
    <w:rsid w:val="00A72408"/>
    <w:rsid w:val="00A724B3"/>
    <w:rsid w:val="00A72707"/>
    <w:rsid w:val="00A7276A"/>
    <w:rsid w:val="00A7286D"/>
    <w:rsid w:val="00A72B95"/>
    <w:rsid w:val="00A72D70"/>
    <w:rsid w:val="00A72EAB"/>
    <w:rsid w:val="00A73B20"/>
    <w:rsid w:val="00A73DB1"/>
    <w:rsid w:val="00A73DBC"/>
    <w:rsid w:val="00A7411C"/>
    <w:rsid w:val="00A74430"/>
    <w:rsid w:val="00A749CB"/>
    <w:rsid w:val="00A749D0"/>
    <w:rsid w:val="00A74A31"/>
    <w:rsid w:val="00A75005"/>
    <w:rsid w:val="00A7528E"/>
    <w:rsid w:val="00A7547E"/>
    <w:rsid w:val="00A754D8"/>
    <w:rsid w:val="00A75660"/>
    <w:rsid w:val="00A75B31"/>
    <w:rsid w:val="00A75BFF"/>
    <w:rsid w:val="00A75C0C"/>
    <w:rsid w:val="00A764C0"/>
    <w:rsid w:val="00A76D0D"/>
    <w:rsid w:val="00A76F1C"/>
    <w:rsid w:val="00A77070"/>
    <w:rsid w:val="00A77570"/>
    <w:rsid w:val="00A77613"/>
    <w:rsid w:val="00A77642"/>
    <w:rsid w:val="00A77D97"/>
    <w:rsid w:val="00A77E65"/>
    <w:rsid w:val="00A8123F"/>
    <w:rsid w:val="00A81350"/>
    <w:rsid w:val="00A8147F"/>
    <w:rsid w:val="00A815DF"/>
    <w:rsid w:val="00A818FA"/>
    <w:rsid w:val="00A81CB0"/>
    <w:rsid w:val="00A81D00"/>
    <w:rsid w:val="00A81DDE"/>
    <w:rsid w:val="00A81E12"/>
    <w:rsid w:val="00A82144"/>
    <w:rsid w:val="00A82546"/>
    <w:rsid w:val="00A8276B"/>
    <w:rsid w:val="00A82EAB"/>
    <w:rsid w:val="00A831C2"/>
    <w:rsid w:val="00A8328A"/>
    <w:rsid w:val="00A83584"/>
    <w:rsid w:val="00A83C19"/>
    <w:rsid w:val="00A83D09"/>
    <w:rsid w:val="00A83D0C"/>
    <w:rsid w:val="00A840D3"/>
    <w:rsid w:val="00A846AD"/>
    <w:rsid w:val="00A846BA"/>
    <w:rsid w:val="00A84791"/>
    <w:rsid w:val="00A848C2"/>
    <w:rsid w:val="00A84DD6"/>
    <w:rsid w:val="00A84E40"/>
    <w:rsid w:val="00A84FA9"/>
    <w:rsid w:val="00A8510F"/>
    <w:rsid w:val="00A85278"/>
    <w:rsid w:val="00A85826"/>
    <w:rsid w:val="00A85F59"/>
    <w:rsid w:val="00A8612F"/>
    <w:rsid w:val="00A862B5"/>
    <w:rsid w:val="00A86308"/>
    <w:rsid w:val="00A86BFE"/>
    <w:rsid w:val="00A86CD5"/>
    <w:rsid w:val="00A86DAC"/>
    <w:rsid w:val="00A86EAF"/>
    <w:rsid w:val="00A86EF6"/>
    <w:rsid w:val="00A8747B"/>
    <w:rsid w:val="00A875AF"/>
    <w:rsid w:val="00A87AE7"/>
    <w:rsid w:val="00A87CA6"/>
    <w:rsid w:val="00A87D18"/>
    <w:rsid w:val="00A87D56"/>
    <w:rsid w:val="00A90470"/>
    <w:rsid w:val="00A90A2B"/>
    <w:rsid w:val="00A90BA9"/>
    <w:rsid w:val="00A912D8"/>
    <w:rsid w:val="00A91374"/>
    <w:rsid w:val="00A9167A"/>
    <w:rsid w:val="00A917C4"/>
    <w:rsid w:val="00A91C2D"/>
    <w:rsid w:val="00A91E89"/>
    <w:rsid w:val="00A92676"/>
    <w:rsid w:val="00A9270C"/>
    <w:rsid w:val="00A92D87"/>
    <w:rsid w:val="00A92DE5"/>
    <w:rsid w:val="00A937C3"/>
    <w:rsid w:val="00A9384B"/>
    <w:rsid w:val="00A93861"/>
    <w:rsid w:val="00A93903"/>
    <w:rsid w:val="00A93EB9"/>
    <w:rsid w:val="00A94067"/>
    <w:rsid w:val="00A941B5"/>
    <w:rsid w:val="00A9450E"/>
    <w:rsid w:val="00A945F3"/>
    <w:rsid w:val="00A94830"/>
    <w:rsid w:val="00A94BFB"/>
    <w:rsid w:val="00A94C8C"/>
    <w:rsid w:val="00A94CF5"/>
    <w:rsid w:val="00A95290"/>
    <w:rsid w:val="00A956DD"/>
    <w:rsid w:val="00A960F3"/>
    <w:rsid w:val="00A96355"/>
    <w:rsid w:val="00A96425"/>
    <w:rsid w:val="00A966E9"/>
    <w:rsid w:val="00A96801"/>
    <w:rsid w:val="00A96835"/>
    <w:rsid w:val="00A96D20"/>
    <w:rsid w:val="00A96EA8"/>
    <w:rsid w:val="00A97462"/>
    <w:rsid w:val="00A9776B"/>
    <w:rsid w:val="00A97D5A"/>
    <w:rsid w:val="00A97F50"/>
    <w:rsid w:val="00AA0014"/>
    <w:rsid w:val="00AA003D"/>
    <w:rsid w:val="00AA073A"/>
    <w:rsid w:val="00AA07C1"/>
    <w:rsid w:val="00AA0AEC"/>
    <w:rsid w:val="00AA0B18"/>
    <w:rsid w:val="00AA0BA2"/>
    <w:rsid w:val="00AA0BEB"/>
    <w:rsid w:val="00AA0BF6"/>
    <w:rsid w:val="00AA0E4C"/>
    <w:rsid w:val="00AA0F87"/>
    <w:rsid w:val="00AA0FAB"/>
    <w:rsid w:val="00AA10AD"/>
    <w:rsid w:val="00AA1905"/>
    <w:rsid w:val="00AA22E1"/>
    <w:rsid w:val="00AA23A2"/>
    <w:rsid w:val="00AA24E7"/>
    <w:rsid w:val="00AA2D21"/>
    <w:rsid w:val="00AA3AF3"/>
    <w:rsid w:val="00AA3DBE"/>
    <w:rsid w:val="00AA3E2F"/>
    <w:rsid w:val="00AA460F"/>
    <w:rsid w:val="00AA46E0"/>
    <w:rsid w:val="00AA48B3"/>
    <w:rsid w:val="00AA4C3F"/>
    <w:rsid w:val="00AA4E65"/>
    <w:rsid w:val="00AA5031"/>
    <w:rsid w:val="00AA50D8"/>
    <w:rsid w:val="00AA5198"/>
    <w:rsid w:val="00AA57B1"/>
    <w:rsid w:val="00AA5A1F"/>
    <w:rsid w:val="00AA5ABD"/>
    <w:rsid w:val="00AA5AC6"/>
    <w:rsid w:val="00AA5AD8"/>
    <w:rsid w:val="00AA5ED6"/>
    <w:rsid w:val="00AA6329"/>
    <w:rsid w:val="00AA65FC"/>
    <w:rsid w:val="00AA6C6B"/>
    <w:rsid w:val="00AA719E"/>
    <w:rsid w:val="00AA742D"/>
    <w:rsid w:val="00AA74BB"/>
    <w:rsid w:val="00AA7821"/>
    <w:rsid w:val="00AA7932"/>
    <w:rsid w:val="00AA7AD1"/>
    <w:rsid w:val="00AA7B12"/>
    <w:rsid w:val="00AB0014"/>
    <w:rsid w:val="00AB0291"/>
    <w:rsid w:val="00AB0644"/>
    <w:rsid w:val="00AB0689"/>
    <w:rsid w:val="00AB0C73"/>
    <w:rsid w:val="00AB1242"/>
    <w:rsid w:val="00AB1391"/>
    <w:rsid w:val="00AB165E"/>
    <w:rsid w:val="00AB1C98"/>
    <w:rsid w:val="00AB2096"/>
    <w:rsid w:val="00AB2172"/>
    <w:rsid w:val="00AB2651"/>
    <w:rsid w:val="00AB37BE"/>
    <w:rsid w:val="00AB3C09"/>
    <w:rsid w:val="00AB403D"/>
    <w:rsid w:val="00AB4163"/>
    <w:rsid w:val="00AB44A1"/>
    <w:rsid w:val="00AB4699"/>
    <w:rsid w:val="00AB4758"/>
    <w:rsid w:val="00AB4865"/>
    <w:rsid w:val="00AB4961"/>
    <w:rsid w:val="00AB4A45"/>
    <w:rsid w:val="00AB4ADF"/>
    <w:rsid w:val="00AB4DA5"/>
    <w:rsid w:val="00AB4EB4"/>
    <w:rsid w:val="00AB5132"/>
    <w:rsid w:val="00AB588E"/>
    <w:rsid w:val="00AB59F2"/>
    <w:rsid w:val="00AB5A7A"/>
    <w:rsid w:val="00AB603B"/>
    <w:rsid w:val="00AB63FA"/>
    <w:rsid w:val="00AB6652"/>
    <w:rsid w:val="00AB6A0C"/>
    <w:rsid w:val="00AB6CC2"/>
    <w:rsid w:val="00AB6CD0"/>
    <w:rsid w:val="00AB6E91"/>
    <w:rsid w:val="00AB701B"/>
    <w:rsid w:val="00AB715C"/>
    <w:rsid w:val="00AB75C9"/>
    <w:rsid w:val="00AB78FB"/>
    <w:rsid w:val="00AB7BC0"/>
    <w:rsid w:val="00AB7C35"/>
    <w:rsid w:val="00AB7E9D"/>
    <w:rsid w:val="00AC03B8"/>
    <w:rsid w:val="00AC0510"/>
    <w:rsid w:val="00AC0AD8"/>
    <w:rsid w:val="00AC1495"/>
    <w:rsid w:val="00AC157F"/>
    <w:rsid w:val="00AC17E4"/>
    <w:rsid w:val="00AC1C6A"/>
    <w:rsid w:val="00AC1F7B"/>
    <w:rsid w:val="00AC2307"/>
    <w:rsid w:val="00AC2615"/>
    <w:rsid w:val="00AC2928"/>
    <w:rsid w:val="00AC3270"/>
    <w:rsid w:val="00AC341F"/>
    <w:rsid w:val="00AC39AE"/>
    <w:rsid w:val="00AC3AE4"/>
    <w:rsid w:val="00AC3AFF"/>
    <w:rsid w:val="00AC3C3F"/>
    <w:rsid w:val="00AC402B"/>
    <w:rsid w:val="00AC4068"/>
    <w:rsid w:val="00AC40F0"/>
    <w:rsid w:val="00AC4845"/>
    <w:rsid w:val="00AC4A59"/>
    <w:rsid w:val="00AC4AC2"/>
    <w:rsid w:val="00AC4EFD"/>
    <w:rsid w:val="00AC52D4"/>
    <w:rsid w:val="00AC5324"/>
    <w:rsid w:val="00AC568C"/>
    <w:rsid w:val="00AC5A60"/>
    <w:rsid w:val="00AC5AAB"/>
    <w:rsid w:val="00AC5B3D"/>
    <w:rsid w:val="00AC5EB9"/>
    <w:rsid w:val="00AC5EF6"/>
    <w:rsid w:val="00AC5F6F"/>
    <w:rsid w:val="00AC66A3"/>
    <w:rsid w:val="00AC6F08"/>
    <w:rsid w:val="00AC7110"/>
    <w:rsid w:val="00AC7289"/>
    <w:rsid w:val="00AC747C"/>
    <w:rsid w:val="00AC775C"/>
    <w:rsid w:val="00AC7856"/>
    <w:rsid w:val="00AC7962"/>
    <w:rsid w:val="00AC79A5"/>
    <w:rsid w:val="00AC7AB7"/>
    <w:rsid w:val="00AC7E34"/>
    <w:rsid w:val="00AD0431"/>
    <w:rsid w:val="00AD0496"/>
    <w:rsid w:val="00AD05C3"/>
    <w:rsid w:val="00AD08F8"/>
    <w:rsid w:val="00AD096A"/>
    <w:rsid w:val="00AD0A6E"/>
    <w:rsid w:val="00AD124D"/>
    <w:rsid w:val="00AD1418"/>
    <w:rsid w:val="00AD1423"/>
    <w:rsid w:val="00AD15B0"/>
    <w:rsid w:val="00AD1689"/>
    <w:rsid w:val="00AD1921"/>
    <w:rsid w:val="00AD1BFD"/>
    <w:rsid w:val="00AD1C72"/>
    <w:rsid w:val="00AD1C7D"/>
    <w:rsid w:val="00AD1D36"/>
    <w:rsid w:val="00AD1D9B"/>
    <w:rsid w:val="00AD21EB"/>
    <w:rsid w:val="00AD2548"/>
    <w:rsid w:val="00AD288A"/>
    <w:rsid w:val="00AD2D8D"/>
    <w:rsid w:val="00AD30D5"/>
    <w:rsid w:val="00AD32D5"/>
    <w:rsid w:val="00AD32EE"/>
    <w:rsid w:val="00AD335A"/>
    <w:rsid w:val="00AD359C"/>
    <w:rsid w:val="00AD35A1"/>
    <w:rsid w:val="00AD3608"/>
    <w:rsid w:val="00AD360E"/>
    <w:rsid w:val="00AD3A5C"/>
    <w:rsid w:val="00AD3AEE"/>
    <w:rsid w:val="00AD3CF8"/>
    <w:rsid w:val="00AD3CFC"/>
    <w:rsid w:val="00AD4179"/>
    <w:rsid w:val="00AD4214"/>
    <w:rsid w:val="00AD422E"/>
    <w:rsid w:val="00AD43A2"/>
    <w:rsid w:val="00AD4560"/>
    <w:rsid w:val="00AD4601"/>
    <w:rsid w:val="00AD4F76"/>
    <w:rsid w:val="00AD56D2"/>
    <w:rsid w:val="00AD5CEB"/>
    <w:rsid w:val="00AD5E13"/>
    <w:rsid w:val="00AD6053"/>
    <w:rsid w:val="00AD6207"/>
    <w:rsid w:val="00AD6555"/>
    <w:rsid w:val="00AD6BAC"/>
    <w:rsid w:val="00AD72D4"/>
    <w:rsid w:val="00AD77E4"/>
    <w:rsid w:val="00AE013B"/>
    <w:rsid w:val="00AE0209"/>
    <w:rsid w:val="00AE032E"/>
    <w:rsid w:val="00AE07EF"/>
    <w:rsid w:val="00AE0AA2"/>
    <w:rsid w:val="00AE0AD7"/>
    <w:rsid w:val="00AE0D1C"/>
    <w:rsid w:val="00AE0EDC"/>
    <w:rsid w:val="00AE146B"/>
    <w:rsid w:val="00AE147A"/>
    <w:rsid w:val="00AE14E0"/>
    <w:rsid w:val="00AE160A"/>
    <w:rsid w:val="00AE195E"/>
    <w:rsid w:val="00AE1A16"/>
    <w:rsid w:val="00AE1C24"/>
    <w:rsid w:val="00AE1E23"/>
    <w:rsid w:val="00AE1FCE"/>
    <w:rsid w:val="00AE2355"/>
    <w:rsid w:val="00AE2622"/>
    <w:rsid w:val="00AE2BED"/>
    <w:rsid w:val="00AE325D"/>
    <w:rsid w:val="00AE3939"/>
    <w:rsid w:val="00AE3995"/>
    <w:rsid w:val="00AE3A2B"/>
    <w:rsid w:val="00AE3A51"/>
    <w:rsid w:val="00AE3AF4"/>
    <w:rsid w:val="00AE3D3C"/>
    <w:rsid w:val="00AE3EB7"/>
    <w:rsid w:val="00AE41FF"/>
    <w:rsid w:val="00AE46B4"/>
    <w:rsid w:val="00AE46D2"/>
    <w:rsid w:val="00AE48BA"/>
    <w:rsid w:val="00AE57BA"/>
    <w:rsid w:val="00AE5B8B"/>
    <w:rsid w:val="00AE5C02"/>
    <w:rsid w:val="00AE5C35"/>
    <w:rsid w:val="00AE5C78"/>
    <w:rsid w:val="00AE5CB3"/>
    <w:rsid w:val="00AE6D50"/>
    <w:rsid w:val="00AE6E59"/>
    <w:rsid w:val="00AE7339"/>
    <w:rsid w:val="00AE73B2"/>
    <w:rsid w:val="00AE777A"/>
    <w:rsid w:val="00AE79BB"/>
    <w:rsid w:val="00AE7ABD"/>
    <w:rsid w:val="00AF0147"/>
    <w:rsid w:val="00AF01F9"/>
    <w:rsid w:val="00AF1002"/>
    <w:rsid w:val="00AF11C4"/>
    <w:rsid w:val="00AF1238"/>
    <w:rsid w:val="00AF12A8"/>
    <w:rsid w:val="00AF1467"/>
    <w:rsid w:val="00AF14F4"/>
    <w:rsid w:val="00AF15AC"/>
    <w:rsid w:val="00AF1A8F"/>
    <w:rsid w:val="00AF1B3D"/>
    <w:rsid w:val="00AF1C76"/>
    <w:rsid w:val="00AF1CEA"/>
    <w:rsid w:val="00AF21C4"/>
    <w:rsid w:val="00AF2246"/>
    <w:rsid w:val="00AF22CB"/>
    <w:rsid w:val="00AF23A5"/>
    <w:rsid w:val="00AF277C"/>
    <w:rsid w:val="00AF2905"/>
    <w:rsid w:val="00AF2D88"/>
    <w:rsid w:val="00AF2F62"/>
    <w:rsid w:val="00AF33A7"/>
    <w:rsid w:val="00AF375E"/>
    <w:rsid w:val="00AF383D"/>
    <w:rsid w:val="00AF3842"/>
    <w:rsid w:val="00AF42CB"/>
    <w:rsid w:val="00AF4319"/>
    <w:rsid w:val="00AF438A"/>
    <w:rsid w:val="00AF4434"/>
    <w:rsid w:val="00AF45AD"/>
    <w:rsid w:val="00AF4DB5"/>
    <w:rsid w:val="00AF4DBB"/>
    <w:rsid w:val="00AF4FEF"/>
    <w:rsid w:val="00AF5313"/>
    <w:rsid w:val="00AF5382"/>
    <w:rsid w:val="00AF5557"/>
    <w:rsid w:val="00AF5838"/>
    <w:rsid w:val="00AF5993"/>
    <w:rsid w:val="00AF5AB6"/>
    <w:rsid w:val="00AF5CD3"/>
    <w:rsid w:val="00AF6176"/>
    <w:rsid w:val="00AF64CE"/>
    <w:rsid w:val="00AF68A7"/>
    <w:rsid w:val="00AF703B"/>
    <w:rsid w:val="00AF709F"/>
    <w:rsid w:val="00AF717F"/>
    <w:rsid w:val="00AF73C0"/>
    <w:rsid w:val="00AF7509"/>
    <w:rsid w:val="00AF7A29"/>
    <w:rsid w:val="00B00026"/>
    <w:rsid w:val="00B00504"/>
    <w:rsid w:val="00B00761"/>
    <w:rsid w:val="00B0079F"/>
    <w:rsid w:val="00B00C1A"/>
    <w:rsid w:val="00B00C2D"/>
    <w:rsid w:val="00B00D7C"/>
    <w:rsid w:val="00B00EB4"/>
    <w:rsid w:val="00B00F6A"/>
    <w:rsid w:val="00B0100B"/>
    <w:rsid w:val="00B01156"/>
    <w:rsid w:val="00B0157C"/>
    <w:rsid w:val="00B019E6"/>
    <w:rsid w:val="00B01E88"/>
    <w:rsid w:val="00B020E0"/>
    <w:rsid w:val="00B02135"/>
    <w:rsid w:val="00B02242"/>
    <w:rsid w:val="00B02624"/>
    <w:rsid w:val="00B02795"/>
    <w:rsid w:val="00B028E8"/>
    <w:rsid w:val="00B028EC"/>
    <w:rsid w:val="00B0291B"/>
    <w:rsid w:val="00B0293F"/>
    <w:rsid w:val="00B029AB"/>
    <w:rsid w:val="00B02A51"/>
    <w:rsid w:val="00B02B9F"/>
    <w:rsid w:val="00B02BC3"/>
    <w:rsid w:val="00B02DAD"/>
    <w:rsid w:val="00B02E3B"/>
    <w:rsid w:val="00B02FD9"/>
    <w:rsid w:val="00B0304B"/>
    <w:rsid w:val="00B0321F"/>
    <w:rsid w:val="00B032D3"/>
    <w:rsid w:val="00B03622"/>
    <w:rsid w:val="00B03639"/>
    <w:rsid w:val="00B03905"/>
    <w:rsid w:val="00B03E64"/>
    <w:rsid w:val="00B03FB2"/>
    <w:rsid w:val="00B04188"/>
    <w:rsid w:val="00B043A0"/>
    <w:rsid w:val="00B04503"/>
    <w:rsid w:val="00B0451E"/>
    <w:rsid w:val="00B04DB2"/>
    <w:rsid w:val="00B04DBE"/>
    <w:rsid w:val="00B04F63"/>
    <w:rsid w:val="00B04F81"/>
    <w:rsid w:val="00B05140"/>
    <w:rsid w:val="00B0540E"/>
    <w:rsid w:val="00B05AA7"/>
    <w:rsid w:val="00B05DA6"/>
    <w:rsid w:val="00B05E3D"/>
    <w:rsid w:val="00B05E94"/>
    <w:rsid w:val="00B05F0E"/>
    <w:rsid w:val="00B05F4D"/>
    <w:rsid w:val="00B05F58"/>
    <w:rsid w:val="00B0698B"/>
    <w:rsid w:val="00B06ACA"/>
    <w:rsid w:val="00B06D3E"/>
    <w:rsid w:val="00B06D60"/>
    <w:rsid w:val="00B06D89"/>
    <w:rsid w:val="00B06D92"/>
    <w:rsid w:val="00B070DF"/>
    <w:rsid w:val="00B070E9"/>
    <w:rsid w:val="00B07340"/>
    <w:rsid w:val="00B07B75"/>
    <w:rsid w:val="00B07C90"/>
    <w:rsid w:val="00B07E1C"/>
    <w:rsid w:val="00B07E7A"/>
    <w:rsid w:val="00B07F87"/>
    <w:rsid w:val="00B07F9B"/>
    <w:rsid w:val="00B103B7"/>
    <w:rsid w:val="00B105B1"/>
    <w:rsid w:val="00B10C96"/>
    <w:rsid w:val="00B10DC2"/>
    <w:rsid w:val="00B10E36"/>
    <w:rsid w:val="00B1105D"/>
    <w:rsid w:val="00B1119C"/>
    <w:rsid w:val="00B112EF"/>
    <w:rsid w:val="00B1141F"/>
    <w:rsid w:val="00B116AA"/>
    <w:rsid w:val="00B11923"/>
    <w:rsid w:val="00B11957"/>
    <w:rsid w:val="00B11D7E"/>
    <w:rsid w:val="00B12193"/>
    <w:rsid w:val="00B1223E"/>
    <w:rsid w:val="00B12250"/>
    <w:rsid w:val="00B1270B"/>
    <w:rsid w:val="00B12BFD"/>
    <w:rsid w:val="00B12C9E"/>
    <w:rsid w:val="00B132A9"/>
    <w:rsid w:val="00B13572"/>
    <w:rsid w:val="00B1370F"/>
    <w:rsid w:val="00B13A22"/>
    <w:rsid w:val="00B1401E"/>
    <w:rsid w:val="00B1406F"/>
    <w:rsid w:val="00B14243"/>
    <w:rsid w:val="00B14357"/>
    <w:rsid w:val="00B14463"/>
    <w:rsid w:val="00B14672"/>
    <w:rsid w:val="00B146EC"/>
    <w:rsid w:val="00B1482E"/>
    <w:rsid w:val="00B14C1A"/>
    <w:rsid w:val="00B14FA8"/>
    <w:rsid w:val="00B15147"/>
    <w:rsid w:val="00B152EF"/>
    <w:rsid w:val="00B1601E"/>
    <w:rsid w:val="00B166A8"/>
    <w:rsid w:val="00B167BB"/>
    <w:rsid w:val="00B16920"/>
    <w:rsid w:val="00B16E94"/>
    <w:rsid w:val="00B16F28"/>
    <w:rsid w:val="00B174DF"/>
    <w:rsid w:val="00B17A14"/>
    <w:rsid w:val="00B17A49"/>
    <w:rsid w:val="00B17FAB"/>
    <w:rsid w:val="00B2007E"/>
    <w:rsid w:val="00B20182"/>
    <w:rsid w:val="00B20C4E"/>
    <w:rsid w:val="00B21184"/>
    <w:rsid w:val="00B215CC"/>
    <w:rsid w:val="00B2161A"/>
    <w:rsid w:val="00B21646"/>
    <w:rsid w:val="00B216BA"/>
    <w:rsid w:val="00B21C4D"/>
    <w:rsid w:val="00B21FBD"/>
    <w:rsid w:val="00B2225F"/>
    <w:rsid w:val="00B2234B"/>
    <w:rsid w:val="00B2234F"/>
    <w:rsid w:val="00B22469"/>
    <w:rsid w:val="00B22549"/>
    <w:rsid w:val="00B2257D"/>
    <w:rsid w:val="00B22712"/>
    <w:rsid w:val="00B229BE"/>
    <w:rsid w:val="00B229C4"/>
    <w:rsid w:val="00B22BA6"/>
    <w:rsid w:val="00B22D46"/>
    <w:rsid w:val="00B232F7"/>
    <w:rsid w:val="00B23419"/>
    <w:rsid w:val="00B2352B"/>
    <w:rsid w:val="00B235E0"/>
    <w:rsid w:val="00B235E7"/>
    <w:rsid w:val="00B23940"/>
    <w:rsid w:val="00B23C52"/>
    <w:rsid w:val="00B24143"/>
    <w:rsid w:val="00B244D2"/>
    <w:rsid w:val="00B244DC"/>
    <w:rsid w:val="00B2450F"/>
    <w:rsid w:val="00B245AF"/>
    <w:rsid w:val="00B248D0"/>
    <w:rsid w:val="00B24941"/>
    <w:rsid w:val="00B24B06"/>
    <w:rsid w:val="00B24EF8"/>
    <w:rsid w:val="00B2539F"/>
    <w:rsid w:val="00B2541E"/>
    <w:rsid w:val="00B254A7"/>
    <w:rsid w:val="00B25F16"/>
    <w:rsid w:val="00B260DD"/>
    <w:rsid w:val="00B262B0"/>
    <w:rsid w:val="00B2630E"/>
    <w:rsid w:val="00B265D1"/>
    <w:rsid w:val="00B2663F"/>
    <w:rsid w:val="00B26A4F"/>
    <w:rsid w:val="00B26D8E"/>
    <w:rsid w:val="00B27240"/>
    <w:rsid w:val="00B272D6"/>
    <w:rsid w:val="00B27ABE"/>
    <w:rsid w:val="00B27B0B"/>
    <w:rsid w:val="00B27B87"/>
    <w:rsid w:val="00B27D02"/>
    <w:rsid w:val="00B27DEC"/>
    <w:rsid w:val="00B30975"/>
    <w:rsid w:val="00B30D47"/>
    <w:rsid w:val="00B310B5"/>
    <w:rsid w:val="00B31121"/>
    <w:rsid w:val="00B31156"/>
    <w:rsid w:val="00B314CA"/>
    <w:rsid w:val="00B315FF"/>
    <w:rsid w:val="00B31BAF"/>
    <w:rsid w:val="00B3218B"/>
    <w:rsid w:val="00B32333"/>
    <w:rsid w:val="00B32428"/>
    <w:rsid w:val="00B335C4"/>
    <w:rsid w:val="00B337C1"/>
    <w:rsid w:val="00B33A5D"/>
    <w:rsid w:val="00B33B75"/>
    <w:rsid w:val="00B34BA8"/>
    <w:rsid w:val="00B34F7D"/>
    <w:rsid w:val="00B35171"/>
    <w:rsid w:val="00B351F7"/>
    <w:rsid w:val="00B35260"/>
    <w:rsid w:val="00B353A1"/>
    <w:rsid w:val="00B35475"/>
    <w:rsid w:val="00B35720"/>
    <w:rsid w:val="00B358BC"/>
    <w:rsid w:val="00B35A39"/>
    <w:rsid w:val="00B35D4C"/>
    <w:rsid w:val="00B36313"/>
    <w:rsid w:val="00B36491"/>
    <w:rsid w:val="00B36E9B"/>
    <w:rsid w:val="00B3701A"/>
    <w:rsid w:val="00B37081"/>
    <w:rsid w:val="00B375FA"/>
    <w:rsid w:val="00B37643"/>
    <w:rsid w:val="00B37BBF"/>
    <w:rsid w:val="00B37D01"/>
    <w:rsid w:val="00B37D21"/>
    <w:rsid w:val="00B37F84"/>
    <w:rsid w:val="00B40538"/>
    <w:rsid w:val="00B40C6D"/>
    <w:rsid w:val="00B40DE5"/>
    <w:rsid w:val="00B40F73"/>
    <w:rsid w:val="00B4101C"/>
    <w:rsid w:val="00B410E7"/>
    <w:rsid w:val="00B41248"/>
    <w:rsid w:val="00B412E1"/>
    <w:rsid w:val="00B417D0"/>
    <w:rsid w:val="00B417F9"/>
    <w:rsid w:val="00B418AC"/>
    <w:rsid w:val="00B418E4"/>
    <w:rsid w:val="00B41B91"/>
    <w:rsid w:val="00B42132"/>
    <w:rsid w:val="00B4249F"/>
    <w:rsid w:val="00B4254C"/>
    <w:rsid w:val="00B428E2"/>
    <w:rsid w:val="00B429AF"/>
    <w:rsid w:val="00B42C11"/>
    <w:rsid w:val="00B42E97"/>
    <w:rsid w:val="00B42FBE"/>
    <w:rsid w:val="00B43464"/>
    <w:rsid w:val="00B4387F"/>
    <w:rsid w:val="00B43CB0"/>
    <w:rsid w:val="00B43E3C"/>
    <w:rsid w:val="00B4406F"/>
    <w:rsid w:val="00B44428"/>
    <w:rsid w:val="00B44606"/>
    <w:rsid w:val="00B449E3"/>
    <w:rsid w:val="00B44A17"/>
    <w:rsid w:val="00B44AB2"/>
    <w:rsid w:val="00B44DC8"/>
    <w:rsid w:val="00B44DD5"/>
    <w:rsid w:val="00B4539E"/>
    <w:rsid w:val="00B4574A"/>
    <w:rsid w:val="00B45917"/>
    <w:rsid w:val="00B459C7"/>
    <w:rsid w:val="00B45AD1"/>
    <w:rsid w:val="00B45CB8"/>
    <w:rsid w:val="00B45D70"/>
    <w:rsid w:val="00B45F87"/>
    <w:rsid w:val="00B461AC"/>
    <w:rsid w:val="00B46375"/>
    <w:rsid w:val="00B466C3"/>
    <w:rsid w:val="00B46918"/>
    <w:rsid w:val="00B46D6C"/>
    <w:rsid w:val="00B46E85"/>
    <w:rsid w:val="00B46FA6"/>
    <w:rsid w:val="00B47034"/>
    <w:rsid w:val="00B47565"/>
    <w:rsid w:val="00B4767A"/>
    <w:rsid w:val="00B47EC4"/>
    <w:rsid w:val="00B50105"/>
    <w:rsid w:val="00B50415"/>
    <w:rsid w:val="00B5096D"/>
    <w:rsid w:val="00B50C0D"/>
    <w:rsid w:val="00B50D62"/>
    <w:rsid w:val="00B510BA"/>
    <w:rsid w:val="00B51302"/>
    <w:rsid w:val="00B5140A"/>
    <w:rsid w:val="00B515E7"/>
    <w:rsid w:val="00B51704"/>
    <w:rsid w:val="00B51757"/>
    <w:rsid w:val="00B518F8"/>
    <w:rsid w:val="00B5197D"/>
    <w:rsid w:val="00B51980"/>
    <w:rsid w:val="00B51B82"/>
    <w:rsid w:val="00B51D87"/>
    <w:rsid w:val="00B51DB7"/>
    <w:rsid w:val="00B51FCA"/>
    <w:rsid w:val="00B5213F"/>
    <w:rsid w:val="00B5250D"/>
    <w:rsid w:val="00B52532"/>
    <w:rsid w:val="00B5265F"/>
    <w:rsid w:val="00B52A87"/>
    <w:rsid w:val="00B52ABC"/>
    <w:rsid w:val="00B52B5F"/>
    <w:rsid w:val="00B52B88"/>
    <w:rsid w:val="00B52CE0"/>
    <w:rsid w:val="00B535DD"/>
    <w:rsid w:val="00B53B2A"/>
    <w:rsid w:val="00B53F26"/>
    <w:rsid w:val="00B5414F"/>
    <w:rsid w:val="00B54382"/>
    <w:rsid w:val="00B543F4"/>
    <w:rsid w:val="00B547AD"/>
    <w:rsid w:val="00B5484A"/>
    <w:rsid w:val="00B54BBC"/>
    <w:rsid w:val="00B54C83"/>
    <w:rsid w:val="00B54D73"/>
    <w:rsid w:val="00B556FB"/>
    <w:rsid w:val="00B55C79"/>
    <w:rsid w:val="00B55F94"/>
    <w:rsid w:val="00B561C7"/>
    <w:rsid w:val="00B565E7"/>
    <w:rsid w:val="00B56CE7"/>
    <w:rsid w:val="00B56D0C"/>
    <w:rsid w:val="00B56F4F"/>
    <w:rsid w:val="00B56FA3"/>
    <w:rsid w:val="00B57BE9"/>
    <w:rsid w:val="00B57EBB"/>
    <w:rsid w:val="00B57EF2"/>
    <w:rsid w:val="00B57F67"/>
    <w:rsid w:val="00B57FCE"/>
    <w:rsid w:val="00B601BB"/>
    <w:rsid w:val="00B601D7"/>
    <w:rsid w:val="00B60382"/>
    <w:rsid w:val="00B605D7"/>
    <w:rsid w:val="00B606B0"/>
    <w:rsid w:val="00B6077D"/>
    <w:rsid w:val="00B6090F"/>
    <w:rsid w:val="00B60FAE"/>
    <w:rsid w:val="00B619AE"/>
    <w:rsid w:val="00B61CFC"/>
    <w:rsid w:val="00B61E7C"/>
    <w:rsid w:val="00B61F61"/>
    <w:rsid w:val="00B62104"/>
    <w:rsid w:val="00B62209"/>
    <w:rsid w:val="00B6272A"/>
    <w:rsid w:val="00B6282B"/>
    <w:rsid w:val="00B62A1E"/>
    <w:rsid w:val="00B62C54"/>
    <w:rsid w:val="00B62D53"/>
    <w:rsid w:val="00B63BB1"/>
    <w:rsid w:val="00B63BB5"/>
    <w:rsid w:val="00B63BB6"/>
    <w:rsid w:val="00B6401F"/>
    <w:rsid w:val="00B64226"/>
    <w:rsid w:val="00B6449B"/>
    <w:rsid w:val="00B645D6"/>
    <w:rsid w:val="00B64B30"/>
    <w:rsid w:val="00B64E5C"/>
    <w:rsid w:val="00B65050"/>
    <w:rsid w:val="00B65287"/>
    <w:rsid w:val="00B65310"/>
    <w:rsid w:val="00B653F7"/>
    <w:rsid w:val="00B657A7"/>
    <w:rsid w:val="00B65911"/>
    <w:rsid w:val="00B65DE4"/>
    <w:rsid w:val="00B66270"/>
    <w:rsid w:val="00B662C2"/>
    <w:rsid w:val="00B663CD"/>
    <w:rsid w:val="00B667EA"/>
    <w:rsid w:val="00B66BD6"/>
    <w:rsid w:val="00B66D96"/>
    <w:rsid w:val="00B66EA5"/>
    <w:rsid w:val="00B673EE"/>
    <w:rsid w:val="00B675F1"/>
    <w:rsid w:val="00B67668"/>
    <w:rsid w:val="00B67B51"/>
    <w:rsid w:val="00B67B53"/>
    <w:rsid w:val="00B67F8E"/>
    <w:rsid w:val="00B7001F"/>
    <w:rsid w:val="00B70CE8"/>
    <w:rsid w:val="00B710C6"/>
    <w:rsid w:val="00B7131A"/>
    <w:rsid w:val="00B71591"/>
    <w:rsid w:val="00B71629"/>
    <w:rsid w:val="00B7174E"/>
    <w:rsid w:val="00B71ADC"/>
    <w:rsid w:val="00B71E21"/>
    <w:rsid w:val="00B71F83"/>
    <w:rsid w:val="00B720F6"/>
    <w:rsid w:val="00B72111"/>
    <w:rsid w:val="00B723B6"/>
    <w:rsid w:val="00B72979"/>
    <w:rsid w:val="00B7330F"/>
    <w:rsid w:val="00B73799"/>
    <w:rsid w:val="00B73ABA"/>
    <w:rsid w:val="00B73CCC"/>
    <w:rsid w:val="00B73F80"/>
    <w:rsid w:val="00B741A8"/>
    <w:rsid w:val="00B7442C"/>
    <w:rsid w:val="00B744B1"/>
    <w:rsid w:val="00B7535D"/>
    <w:rsid w:val="00B753AA"/>
    <w:rsid w:val="00B7570D"/>
    <w:rsid w:val="00B757F6"/>
    <w:rsid w:val="00B75A8E"/>
    <w:rsid w:val="00B75C23"/>
    <w:rsid w:val="00B75D0F"/>
    <w:rsid w:val="00B76134"/>
    <w:rsid w:val="00B7647C"/>
    <w:rsid w:val="00B76757"/>
    <w:rsid w:val="00B7675B"/>
    <w:rsid w:val="00B7677B"/>
    <w:rsid w:val="00B769B0"/>
    <w:rsid w:val="00B76D18"/>
    <w:rsid w:val="00B76D56"/>
    <w:rsid w:val="00B76D93"/>
    <w:rsid w:val="00B76DC6"/>
    <w:rsid w:val="00B76FD7"/>
    <w:rsid w:val="00B77398"/>
    <w:rsid w:val="00B77437"/>
    <w:rsid w:val="00B77716"/>
    <w:rsid w:val="00B77CFC"/>
    <w:rsid w:val="00B77DE5"/>
    <w:rsid w:val="00B77EC4"/>
    <w:rsid w:val="00B80389"/>
    <w:rsid w:val="00B80747"/>
    <w:rsid w:val="00B808CE"/>
    <w:rsid w:val="00B80B95"/>
    <w:rsid w:val="00B80C12"/>
    <w:rsid w:val="00B80DF9"/>
    <w:rsid w:val="00B80EF9"/>
    <w:rsid w:val="00B811AB"/>
    <w:rsid w:val="00B814C7"/>
    <w:rsid w:val="00B8194F"/>
    <w:rsid w:val="00B81A29"/>
    <w:rsid w:val="00B81CA3"/>
    <w:rsid w:val="00B81CA8"/>
    <w:rsid w:val="00B81D95"/>
    <w:rsid w:val="00B82237"/>
    <w:rsid w:val="00B822C8"/>
    <w:rsid w:val="00B82609"/>
    <w:rsid w:val="00B829E1"/>
    <w:rsid w:val="00B82B50"/>
    <w:rsid w:val="00B82BBF"/>
    <w:rsid w:val="00B832C0"/>
    <w:rsid w:val="00B835AE"/>
    <w:rsid w:val="00B83691"/>
    <w:rsid w:val="00B838FA"/>
    <w:rsid w:val="00B842C3"/>
    <w:rsid w:val="00B84312"/>
    <w:rsid w:val="00B84668"/>
    <w:rsid w:val="00B84914"/>
    <w:rsid w:val="00B84A17"/>
    <w:rsid w:val="00B85155"/>
    <w:rsid w:val="00B85446"/>
    <w:rsid w:val="00B85560"/>
    <w:rsid w:val="00B8562F"/>
    <w:rsid w:val="00B859A4"/>
    <w:rsid w:val="00B85A49"/>
    <w:rsid w:val="00B85FD5"/>
    <w:rsid w:val="00B86422"/>
    <w:rsid w:val="00B864D8"/>
    <w:rsid w:val="00B86A56"/>
    <w:rsid w:val="00B870C1"/>
    <w:rsid w:val="00B8725F"/>
    <w:rsid w:val="00B87771"/>
    <w:rsid w:val="00B877A0"/>
    <w:rsid w:val="00B877BD"/>
    <w:rsid w:val="00B87A66"/>
    <w:rsid w:val="00B87B74"/>
    <w:rsid w:val="00B87BBC"/>
    <w:rsid w:val="00B9008A"/>
    <w:rsid w:val="00B90268"/>
    <w:rsid w:val="00B902A2"/>
    <w:rsid w:val="00B90543"/>
    <w:rsid w:val="00B90565"/>
    <w:rsid w:val="00B90B2A"/>
    <w:rsid w:val="00B90F1C"/>
    <w:rsid w:val="00B91081"/>
    <w:rsid w:val="00B911A3"/>
    <w:rsid w:val="00B914D5"/>
    <w:rsid w:val="00B915AE"/>
    <w:rsid w:val="00B91718"/>
    <w:rsid w:val="00B920B4"/>
    <w:rsid w:val="00B924E8"/>
    <w:rsid w:val="00B92534"/>
    <w:rsid w:val="00B92690"/>
    <w:rsid w:val="00B928AD"/>
    <w:rsid w:val="00B92979"/>
    <w:rsid w:val="00B92AE7"/>
    <w:rsid w:val="00B92CD8"/>
    <w:rsid w:val="00B933A9"/>
    <w:rsid w:val="00B9354A"/>
    <w:rsid w:val="00B938F9"/>
    <w:rsid w:val="00B93AC4"/>
    <w:rsid w:val="00B93B57"/>
    <w:rsid w:val="00B93E34"/>
    <w:rsid w:val="00B94071"/>
    <w:rsid w:val="00B94134"/>
    <w:rsid w:val="00B94206"/>
    <w:rsid w:val="00B943B5"/>
    <w:rsid w:val="00B94436"/>
    <w:rsid w:val="00B944B4"/>
    <w:rsid w:val="00B9480A"/>
    <w:rsid w:val="00B948B0"/>
    <w:rsid w:val="00B949E1"/>
    <w:rsid w:val="00B94A07"/>
    <w:rsid w:val="00B9531A"/>
    <w:rsid w:val="00B95524"/>
    <w:rsid w:val="00B9553D"/>
    <w:rsid w:val="00B95B08"/>
    <w:rsid w:val="00B95C04"/>
    <w:rsid w:val="00B95C46"/>
    <w:rsid w:val="00B95D41"/>
    <w:rsid w:val="00B95D49"/>
    <w:rsid w:val="00B95EAE"/>
    <w:rsid w:val="00B960AE"/>
    <w:rsid w:val="00B9613C"/>
    <w:rsid w:val="00B9615C"/>
    <w:rsid w:val="00B9623D"/>
    <w:rsid w:val="00B964D0"/>
    <w:rsid w:val="00B9666E"/>
    <w:rsid w:val="00B96766"/>
    <w:rsid w:val="00B96CBD"/>
    <w:rsid w:val="00B96E8D"/>
    <w:rsid w:val="00B97004"/>
    <w:rsid w:val="00B972A3"/>
    <w:rsid w:val="00B974E2"/>
    <w:rsid w:val="00B974FA"/>
    <w:rsid w:val="00B97543"/>
    <w:rsid w:val="00B975C1"/>
    <w:rsid w:val="00B97791"/>
    <w:rsid w:val="00BA025C"/>
    <w:rsid w:val="00BA03DB"/>
    <w:rsid w:val="00BA0AFF"/>
    <w:rsid w:val="00BA0B4A"/>
    <w:rsid w:val="00BA0BAC"/>
    <w:rsid w:val="00BA0C0F"/>
    <w:rsid w:val="00BA0D86"/>
    <w:rsid w:val="00BA0D92"/>
    <w:rsid w:val="00BA10B7"/>
    <w:rsid w:val="00BA1308"/>
    <w:rsid w:val="00BA1DD9"/>
    <w:rsid w:val="00BA2220"/>
    <w:rsid w:val="00BA222F"/>
    <w:rsid w:val="00BA2676"/>
    <w:rsid w:val="00BA28D9"/>
    <w:rsid w:val="00BA2A3B"/>
    <w:rsid w:val="00BA3DE7"/>
    <w:rsid w:val="00BA3E59"/>
    <w:rsid w:val="00BA3F5A"/>
    <w:rsid w:val="00BA3FF5"/>
    <w:rsid w:val="00BA43D7"/>
    <w:rsid w:val="00BA444C"/>
    <w:rsid w:val="00BA498E"/>
    <w:rsid w:val="00BA4B1E"/>
    <w:rsid w:val="00BA4B61"/>
    <w:rsid w:val="00BA4BB7"/>
    <w:rsid w:val="00BA4C98"/>
    <w:rsid w:val="00BA4E12"/>
    <w:rsid w:val="00BA4E22"/>
    <w:rsid w:val="00BA517E"/>
    <w:rsid w:val="00BA55A8"/>
    <w:rsid w:val="00BA55FC"/>
    <w:rsid w:val="00BA57F2"/>
    <w:rsid w:val="00BA594C"/>
    <w:rsid w:val="00BA596D"/>
    <w:rsid w:val="00BA5A0E"/>
    <w:rsid w:val="00BA5F09"/>
    <w:rsid w:val="00BA60BC"/>
    <w:rsid w:val="00BA618D"/>
    <w:rsid w:val="00BA61B7"/>
    <w:rsid w:val="00BA6279"/>
    <w:rsid w:val="00BA6361"/>
    <w:rsid w:val="00BA6883"/>
    <w:rsid w:val="00BA68A2"/>
    <w:rsid w:val="00BA6E1B"/>
    <w:rsid w:val="00BA6E6D"/>
    <w:rsid w:val="00BA7224"/>
    <w:rsid w:val="00BA7317"/>
    <w:rsid w:val="00BA732E"/>
    <w:rsid w:val="00BA73B2"/>
    <w:rsid w:val="00BA7452"/>
    <w:rsid w:val="00BA7975"/>
    <w:rsid w:val="00BA7E5D"/>
    <w:rsid w:val="00BB0021"/>
    <w:rsid w:val="00BB04F4"/>
    <w:rsid w:val="00BB0739"/>
    <w:rsid w:val="00BB0F22"/>
    <w:rsid w:val="00BB0FB9"/>
    <w:rsid w:val="00BB1012"/>
    <w:rsid w:val="00BB133A"/>
    <w:rsid w:val="00BB1F5F"/>
    <w:rsid w:val="00BB22D5"/>
    <w:rsid w:val="00BB252B"/>
    <w:rsid w:val="00BB268C"/>
    <w:rsid w:val="00BB2705"/>
    <w:rsid w:val="00BB2CF4"/>
    <w:rsid w:val="00BB2D72"/>
    <w:rsid w:val="00BB3067"/>
    <w:rsid w:val="00BB354F"/>
    <w:rsid w:val="00BB3834"/>
    <w:rsid w:val="00BB3993"/>
    <w:rsid w:val="00BB3A18"/>
    <w:rsid w:val="00BB3BC4"/>
    <w:rsid w:val="00BB3D0F"/>
    <w:rsid w:val="00BB40A0"/>
    <w:rsid w:val="00BB4156"/>
    <w:rsid w:val="00BB448B"/>
    <w:rsid w:val="00BB47D0"/>
    <w:rsid w:val="00BB511B"/>
    <w:rsid w:val="00BB5259"/>
    <w:rsid w:val="00BB5349"/>
    <w:rsid w:val="00BB540E"/>
    <w:rsid w:val="00BB5595"/>
    <w:rsid w:val="00BB5698"/>
    <w:rsid w:val="00BB59A9"/>
    <w:rsid w:val="00BB5A3A"/>
    <w:rsid w:val="00BB6237"/>
    <w:rsid w:val="00BB68F3"/>
    <w:rsid w:val="00BB68FB"/>
    <w:rsid w:val="00BB691F"/>
    <w:rsid w:val="00BB6A92"/>
    <w:rsid w:val="00BB6F8A"/>
    <w:rsid w:val="00BB7164"/>
    <w:rsid w:val="00BB7166"/>
    <w:rsid w:val="00BB7411"/>
    <w:rsid w:val="00BB76B4"/>
    <w:rsid w:val="00BB771D"/>
    <w:rsid w:val="00BB7931"/>
    <w:rsid w:val="00BB7DD6"/>
    <w:rsid w:val="00BB7FD4"/>
    <w:rsid w:val="00BC00C5"/>
    <w:rsid w:val="00BC047C"/>
    <w:rsid w:val="00BC0539"/>
    <w:rsid w:val="00BC061B"/>
    <w:rsid w:val="00BC178C"/>
    <w:rsid w:val="00BC1939"/>
    <w:rsid w:val="00BC1ED5"/>
    <w:rsid w:val="00BC1FE7"/>
    <w:rsid w:val="00BC212F"/>
    <w:rsid w:val="00BC2172"/>
    <w:rsid w:val="00BC21B9"/>
    <w:rsid w:val="00BC2250"/>
    <w:rsid w:val="00BC2746"/>
    <w:rsid w:val="00BC2B12"/>
    <w:rsid w:val="00BC2DD7"/>
    <w:rsid w:val="00BC30F4"/>
    <w:rsid w:val="00BC32E8"/>
    <w:rsid w:val="00BC34BE"/>
    <w:rsid w:val="00BC3580"/>
    <w:rsid w:val="00BC3A77"/>
    <w:rsid w:val="00BC3E16"/>
    <w:rsid w:val="00BC4080"/>
    <w:rsid w:val="00BC4220"/>
    <w:rsid w:val="00BC4560"/>
    <w:rsid w:val="00BC46CF"/>
    <w:rsid w:val="00BC4945"/>
    <w:rsid w:val="00BC4E23"/>
    <w:rsid w:val="00BC5149"/>
    <w:rsid w:val="00BC52B2"/>
    <w:rsid w:val="00BC5339"/>
    <w:rsid w:val="00BC551E"/>
    <w:rsid w:val="00BC556B"/>
    <w:rsid w:val="00BC5B7B"/>
    <w:rsid w:val="00BC5D81"/>
    <w:rsid w:val="00BC5F29"/>
    <w:rsid w:val="00BC6138"/>
    <w:rsid w:val="00BC622D"/>
    <w:rsid w:val="00BC66F7"/>
    <w:rsid w:val="00BC69BB"/>
    <w:rsid w:val="00BC6D42"/>
    <w:rsid w:val="00BC6F69"/>
    <w:rsid w:val="00BC71A7"/>
    <w:rsid w:val="00BC7635"/>
    <w:rsid w:val="00BC7687"/>
    <w:rsid w:val="00BC7822"/>
    <w:rsid w:val="00BC7D95"/>
    <w:rsid w:val="00BC7E0F"/>
    <w:rsid w:val="00BD097A"/>
    <w:rsid w:val="00BD0A62"/>
    <w:rsid w:val="00BD0CDB"/>
    <w:rsid w:val="00BD15CE"/>
    <w:rsid w:val="00BD1624"/>
    <w:rsid w:val="00BD1ACB"/>
    <w:rsid w:val="00BD2697"/>
    <w:rsid w:val="00BD26DC"/>
    <w:rsid w:val="00BD2700"/>
    <w:rsid w:val="00BD29D7"/>
    <w:rsid w:val="00BD2C1F"/>
    <w:rsid w:val="00BD2C61"/>
    <w:rsid w:val="00BD2D53"/>
    <w:rsid w:val="00BD3281"/>
    <w:rsid w:val="00BD3440"/>
    <w:rsid w:val="00BD377D"/>
    <w:rsid w:val="00BD3B9E"/>
    <w:rsid w:val="00BD3BE2"/>
    <w:rsid w:val="00BD3EEF"/>
    <w:rsid w:val="00BD4246"/>
    <w:rsid w:val="00BD437B"/>
    <w:rsid w:val="00BD4766"/>
    <w:rsid w:val="00BD4947"/>
    <w:rsid w:val="00BD4B2B"/>
    <w:rsid w:val="00BD4D2C"/>
    <w:rsid w:val="00BD4F7A"/>
    <w:rsid w:val="00BD51A0"/>
    <w:rsid w:val="00BD5960"/>
    <w:rsid w:val="00BD5FA6"/>
    <w:rsid w:val="00BD615A"/>
    <w:rsid w:val="00BD6185"/>
    <w:rsid w:val="00BD6238"/>
    <w:rsid w:val="00BD647B"/>
    <w:rsid w:val="00BD755A"/>
    <w:rsid w:val="00BD7661"/>
    <w:rsid w:val="00BD789E"/>
    <w:rsid w:val="00BD79EA"/>
    <w:rsid w:val="00BD7B42"/>
    <w:rsid w:val="00BD7CC6"/>
    <w:rsid w:val="00BE025C"/>
    <w:rsid w:val="00BE04DF"/>
    <w:rsid w:val="00BE072B"/>
    <w:rsid w:val="00BE0961"/>
    <w:rsid w:val="00BE0A02"/>
    <w:rsid w:val="00BE0C5F"/>
    <w:rsid w:val="00BE0CC6"/>
    <w:rsid w:val="00BE0CCC"/>
    <w:rsid w:val="00BE0E9A"/>
    <w:rsid w:val="00BE1005"/>
    <w:rsid w:val="00BE1055"/>
    <w:rsid w:val="00BE11A5"/>
    <w:rsid w:val="00BE15A8"/>
    <w:rsid w:val="00BE169C"/>
    <w:rsid w:val="00BE1768"/>
    <w:rsid w:val="00BE1F7B"/>
    <w:rsid w:val="00BE215A"/>
    <w:rsid w:val="00BE226C"/>
    <w:rsid w:val="00BE23F3"/>
    <w:rsid w:val="00BE2469"/>
    <w:rsid w:val="00BE250A"/>
    <w:rsid w:val="00BE260A"/>
    <w:rsid w:val="00BE26B7"/>
    <w:rsid w:val="00BE289A"/>
    <w:rsid w:val="00BE294D"/>
    <w:rsid w:val="00BE2D1F"/>
    <w:rsid w:val="00BE3075"/>
    <w:rsid w:val="00BE343E"/>
    <w:rsid w:val="00BE39CD"/>
    <w:rsid w:val="00BE3BED"/>
    <w:rsid w:val="00BE3D07"/>
    <w:rsid w:val="00BE4186"/>
    <w:rsid w:val="00BE42B8"/>
    <w:rsid w:val="00BE4313"/>
    <w:rsid w:val="00BE4367"/>
    <w:rsid w:val="00BE4E70"/>
    <w:rsid w:val="00BE4F10"/>
    <w:rsid w:val="00BE50E2"/>
    <w:rsid w:val="00BE5305"/>
    <w:rsid w:val="00BE5651"/>
    <w:rsid w:val="00BE567F"/>
    <w:rsid w:val="00BE581A"/>
    <w:rsid w:val="00BE5B0C"/>
    <w:rsid w:val="00BE5BFB"/>
    <w:rsid w:val="00BE5C4E"/>
    <w:rsid w:val="00BE5E08"/>
    <w:rsid w:val="00BE5FC3"/>
    <w:rsid w:val="00BE6070"/>
    <w:rsid w:val="00BE6318"/>
    <w:rsid w:val="00BE64DB"/>
    <w:rsid w:val="00BE6EF3"/>
    <w:rsid w:val="00BE7533"/>
    <w:rsid w:val="00BE755C"/>
    <w:rsid w:val="00BE75C1"/>
    <w:rsid w:val="00BE793C"/>
    <w:rsid w:val="00BE7A79"/>
    <w:rsid w:val="00BE7B9C"/>
    <w:rsid w:val="00BE7C2D"/>
    <w:rsid w:val="00BF011E"/>
    <w:rsid w:val="00BF01A3"/>
    <w:rsid w:val="00BF0868"/>
    <w:rsid w:val="00BF08FE"/>
    <w:rsid w:val="00BF0DC6"/>
    <w:rsid w:val="00BF0ECA"/>
    <w:rsid w:val="00BF1602"/>
    <w:rsid w:val="00BF1B82"/>
    <w:rsid w:val="00BF1BBC"/>
    <w:rsid w:val="00BF1D54"/>
    <w:rsid w:val="00BF2105"/>
    <w:rsid w:val="00BF215E"/>
    <w:rsid w:val="00BF221D"/>
    <w:rsid w:val="00BF2273"/>
    <w:rsid w:val="00BF23C0"/>
    <w:rsid w:val="00BF24A3"/>
    <w:rsid w:val="00BF29B7"/>
    <w:rsid w:val="00BF2B05"/>
    <w:rsid w:val="00BF3635"/>
    <w:rsid w:val="00BF3697"/>
    <w:rsid w:val="00BF37D5"/>
    <w:rsid w:val="00BF38E9"/>
    <w:rsid w:val="00BF3EAE"/>
    <w:rsid w:val="00BF40F6"/>
    <w:rsid w:val="00BF42A7"/>
    <w:rsid w:val="00BF42B8"/>
    <w:rsid w:val="00BF4972"/>
    <w:rsid w:val="00BF49D0"/>
    <w:rsid w:val="00BF4EDC"/>
    <w:rsid w:val="00BF50C1"/>
    <w:rsid w:val="00BF5140"/>
    <w:rsid w:val="00BF5184"/>
    <w:rsid w:val="00BF5375"/>
    <w:rsid w:val="00BF550F"/>
    <w:rsid w:val="00BF5560"/>
    <w:rsid w:val="00BF5981"/>
    <w:rsid w:val="00BF5AA4"/>
    <w:rsid w:val="00BF5D7E"/>
    <w:rsid w:val="00BF5E11"/>
    <w:rsid w:val="00BF65BC"/>
    <w:rsid w:val="00BF65F5"/>
    <w:rsid w:val="00BF66D2"/>
    <w:rsid w:val="00BF6901"/>
    <w:rsid w:val="00BF6B25"/>
    <w:rsid w:val="00BF6C09"/>
    <w:rsid w:val="00BF6C2E"/>
    <w:rsid w:val="00BF6D0A"/>
    <w:rsid w:val="00BF6FDE"/>
    <w:rsid w:val="00BF7002"/>
    <w:rsid w:val="00BF7160"/>
    <w:rsid w:val="00BF770A"/>
    <w:rsid w:val="00BF77E2"/>
    <w:rsid w:val="00BF7973"/>
    <w:rsid w:val="00C001B1"/>
    <w:rsid w:val="00C003B7"/>
    <w:rsid w:val="00C00765"/>
    <w:rsid w:val="00C00791"/>
    <w:rsid w:val="00C00EC4"/>
    <w:rsid w:val="00C00FF4"/>
    <w:rsid w:val="00C01043"/>
    <w:rsid w:val="00C012F2"/>
    <w:rsid w:val="00C01908"/>
    <w:rsid w:val="00C01C83"/>
    <w:rsid w:val="00C01F8E"/>
    <w:rsid w:val="00C021CB"/>
    <w:rsid w:val="00C02732"/>
    <w:rsid w:val="00C0308F"/>
    <w:rsid w:val="00C030CB"/>
    <w:rsid w:val="00C035D4"/>
    <w:rsid w:val="00C0367A"/>
    <w:rsid w:val="00C0369A"/>
    <w:rsid w:val="00C037CF"/>
    <w:rsid w:val="00C038A7"/>
    <w:rsid w:val="00C03B1C"/>
    <w:rsid w:val="00C03C62"/>
    <w:rsid w:val="00C03CA4"/>
    <w:rsid w:val="00C03DF5"/>
    <w:rsid w:val="00C03F65"/>
    <w:rsid w:val="00C03FFB"/>
    <w:rsid w:val="00C040A9"/>
    <w:rsid w:val="00C04132"/>
    <w:rsid w:val="00C04F8E"/>
    <w:rsid w:val="00C0509C"/>
    <w:rsid w:val="00C05376"/>
    <w:rsid w:val="00C05480"/>
    <w:rsid w:val="00C0579C"/>
    <w:rsid w:val="00C057F8"/>
    <w:rsid w:val="00C05834"/>
    <w:rsid w:val="00C05E43"/>
    <w:rsid w:val="00C05EFA"/>
    <w:rsid w:val="00C06691"/>
    <w:rsid w:val="00C068D3"/>
    <w:rsid w:val="00C06D87"/>
    <w:rsid w:val="00C06FD6"/>
    <w:rsid w:val="00C07079"/>
    <w:rsid w:val="00C07348"/>
    <w:rsid w:val="00C07AE0"/>
    <w:rsid w:val="00C07C09"/>
    <w:rsid w:val="00C1020D"/>
    <w:rsid w:val="00C1036B"/>
    <w:rsid w:val="00C10387"/>
    <w:rsid w:val="00C10463"/>
    <w:rsid w:val="00C1055A"/>
    <w:rsid w:val="00C1086D"/>
    <w:rsid w:val="00C10A0D"/>
    <w:rsid w:val="00C10A29"/>
    <w:rsid w:val="00C10B1C"/>
    <w:rsid w:val="00C10B6F"/>
    <w:rsid w:val="00C10B8B"/>
    <w:rsid w:val="00C11107"/>
    <w:rsid w:val="00C1117A"/>
    <w:rsid w:val="00C1145A"/>
    <w:rsid w:val="00C1146C"/>
    <w:rsid w:val="00C1147E"/>
    <w:rsid w:val="00C12044"/>
    <w:rsid w:val="00C12051"/>
    <w:rsid w:val="00C1259B"/>
    <w:rsid w:val="00C126CC"/>
    <w:rsid w:val="00C127AD"/>
    <w:rsid w:val="00C128ED"/>
    <w:rsid w:val="00C1292D"/>
    <w:rsid w:val="00C12AFC"/>
    <w:rsid w:val="00C12BD8"/>
    <w:rsid w:val="00C12C3C"/>
    <w:rsid w:val="00C12E29"/>
    <w:rsid w:val="00C13027"/>
    <w:rsid w:val="00C133AB"/>
    <w:rsid w:val="00C134BE"/>
    <w:rsid w:val="00C134DC"/>
    <w:rsid w:val="00C13BCA"/>
    <w:rsid w:val="00C140A9"/>
    <w:rsid w:val="00C142F9"/>
    <w:rsid w:val="00C1430A"/>
    <w:rsid w:val="00C147B8"/>
    <w:rsid w:val="00C14A64"/>
    <w:rsid w:val="00C14B13"/>
    <w:rsid w:val="00C14D6A"/>
    <w:rsid w:val="00C15482"/>
    <w:rsid w:val="00C15772"/>
    <w:rsid w:val="00C166CF"/>
    <w:rsid w:val="00C16946"/>
    <w:rsid w:val="00C169B5"/>
    <w:rsid w:val="00C16E05"/>
    <w:rsid w:val="00C16E90"/>
    <w:rsid w:val="00C170DD"/>
    <w:rsid w:val="00C17290"/>
    <w:rsid w:val="00C17626"/>
    <w:rsid w:val="00C17A0B"/>
    <w:rsid w:val="00C17C46"/>
    <w:rsid w:val="00C17D42"/>
    <w:rsid w:val="00C17E8E"/>
    <w:rsid w:val="00C17F35"/>
    <w:rsid w:val="00C17F5E"/>
    <w:rsid w:val="00C20073"/>
    <w:rsid w:val="00C20190"/>
    <w:rsid w:val="00C203AF"/>
    <w:rsid w:val="00C20ABA"/>
    <w:rsid w:val="00C21267"/>
    <w:rsid w:val="00C212FD"/>
    <w:rsid w:val="00C21313"/>
    <w:rsid w:val="00C21AFB"/>
    <w:rsid w:val="00C22356"/>
    <w:rsid w:val="00C22694"/>
    <w:rsid w:val="00C226FF"/>
    <w:rsid w:val="00C22AD9"/>
    <w:rsid w:val="00C2323F"/>
    <w:rsid w:val="00C23449"/>
    <w:rsid w:val="00C2348C"/>
    <w:rsid w:val="00C237DF"/>
    <w:rsid w:val="00C24382"/>
    <w:rsid w:val="00C25956"/>
    <w:rsid w:val="00C25BEC"/>
    <w:rsid w:val="00C25BF5"/>
    <w:rsid w:val="00C25DBD"/>
    <w:rsid w:val="00C26141"/>
    <w:rsid w:val="00C26142"/>
    <w:rsid w:val="00C2689D"/>
    <w:rsid w:val="00C26D08"/>
    <w:rsid w:val="00C26EF2"/>
    <w:rsid w:val="00C27087"/>
    <w:rsid w:val="00C27670"/>
    <w:rsid w:val="00C27760"/>
    <w:rsid w:val="00C27C2D"/>
    <w:rsid w:val="00C27D7C"/>
    <w:rsid w:val="00C3003B"/>
    <w:rsid w:val="00C30608"/>
    <w:rsid w:val="00C30917"/>
    <w:rsid w:val="00C30B76"/>
    <w:rsid w:val="00C3118D"/>
    <w:rsid w:val="00C31612"/>
    <w:rsid w:val="00C31827"/>
    <w:rsid w:val="00C3183A"/>
    <w:rsid w:val="00C31A97"/>
    <w:rsid w:val="00C32007"/>
    <w:rsid w:val="00C3207E"/>
    <w:rsid w:val="00C3255D"/>
    <w:rsid w:val="00C32614"/>
    <w:rsid w:val="00C329FF"/>
    <w:rsid w:val="00C3303C"/>
    <w:rsid w:val="00C332AE"/>
    <w:rsid w:val="00C33501"/>
    <w:rsid w:val="00C33633"/>
    <w:rsid w:val="00C337D1"/>
    <w:rsid w:val="00C33CB0"/>
    <w:rsid w:val="00C33E86"/>
    <w:rsid w:val="00C33F66"/>
    <w:rsid w:val="00C34347"/>
    <w:rsid w:val="00C34570"/>
    <w:rsid w:val="00C34612"/>
    <w:rsid w:val="00C349FF"/>
    <w:rsid w:val="00C34C04"/>
    <w:rsid w:val="00C34C79"/>
    <w:rsid w:val="00C34E3F"/>
    <w:rsid w:val="00C35233"/>
    <w:rsid w:val="00C35A12"/>
    <w:rsid w:val="00C35CF5"/>
    <w:rsid w:val="00C35DF1"/>
    <w:rsid w:val="00C3606A"/>
    <w:rsid w:val="00C361F1"/>
    <w:rsid w:val="00C36208"/>
    <w:rsid w:val="00C3652C"/>
    <w:rsid w:val="00C36657"/>
    <w:rsid w:val="00C36686"/>
    <w:rsid w:val="00C36A77"/>
    <w:rsid w:val="00C36CEC"/>
    <w:rsid w:val="00C36F43"/>
    <w:rsid w:val="00C373E1"/>
    <w:rsid w:val="00C37BD6"/>
    <w:rsid w:val="00C37F0A"/>
    <w:rsid w:val="00C407BA"/>
    <w:rsid w:val="00C40927"/>
    <w:rsid w:val="00C40928"/>
    <w:rsid w:val="00C40993"/>
    <w:rsid w:val="00C40C8B"/>
    <w:rsid w:val="00C40DCF"/>
    <w:rsid w:val="00C416B8"/>
    <w:rsid w:val="00C41999"/>
    <w:rsid w:val="00C41A97"/>
    <w:rsid w:val="00C41F9D"/>
    <w:rsid w:val="00C423CC"/>
    <w:rsid w:val="00C42641"/>
    <w:rsid w:val="00C42990"/>
    <w:rsid w:val="00C42C30"/>
    <w:rsid w:val="00C42D8A"/>
    <w:rsid w:val="00C42E97"/>
    <w:rsid w:val="00C42F5E"/>
    <w:rsid w:val="00C4307C"/>
    <w:rsid w:val="00C432DB"/>
    <w:rsid w:val="00C43932"/>
    <w:rsid w:val="00C43A9B"/>
    <w:rsid w:val="00C43F8F"/>
    <w:rsid w:val="00C444E3"/>
    <w:rsid w:val="00C444E9"/>
    <w:rsid w:val="00C449F0"/>
    <w:rsid w:val="00C44AA7"/>
    <w:rsid w:val="00C44BCB"/>
    <w:rsid w:val="00C45492"/>
    <w:rsid w:val="00C45948"/>
    <w:rsid w:val="00C459D4"/>
    <w:rsid w:val="00C45A05"/>
    <w:rsid w:val="00C45D68"/>
    <w:rsid w:val="00C45DB9"/>
    <w:rsid w:val="00C45E1A"/>
    <w:rsid w:val="00C45E60"/>
    <w:rsid w:val="00C45E8A"/>
    <w:rsid w:val="00C45F5C"/>
    <w:rsid w:val="00C46182"/>
    <w:rsid w:val="00C463B8"/>
    <w:rsid w:val="00C46402"/>
    <w:rsid w:val="00C46643"/>
    <w:rsid w:val="00C4689E"/>
    <w:rsid w:val="00C46EFB"/>
    <w:rsid w:val="00C47011"/>
    <w:rsid w:val="00C474A9"/>
    <w:rsid w:val="00C4779B"/>
    <w:rsid w:val="00C478A8"/>
    <w:rsid w:val="00C478E7"/>
    <w:rsid w:val="00C47AD1"/>
    <w:rsid w:val="00C47B33"/>
    <w:rsid w:val="00C47CCA"/>
    <w:rsid w:val="00C47CD6"/>
    <w:rsid w:val="00C47D06"/>
    <w:rsid w:val="00C47D0D"/>
    <w:rsid w:val="00C50703"/>
    <w:rsid w:val="00C50E89"/>
    <w:rsid w:val="00C50FFD"/>
    <w:rsid w:val="00C513B4"/>
    <w:rsid w:val="00C513E8"/>
    <w:rsid w:val="00C51477"/>
    <w:rsid w:val="00C5147D"/>
    <w:rsid w:val="00C518E3"/>
    <w:rsid w:val="00C51E6D"/>
    <w:rsid w:val="00C5217E"/>
    <w:rsid w:val="00C523EE"/>
    <w:rsid w:val="00C52800"/>
    <w:rsid w:val="00C52983"/>
    <w:rsid w:val="00C52DEF"/>
    <w:rsid w:val="00C52E4E"/>
    <w:rsid w:val="00C5329E"/>
    <w:rsid w:val="00C5337E"/>
    <w:rsid w:val="00C53401"/>
    <w:rsid w:val="00C53437"/>
    <w:rsid w:val="00C537FA"/>
    <w:rsid w:val="00C53AE9"/>
    <w:rsid w:val="00C53D26"/>
    <w:rsid w:val="00C53E2D"/>
    <w:rsid w:val="00C5407F"/>
    <w:rsid w:val="00C5460D"/>
    <w:rsid w:val="00C5461A"/>
    <w:rsid w:val="00C54A77"/>
    <w:rsid w:val="00C54AD4"/>
    <w:rsid w:val="00C54BC4"/>
    <w:rsid w:val="00C54D87"/>
    <w:rsid w:val="00C54F43"/>
    <w:rsid w:val="00C5513B"/>
    <w:rsid w:val="00C55507"/>
    <w:rsid w:val="00C55F54"/>
    <w:rsid w:val="00C56091"/>
    <w:rsid w:val="00C560AB"/>
    <w:rsid w:val="00C5610A"/>
    <w:rsid w:val="00C56820"/>
    <w:rsid w:val="00C56D3F"/>
    <w:rsid w:val="00C57903"/>
    <w:rsid w:val="00C57BB9"/>
    <w:rsid w:val="00C57CD3"/>
    <w:rsid w:val="00C57D40"/>
    <w:rsid w:val="00C57EC5"/>
    <w:rsid w:val="00C603CF"/>
    <w:rsid w:val="00C603FE"/>
    <w:rsid w:val="00C604EA"/>
    <w:rsid w:val="00C60C6E"/>
    <w:rsid w:val="00C60CF1"/>
    <w:rsid w:val="00C60DDC"/>
    <w:rsid w:val="00C60FE5"/>
    <w:rsid w:val="00C61126"/>
    <w:rsid w:val="00C61339"/>
    <w:rsid w:val="00C6139B"/>
    <w:rsid w:val="00C614F5"/>
    <w:rsid w:val="00C61919"/>
    <w:rsid w:val="00C619A4"/>
    <w:rsid w:val="00C61A14"/>
    <w:rsid w:val="00C61CEF"/>
    <w:rsid w:val="00C61F93"/>
    <w:rsid w:val="00C62127"/>
    <w:rsid w:val="00C6220F"/>
    <w:rsid w:val="00C62212"/>
    <w:rsid w:val="00C623EA"/>
    <w:rsid w:val="00C62635"/>
    <w:rsid w:val="00C6283B"/>
    <w:rsid w:val="00C6298B"/>
    <w:rsid w:val="00C629F7"/>
    <w:rsid w:val="00C62C80"/>
    <w:rsid w:val="00C62F6D"/>
    <w:rsid w:val="00C63046"/>
    <w:rsid w:val="00C63876"/>
    <w:rsid w:val="00C638F3"/>
    <w:rsid w:val="00C63C41"/>
    <w:rsid w:val="00C63C7A"/>
    <w:rsid w:val="00C63DFE"/>
    <w:rsid w:val="00C64014"/>
    <w:rsid w:val="00C640E6"/>
    <w:rsid w:val="00C64279"/>
    <w:rsid w:val="00C64311"/>
    <w:rsid w:val="00C64909"/>
    <w:rsid w:val="00C6495D"/>
    <w:rsid w:val="00C65072"/>
    <w:rsid w:val="00C6510E"/>
    <w:rsid w:val="00C65A36"/>
    <w:rsid w:val="00C65A66"/>
    <w:rsid w:val="00C65A74"/>
    <w:rsid w:val="00C65AA1"/>
    <w:rsid w:val="00C6608A"/>
    <w:rsid w:val="00C6635B"/>
    <w:rsid w:val="00C6641C"/>
    <w:rsid w:val="00C667F4"/>
    <w:rsid w:val="00C669FC"/>
    <w:rsid w:val="00C66ACB"/>
    <w:rsid w:val="00C66AEE"/>
    <w:rsid w:val="00C67099"/>
    <w:rsid w:val="00C67120"/>
    <w:rsid w:val="00C67130"/>
    <w:rsid w:val="00C67B63"/>
    <w:rsid w:val="00C67C11"/>
    <w:rsid w:val="00C67EF0"/>
    <w:rsid w:val="00C706DA"/>
    <w:rsid w:val="00C70AA4"/>
    <w:rsid w:val="00C70F8E"/>
    <w:rsid w:val="00C71021"/>
    <w:rsid w:val="00C716BE"/>
    <w:rsid w:val="00C718F3"/>
    <w:rsid w:val="00C71941"/>
    <w:rsid w:val="00C71944"/>
    <w:rsid w:val="00C722A0"/>
    <w:rsid w:val="00C7230F"/>
    <w:rsid w:val="00C72559"/>
    <w:rsid w:val="00C729CA"/>
    <w:rsid w:val="00C73249"/>
    <w:rsid w:val="00C7377A"/>
    <w:rsid w:val="00C73784"/>
    <w:rsid w:val="00C738A5"/>
    <w:rsid w:val="00C74326"/>
    <w:rsid w:val="00C74DCA"/>
    <w:rsid w:val="00C755BE"/>
    <w:rsid w:val="00C75808"/>
    <w:rsid w:val="00C759E8"/>
    <w:rsid w:val="00C75E61"/>
    <w:rsid w:val="00C761E4"/>
    <w:rsid w:val="00C76854"/>
    <w:rsid w:val="00C768A7"/>
    <w:rsid w:val="00C76EA0"/>
    <w:rsid w:val="00C76F52"/>
    <w:rsid w:val="00C77341"/>
    <w:rsid w:val="00C77791"/>
    <w:rsid w:val="00C778A1"/>
    <w:rsid w:val="00C77B2B"/>
    <w:rsid w:val="00C77DB4"/>
    <w:rsid w:val="00C8084E"/>
    <w:rsid w:val="00C8104B"/>
    <w:rsid w:val="00C818D2"/>
    <w:rsid w:val="00C81983"/>
    <w:rsid w:val="00C81CF5"/>
    <w:rsid w:val="00C822BD"/>
    <w:rsid w:val="00C826A3"/>
    <w:rsid w:val="00C82B5E"/>
    <w:rsid w:val="00C82C1B"/>
    <w:rsid w:val="00C83250"/>
    <w:rsid w:val="00C83330"/>
    <w:rsid w:val="00C8383D"/>
    <w:rsid w:val="00C83D8C"/>
    <w:rsid w:val="00C83F4E"/>
    <w:rsid w:val="00C83F82"/>
    <w:rsid w:val="00C8408D"/>
    <w:rsid w:val="00C840D6"/>
    <w:rsid w:val="00C84731"/>
    <w:rsid w:val="00C84B20"/>
    <w:rsid w:val="00C84B6F"/>
    <w:rsid w:val="00C84D10"/>
    <w:rsid w:val="00C84E76"/>
    <w:rsid w:val="00C84F36"/>
    <w:rsid w:val="00C84FCD"/>
    <w:rsid w:val="00C8506B"/>
    <w:rsid w:val="00C85076"/>
    <w:rsid w:val="00C8568D"/>
    <w:rsid w:val="00C8585A"/>
    <w:rsid w:val="00C85915"/>
    <w:rsid w:val="00C85EBA"/>
    <w:rsid w:val="00C86073"/>
    <w:rsid w:val="00C86092"/>
    <w:rsid w:val="00C86524"/>
    <w:rsid w:val="00C86A2B"/>
    <w:rsid w:val="00C86EAC"/>
    <w:rsid w:val="00C872AF"/>
    <w:rsid w:val="00C872D6"/>
    <w:rsid w:val="00C872EE"/>
    <w:rsid w:val="00C873EA"/>
    <w:rsid w:val="00C87936"/>
    <w:rsid w:val="00C87DBA"/>
    <w:rsid w:val="00C87F29"/>
    <w:rsid w:val="00C9008F"/>
    <w:rsid w:val="00C909BC"/>
    <w:rsid w:val="00C909DF"/>
    <w:rsid w:val="00C909EA"/>
    <w:rsid w:val="00C90C6E"/>
    <w:rsid w:val="00C90DA2"/>
    <w:rsid w:val="00C90EFD"/>
    <w:rsid w:val="00C91341"/>
    <w:rsid w:val="00C91485"/>
    <w:rsid w:val="00C915FD"/>
    <w:rsid w:val="00C92294"/>
    <w:rsid w:val="00C9244D"/>
    <w:rsid w:val="00C925C6"/>
    <w:rsid w:val="00C92662"/>
    <w:rsid w:val="00C92741"/>
    <w:rsid w:val="00C929B9"/>
    <w:rsid w:val="00C92DE1"/>
    <w:rsid w:val="00C92E1A"/>
    <w:rsid w:val="00C93376"/>
    <w:rsid w:val="00C937A3"/>
    <w:rsid w:val="00C93892"/>
    <w:rsid w:val="00C938DF"/>
    <w:rsid w:val="00C93C02"/>
    <w:rsid w:val="00C93C20"/>
    <w:rsid w:val="00C93FCA"/>
    <w:rsid w:val="00C940EC"/>
    <w:rsid w:val="00C9428C"/>
    <w:rsid w:val="00C94A4D"/>
    <w:rsid w:val="00C94FDB"/>
    <w:rsid w:val="00C95095"/>
    <w:rsid w:val="00C95405"/>
    <w:rsid w:val="00C956D5"/>
    <w:rsid w:val="00C95AAC"/>
    <w:rsid w:val="00C95BDB"/>
    <w:rsid w:val="00C95DE0"/>
    <w:rsid w:val="00C95E0D"/>
    <w:rsid w:val="00C95F02"/>
    <w:rsid w:val="00C960B7"/>
    <w:rsid w:val="00C961C1"/>
    <w:rsid w:val="00C96517"/>
    <w:rsid w:val="00C9666A"/>
    <w:rsid w:val="00C968F2"/>
    <w:rsid w:val="00C96A1C"/>
    <w:rsid w:val="00C96C56"/>
    <w:rsid w:val="00C9728B"/>
    <w:rsid w:val="00C97296"/>
    <w:rsid w:val="00C97672"/>
    <w:rsid w:val="00C97A39"/>
    <w:rsid w:val="00C97FEE"/>
    <w:rsid w:val="00CA04D7"/>
    <w:rsid w:val="00CA05EF"/>
    <w:rsid w:val="00CA0797"/>
    <w:rsid w:val="00CA0E6E"/>
    <w:rsid w:val="00CA12B8"/>
    <w:rsid w:val="00CA12C2"/>
    <w:rsid w:val="00CA1316"/>
    <w:rsid w:val="00CA160D"/>
    <w:rsid w:val="00CA1B59"/>
    <w:rsid w:val="00CA1C40"/>
    <w:rsid w:val="00CA20B4"/>
    <w:rsid w:val="00CA2211"/>
    <w:rsid w:val="00CA2581"/>
    <w:rsid w:val="00CA25A3"/>
    <w:rsid w:val="00CA299C"/>
    <w:rsid w:val="00CA3818"/>
    <w:rsid w:val="00CA3A65"/>
    <w:rsid w:val="00CA3AB7"/>
    <w:rsid w:val="00CA3CC4"/>
    <w:rsid w:val="00CA3FEA"/>
    <w:rsid w:val="00CA3FF2"/>
    <w:rsid w:val="00CA41F9"/>
    <w:rsid w:val="00CA43D4"/>
    <w:rsid w:val="00CA4597"/>
    <w:rsid w:val="00CA4812"/>
    <w:rsid w:val="00CA49A0"/>
    <w:rsid w:val="00CA49C5"/>
    <w:rsid w:val="00CA4B3D"/>
    <w:rsid w:val="00CA4C20"/>
    <w:rsid w:val="00CA4D17"/>
    <w:rsid w:val="00CA4E73"/>
    <w:rsid w:val="00CA5768"/>
    <w:rsid w:val="00CA5B66"/>
    <w:rsid w:val="00CA5BD6"/>
    <w:rsid w:val="00CA687F"/>
    <w:rsid w:val="00CA70B7"/>
    <w:rsid w:val="00CA7267"/>
    <w:rsid w:val="00CA7486"/>
    <w:rsid w:val="00CA79BE"/>
    <w:rsid w:val="00CA7A46"/>
    <w:rsid w:val="00CA7A56"/>
    <w:rsid w:val="00CA7D04"/>
    <w:rsid w:val="00CA7F4E"/>
    <w:rsid w:val="00CB0095"/>
    <w:rsid w:val="00CB0206"/>
    <w:rsid w:val="00CB0282"/>
    <w:rsid w:val="00CB038F"/>
    <w:rsid w:val="00CB0500"/>
    <w:rsid w:val="00CB093A"/>
    <w:rsid w:val="00CB09C6"/>
    <w:rsid w:val="00CB0CC6"/>
    <w:rsid w:val="00CB0EB5"/>
    <w:rsid w:val="00CB0FC5"/>
    <w:rsid w:val="00CB102B"/>
    <w:rsid w:val="00CB1053"/>
    <w:rsid w:val="00CB1300"/>
    <w:rsid w:val="00CB13B6"/>
    <w:rsid w:val="00CB145E"/>
    <w:rsid w:val="00CB147C"/>
    <w:rsid w:val="00CB18A3"/>
    <w:rsid w:val="00CB18FE"/>
    <w:rsid w:val="00CB19A6"/>
    <w:rsid w:val="00CB19C3"/>
    <w:rsid w:val="00CB19F0"/>
    <w:rsid w:val="00CB1D77"/>
    <w:rsid w:val="00CB2920"/>
    <w:rsid w:val="00CB2DF1"/>
    <w:rsid w:val="00CB2FB2"/>
    <w:rsid w:val="00CB3126"/>
    <w:rsid w:val="00CB39D0"/>
    <w:rsid w:val="00CB3C81"/>
    <w:rsid w:val="00CB3E60"/>
    <w:rsid w:val="00CB4813"/>
    <w:rsid w:val="00CB48FD"/>
    <w:rsid w:val="00CB4BCB"/>
    <w:rsid w:val="00CB4F57"/>
    <w:rsid w:val="00CB51BB"/>
    <w:rsid w:val="00CB52C1"/>
    <w:rsid w:val="00CB5451"/>
    <w:rsid w:val="00CB57D8"/>
    <w:rsid w:val="00CB5EC0"/>
    <w:rsid w:val="00CB612F"/>
    <w:rsid w:val="00CB64C0"/>
    <w:rsid w:val="00CB66C8"/>
    <w:rsid w:val="00CB678B"/>
    <w:rsid w:val="00CB69C1"/>
    <w:rsid w:val="00CB6B7F"/>
    <w:rsid w:val="00CB6F5B"/>
    <w:rsid w:val="00CB72F2"/>
    <w:rsid w:val="00CC02FD"/>
    <w:rsid w:val="00CC0562"/>
    <w:rsid w:val="00CC07D2"/>
    <w:rsid w:val="00CC07FC"/>
    <w:rsid w:val="00CC0CF8"/>
    <w:rsid w:val="00CC0DB2"/>
    <w:rsid w:val="00CC0ECB"/>
    <w:rsid w:val="00CC107A"/>
    <w:rsid w:val="00CC10B9"/>
    <w:rsid w:val="00CC120B"/>
    <w:rsid w:val="00CC1217"/>
    <w:rsid w:val="00CC14CE"/>
    <w:rsid w:val="00CC1808"/>
    <w:rsid w:val="00CC25A5"/>
    <w:rsid w:val="00CC28D7"/>
    <w:rsid w:val="00CC2991"/>
    <w:rsid w:val="00CC2A18"/>
    <w:rsid w:val="00CC2A62"/>
    <w:rsid w:val="00CC2EA9"/>
    <w:rsid w:val="00CC3377"/>
    <w:rsid w:val="00CC3511"/>
    <w:rsid w:val="00CC386F"/>
    <w:rsid w:val="00CC3935"/>
    <w:rsid w:val="00CC3F97"/>
    <w:rsid w:val="00CC3FED"/>
    <w:rsid w:val="00CC4040"/>
    <w:rsid w:val="00CC4639"/>
    <w:rsid w:val="00CC48E9"/>
    <w:rsid w:val="00CC4954"/>
    <w:rsid w:val="00CC4995"/>
    <w:rsid w:val="00CC49A1"/>
    <w:rsid w:val="00CC53D1"/>
    <w:rsid w:val="00CC5569"/>
    <w:rsid w:val="00CC5B1A"/>
    <w:rsid w:val="00CC5D49"/>
    <w:rsid w:val="00CC5F78"/>
    <w:rsid w:val="00CC6142"/>
    <w:rsid w:val="00CC6590"/>
    <w:rsid w:val="00CC6602"/>
    <w:rsid w:val="00CC66CB"/>
    <w:rsid w:val="00CC6841"/>
    <w:rsid w:val="00CC6A59"/>
    <w:rsid w:val="00CC6AF2"/>
    <w:rsid w:val="00CC6C4D"/>
    <w:rsid w:val="00CC7178"/>
    <w:rsid w:val="00CC7201"/>
    <w:rsid w:val="00CC73D9"/>
    <w:rsid w:val="00CC75BC"/>
    <w:rsid w:val="00CD00BE"/>
    <w:rsid w:val="00CD00D0"/>
    <w:rsid w:val="00CD028E"/>
    <w:rsid w:val="00CD02E8"/>
    <w:rsid w:val="00CD03FE"/>
    <w:rsid w:val="00CD0427"/>
    <w:rsid w:val="00CD058A"/>
    <w:rsid w:val="00CD06E3"/>
    <w:rsid w:val="00CD070F"/>
    <w:rsid w:val="00CD0CDC"/>
    <w:rsid w:val="00CD0D2A"/>
    <w:rsid w:val="00CD0F2A"/>
    <w:rsid w:val="00CD1032"/>
    <w:rsid w:val="00CD10E0"/>
    <w:rsid w:val="00CD110D"/>
    <w:rsid w:val="00CD15B0"/>
    <w:rsid w:val="00CD16BA"/>
    <w:rsid w:val="00CD1887"/>
    <w:rsid w:val="00CD18A1"/>
    <w:rsid w:val="00CD1911"/>
    <w:rsid w:val="00CD1A1C"/>
    <w:rsid w:val="00CD1B7F"/>
    <w:rsid w:val="00CD1D88"/>
    <w:rsid w:val="00CD1F58"/>
    <w:rsid w:val="00CD2600"/>
    <w:rsid w:val="00CD2885"/>
    <w:rsid w:val="00CD28C8"/>
    <w:rsid w:val="00CD2BAF"/>
    <w:rsid w:val="00CD2F0C"/>
    <w:rsid w:val="00CD3287"/>
    <w:rsid w:val="00CD32AE"/>
    <w:rsid w:val="00CD36F6"/>
    <w:rsid w:val="00CD3AF6"/>
    <w:rsid w:val="00CD3C9B"/>
    <w:rsid w:val="00CD4914"/>
    <w:rsid w:val="00CD4E75"/>
    <w:rsid w:val="00CD5016"/>
    <w:rsid w:val="00CD5161"/>
    <w:rsid w:val="00CD596A"/>
    <w:rsid w:val="00CD59A2"/>
    <w:rsid w:val="00CD5CFE"/>
    <w:rsid w:val="00CD6125"/>
    <w:rsid w:val="00CD614C"/>
    <w:rsid w:val="00CD64EA"/>
    <w:rsid w:val="00CD6A15"/>
    <w:rsid w:val="00CD6BDB"/>
    <w:rsid w:val="00CD6EE4"/>
    <w:rsid w:val="00CD7495"/>
    <w:rsid w:val="00CD764D"/>
    <w:rsid w:val="00CD7867"/>
    <w:rsid w:val="00CD7B44"/>
    <w:rsid w:val="00CE056D"/>
    <w:rsid w:val="00CE0576"/>
    <w:rsid w:val="00CE06FF"/>
    <w:rsid w:val="00CE076F"/>
    <w:rsid w:val="00CE0836"/>
    <w:rsid w:val="00CE0A0D"/>
    <w:rsid w:val="00CE0A71"/>
    <w:rsid w:val="00CE0BFE"/>
    <w:rsid w:val="00CE0C45"/>
    <w:rsid w:val="00CE1000"/>
    <w:rsid w:val="00CE1001"/>
    <w:rsid w:val="00CE1479"/>
    <w:rsid w:val="00CE149B"/>
    <w:rsid w:val="00CE14BA"/>
    <w:rsid w:val="00CE1546"/>
    <w:rsid w:val="00CE1A9D"/>
    <w:rsid w:val="00CE1BAE"/>
    <w:rsid w:val="00CE1ECC"/>
    <w:rsid w:val="00CE3081"/>
    <w:rsid w:val="00CE322F"/>
    <w:rsid w:val="00CE32F4"/>
    <w:rsid w:val="00CE34C5"/>
    <w:rsid w:val="00CE3FC1"/>
    <w:rsid w:val="00CE40AC"/>
    <w:rsid w:val="00CE41BE"/>
    <w:rsid w:val="00CE4382"/>
    <w:rsid w:val="00CE4910"/>
    <w:rsid w:val="00CE4991"/>
    <w:rsid w:val="00CE4BF7"/>
    <w:rsid w:val="00CE4F38"/>
    <w:rsid w:val="00CE4F62"/>
    <w:rsid w:val="00CE50EF"/>
    <w:rsid w:val="00CE520C"/>
    <w:rsid w:val="00CE5554"/>
    <w:rsid w:val="00CE55AB"/>
    <w:rsid w:val="00CE566B"/>
    <w:rsid w:val="00CE5773"/>
    <w:rsid w:val="00CE5774"/>
    <w:rsid w:val="00CE5B4D"/>
    <w:rsid w:val="00CE5C80"/>
    <w:rsid w:val="00CE5F62"/>
    <w:rsid w:val="00CE62F7"/>
    <w:rsid w:val="00CE667A"/>
    <w:rsid w:val="00CE68A1"/>
    <w:rsid w:val="00CE6949"/>
    <w:rsid w:val="00CE70F5"/>
    <w:rsid w:val="00CE7123"/>
    <w:rsid w:val="00CE7144"/>
    <w:rsid w:val="00CE7744"/>
    <w:rsid w:val="00CE7C8A"/>
    <w:rsid w:val="00CE7E65"/>
    <w:rsid w:val="00CE7EA5"/>
    <w:rsid w:val="00CF0604"/>
    <w:rsid w:val="00CF1071"/>
    <w:rsid w:val="00CF1094"/>
    <w:rsid w:val="00CF1228"/>
    <w:rsid w:val="00CF13D8"/>
    <w:rsid w:val="00CF1465"/>
    <w:rsid w:val="00CF161E"/>
    <w:rsid w:val="00CF1BDE"/>
    <w:rsid w:val="00CF1C0D"/>
    <w:rsid w:val="00CF1E5E"/>
    <w:rsid w:val="00CF1F89"/>
    <w:rsid w:val="00CF2580"/>
    <w:rsid w:val="00CF2593"/>
    <w:rsid w:val="00CF265F"/>
    <w:rsid w:val="00CF2937"/>
    <w:rsid w:val="00CF2945"/>
    <w:rsid w:val="00CF2F2D"/>
    <w:rsid w:val="00CF2FC1"/>
    <w:rsid w:val="00CF30E3"/>
    <w:rsid w:val="00CF40FF"/>
    <w:rsid w:val="00CF44B8"/>
    <w:rsid w:val="00CF4764"/>
    <w:rsid w:val="00CF48FE"/>
    <w:rsid w:val="00CF494D"/>
    <w:rsid w:val="00CF497C"/>
    <w:rsid w:val="00CF4AA6"/>
    <w:rsid w:val="00CF4C86"/>
    <w:rsid w:val="00CF4EA0"/>
    <w:rsid w:val="00CF4F85"/>
    <w:rsid w:val="00CF5080"/>
    <w:rsid w:val="00CF5358"/>
    <w:rsid w:val="00CF53CC"/>
    <w:rsid w:val="00CF5863"/>
    <w:rsid w:val="00CF5A3A"/>
    <w:rsid w:val="00CF5A6B"/>
    <w:rsid w:val="00CF5A76"/>
    <w:rsid w:val="00CF5CCC"/>
    <w:rsid w:val="00CF66CE"/>
    <w:rsid w:val="00CF68DD"/>
    <w:rsid w:val="00CF6CEF"/>
    <w:rsid w:val="00CF6EDD"/>
    <w:rsid w:val="00CF734F"/>
    <w:rsid w:val="00CF7772"/>
    <w:rsid w:val="00CF7881"/>
    <w:rsid w:val="00CF7EA9"/>
    <w:rsid w:val="00D00698"/>
    <w:rsid w:val="00D006AB"/>
    <w:rsid w:val="00D00E7E"/>
    <w:rsid w:val="00D011EB"/>
    <w:rsid w:val="00D01661"/>
    <w:rsid w:val="00D0186B"/>
    <w:rsid w:val="00D02824"/>
    <w:rsid w:val="00D028B2"/>
    <w:rsid w:val="00D029E7"/>
    <w:rsid w:val="00D02A0C"/>
    <w:rsid w:val="00D02D6A"/>
    <w:rsid w:val="00D03003"/>
    <w:rsid w:val="00D032DD"/>
    <w:rsid w:val="00D03375"/>
    <w:rsid w:val="00D03C70"/>
    <w:rsid w:val="00D03D05"/>
    <w:rsid w:val="00D03E8A"/>
    <w:rsid w:val="00D03EAD"/>
    <w:rsid w:val="00D03F1F"/>
    <w:rsid w:val="00D045D4"/>
    <w:rsid w:val="00D0489C"/>
    <w:rsid w:val="00D048C4"/>
    <w:rsid w:val="00D04A52"/>
    <w:rsid w:val="00D04CFA"/>
    <w:rsid w:val="00D04E36"/>
    <w:rsid w:val="00D04E86"/>
    <w:rsid w:val="00D05520"/>
    <w:rsid w:val="00D05730"/>
    <w:rsid w:val="00D0579D"/>
    <w:rsid w:val="00D058EA"/>
    <w:rsid w:val="00D059EE"/>
    <w:rsid w:val="00D05FCC"/>
    <w:rsid w:val="00D06947"/>
    <w:rsid w:val="00D070BF"/>
    <w:rsid w:val="00D07674"/>
    <w:rsid w:val="00D078F5"/>
    <w:rsid w:val="00D07AA5"/>
    <w:rsid w:val="00D102D5"/>
    <w:rsid w:val="00D104C8"/>
    <w:rsid w:val="00D10779"/>
    <w:rsid w:val="00D10886"/>
    <w:rsid w:val="00D10C12"/>
    <w:rsid w:val="00D10D4B"/>
    <w:rsid w:val="00D10F26"/>
    <w:rsid w:val="00D110A7"/>
    <w:rsid w:val="00D111A3"/>
    <w:rsid w:val="00D111D7"/>
    <w:rsid w:val="00D1167B"/>
    <w:rsid w:val="00D11871"/>
    <w:rsid w:val="00D11920"/>
    <w:rsid w:val="00D11932"/>
    <w:rsid w:val="00D120F0"/>
    <w:rsid w:val="00D129EE"/>
    <w:rsid w:val="00D12A52"/>
    <w:rsid w:val="00D13158"/>
    <w:rsid w:val="00D131D6"/>
    <w:rsid w:val="00D134A7"/>
    <w:rsid w:val="00D13721"/>
    <w:rsid w:val="00D1400F"/>
    <w:rsid w:val="00D141F8"/>
    <w:rsid w:val="00D144C6"/>
    <w:rsid w:val="00D144D5"/>
    <w:rsid w:val="00D14712"/>
    <w:rsid w:val="00D14729"/>
    <w:rsid w:val="00D147E2"/>
    <w:rsid w:val="00D149F7"/>
    <w:rsid w:val="00D14B25"/>
    <w:rsid w:val="00D14BD8"/>
    <w:rsid w:val="00D14D5D"/>
    <w:rsid w:val="00D14DB0"/>
    <w:rsid w:val="00D151A5"/>
    <w:rsid w:val="00D1522C"/>
    <w:rsid w:val="00D15242"/>
    <w:rsid w:val="00D1564A"/>
    <w:rsid w:val="00D15776"/>
    <w:rsid w:val="00D15D45"/>
    <w:rsid w:val="00D16098"/>
    <w:rsid w:val="00D16253"/>
    <w:rsid w:val="00D16A3C"/>
    <w:rsid w:val="00D16DB2"/>
    <w:rsid w:val="00D1760A"/>
    <w:rsid w:val="00D17747"/>
    <w:rsid w:val="00D1785E"/>
    <w:rsid w:val="00D1795F"/>
    <w:rsid w:val="00D17F5D"/>
    <w:rsid w:val="00D202B0"/>
    <w:rsid w:val="00D2067B"/>
    <w:rsid w:val="00D20919"/>
    <w:rsid w:val="00D2098E"/>
    <w:rsid w:val="00D20AE9"/>
    <w:rsid w:val="00D20EC0"/>
    <w:rsid w:val="00D20F89"/>
    <w:rsid w:val="00D212C8"/>
    <w:rsid w:val="00D213E3"/>
    <w:rsid w:val="00D21990"/>
    <w:rsid w:val="00D21ADA"/>
    <w:rsid w:val="00D21C88"/>
    <w:rsid w:val="00D21EA1"/>
    <w:rsid w:val="00D2211E"/>
    <w:rsid w:val="00D2221E"/>
    <w:rsid w:val="00D22852"/>
    <w:rsid w:val="00D22C91"/>
    <w:rsid w:val="00D22D9F"/>
    <w:rsid w:val="00D22FC0"/>
    <w:rsid w:val="00D23023"/>
    <w:rsid w:val="00D2313B"/>
    <w:rsid w:val="00D2318B"/>
    <w:rsid w:val="00D2330B"/>
    <w:rsid w:val="00D2342D"/>
    <w:rsid w:val="00D23813"/>
    <w:rsid w:val="00D23850"/>
    <w:rsid w:val="00D23B3A"/>
    <w:rsid w:val="00D23B93"/>
    <w:rsid w:val="00D23E19"/>
    <w:rsid w:val="00D24001"/>
    <w:rsid w:val="00D2407B"/>
    <w:rsid w:val="00D2422E"/>
    <w:rsid w:val="00D244E4"/>
    <w:rsid w:val="00D24940"/>
    <w:rsid w:val="00D25162"/>
    <w:rsid w:val="00D2536F"/>
    <w:rsid w:val="00D253D4"/>
    <w:rsid w:val="00D25958"/>
    <w:rsid w:val="00D259DE"/>
    <w:rsid w:val="00D25BF0"/>
    <w:rsid w:val="00D25C4F"/>
    <w:rsid w:val="00D25DAC"/>
    <w:rsid w:val="00D25ED1"/>
    <w:rsid w:val="00D25EEF"/>
    <w:rsid w:val="00D26064"/>
    <w:rsid w:val="00D2609B"/>
    <w:rsid w:val="00D263FD"/>
    <w:rsid w:val="00D26CEE"/>
    <w:rsid w:val="00D26E84"/>
    <w:rsid w:val="00D27128"/>
    <w:rsid w:val="00D2723C"/>
    <w:rsid w:val="00D2729B"/>
    <w:rsid w:val="00D27599"/>
    <w:rsid w:val="00D27FF3"/>
    <w:rsid w:val="00D30175"/>
    <w:rsid w:val="00D30215"/>
    <w:rsid w:val="00D304DF"/>
    <w:rsid w:val="00D3074D"/>
    <w:rsid w:val="00D30C02"/>
    <w:rsid w:val="00D30E20"/>
    <w:rsid w:val="00D31277"/>
    <w:rsid w:val="00D317FF"/>
    <w:rsid w:val="00D31A90"/>
    <w:rsid w:val="00D31D82"/>
    <w:rsid w:val="00D31D9C"/>
    <w:rsid w:val="00D32052"/>
    <w:rsid w:val="00D32204"/>
    <w:rsid w:val="00D32322"/>
    <w:rsid w:val="00D32806"/>
    <w:rsid w:val="00D3280B"/>
    <w:rsid w:val="00D3287D"/>
    <w:rsid w:val="00D32DB5"/>
    <w:rsid w:val="00D32F99"/>
    <w:rsid w:val="00D32FC8"/>
    <w:rsid w:val="00D32FCA"/>
    <w:rsid w:val="00D332BA"/>
    <w:rsid w:val="00D3337B"/>
    <w:rsid w:val="00D337D0"/>
    <w:rsid w:val="00D33B95"/>
    <w:rsid w:val="00D33E44"/>
    <w:rsid w:val="00D34215"/>
    <w:rsid w:val="00D345B8"/>
    <w:rsid w:val="00D34750"/>
    <w:rsid w:val="00D3481B"/>
    <w:rsid w:val="00D34A88"/>
    <w:rsid w:val="00D34AD7"/>
    <w:rsid w:val="00D34B34"/>
    <w:rsid w:val="00D351A4"/>
    <w:rsid w:val="00D351EA"/>
    <w:rsid w:val="00D358F2"/>
    <w:rsid w:val="00D35ABF"/>
    <w:rsid w:val="00D35B07"/>
    <w:rsid w:val="00D35EF2"/>
    <w:rsid w:val="00D360E2"/>
    <w:rsid w:val="00D364CD"/>
    <w:rsid w:val="00D3663A"/>
    <w:rsid w:val="00D36BB0"/>
    <w:rsid w:val="00D36D44"/>
    <w:rsid w:val="00D373A3"/>
    <w:rsid w:val="00D379C8"/>
    <w:rsid w:val="00D37BAB"/>
    <w:rsid w:val="00D37FA2"/>
    <w:rsid w:val="00D400C9"/>
    <w:rsid w:val="00D40609"/>
    <w:rsid w:val="00D406A2"/>
    <w:rsid w:val="00D40ABF"/>
    <w:rsid w:val="00D40DA8"/>
    <w:rsid w:val="00D40E6B"/>
    <w:rsid w:val="00D40EB8"/>
    <w:rsid w:val="00D4129C"/>
    <w:rsid w:val="00D41AFD"/>
    <w:rsid w:val="00D423FF"/>
    <w:rsid w:val="00D42666"/>
    <w:rsid w:val="00D426E3"/>
    <w:rsid w:val="00D42815"/>
    <w:rsid w:val="00D42855"/>
    <w:rsid w:val="00D429C1"/>
    <w:rsid w:val="00D42A59"/>
    <w:rsid w:val="00D42ABF"/>
    <w:rsid w:val="00D42B91"/>
    <w:rsid w:val="00D42DCB"/>
    <w:rsid w:val="00D430E5"/>
    <w:rsid w:val="00D432AB"/>
    <w:rsid w:val="00D432F6"/>
    <w:rsid w:val="00D4396A"/>
    <w:rsid w:val="00D43971"/>
    <w:rsid w:val="00D439F9"/>
    <w:rsid w:val="00D43C0B"/>
    <w:rsid w:val="00D43D73"/>
    <w:rsid w:val="00D43D97"/>
    <w:rsid w:val="00D43FE9"/>
    <w:rsid w:val="00D44185"/>
    <w:rsid w:val="00D44251"/>
    <w:rsid w:val="00D44AC6"/>
    <w:rsid w:val="00D44B21"/>
    <w:rsid w:val="00D44CAE"/>
    <w:rsid w:val="00D44E9D"/>
    <w:rsid w:val="00D44F32"/>
    <w:rsid w:val="00D44F74"/>
    <w:rsid w:val="00D44FBD"/>
    <w:rsid w:val="00D4515C"/>
    <w:rsid w:val="00D45AD6"/>
    <w:rsid w:val="00D45D26"/>
    <w:rsid w:val="00D462A0"/>
    <w:rsid w:val="00D46D4F"/>
    <w:rsid w:val="00D472BB"/>
    <w:rsid w:val="00D473D8"/>
    <w:rsid w:val="00D47B3F"/>
    <w:rsid w:val="00D47D1A"/>
    <w:rsid w:val="00D5031D"/>
    <w:rsid w:val="00D5055E"/>
    <w:rsid w:val="00D505C4"/>
    <w:rsid w:val="00D5182D"/>
    <w:rsid w:val="00D51B49"/>
    <w:rsid w:val="00D51B83"/>
    <w:rsid w:val="00D51C7D"/>
    <w:rsid w:val="00D52007"/>
    <w:rsid w:val="00D52213"/>
    <w:rsid w:val="00D5229E"/>
    <w:rsid w:val="00D52376"/>
    <w:rsid w:val="00D52CDB"/>
    <w:rsid w:val="00D52E80"/>
    <w:rsid w:val="00D530EB"/>
    <w:rsid w:val="00D53243"/>
    <w:rsid w:val="00D533C7"/>
    <w:rsid w:val="00D5344E"/>
    <w:rsid w:val="00D535A1"/>
    <w:rsid w:val="00D5396E"/>
    <w:rsid w:val="00D5404F"/>
    <w:rsid w:val="00D5484A"/>
    <w:rsid w:val="00D54B98"/>
    <w:rsid w:val="00D54D2C"/>
    <w:rsid w:val="00D55004"/>
    <w:rsid w:val="00D55009"/>
    <w:rsid w:val="00D551DB"/>
    <w:rsid w:val="00D555C7"/>
    <w:rsid w:val="00D559B0"/>
    <w:rsid w:val="00D55D24"/>
    <w:rsid w:val="00D5621D"/>
    <w:rsid w:val="00D56492"/>
    <w:rsid w:val="00D56C33"/>
    <w:rsid w:val="00D56FB5"/>
    <w:rsid w:val="00D5729B"/>
    <w:rsid w:val="00D575C7"/>
    <w:rsid w:val="00D57A95"/>
    <w:rsid w:val="00D6007B"/>
    <w:rsid w:val="00D600AF"/>
    <w:rsid w:val="00D6025B"/>
    <w:rsid w:val="00D602FB"/>
    <w:rsid w:val="00D60324"/>
    <w:rsid w:val="00D605FB"/>
    <w:rsid w:val="00D60AB5"/>
    <w:rsid w:val="00D60AE2"/>
    <w:rsid w:val="00D60B8B"/>
    <w:rsid w:val="00D61086"/>
    <w:rsid w:val="00D6147E"/>
    <w:rsid w:val="00D61921"/>
    <w:rsid w:val="00D619ED"/>
    <w:rsid w:val="00D61AC2"/>
    <w:rsid w:val="00D61B59"/>
    <w:rsid w:val="00D61B6F"/>
    <w:rsid w:val="00D61FB5"/>
    <w:rsid w:val="00D62302"/>
    <w:rsid w:val="00D6242A"/>
    <w:rsid w:val="00D625C2"/>
    <w:rsid w:val="00D626CF"/>
    <w:rsid w:val="00D627C5"/>
    <w:rsid w:val="00D628A7"/>
    <w:rsid w:val="00D62BC2"/>
    <w:rsid w:val="00D6314B"/>
    <w:rsid w:val="00D63168"/>
    <w:rsid w:val="00D63178"/>
    <w:rsid w:val="00D63ABC"/>
    <w:rsid w:val="00D63EB9"/>
    <w:rsid w:val="00D63F13"/>
    <w:rsid w:val="00D64140"/>
    <w:rsid w:val="00D642A4"/>
    <w:rsid w:val="00D6436B"/>
    <w:rsid w:val="00D64CA4"/>
    <w:rsid w:val="00D6536C"/>
    <w:rsid w:val="00D653A0"/>
    <w:rsid w:val="00D65496"/>
    <w:rsid w:val="00D65B21"/>
    <w:rsid w:val="00D65C11"/>
    <w:rsid w:val="00D65C9B"/>
    <w:rsid w:val="00D66561"/>
    <w:rsid w:val="00D6694D"/>
    <w:rsid w:val="00D66F85"/>
    <w:rsid w:val="00D671FE"/>
    <w:rsid w:val="00D672C9"/>
    <w:rsid w:val="00D674B5"/>
    <w:rsid w:val="00D674DA"/>
    <w:rsid w:val="00D67682"/>
    <w:rsid w:val="00D67696"/>
    <w:rsid w:val="00D67BA8"/>
    <w:rsid w:val="00D67C53"/>
    <w:rsid w:val="00D67FF6"/>
    <w:rsid w:val="00D70143"/>
    <w:rsid w:val="00D70546"/>
    <w:rsid w:val="00D707A3"/>
    <w:rsid w:val="00D7139A"/>
    <w:rsid w:val="00D71504"/>
    <w:rsid w:val="00D717FE"/>
    <w:rsid w:val="00D71918"/>
    <w:rsid w:val="00D724C6"/>
    <w:rsid w:val="00D7281C"/>
    <w:rsid w:val="00D7287F"/>
    <w:rsid w:val="00D72E4B"/>
    <w:rsid w:val="00D73017"/>
    <w:rsid w:val="00D7308A"/>
    <w:rsid w:val="00D73501"/>
    <w:rsid w:val="00D73665"/>
    <w:rsid w:val="00D737D0"/>
    <w:rsid w:val="00D73822"/>
    <w:rsid w:val="00D74032"/>
    <w:rsid w:val="00D741E9"/>
    <w:rsid w:val="00D7431A"/>
    <w:rsid w:val="00D74775"/>
    <w:rsid w:val="00D7480F"/>
    <w:rsid w:val="00D74C89"/>
    <w:rsid w:val="00D74EA4"/>
    <w:rsid w:val="00D74F16"/>
    <w:rsid w:val="00D7527C"/>
    <w:rsid w:val="00D75644"/>
    <w:rsid w:val="00D75F2D"/>
    <w:rsid w:val="00D762C5"/>
    <w:rsid w:val="00D7637A"/>
    <w:rsid w:val="00D763C6"/>
    <w:rsid w:val="00D76551"/>
    <w:rsid w:val="00D765DF"/>
    <w:rsid w:val="00D7665A"/>
    <w:rsid w:val="00D76661"/>
    <w:rsid w:val="00D7678F"/>
    <w:rsid w:val="00D76FF8"/>
    <w:rsid w:val="00D77012"/>
    <w:rsid w:val="00D7728D"/>
    <w:rsid w:val="00D77299"/>
    <w:rsid w:val="00D773BB"/>
    <w:rsid w:val="00D776AD"/>
    <w:rsid w:val="00D7771C"/>
    <w:rsid w:val="00D77FE7"/>
    <w:rsid w:val="00D80679"/>
    <w:rsid w:val="00D80934"/>
    <w:rsid w:val="00D8099B"/>
    <w:rsid w:val="00D809F7"/>
    <w:rsid w:val="00D80CD5"/>
    <w:rsid w:val="00D80F2D"/>
    <w:rsid w:val="00D812E0"/>
    <w:rsid w:val="00D81623"/>
    <w:rsid w:val="00D8178B"/>
    <w:rsid w:val="00D817E6"/>
    <w:rsid w:val="00D81BDB"/>
    <w:rsid w:val="00D81D86"/>
    <w:rsid w:val="00D81DFB"/>
    <w:rsid w:val="00D82938"/>
    <w:rsid w:val="00D82B4F"/>
    <w:rsid w:val="00D82BAC"/>
    <w:rsid w:val="00D82CC0"/>
    <w:rsid w:val="00D82EFE"/>
    <w:rsid w:val="00D83070"/>
    <w:rsid w:val="00D8310F"/>
    <w:rsid w:val="00D83162"/>
    <w:rsid w:val="00D83386"/>
    <w:rsid w:val="00D83473"/>
    <w:rsid w:val="00D834A3"/>
    <w:rsid w:val="00D83D1C"/>
    <w:rsid w:val="00D83D5D"/>
    <w:rsid w:val="00D83DED"/>
    <w:rsid w:val="00D83DF7"/>
    <w:rsid w:val="00D83EA8"/>
    <w:rsid w:val="00D840C0"/>
    <w:rsid w:val="00D84397"/>
    <w:rsid w:val="00D84414"/>
    <w:rsid w:val="00D848ED"/>
    <w:rsid w:val="00D84E13"/>
    <w:rsid w:val="00D84F28"/>
    <w:rsid w:val="00D851A8"/>
    <w:rsid w:val="00D85845"/>
    <w:rsid w:val="00D858CA"/>
    <w:rsid w:val="00D85F50"/>
    <w:rsid w:val="00D86681"/>
    <w:rsid w:val="00D869EA"/>
    <w:rsid w:val="00D86BCC"/>
    <w:rsid w:val="00D86F2C"/>
    <w:rsid w:val="00D87004"/>
    <w:rsid w:val="00D8721F"/>
    <w:rsid w:val="00D8727F"/>
    <w:rsid w:val="00D874B6"/>
    <w:rsid w:val="00D874E8"/>
    <w:rsid w:val="00D8754C"/>
    <w:rsid w:val="00D87A83"/>
    <w:rsid w:val="00D87B35"/>
    <w:rsid w:val="00D87B48"/>
    <w:rsid w:val="00D87C68"/>
    <w:rsid w:val="00D87F8B"/>
    <w:rsid w:val="00D87FEE"/>
    <w:rsid w:val="00D90302"/>
    <w:rsid w:val="00D90662"/>
    <w:rsid w:val="00D908DC"/>
    <w:rsid w:val="00D90A53"/>
    <w:rsid w:val="00D90B01"/>
    <w:rsid w:val="00D90CFD"/>
    <w:rsid w:val="00D90D0D"/>
    <w:rsid w:val="00D90E20"/>
    <w:rsid w:val="00D91A87"/>
    <w:rsid w:val="00D91FA7"/>
    <w:rsid w:val="00D91FB9"/>
    <w:rsid w:val="00D9204C"/>
    <w:rsid w:val="00D92143"/>
    <w:rsid w:val="00D9216A"/>
    <w:rsid w:val="00D92746"/>
    <w:rsid w:val="00D928C3"/>
    <w:rsid w:val="00D9297D"/>
    <w:rsid w:val="00D93019"/>
    <w:rsid w:val="00D9334C"/>
    <w:rsid w:val="00D9363D"/>
    <w:rsid w:val="00D93743"/>
    <w:rsid w:val="00D93755"/>
    <w:rsid w:val="00D93791"/>
    <w:rsid w:val="00D93793"/>
    <w:rsid w:val="00D93822"/>
    <w:rsid w:val="00D93AB0"/>
    <w:rsid w:val="00D93BE6"/>
    <w:rsid w:val="00D93CB6"/>
    <w:rsid w:val="00D941DB"/>
    <w:rsid w:val="00D942D8"/>
    <w:rsid w:val="00D94416"/>
    <w:rsid w:val="00D9471A"/>
    <w:rsid w:val="00D94780"/>
    <w:rsid w:val="00D94785"/>
    <w:rsid w:val="00D94981"/>
    <w:rsid w:val="00D94C16"/>
    <w:rsid w:val="00D94C2C"/>
    <w:rsid w:val="00D94D2B"/>
    <w:rsid w:val="00D94F93"/>
    <w:rsid w:val="00D952B2"/>
    <w:rsid w:val="00D95CFA"/>
    <w:rsid w:val="00D9612C"/>
    <w:rsid w:val="00D9615A"/>
    <w:rsid w:val="00D962E2"/>
    <w:rsid w:val="00D965BC"/>
    <w:rsid w:val="00D96B8E"/>
    <w:rsid w:val="00D96B95"/>
    <w:rsid w:val="00D96F52"/>
    <w:rsid w:val="00D97178"/>
    <w:rsid w:val="00D975C3"/>
    <w:rsid w:val="00D977DD"/>
    <w:rsid w:val="00D977EE"/>
    <w:rsid w:val="00D9788F"/>
    <w:rsid w:val="00D979A3"/>
    <w:rsid w:val="00D97B44"/>
    <w:rsid w:val="00D97DB8"/>
    <w:rsid w:val="00DA0215"/>
    <w:rsid w:val="00DA034A"/>
    <w:rsid w:val="00DA039A"/>
    <w:rsid w:val="00DA0418"/>
    <w:rsid w:val="00DA04C6"/>
    <w:rsid w:val="00DA0FCC"/>
    <w:rsid w:val="00DA10B5"/>
    <w:rsid w:val="00DA157C"/>
    <w:rsid w:val="00DA17DE"/>
    <w:rsid w:val="00DA196E"/>
    <w:rsid w:val="00DA1E88"/>
    <w:rsid w:val="00DA221D"/>
    <w:rsid w:val="00DA2470"/>
    <w:rsid w:val="00DA2676"/>
    <w:rsid w:val="00DA271C"/>
    <w:rsid w:val="00DA2745"/>
    <w:rsid w:val="00DA2A75"/>
    <w:rsid w:val="00DA2EB5"/>
    <w:rsid w:val="00DA2EC1"/>
    <w:rsid w:val="00DA3037"/>
    <w:rsid w:val="00DA3201"/>
    <w:rsid w:val="00DA3350"/>
    <w:rsid w:val="00DA33B3"/>
    <w:rsid w:val="00DA38F0"/>
    <w:rsid w:val="00DA3978"/>
    <w:rsid w:val="00DA3A5D"/>
    <w:rsid w:val="00DA4044"/>
    <w:rsid w:val="00DA426F"/>
    <w:rsid w:val="00DA4499"/>
    <w:rsid w:val="00DA46DF"/>
    <w:rsid w:val="00DA4710"/>
    <w:rsid w:val="00DA4810"/>
    <w:rsid w:val="00DA4A98"/>
    <w:rsid w:val="00DA4DEE"/>
    <w:rsid w:val="00DA573D"/>
    <w:rsid w:val="00DA5A90"/>
    <w:rsid w:val="00DA5AD6"/>
    <w:rsid w:val="00DA5AE1"/>
    <w:rsid w:val="00DA5BD5"/>
    <w:rsid w:val="00DA5D3A"/>
    <w:rsid w:val="00DA61E8"/>
    <w:rsid w:val="00DA62CE"/>
    <w:rsid w:val="00DA66FB"/>
    <w:rsid w:val="00DA67DD"/>
    <w:rsid w:val="00DA7005"/>
    <w:rsid w:val="00DA728A"/>
    <w:rsid w:val="00DA7797"/>
    <w:rsid w:val="00DA7FC7"/>
    <w:rsid w:val="00DB0097"/>
    <w:rsid w:val="00DB01FF"/>
    <w:rsid w:val="00DB0276"/>
    <w:rsid w:val="00DB02EE"/>
    <w:rsid w:val="00DB0428"/>
    <w:rsid w:val="00DB053F"/>
    <w:rsid w:val="00DB0C97"/>
    <w:rsid w:val="00DB0E68"/>
    <w:rsid w:val="00DB0F06"/>
    <w:rsid w:val="00DB10BA"/>
    <w:rsid w:val="00DB110D"/>
    <w:rsid w:val="00DB18C8"/>
    <w:rsid w:val="00DB1958"/>
    <w:rsid w:val="00DB1DF1"/>
    <w:rsid w:val="00DB240A"/>
    <w:rsid w:val="00DB2537"/>
    <w:rsid w:val="00DB25EF"/>
    <w:rsid w:val="00DB2811"/>
    <w:rsid w:val="00DB2F7C"/>
    <w:rsid w:val="00DB33AC"/>
    <w:rsid w:val="00DB3683"/>
    <w:rsid w:val="00DB3BE0"/>
    <w:rsid w:val="00DB3C3C"/>
    <w:rsid w:val="00DB3C84"/>
    <w:rsid w:val="00DB3C90"/>
    <w:rsid w:val="00DB3F33"/>
    <w:rsid w:val="00DB3F70"/>
    <w:rsid w:val="00DB4130"/>
    <w:rsid w:val="00DB42A3"/>
    <w:rsid w:val="00DB42E7"/>
    <w:rsid w:val="00DB4460"/>
    <w:rsid w:val="00DB44EE"/>
    <w:rsid w:val="00DB4621"/>
    <w:rsid w:val="00DB478B"/>
    <w:rsid w:val="00DB4C25"/>
    <w:rsid w:val="00DB4DFA"/>
    <w:rsid w:val="00DB526B"/>
    <w:rsid w:val="00DB52C1"/>
    <w:rsid w:val="00DB5769"/>
    <w:rsid w:val="00DB5D09"/>
    <w:rsid w:val="00DB5DF4"/>
    <w:rsid w:val="00DB60FD"/>
    <w:rsid w:val="00DB6523"/>
    <w:rsid w:val="00DB68E8"/>
    <w:rsid w:val="00DB6AE3"/>
    <w:rsid w:val="00DB71D5"/>
    <w:rsid w:val="00DB721C"/>
    <w:rsid w:val="00DB7369"/>
    <w:rsid w:val="00DB768B"/>
    <w:rsid w:val="00DB7872"/>
    <w:rsid w:val="00DB7A93"/>
    <w:rsid w:val="00DB7B75"/>
    <w:rsid w:val="00DB7EC7"/>
    <w:rsid w:val="00DB7FD0"/>
    <w:rsid w:val="00DB7FFA"/>
    <w:rsid w:val="00DC01B3"/>
    <w:rsid w:val="00DC027A"/>
    <w:rsid w:val="00DC0C1C"/>
    <w:rsid w:val="00DC0EF9"/>
    <w:rsid w:val="00DC135D"/>
    <w:rsid w:val="00DC1390"/>
    <w:rsid w:val="00DC1494"/>
    <w:rsid w:val="00DC1597"/>
    <w:rsid w:val="00DC161D"/>
    <w:rsid w:val="00DC1975"/>
    <w:rsid w:val="00DC1A75"/>
    <w:rsid w:val="00DC1BD7"/>
    <w:rsid w:val="00DC1D1F"/>
    <w:rsid w:val="00DC2091"/>
    <w:rsid w:val="00DC2519"/>
    <w:rsid w:val="00DC2621"/>
    <w:rsid w:val="00DC27CD"/>
    <w:rsid w:val="00DC28B9"/>
    <w:rsid w:val="00DC2B0C"/>
    <w:rsid w:val="00DC2B8E"/>
    <w:rsid w:val="00DC3106"/>
    <w:rsid w:val="00DC3432"/>
    <w:rsid w:val="00DC3560"/>
    <w:rsid w:val="00DC3620"/>
    <w:rsid w:val="00DC366B"/>
    <w:rsid w:val="00DC36D3"/>
    <w:rsid w:val="00DC375F"/>
    <w:rsid w:val="00DC3F23"/>
    <w:rsid w:val="00DC3F3F"/>
    <w:rsid w:val="00DC40CE"/>
    <w:rsid w:val="00DC42BB"/>
    <w:rsid w:val="00DC473B"/>
    <w:rsid w:val="00DC4946"/>
    <w:rsid w:val="00DC49B9"/>
    <w:rsid w:val="00DC4E35"/>
    <w:rsid w:val="00DC5261"/>
    <w:rsid w:val="00DC5275"/>
    <w:rsid w:val="00DC52BB"/>
    <w:rsid w:val="00DC54B3"/>
    <w:rsid w:val="00DC5789"/>
    <w:rsid w:val="00DC5800"/>
    <w:rsid w:val="00DC5E3D"/>
    <w:rsid w:val="00DC6315"/>
    <w:rsid w:val="00DC639C"/>
    <w:rsid w:val="00DC69D2"/>
    <w:rsid w:val="00DC6BBA"/>
    <w:rsid w:val="00DC734A"/>
    <w:rsid w:val="00DC7704"/>
    <w:rsid w:val="00DC786E"/>
    <w:rsid w:val="00DC788F"/>
    <w:rsid w:val="00DC7981"/>
    <w:rsid w:val="00DD04B8"/>
    <w:rsid w:val="00DD0616"/>
    <w:rsid w:val="00DD06B6"/>
    <w:rsid w:val="00DD0759"/>
    <w:rsid w:val="00DD0D67"/>
    <w:rsid w:val="00DD1153"/>
    <w:rsid w:val="00DD17CE"/>
    <w:rsid w:val="00DD18CF"/>
    <w:rsid w:val="00DD1A3F"/>
    <w:rsid w:val="00DD1DF3"/>
    <w:rsid w:val="00DD2244"/>
    <w:rsid w:val="00DD2282"/>
    <w:rsid w:val="00DD22F7"/>
    <w:rsid w:val="00DD2560"/>
    <w:rsid w:val="00DD268D"/>
    <w:rsid w:val="00DD2760"/>
    <w:rsid w:val="00DD2DA7"/>
    <w:rsid w:val="00DD30EE"/>
    <w:rsid w:val="00DD31A9"/>
    <w:rsid w:val="00DD320C"/>
    <w:rsid w:val="00DD3786"/>
    <w:rsid w:val="00DD3AEF"/>
    <w:rsid w:val="00DD3AF0"/>
    <w:rsid w:val="00DD3B4E"/>
    <w:rsid w:val="00DD3EA9"/>
    <w:rsid w:val="00DD3F9E"/>
    <w:rsid w:val="00DD402B"/>
    <w:rsid w:val="00DD410D"/>
    <w:rsid w:val="00DD41D9"/>
    <w:rsid w:val="00DD422C"/>
    <w:rsid w:val="00DD43E5"/>
    <w:rsid w:val="00DD475E"/>
    <w:rsid w:val="00DD47FC"/>
    <w:rsid w:val="00DD487E"/>
    <w:rsid w:val="00DD4A3A"/>
    <w:rsid w:val="00DD4D5F"/>
    <w:rsid w:val="00DD4F3F"/>
    <w:rsid w:val="00DD5075"/>
    <w:rsid w:val="00DD509F"/>
    <w:rsid w:val="00DD54BB"/>
    <w:rsid w:val="00DD567C"/>
    <w:rsid w:val="00DD5723"/>
    <w:rsid w:val="00DD57FE"/>
    <w:rsid w:val="00DD58E8"/>
    <w:rsid w:val="00DD599B"/>
    <w:rsid w:val="00DD5BC1"/>
    <w:rsid w:val="00DD5E3D"/>
    <w:rsid w:val="00DD61D2"/>
    <w:rsid w:val="00DD62F0"/>
    <w:rsid w:val="00DD644D"/>
    <w:rsid w:val="00DD66C3"/>
    <w:rsid w:val="00DD693A"/>
    <w:rsid w:val="00DD71F7"/>
    <w:rsid w:val="00DD754C"/>
    <w:rsid w:val="00DD7735"/>
    <w:rsid w:val="00DD7B4A"/>
    <w:rsid w:val="00DD7D84"/>
    <w:rsid w:val="00DD7F17"/>
    <w:rsid w:val="00DD7F73"/>
    <w:rsid w:val="00DE0091"/>
    <w:rsid w:val="00DE01CF"/>
    <w:rsid w:val="00DE0224"/>
    <w:rsid w:val="00DE0660"/>
    <w:rsid w:val="00DE08AB"/>
    <w:rsid w:val="00DE0C1E"/>
    <w:rsid w:val="00DE0DBD"/>
    <w:rsid w:val="00DE0F1D"/>
    <w:rsid w:val="00DE0F4F"/>
    <w:rsid w:val="00DE0FF4"/>
    <w:rsid w:val="00DE103D"/>
    <w:rsid w:val="00DE13AA"/>
    <w:rsid w:val="00DE142F"/>
    <w:rsid w:val="00DE158C"/>
    <w:rsid w:val="00DE18FD"/>
    <w:rsid w:val="00DE19A7"/>
    <w:rsid w:val="00DE1A24"/>
    <w:rsid w:val="00DE1DBD"/>
    <w:rsid w:val="00DE1E85"/>
    <w:rsid w:val="00DE221D"/>
    <w:rsid w:val="00DE23B7"/>
    <w:rsid w:val="00DE248D"/>
    <w:rsid w:val="00DE27A7"/>
    <w:rsid w:val="00DE2A5A"/>
    <w:rsid w:val="00DE2B2F"/>
    <w:rsid w:val="00DE2C09"/>
    <w:rsid w:val="00DE2C21"/>
    <w:rsid w:val="00DE2D13"/>
    <w:rsid w:val="00DE323B"/>
    <w:rsid w:val="00DE377D"/>
    <w:rsid w:val="00DE3A20"/>
    <w:rsid w:val="00DE4124"/>
    <w:rsid w:val="00DE4521"/>
    <w:rsid w:val="00DE4680"/>
    <w:rsid w:val="00DE47F9"/>
    <w:rsid w:val="00DE4A71"/>
    <w:rsid w:val="00DE4AE9"/>
    <w:rsid w:val="00DE4BDC"/>
    <w:rsid w:val="00DE4C6A"/>
    <w:rsid w:val="00DE4D53"/>
    <w:rsid w:val="00DE4E6C"/>
    <w:rsid w:val="00DE4ED1"/>
    <w:rsid w:val="00DE5618"/>
    <w:rsid w:val="00DE571C"/>
    <w:rsid w:val="00DE582F"/>
    <w:rsid w:val="00DE589A"/>
    <w:rsid w:val="00DE5954"/>
    <w:rsid w:val="00DE63B8"/>
    <w:rsid w:val="00DE6D9C"/>
    <w:rsid w:val="00DE72D2"/>
    <w:rsid w:val="00DE7614"/>
    <w:rsid w:val="00DE7623"/>
    <w:rsid w:val="00DE7BEE"/>
    <w:rsid w:val="00DE7D3B"/>
    <w:rsid w:val="00DE7DBA"/>
    <w:rsid w:val="00DE7E42"/>
    <w:rsid w:val="00DE7FC4"/>
    <w:rsid w:val="00DF00CA"/>
    <w:rsid w:val="00DF02C0"/>
    <w:rsid w:val="00DF0336"/>
    <w:rsid w:val="00DF048B"/>
    <w:rsid w:val="00DF060C"/>
    <w:rsid w:val="00DF0892"/>
    <w:rsid w:val="00DF0A55"/>
    <w:rsid w:val="00DF0FB2"/>
    <w:rsid w:val="00DF1298"/>
    <w:rsid w:val="00DF1826"/>
    <w:rsid w:val="00DF2248"/>
    <w:rsid w:val="00DF2525"/>
    <w:rsid w:val="00DF25A8"/>
    <w:rsid w:val="00DF29B4"/>
    <w:rsid w:val="00DF2C44"/>
    <w:rsid w:val="00DF2CFB"/>
    <w:rsid w:val="00DF3101"/>
    <w:rsid w:val="00DF3107"/>
    <w:rsid w:val="00DF32EF"/>
    <w:rsid w:val="00DF3360"/>
    <w:rsid w:val="00DF33BC"/>
    <w:rsid w:val="00DF3630"/>
    <w:rsid w:val="00DF384D"/>
    <w:rsid w:val="00DF3A00"/>
    <w:rsid w:val="00DF3CC3"/>
    <w:rsid w:val="00DF3FE4"/>
    <w:rsid w:val="00DF42FA"/>
    <w:rsid w:val="00DF4A54"/>
    <w:rsid w:val="00DF50EB"/>
    <w:rsid w:val="00DF5484"/>
    <w:rsid w:val="00DF54B8"/>
    <w:rsid w:val="00DF5990"/>
    <w:rsid w:val="00DF5A6A"/>
    <w:rsid w:val="00DF5B78"/>
    <w:rsid w:val="00DF6239"/>
    <w:rsid w:val="00DF634A"/>
    <w:rsid w:val="00DF64D5"/>
    <w:rsid w:val="00DF6A29"/>
    <w:rsid w:val="00DF6AF4"/>
    <w:rsid w:val="00DF6C09"/>
    <w:rsid w:val="00DF6E9A"/>
    <w:rsid w:val="00DF6F6D"/>
    <w:rsid w:val="00DF7566"/>
    <w:rsid w:val="00DF7636"/>
    <w:rsid w:val="00DF7A23"/>
    <w:rsid w:val="00DF7B2C"/>
    <w:rsid w:val="00E000F1"/>
    <w:rsid w:val="00E002E5"/>
    <w:rsid w:val="00E006FB"/>
    <w:rsid w:val="00E00967"/>
    <w:rsid w:val="00E0098D"/>
    <w:rsid w:val="00E00CAC"/>
    <w:rsid w:val="00E01028"/>
    <w:rsid w:val="00E01423"/>
    <w:rsid w:val="00E0150F"/>
    <w:rsid w:val="00E015B0"/>
    <w:rsid w:val="00E01864"/>
    <w:rsid w:val="00E01878"/>
    <w:rsid w:val="00E01AFA"/>
    <w:rsid w:val="00E01C7B"/>
    <w:rsid w:val="00E02314"/>
    <w:rsid w:val="00E023C8"/>
    <w:rsid w:val="00E02810"/>
    <w:rsid w:val="00E02851"/>
    <w:rsid w:val="00E0286F"/>
    <w:rsid w:val="00E029F8"/>
    <w:rsid w:val="00E02A2A"/>
    <w:rsid w:val="00E02A4A"/>
    <w:rsid w:val="00E02AB2"/>
    <w:rsid w:val="00E02B9E"/>
    <w:rsid w:val="00E02E95"/>
    <w:rsid w:val="00E0300B"/>
    <w:rsid w:val="00E03137"/>
    <w:rsid w:val="00E0316D"/>
    <w:rsid w:val="00E031AD"/>
    <w:rsid w:val="00E03A87"/>
    <w:rsid w:val="00E03E80"/>
    <w:rsid w:val="00E04108"/>
    <w:rsid w:val="00E04421"/>
    <w:rsid w:val="00E046F4"/>
    <w:rsid w:val="00E04AB9"/>
    <w:rsid w:val="00E04B74"/>
    <w:rsid w:val="00E04BAF"/>
    <w:rsid w:val="00E04C9B"/>
    <w:rsid w:val="00E04CC9"/>
    <w:rsid w:val="00E04FDD"/>
    <w:rsid w:val="00E05868"/>
    <w:rsid w:val="00E05B55"/>
    <w:rsid w:val="00E05DF7"/>
    <w:rsid w:val="00E05E0C"/>
    <w:rsid w:val="00E06195"/>
    <w:rsid w:val="00E0662E"/>
    <w:rsid w:val="00E06C78"/>
    <w:rsid w:val="00E06FFB"/>
    <w:rsid w:val="00E0713C"/>
    <w:rsid w:val="00E074ED"/>
    <w:rsid w:val="00E076C8"/>
    <w:rsid w:val="00E07BF6"/>
    <w:rsid w:val="00E1030D"/>
    <w:rsid w:val="00E1032B"/>
    <w:rsid w:val="00E1034A"/>
    <w:rsid w:val="00E108FE"/>
    <w:rsid w:val="00E10D61"/>
    <w:rsid w:val="00E1113C"/>
    <w:rsid w:val="00E1141C"/>
    <w:rsid w:val="00E12030"/>
    <w:rsid w:val="00E121AC"/>
    <w:rsid w:val="00E1232F"/>
    <w:rsid w:val="00E124CF"/>
    <w:rsid w:val="00E12B0E"/>
    <w:rsid w:val="00E12BEC"/>
    <w:rsid w:val="00E12C1C"/>
    <w:rsid w:val="00E12DFD"/>
    <w:rsid w:val="00E12E83"/>
    <w:rsid w:val="00E12EBC"/>
    <w:rsid w:val="00E13115"/>
    <w:rsid w:val="00E134D6"/>
    <w:rsid w:val="00E138DF"/>
    <w:rsid w:val="00E13BF7"/>
    <w:rsid w:val="00E13C4C"/>
    <w:rsid w:val="00E13D49"/>
    <w:rsid w:val="00E13E9A"/>
    <w:rsid w:val="00E13FFB"/>
    <w:rsid w:val="00E14409"/>
    <w:rsid w:val="00E144C9"/>
    <w:rsid w:val="00E1459B"/>
    <w:rsid w:val="00E14C60"/>
    <w:rsid w:val="00E14E97"/>
    <w:rsid w:val="00E15361"/>
    <w:rsid w:val="00E15482"/>
    <w:rsid w:val="00E15ACF"/>
    <w:rsid w:val="00E15BAD"/>
    <w:rsid w:val="00E15D30"/>
    <w:rsid w:val="00E15F32"/>
    <w:rsid w:val="00E1619D"/>
    <w:rsid w:val="00E1635C"/>
    <w:rsid w:val="00E16489"/>
    <w:rsid w:val="00E16B11"/>
    <w:rsid w:val="00E16BD7"/>
    <w:rsid w:val="00E16C1C"/>
    <w:rsid w:val="00E16D0D"/>
    <w:rsid w:val="00E170B1"/>
    <w:rsid w:val="00E1724E"/>
    <w:rsid w:val="00E17CB7"/>
    <w:rsid w:val="00E17E20"/>
    <w:rsid w:val="00E2008D"/>
    <w:rsid w:val="00E20212"/>
    <w:rsid w:val="00E20344"/>
    <w:rsid w:val="00E204F2"/>
    <w:rsid w:val="00E20E40"/>
    <w:rsid w:val="00E20E45"/>
    <w:rsid w:val="00E20E61"/>
    <w:rsid w:val="00E211C6"/>
    <w:rsid w:val="00E2158A"/>
    <w:rsid w:val="00E2181C"/>
    <w:rsid w:val="00E2185A"/>
    <w:rsid w:val="00E21932"/>
    <w:rsid w:val="00E220F4"/>
    <w:rsid w:val="00E228F8"/>
    <w:rsid w:val="00E23750"/>
    <w:rsid w:val="00E237AA"/>
    <w:rsid w:val="00E23C42"/>
    <w:rsid w:val="00E242DE"/>
    <w:rsid w:val="00E24A48"/>
    <w:rsid w:val="00E24BEF"/>
    <w:rsid w:val="00E24F00"/>
    <w:rsid w:val="00E25593"/>
    <w:rsid w:val="00E25CE0"/>
    <w:rsid w:val="00E26968"/>
    <w:rsid w:val="00E26AB6"/>
    <w:rsid w:val="00E26DAE"/>
    <w:rsid w:val="00E26F10"/>
    <w:rsid w:val="00E27490"/>
    <w:rsid w:val="00E27500"/>
    <w:rsid w:val="00E275CE"/>
    <w:rsid w:val="00E27C91"/>
    <w:rsid w:val="00E27D89"/>
    <w:rsid w:val="00E27F8D"/>
    <w:rsid w:val="00E27FAE"/>
    <w:rsid w:val="00E30024"/>
    <w:rsid w:val="00E30332"/>
    <w:rsid w:val="00E30496"/>
    <w:rsid w:val="00E304D8"/>
    <w:rsid w:val="00E307A2"/>
    <w:rsid w:val="00E30AFD"/>
    <w:rsid w:val="00E30B95"/>
    <w:rsid w:val="00E30C2A"/>
    <w:rsid w:val="00E30D9E"/>
    <w:rsid w:val="00E3104C"/>
    <w:rsid w:val="00E31334"/>
    <w:rsid w:val="00E31421"/>
    <w:rsid w:val="00E319FD"/>
    <w:rsid w:val="00E31A46"/>
    <w:rsid w:val="00E31BB2"/>
    <w:rsid w:val="00E31D78"/>
    <w:rsid w:val="00E3243B"/>
    <w:rsid w:val="00E32457"/>
    <w:rsid w:val="00E325B1"/>
    <w:rsid w:val="00E32818"/>
    <w:rsid w:val="00E32B20"/>
    <w:rsid w:val="00E32C01"/>
    <w:rsid w:val="00E32D64"/>
    <w:rsid w:val="00E32D8B"/>
    <w:rsid w:val="00E32FDB"/>
    <w:rsid w:val="00E33027"/>
    <w:rsid w:val="00E33231"/>
    <w:rsid w:val="00E33456"/>
    <w:rsid w:val="00E33679"/>
    <w:rsid w:val="00E33B1E"/>
    <w:rsid w:val="00E33F2F"/>
    <w:rsid w:val="00E33FD1"/>
    <w:rsid w:val="00E34122"/>
    <w:rsid w:val="00E3458A"/>
    <w:rsid w:val="00E348E5"/>
    <w:rsid w:val="00E349A1"/>
    <w:rsid w:val="00E349A7"/>
    <w:rsid w:val="00E34ADC"/>
    <w:rsid w:val="00E34DF4"/>
    <w:rsid w:val="00E34F05"/>
    <w:rsid w:val="00E35BF2"/>
    <w:rsid w:val="00E364D3"/>
    <w:rsid w:val="00E36847"/>
    <w:rsid w:val="00E36BAF"/>
    <w:rsid w:val="00E36D78"/>
    <w:rsid w:val="00E36FC0"/>
    <w:rsid w:val="00E37078"/>
    <w:rsid w:val="00E370E5"/>
    <w:rsid w:val="00E373A8"/>
    <w:rsid w:val="00E373C6"/>
    <w:rsid w:val="00E37493"/>
    <w:rsid w:val="00E374F6"/>
    <w:rsid w:val="00E37568"/>
    <w:rsid w:val="00E3784B"/>
    <w:rsid w:val="00E37A14"/>
    <w:rsid w:val="00E40054"/>
    <w:rsid w:val="00E4008F"/>
    <w:rsid w:val="00E40374"/>
    <w:rsid w:val="00E40467"/>
    <w:rsid w:val="00E405A6"/>
    <w:rsid w:val="00E405EF"/>
    <w:rsid w:val="00E40750"/>
    <w:rsid w:val="00E40882"/>
    <w:rsid w:val="00E40C79"/>
    <w:rsid w:val="00E40FA7"/>
    <w:rsid w:val="00E410E5"/>
    <w:rsid w:val="00E4188F"/>
    <w:rsid w:val="00E41AF3"/>
    <w:rsid w:val="00E41EA3"/>
    <w:rsid w:val="00E420CD"/>
    <w:rsid w:val="00E420D5"/>
    <w:rsid w:val="00E42191"/>
    <w:rsid w:val="00E42308"/>
    <w:rsid w:val="00E423AC"/>
    <w:rsid w:val="00E426A8"/>
    <w:rsid w:val="00E427A5"/>
    <w:rsid w:val="00E428DE"/>
    <w:rsid w:val="00E42A01"/>
    <w:rsid w:val="00E433CB"/>
    <w:rsid w:val="00E4354E"/>
    <w:rsid w:val="00E43572"/>
    <w:rsid w:val="00E43760"/>
    <w:rsid w:val="00E439A3"/>
    <w:rsid w:val="00E43D31"/>
    <w:rsid w:val="00E44467"/>
    <w:rsid w:val="00E4458D"/>
    <w:rsid w:val="00E4465F"/>
    <w:rsid w:val="00E44961"/>
    <w:rsid w:val="00E44EA2"/>
    <w:rsid w:val="00E451E5"/>
    <w:rsid w:val="00E45310"/>
    <w:rsid w:val="00E45430"/>
    <w:rsid w:val="00E45EE2"/>
    <w:rsid w:val="00E45F36"/>
    <w:rsid w:val="00E45F59"/>
    <w:rsid w:val="00E45F63"/>
    <w:rsid w:val="00E46427"/>
    <w:rsid w:val="00E46839"/>
    <w:rsid w:val="00E46A96"/>
    <w:rsid w:val="00E46B77"/>
    <w:rsid w:val="00E46E3C"/>
    <w:rsid w:val="00E46E9D"/>
    <w:rsid w:val="00E46F0A"/>
    <w:rsid w:val="00E4724C"/>
    <w:rsid w:val="00E47C35"/>
    <w:rsid w:val="00E47F49"/>
    <w:rsid w:val="00E50446"/>
    <w:rsid w:val="00E506E1"/>
    <w:rsid w:val="00E5074F"/>
    <w:rsid w:val="00E5088D"/>
    <w:rsid w:val="00E50A66"/>
    <w:rsid w:val="00E50B00"/>
    <w:rsid w:val="00E50B80"/>
    <w:rsid w:val="00E50D33"/>
    <w:rsid w:val="00E50F1B"/>
    <w:rsid w:val="00E5110D"/>
    <w:rsid w:val="00E51476"/>
    <w:rsid w:val="00E51817"/>
    <w:rsid w:val="00E51A1F"/>
    <w:rsid w:val="00E51D46"/>
    <w:rsid w:val="00E52090"/>
    <w:rsid w:val="00E52236"/>
    <w:rsid w:val="00E52535"/>
    <w:rsid w:val="00E52621"/>
    <w:rsid w:val="00E5294B"/>
    <w:rsid w:val="00E52C8B"/>
    <w:rsid w:val="00E5350E"/>
    <w:rsid w:val="00E53751"/>
    <w:rsid w:val="00E53777"/>
    <w:rsid w:val="00E538C8"/>
    <w:rsid w:val="00E539C7"/>
    <w:rsid w:val="00E53DC2"/>
    <w:rsid w:val="00E53DCB"/>
    <w:rsid w:val="00E540BE"/>
    <w:rsid w:val="00E54398"/>
    <w:rsid w:val="00E5440B"/>
    <w:rsid w:val="00E5478F"/>
    <w:rsid w:val="00E548D9"/>
    <w:rsid w:val="00E54D17"/>
    <w:rsid w:val="00E54F26"/>
    <w:rsid w:val="00E55D3E"/>
    <w:rsid w:val="00E566E6"/>
    <w:rsid w:val="00E567EC"/>
    <w:rsid w:val="00E56EB3"/>
    <w:rsid w:val="00E56FF5"/>
    <w:rsid w:val="00E576B6"/>
    <w:rsid w:val="00E5793C"/>
    <w:rsid w:val="00E57B6D"/>
    <w:rsid w:val="00E57DD2"/>
    <w:rsid w:val="00E57FCF"/>
    <w:rsid w:val="00E600CE"/>
    <w:rsid w:val="00E601DF"/>
    <w:rsid w:val="00E6080D"/>
    <w:rsid w:val="00E60847"/>
    <w:rsid w:val="00E6182E"/>
    <w:rsid w:val="00E61AC5"/>
    <w:rsid w:val="00E61F27"/>
    <w:rsid w:val="00E622D6"/>
    <w:rsid w:val="00E62352"/>
    <w:rsid w:val="00E62595"/>
    <w:rsid w:val="00E6292C"/>
    <w:rsid w:val="00E62997"/>
    <w:rsid w:val="00E629F7"/>
    <w:rsid w:val="00E62AD7"/>
    <w:rsid w:val="00E62E72"/>
    <w:rsid w:val="00E631D1"/>
    <w:rsid w:val="00E6378C"/>
    <w:rsid w:val="00E63C3C"/>
    <w:rsid w:val="00E64290"/>
    <w:rsid w:val="00E64692"/>
    <w:rsid w:val="00E6469E"/>
    <w:rsid w:val="00E647E7"/>
    <w:rsid w:val="00E64A2A"/>
    <w:rsid w:val="00E64D2A"/>
    <w:rsid w:val="00E653C4"/>
    <w:rsid w:val="00E65646"/>
    <w:rsid w:val="00E65821"/>
    <w:rsid w:val="00E659EC"/>
    <w:rsid w:val="00E65A5E"/>
    <w:rsid w:val="00E65C4D"/>
    <w:rsid w:val="00E65DF8"/>
    <w:rsid w:val="00E65F64"/>
    <w:rsid w:val="00E66480"/>
    <w:rsid w:val="00E66655"/>
    <w:rsid w:val="00E6672B"/>
    <w:rsid w:val="00E667B1"/>
    <w:rsid w:val="00E66883"/>
    <w:rsid w:val="00E668EB"/>
    <w:rsid w:val="00E66906"/>
    <w:rsid w:val="00E669E1"/>
    <w:rsid w:val="00E66AB5"/>
    <w:rsid w:val="00E66BE3"/>
    <w:rsid w:val="00E66FBD"/>
    <w:rsid w:val="00E67379"/>
    <w:rsid w:val="00E67EA0"/>
    <w:rsid w:val="00E67EEC"/>
    <w:rsid w:val="00E7011A"/>
    <w:rsid w:val="00E70615"/>
    <w:rsid w:val="00E7068B"/>
    <w:rsid w:val="00E7080F"/>
    <w:rsid w:val="00E708E8"/>
    <w:rsid w:val="00E7096B"/>
    <w:rsid w:val="00E70A2C"/>
    <w:rsid w:val="00E70A39"/>
    <w:rsid w:val="00E70A89"/>
    <w:rsid w:val="00E70E6C"/>
    <w:rsid w:val="00E70F0C"/>
    <w:rsid w:val="00E716C1"/>
    <w:rsid w:val="00E719A5"/>
    <w:rsid w:val="00E7205C"/>
    <w:rsid w:val="00E72268"/>
    <w:rsid w:val="00E722B1"/>
    <w:rsid w:val="00E727F8"/>
    <w:rsid w:val="00E72B74"/>
    <w:rsid w:val="00E72BC4"/>
    <w:rsid w:val="00E72C79"/>
    <w:rsid w:val="00E72E8D"/>
    <w:rsid w:val="00E730E3"/>
    <w:rsid w:val="00E73372"/>
    <w:rsid w:val="00E73405"/>
    <w:rsid w:val="00E73A05"/>
    <w:rsid w:val="00E73D37"/>
    <w:rsid w:val="00E73E47"/>
    <w:rsid w:val="00E74198"/>
    <w:rsid w:val="00E74205"/>
    <w:rsid w:val="00E74394"/>
    <w:rsid w:val="00E746B9"/>
    <w:rsid w:val="00E74C18"/>
    <w:rsid w:val="00E74C24"/>
    <w:rsid w:val="00E74F60"/>
    <w:rsid w:val="00E74F63"/>
    <w:rsid w:val="00E750F2"/>
    <w:rsid w:val="00E750FA"/>
    <w:rsid w:val="00E751DF"/>
    <w:rsid w:val="00E756E3"/>
    <w:rsid w:val="00E75A19"/>
    <w:rsid w:val="00E75B3E"/>
    <w:rsid w:val="00E75D70"/>
    <w:rsid w:val="00E763E8"/>
    <w:rsid w:val="00E76443"/>
    <w:rsid w:val="00E76464"/>
    <w:rsid w:val="00E76921"/>
    <w:rsid w:val="00E76A8E"/>
    <w:rsid w:val="00E770E1"/>
    <w:rsid w:val="00E7721C"/>
    <w:rsid w:val="00E7743F"/>
    <w:rsid w:val="00E77ADB"/>
    <w:rsid w:val="00E77B7A"/>
    <w:rsid w:val="00E77EF8"/>
    <w:rsid w:val="00E77FF2"/>
    <w:rsid w:val="00E80038"/>
    <w:rsid w:val="00E80071"/>
    <w:rsid w:val="00E80491"/>
    <w:rsid w:val="00E8061F"/>
    <w:rsid w:val="00E807B7"/>
    <w:rsid w:val="00E80A78"/>
    <w:rsid w:val="00E80B74"/>
    <w:rsid w:val="00E80CD7"/>
    <w:rsid w:val="00E80DDE"/>
    <w:rsid w:val="00E80FF9"/>
    <w:rsid w:val="00E8103E"/>
    <w:rsid w:val="00E8136C"/>
    <w:rsid w:val="00E814D4"/>
    <w:rsid w:val="00E8192F"/>
    <w:rsid w:val="00E81FAB"/>
    <w:rsid w:val="00E82110"/>
    <w:rsid w:val="00E822B1"/>
    <w:rsid w:val="00E82CC8"/>
    <w:rsid w:val="00E831D0"/>
    <w:rsid w:val="00E83598"/>
    <w:rsid w:val="00E8362B"/>
    <w:rsid w:val="00E83AD8"/>
    <w:rsid w:val="00E83D18"/>
    <w:rsid w:val="00E84074"/>
    <w:rsid w:val="00E844BA"/>
    <w:rsid w:val="00E845C8"/>
    <w:rsid w:val="00E8466A"/>
    <w:rsid w:val="00E84A52"/>
    <w:rsid w:val="00E84C94"/>
    <w:rsid w:val="00E85309"/>
    <w:rsid w:val="00E85314"/>
    <w:rsid w:val="00E8535E"/>
    <w:rsid w:val="00E85C99"/>
    <w:rsid w:val="00E85E11"/>
    <w:rsid w:val="00E85FA6"/>
    <w:rsid w:val="00E85FF1"/>
    <w:rsid w:val="00E86029"/>
    <w:rsid w:val="00E86393"/>
    <w:rsid w:val="00E86624"/>
    <w:rsid w:val="00E8689C"/>
    <w:rsid w:val="00E87152"/>
    <w:rsid w:val="00E87317"/>
    <w:rsid w:val="00E873B9"/>
    <w:rsid w:val="00E876AE"/>
    <w:rsid w:val="00E87BC1"/>
    <w:rsid w:val="00E87C32"/>
    <w:rsid w:val="00E87C98"/>
    <w:rsid w:val="00E87F81"/>
    <w:rsid w:val="00E9008A"/>
    <w:rsid w:val="00E90168"/>
    <w:rsid w:val="00E901C8"/>
    <w:rsid w:val="00E90568"/>
    <w:rsid w:val="00E906B0"/>
    <w:rsid w:val="00E90F02"/>
    <w:rsid w:val="00E917A0"/>
    <w:rsid w:val="00E91EBC"/>
    <w:rsid w:val="00E91EF4"/>
    <w:rsid w:val="00E923C1"/>
    <w:rsid w:val="00E92939"/>
    <w:rsid w:val="00E93065"/>
    <w:rsid w:val="00E9391F"/>
    <w:rsid w:val="00E93A2B"/>
    <w:rsid w:val="00E94014"/>
    <w:rsid w:val="00E9417A"/>
    <w:rsid w:val="00E94427"/>
    <w:rsid w:val="00E9456F"/>
    <w:rsid w:val="00E945FE"/>
    <w:rsid w:val="00E94A5B"/>
    <w:rsid w:val="00E9516E"/>
    <w:rsid w:val="00E953E9"/>
    <w:rsid w:val="00E95A14"/>
    <w:rsid w:val="00E95A9D"/>
    <w:rsid w:val="00E95E43"/>
    <w:rsid w:val="00E9610B"/>
    <w:rsid w:val="00E961CC"/>
    <w:rsid w:val="00E96643"/>
    <w:rsid w:val="00E9666C"/>
    <w:rsid w:val="00E968B7"/>
    <w:rsid w:val="00E96C02"/>
    <w:rsid w:val="00E96CB0"/>
    <w:rsid w:val="00E96D1A"/>
    <w:rsid w:val="00E96D37"/>
    <w:rsid w:val="00E96F39"/>
    <w:rsid w:val="00E97CF8"/>
    <w:rsid w:val="00E97F10"/>
    <w:rsid w:val="00EA02D7"/>
    <w:rsid w:val="00EA0486"/>
    <w:rsid w:val="00EA0511"/>
    <w:rsid w:val="00EA089F"/>
    <w:rsid w:val="00EA08ED"/>
    <w:rsid w:val="00EA0A7E"/>
    <w:rsid w:val="00EA0A8E"/>
    <w:rsid w:val="00EA0E99"/>
    <w:rsid w:val="00EA12CE"/>
    <w:rsid w:val="00EA189A"/>
    <w:rsid w:val="00EA1C4B"/>
    <w:rsid w:val="00EA1CB0"/>
    <w:rsid w:val="00EA219A"/>
    <w:rsid w:val="00EA21F9"/>
    <w:rsid w:val="00EA221A"/>
    <w:rsid w:val="00EA2419"/>
    <w:rsid w:val="00EA2737"/>
    <w:rsid w:val="00EA3252"/>
    <w:rsid w:val="00EA341C"/>
    <w:rsid w:val="00EA382B"/>
    <w:rsid w:val="00EA39F9"/>
    <w:rsid w:val="00EA3D96"/>
    <w:rsid w:val="00EA43E9"/>
    <w:rsid w:val="00EA5138"/>
    <w:rsid w:val="00EA555D"/>
    <w:rsid w:val="00EA5A22"/>
    <w:rsid w:val="00EA5AF7"/>
    <w:rsid w:val="00EA5D22"/>
    <w:rsid w:val="00EA60AB"/>
    <w:rsid w:val="00EA6239"/>
    <w:rsid w:val="00EA62E8"/>
    <w:rsid w:val="00EA63A3"/>
    <w:rsid w:val="00EA6509"/>
    <w:rsid w:val="00EA6672"/>
    <w:rsid w:val="00EA69E1"/>
    <w:rsid w:val="00EA6C40"/>
    <w:rsid w:val="00EA6CA5"/>
    <w:rsid w:val="00EA7035"/>
    <w:rsid w:val="00EA70EA"/>
    <w:rsid w:val="00EA76B1"/>
    <w:rsid w:val="00EA79DD"/>
    <w:rsid w:val="00EA7C2B"/>
    <w:rsid w:val="00EB002A"/>
    <w:rsid w:val="00EB00A1"/>
    <w:rsid w:val="00EB0455"/>
    <w:rsid w:val="00EB0B32"/>
    <w:rsid w:val="00EB0F24"/>
    <w:rsid w:val="00EB11E9"/>
    <w:rsid w:val="00EB133D"/>
    <w:rsid w:val="00EB14F7"/>
    <w:rsid w:val="00EB1764"/>
    <w:rsid w:val="00EB184F"/>
    <w:rsid w:val="00EB1CB6"/>
    <w:rsid w:val="00EB1D42"/>
    <w:rsid w:val="00EB1DE4"/>
    <w:rsid w:val="00EB1F82"/>
    <w:rsid w:val="00EB1FBB"/>
    <w:rsid w:val="00EB20C9"/>
    <w:rsid w:val="00EB2113"/>
    <w:rsid w:val="00EB216D"/>
    <w:rsid w:val="00EB263D"/>
    <w:rsid w:val="00EB2911"/>
    <w:rsid w:val="00EB2AE4"/>
    <w:rsid w:val="00EB3123"/>
    <w:rsid w:val="00EB354B"/>
    <w:rsid w:val="00EB36B3"/>
    <w:rsid w:val="00EB379F"/>
    <w:rsid w:val="00EB3C67"/>
    <w:rsid w:val="00EB4000"/>
    <w:rsid w:val="00EB44D5"/>
    <w:rsid w:val="00EB48FA"/>
    <w:rsid w:val="00EB4A51"/>
    <w:rsid w:val="00EB4B63"/>
    <w:rsid w:val="00EB4EDC"/>
    <w:rsid w:val="00EB543E"/>
    <w:rsid w:val="00EB58F1"/>
    <w:rsid w:val="00EB6CCC"/>
    <w:rsid w:val="00EB6DE9"/>
    <w:rsid w:val="00EB6F0F"/>
    <w:rsid w:val="00EB7086"/>
    <w:rsid w:val="00EB7561"/>
    <w:rsid w:val="00EB7782"/>
    <w:rsid w:val="00EB78E2"/>
    <w:rsid w:val="00EB7A9E"/>
    <w:rsid w:val="00EC0057"/>
    <w:rsid w:val="00EC05CD"/>
    <w:rsid w:val="00EC1417"/>
    <w:rsid w:val="00EC14E8"/>
    <w:rsid w:val="00EC171B"/>
    <w:rsid w:val="00EC1976"/>
    <w:rsid w:val="00EC2610"/>
    <w:rsid w:val="00EC28CD"/>
    <w:rsid w:val="00EC2A27"/>
    <w:rsid w:val="00EC2B6B"/>
    <w:rsid w:val="00EC313F"/>
    <w:rsid w:val="00EC33FF"/>
    <w:rsid w:val="00EC3600"/>
    <w:rsid w:val="00EC38DD"/>
    <w:rsid w:val="00EC3A28"/>
    <w:rsid w:val="00EC3D2F"/>
    <w:rsid w:val="00EC44C7"/>
    <w:rsid w:val="00EC46E4"/>
    <w:rsid w:val="00EC4DD7"/>
    <w:rsid w:val="00EC4F50"/>
    <w:rsid w:val="00EC507E"/>
    <w:rsid w:val="00EC5280"/>
    <w:rsid w:val="00EC54C3"/>
    <w:rsid w:val="00EC56FA"/>
    <w:rsid w:val="00EC5C02"/>
    <w:rsid w:val="00EC5D2C"/>
    <w:rsid w:val="00EC5DF0"/>
    <w:rsid w:val="00EC5FD3"/>
    <w:rsid w:val="00EC6306"/>
    <w:rsid w:val="00EC65C0"/>
    <w:rsid w:val="00EC672B"/>
    <w:rsid w:val="00EC696E"/>
    <w:rsid w:val="00EC6E65"/>
    <w:rsid w:val="00EC7321"/>
    <w:rsid w:val="00EC7615"/>
    <w:rsid w:val="00EC764F"/>
    <w:rsid w:val="00ED0111"/>
    <w:rsid w:val="00ED070A"/>
    <w:rsid w:val="00ED0925"/>
    <w:rsid w:val="00ED0EE6"/>
    <w:rsid w:val="00ED100E"/>
    <w:rsid w:val="00ED13AB"/>
    <w:rsid w:val="00ED155A"/>
    <w:rsid w:val="00ED15B6"/>
    <w:rsid w:val="00ED1862"/>
    <w:rsid w:val="00ED1C7B"/>
    <w:rsid w:val="00ED1FF1"/>
    <w:rsid w:val="00ED20A1"/>
    <w:rsid w:val="00ED20D5"/>
    <w:rsid w:val="00ED20DA"/>
    <w:rsid w:val="00ED2143"/>
    <w:rsid w:val="00ED218C"/>
    <w:rsid w:val="00ED228B"/>
    <w:rsid w:val="00ED229B"/>
    <w:rsid w:val="00ED2949"/>
    <w:rsid w:val="00ED2B41"/>
    <w:rsid w:val="00ED2EFF"/>
    <w:rsid w:val="00ED3055"/>
    <w:rsid w:val="00ED32D4"/>
    <w:rsid w:val="00ED3342"/>
    <w:rsid w:val="00ED339A"/>
    <w:rsid w:val="00ED3646"/>
    <w:rsid w:val="00ED377A"/>
    <w:rsid w:val="00ED3A2A"/>
    <w:rsid w:val="00ED3FB7"/>
    <w:rsid w:val="00ED404C"/>
    <w:rsid w:val="00ED488D"/>
    <w:rsid w:val="00ED4A15"/>
    <w:rsid w:val="00ED4F8B"/>
    <w:rsid w:val="00ED51AC"/>
    <w:rsid w:val="00ED52F5"/>
    <w:rsid w:val="00ED5618"/>
    <w:rsid w:val="00ED5DD9"/>
    <w:rsid w:val="00ED5E24"/>
    <w:rsid w:val="00ED5EC5"/>
    <w:rsid w:val="00ED6792"/>
    <w:rsid w:val="00ED6A51"/>
    <w:rsid w:val="00ED7437"/>
    <w:rsid w:val="00ED7473"/>
    <w:rsid w:val="00ED75F2"/>
    <w:rsid w:val="00ED762A"/>
    <w:rsid w:val="00ED771B"/>
    <w:rsid w:val="00ED786B"/>
    <w:rsid w:val="00ED7A52"/>
    <w:rsid w:val="00ED7E03"/>
    <w:rsid w:val="00ED7F26"/>
    <w:rsid w:val="00ED7F9D"/>
    <w:rsid w:val="00EE0056"/>
    <w:rsid w:val="00EE10EF"/>
    <w:rsid w:val="00EE1248"/>
    <w:rsid w:val="00EE134F"/>
    <w:rsid w:val="00EE1891"/>
    <w:rsid w:val="00EE1CCC"/>
    <w:rsid w:val="00EE1F66"/>
    <w:rsid w:val="00EE2187"/>
    <w:rsid w:val="00EE24A8"/>
    <w:rsid w:val="00EE2C09"/>
    <w:rsid w:val="00EE2F54"/>
    <w:rsid w:val="00EE302E"/>
    <w:rsid w:val="00EE3177"/>
    <w:rsid w:val="00EE35CB"/>
    <w:rsid w:val="00EE362B"/>
    <w:rsid w:val="00EE375E"/>
    <w:rsid w:val="00EE3939"/>
    <w:rsid w:val="00EE3FC5"/>
    <w:rsid w:val="00EE402A"/>
    <w:rsid w:val="00EE4291"/>
    <w:rsid w:val="00EE4552"/>
    <w:rsid w:val="00EE47FA"/>
    <w:rsid w:val="00EE4A7E"/>
    <w:rsid w:val="00EE4C13"/>
    <w:rsid w:val="00EE4D82"/>
    <w:rsid w:val="00EE51B5"/>
    <w:rsid w:val="00EE5465"/>
    <w:rsid w:val="00EE5679"/>
    <w:rsid w:val="00EE5717"/>
    <w:rsid w:val="00EE5DED"/>
    <w:rsid w:val="00EE60BC"/>
    <w:rsid w:val="00EE65F5"/>
    <w:rsid w:val="00EE685C"/>
    <w:rsid w:val="00EE7287"/>
    <w:rsid w:val="00EE7FD6"/>
    <w:rsid w:val="00EF0027"/>
    <w:rsid w:val="00EF00DC"/>
    <w:rsid w:val="00EF0362"/>
    <w:rsid w:val="00EF0775"/>
    <w:rsid w:val="00EF0991"/>
    <w:rsid w:val="00EF09B7"/>
    <w:rsid w:val="00EF09BD"/>
    <w:rsid w:val="00EF0A8F"/>
    <w:rsid w:val="00EF0ABB"/>
    <w:rsid w:val="00EF0CD1"/>
    <w:rsid w:val="00EF0D5D"/>
    <w:rsid w:val="00EF0D8C"/>
    <w:rsid w:val="00EF1464"/>
    <w:rsid w:val="00EF1F05"/>
    <w:rsid w:val="00EF21A0"/>
    <w:rsid w:val="00EF2418"/>
    <w:rsid w:val="00EF278F"/>
    <w:rsid w:val="00EF2870"/>
    <w:rsid w:val="00EF28BD"/>
    <w:rsid w:val="00EF2A5A"/>
    <w:rsid w:val="00EF2B6A"/>
    <w:rsid w:val="00EF2CEB"/>
    <w:rsid w:val="00EF2D25"/>
    <w:rsid w:val="00EF2D76"/>
    <w:rsid w:val="00EF3169"/>
    <w:rsid w:val="00EF3233"/>
    <w:rsid w:val="00EF35A5"/>
    <w:rsid w:val="00EF3678"/>
    <w:rsid w:val="00EF39BD"/>
    <w:rsid w:val="00EF49EB"/>
    <w:rsid w:val="00EF5377"/>
    <w:rsid w:val="00EF540A"/>
    <w:rsid w:val="00EF5530"/>
    <w:rsid w:val="00EF5CAB"/>
    <w:rsid w:val="00EF60AC"/>
    <w:rsid w:val="00EF63F1"/>
    <w:rsid w:val="00EF64C3"/>
    <w:rsid w:val="00EF650B"/>
    <w:rsid w:val="00EF66E8"/>
    <w:rsid w:val="00EF6AAC"/>
    <w:rsid w:val="00EF6ADA"/>
    <w:rsid w:val="00EF6F25"/>
    <w:rsid w:val="00EF7442"/>
    <w:rsid w:val="00EF746E"/>
    <w:rsid w:val="00EF7D57"/>
    <w:rsid w:val="00EF7DAE"/>
    <w:rsid w:val="00F0027C"/>
    <w:rsid w:val="00F00644"/>
    <w:rsid w:val="00F006F5"/>
    <w:rsid w:val="00F00742"/>
    <w:rsid w:val="00F007FE"/>
    <w:rsid w:val="00F00B82"/>
    <w:rsid w:val="00F00DD8"/>
    <w:rsid w:val="00F00EC1"/>
    <w:rsid w:val="00F00F88"/>
    <w:rsid w:val="00F01093"/>
    <w:rsid w:val="00F01423"/>
    <w:rsid w:val="00F0185E"/>
    <w:rsid w:val="00F01A33"/>
    <w:rsid w:val="00F01BCE"/>
    <w:rsid w:val="00F01C45"/>
    <w:rsid w:val="00F01DA8"/>
    <w:rsid w:val="00F0248F"/>
    <w:rsid w:val="00F024EA"/>
    <w:rsid w:val="00F0252C"/>
    <w:rsid w:val="00F02610"/>
    <w:rsid w:val="00F0263C"/>
    <w:rsid w:val="00F029DA"/>
    <w:rsid w:val="00F02A94"/>
    <w:rsid w:val="00F02AD0"/>
    <w:rsid w:val="00F03054"/>
    <w:rsid w:val="00F0367C"/>
    <w:rsid w:val="00F0380D"/>
    <w:rsid w:val="00F039A0"/>
    <w:rsid w:val="00F03AA5"/>
    <w:rsid w:val="00F03D11"/>
    <w:rsid w:val="00F03F9D"/>
    <w:rsid w:val="00F042EA"/>
    <w:rsid w:val="00F04324"/>
    <w:rsid w:val="00F043F9"/>
    <w:rsid w:val="00F0465B"/>
    <w:rsid w:val="00F051C7"/>
    <w:rsid w:val="00F05339"/>
    <w:rsid w:val="00F053A5"/>
    <w:rsid w:val="00F05696"/>
    <w:rsid w:val="00F05A25"/>
    <w:rsid w:val="00F05AF0"/>
    <w:rsid w:val="00F05B3E"/>
    <w:rsid w:val="00F05B71"/>
    <w:rsid w:val="00F05BBD"/>
    <w:rsid w:val="00F05D2D"/>
    <w:rsid w:val="00F06266"/>
    <w:rsid w:val="00F0643D"/>
    <w:rsid w:val="00F06446"/>
    <w:rsid w:val="00F06465"/>
    <w:rsid w:val="00F06880"/>
    <w:rsid w:val="00F06C69"/>
    <w:rsid w:val="00F073E0"/>
    <w:rsid w:val="00F07702"/>
    <w:rsid w:val="00F07897"/>
    <w:rsid w:val="00F07FD2"/>
    <w:rsid w:val="00F101F9"/>
    <w:rsid w:val="00F104AB"/>
    <w:rsid w:val="00F107F0"/>
    <w:rsid w:val="00F10EBB"/>
    <w:rsid w:val="00F1131C"/>
    <w:rsid w:val="00F11472"/>
    <w:rsid w:val="00F11605"/>
    <w:rsid w:val="00F1181C"/>
    <w:rsid w:val="00F118B9"/>
    <w:rsid w:val="00F11C76"/>
    <w:rsid w:val="00F12081"/>
    <w:rsid w:val="00F122C4"/>
    <w:rsid w:val="00F1231B"/>
    <w:rsid w:val="00F1236D"/>
    <w:rsid w:val="00F12389"/>
    <w:rsid w:val="00F12570"/>
    <w:rsid w:val="00F12997"/>
    <w:rsid w:val="00F12BD6"/>
    <w:rsid w:val="00F12C33"/>
    <w:rsid w:val="00F12D55"/>
    <w:rsid w:val="00F12D56"/>
    <w:rsid w:val="00F13194"/>
    <w:rsid w:val="00F131F1"/>
    <w:rsid w:val="00F133D3"/>
    <w:rsid w:val="00F13653"/>
    <w:rsid w:val="00F13D18"/>
    <w:rsid w:val="00F144C1"/>
    <w:rsid w:val="00F145A5"/>
    <w:rsid w:val="00F148C9"/>
    <w:rsid w:val="00F14B11"/>
    <w:rsid w:val="00F150C1"/>
    <w:rsid w:val="00F1519A"/>
    <w:rsid w:val="00F1522C"/>
    <w:rsid w:val="00F153FE"/>
    <w:rsid w:val="00F157B4"/>
    <w:rsid w:val="00F15A24"/>
    <w:rsid w:val="00F15AC3"/>
    <w:rsid w:val="00F15DC4"/>
    <w:rsid w:val="00F15F93"/>
    <w:rsid w:val="00F1602D"/>
    <w:rsid w:val="00F1604A"/>
    <w:rsid w:val="00F16125"/>
    <w:rsid w:val="00F1642C"/>
    <w:rsid w:val="00F16508"/>
    <w:rsid w:val="00F16657"/>
    <w:rsid w:val="00F16891"/>
    <w:rsid w:val="00F16930"/>
    <w:rsid w:val="00F16E11"/>
    <w:rsid w:val="00F17362"/>
    <w:rsid w:val="00F1782D"/>
    <w:rsid w:val="00F1793A"/>
    <w:rsid w:val="00F17B66"/>
    <w:rsid w:val="00F17BD7"/>
    <w:rsid w:val="00F20AEA"/>
    <w:rsid w:val="00F20FE3"/>
    <w:rsid w:val="00F212C9"/>
    <w:rsid w:val="00F21559"/>
    <w:rsid w:val="00F218AE"/>
    <w:rsid w:val="00F21A25"/>
    <w:rsid w:val="00F2224A"/>
    <w:rsid w:val="00F22481"/>
    <w:rsid w:val="00F22539"/>
    <w:rsid w:val="00F22735"/>
    <w:rsid w:val="00F22892"/>
    <w:rsid w:val="00F2304C"/>
    <w:rsid w:val="00F236A8"/>
    <w:rsid w:val="00F23C77"/>
    <w:rsid w:val="00F23F5E"/>
    <w:rsid w:val="00F240B9"/>
    <w:rsid w:val="00F24249"/>
    <w:rsid w:val="00F24439"/>
    <w:rsid w:val="00F24C49"/>
    <w:rsid w:val="00F24C81"/>
    <w:rsid w:val="00F24DF9"/>
    <w:rsid w:val="00F25293"/>
    <w:rsid w:val="00F254E5"/>
    <w:rsid w:val="00F256FD"/>
    <w:rsid w:val="00F259C6"/>
    <w:rsid w:val="00F25A0F"/>
    <w:rsid w:val="00F25A47"/>
    <w:rsid w:val="00F25F6F"/>
    <w:rsid w:val="00F2675C"/>
    <w:rsid w:val="00F26C35"/>
    <w:rsid w:val="00F275B3"/>
    <w:rsid w:val="00F275C7"/>
    <w:rsid w:val="00F2769A"/>
    <w:rsid w:val="00F277C3"/>
    <w:rsid w:val="00F278D8"/>
    <w:rsid w:val="00F27F7A"/>
    <w:rsid w:val="00F303B1"/>
    <w:rsid w:val="00F304FF"/>
    <w:rsid w:val="00F30B4D"/>
    <w:rsid w:val="00F310CC"/>
    <w:rsid w:val="00F314AB"/>
    <w:rsid w:val="00F317AB"/>
    <w:rsid w:val="00F31A1C"/>
    <w:rsid w:val="00F31CFB"/>
    <w:rsid w:val="00F31D36"/>
    <w:rsid w:val="00F32183"/>
    <w:rsid w:val="00F3256B"/>
    <w:rsid w:val="00F325DB"/>
    <w:rsid w:val="00F3278B"/>
    <w:rsid w:val="00F32F00"/>
    <w:rsid w:val="00F32F36"/>
    <w:rsid w:val="00F33A5B"/>
    <w:rsid w:val="00F33A83"/>
    <w:rsid w:val="00F34019"/>
    <w:rsid w:val="00F34272"/>
    <w:rsid w:val="00F3430A"/>
    <w:rsid w:val="00F349B5"/>
    <w:rsid w:val="00F34E88"/>
    <w:rsid w:val="00F357EF"/>
    <w:rsid w:val="00F35B9B"/>
    <w:rsid w:val="00F35C92"/>
    <w:rsid w:val="00F35CCF"/>
    <w:rsid w:val="00F36381"/>
    <w:rsid w:val="00F3654E"/>
    <w:rsid w:val="00F36B5F"/>
    <w:rsid w:val="00F36CB6"/>
    <w:rsid w:val="00F36E0C"/>
    <w:rsid w:val="00F3707B"/>
    <w:rsid w:val="00F372A4"/>
    <w:rsid w:val="00F374C1"/>
    <w:rsid w:val="00F37607"/>
    <w:rsid w:val="00F37618"/>
    <w:rsid w:val="00F3780D"/>
    <w:rsid w:val="00F37831"/>
    <w:rsid w:val="00F37AD4"/>
    <w:rsid w:val="00F403B4"/>
    <w:rsid w:val="00F40416"/>
    <w:rsid w:val="00F40C63"/>
    <w:rsid w:val="00F40CFE"/>
    <w:rsid w:val="00F40D0D"/>
    <w:rsid w:val="00F411D4"/>
    <w:rsid w:val="00F413B4"/>
    <w:rsid w:val="00F414C2"/>
    <w:rsid w:val="00F416F3"/>
    <w:rsid w:val="00F4173F"/>
    <w:rsid w:val="00F41962"/>
    <w:rsid w:val="00F41C3E"/>
    <w:rsid w:val="00F420F2"/>
    <w:rsid w:val="00F42229"/>
    <w:rsid w:val="00F4242C"/>
    <w:rsid w:val="00F42AF0"/>
    <w:rsid w:val="00F42D18"/>
    <w:rsid w:val="00F42D66"/>
    <w:rsid w:val="00F42F7A"/>
    <w:rsid w:val="00F430F4"/>
    <w:rsid w:val="00F43142"/>
    <w:rsid w:val="00F4383A"/>
    <w:rsid w:val="00F43BD3"/>
    <w:rsid w:val="00F43D53"/>
    <w:rsid w:val="00F43E57"/>
    <w:rsid w:val="00F43EDF"/>
    <w:rsid w:val="00F4443E"/>
    <w:rsid w:val="00F44552"/>
    <w:rsid w:val="00F446E7"/>
    <w:rsid w:val="00F44C76"/>
    <w:rsid w:val="00F455F2"/>
    <w:rsid w:val="00F456D2"/>
    <w:rsid w:val="00F45772"/>
    <w:rsid w:val="00F45A2A"/>
    <w:rsid w:val="00F45DBE"/>
    <w:rsid w:val="00F46E6F"/>
    <w:rsid w:val="00F4716F"/>
    <w:rsid w:val="00F472B0"/>
    <w:rsid w:val="00F474CE"/>
    <w:rsid w:val="00F474E1"/>
    <w:rsid w:val="00F47585"/>
    <w:rsid w:val="00F4765B"/>
    <w:rsid w:val="00F4780C"/>
    <w:rsid w:val="00F479D7"/>
    <w:rsid w:val="00F47E1B"/>
    <w:rsid w:val="00F47F33"/>
    <w:rsid w:val="00F50006"/>
    <w:rsid w:val="00F50091"/>
    <w:rsid w:val="00F500B2"/>
    <w:rsid w:val="00F504A7"/>
    <w:rsid w:val="00F50B94"/>
    <w:rsid w:val="00F51036"/>
    <w:rsid w:val="00F5111C"/>
    <w:rsid w:val="00F51282"/>
    <w:rsid w:val="00F516F4"/>
    <w:rsid w:val="00F51B75"/>
    <w:rsid w:val="00F51C71"/>
    <w:rsid w:val="00F52231"/>
    <w:rsid w:val="00F5246B"/>
    <w:rsid w:val="00F52734"/>
    <w:rsid w:val="00F52AE0"/>
    <w:rsid w:val="00F530FE"/>
    <w:rsid w:val="00F53940"/>
    <w:rsid w:val="00F53A2D"/>
    <w:rsid w:val="00F53CBA"/>
    <w:rsid w:val="00F53CC2"/>
    <w:rsid w:val="00F54A38"/>
    <w:rsid w:val="00F54EB5"/>
    <w:rsid w:val="00F5503E"/>
    <w:rsid w:val="00F550A1"/>
    <w:rsid w:val="00F550A8"/>
    <w:rsid w:val="00F55104"/>
    <w:rsid w:val="00F5519B"/>
    <w:rsid w:val="00F55530"/>
    <w:rsid w:val="00F55BB9"/>
    <w:rsid w:val="00F55CAA"/>
    <w:rsid w:val="00F55D57"/>
    <w:rsid w:val="00F562E8"/>
    <w:rsid w:val="00F56372"/>
    <w:rsid w:val="00F565CF"/>
    <w:rsid w:val="00F566B6"/>
    <w:rsid w:val="00F566E8"/>
    <w:rsid w:val="00F56E1D"/>
    <w:rsid w:val="00F57835"/>
    <w:rsid w:val="00F578B8"/>
    <w:rsid w:val="00F57BBD"/>
    <w:rsid w:val="00F57DFA"/>
    <w:rsid w:val="00F57E18"/>
    <w:rsid w:val="00F6005F"/>
    <w:rsid w:val="00F601ED"/>
    <w:rsid w:val="00F612D6"/>
    <w:rsid w:val="00F6151C"/>
    <w:rsid w:val="00F616A2"/>
    <w:rsid w:val="00F61A47"/>
    <w:rsid w:val="00F61A50"/>
    <w:rsid w:val="00F6259C"/>
    <w:rsid w:val="00F628BB"/>
    <w:rsid w:val="00F62909"/>
    <w:rsid w:val="00F62B12"/>
    <w:rsid w:val="00F62B36"/>
    <w:rsid w:val="00F62D2B"/>
    <w:rsid w:val="00F62D2D"/>
    <w:rsid w:val="00F63061"/>
    <w:rsid w:val="00F6320C"/>
    <w:rsid w:val="00F63334"/>
    <w:rsid w:val="00F634DE"/>
    <w:rsid w:val="00F638AC"/>
    <w:rsid w:val="00F63A13"/>
    <w:rsid w:val="00F63B71"/>
    <w:rsid w:val="00F63C6C"/>
    <w:rsid w:val="00F63F8D"/>
    <w:rsid w:val="00F64299"/>
    <w:rsid w:val="00F649E2"/>
    <w:rsid w:val="00F64AAC"/>
    <w:rsid w:val="00F64D10"/>
    <w:rsid w:val="00F64D19"/>
    <w:rsid w:val="00F64DC6"/>
    <w:rsid w:val="00F64EA4"/>
    <w:rsid w:val="00F64EBD"/>
    <w:rsid w:val="00F64ED2"/>
    <w:rsid w:val="00F64F23"/>
    <w:rsid w:val="00F6582B"/>
    <w:rsid w:val="00F658F5"/>
    <w:rsid w:val="00F6606A"/>
    <w:rsid w:val="00F661BC"/>
    <w:rsid w:val="00F667B2"/>
    <w:rsid w:val="00F66820"/>
    <w:rsid w:val="00F66AC6"/>
    <w:rsid w:val="00F66BEA"/>
    <w:rsid w:val="00F66E7E"/>
    <w:rsid w:val="00F671D3"/>
    <w:rsid w:val="00F67272"/>
    <w:rsid w:val="00F67508"/>
    <w:rsid w:val="00F6772C"/>
    <w:rsid w:val="00F67889"/>
    <w:rsid w:val="00F67965"/>
    <w:rsid w:val="00F67B12"/>
    <w:rsid w:val="00F7005E"/>
    <w:rsid w:val="00F70FDE"/>
    <w:rsid w:val="00F71123"/>
    <w:rsid w:val="00F712AA"/>
    <w:rsid w:val="00F71817"/>
    <w:rsid w:val="00F71E08"/>
    <w:rsid w:val="00F71F58"/>
    <w:rsid w:val="00F720A5"/>
    <w:rsid w:val="00F720B9"/>
    <w:rsid w:val="00F72199"/>
    <w:rsid w:val="00F7241F"/>
    <w:rsid w:val="00F724FF"/>
    <w:rsid w:val="00F72618"/>
    <w:rsid w:val="00F729AF"/>
    <w:rsid w:val="00F72E9E"/>
    <w:rsid w:val="00F732AD"/>
    <w:rsid w:val="00F7338B"/>
    <w:rsid w:val="00F73429"/>
    <w:rsid w:val="00F734E7"/>
    <w:rsid w:val="00F7381C"/>
    <w:rsid w:val="00F73C1C"/>
    <w:rsid w:val="00F73C8F"/>
    <w:rsid w:val="00F73FEC"/>
    <w:rsid w:val="00F74094"/>
    <w:rsid w:val="00F740B1"/>
    <w:rsid w:val="00F7455B"/>
    <w:rsid w:val="00F74E21"/>
    <w:rsid w:val="00F752E7"/>
    <w:rsid w:val="00F761FB"/>
    <w:rsid w:val="00F7644A"/>
    <w:rsid w:val="00F76953"/>
    <w:rsid w:val="00F769CF"/>
    <w:rsid w:val="00F76CB6"/>
    <w:rsid w:val="00F76FEC"/>
    <w:rsid w:val="00F774BD"/>
    <w:rsid w:val="00F77B46"/>
    <w:rsid w:val="00F77D56"/>
    <w:rsid w:val="00F77E4C"/>
    <w:rsid w:val="00F8041A"/>
    <w:rsid w:val="00F80F66"/>
    <w:rsid w:val="00F81040"/>
    <w:rsid w:val="00F8104E"/>
    <w:rsid w:val="00F81090"/>
    <w:rsid w:val="00F81215"/>
    <w:rsid w:val="00F8131E"/>
    <w:rsid w:val="00F81660"/>
    <w:rsid w:val="00F81683"/>
    <w:rsid w:val="00F81705"/>
    <w:rsid w:val="00F8189F"/>
    <w:rsid w:val="00F818AC"/>
    <w:rsid w:val="00F81C79"/>
    <w:rsid w:val="00F81DF0"/>
    <w:rsid w:val="00F81E35"/>
    <w:rsid w:val="00F81FC4"/>
    <w:rsid w:val="00F82022"/>
    <w:rsid w:val="00F821CB"/>
    <w:rsid w:val="00F8233D"/>
    <w:rsid w:val="00F823A3"/>
    <w:rsid w:val="00F8299D"/>
    <w:rsid w:val="00F83584"/>
    <w:rsid w:val="00F835AF"/>
    <w:rsid w:val="00F83632"/>
    <w:rsid w:val="00F83C3D"/>
    <w:rsid w:val="00F83C43"/>
    <w:rsid w:val="00F83E44"/>
    <w:rsid w:val="00F83F4A"/>
    <w:rsid w:val="00F842B3"/>
    <w:rsid w:val="00F84D61"/>
    <w:rsid w:val="00F84FC5"/>
    <w:rsid w:val="00F8510D"/>
    <w:rsid w:val="00F8548F"/>
    <w:rsid w:val="00F85AD1"/>
    <w:rsid w:val="00F85B0F"/>
    <w:rsid w:val="00F85B3D"/>
    <w:rsid w:val="00F86000"/>
    <w:rsid w:val="00F862D9"/>
    <w:rsid w:val="00F86452"/>
    <w:rsid w:val="00F86FB3"/>
    <w:rsid w:val="00F876D3"/>
    <w:rsid w:val="00F8785C"/>
    <w:rsid w:val="00F878D5"/>
    <w:rsid w:val="00F87B79"/>
    <w:rsid w:val="00F90093"/>
    <w:rsid w:val="00F902C8"/>
    <w:rsid w:val="00F908F8"/>
    <w:rsid w:val="00F90917"/>
    <w:rsid w:val="00F909F7"/>
    <w:rsid w:val="00F90B18"/>
    <w:rsid w:val="00F90E10"/>
    <w:rsid w:val="00F90F47"/>
    <w:rsid w:val="00F91421"/>
    <w:rsid w:val="00F92017"/>
    <w:rsid w:val="00F92052"/>
    <w:rsid w:val="00F923D5"/>
    <w:rsid w:val="00F923FA"/>
    <w:rsid w:val="00F92441"/>
    <w:rsid w:val="00F92644"/>
    <w:rsid w:val="00F92849"/>
    <w:rsid w:val="00F92AC8"/>
    <w:rsid w:val="00F92E67"/>
    <w:rsid w:val="00F932F8"/>
    <w:rsid w:val="00F93543"/>
    <w:rsid w:val="00F935C1"/>
    <w:rsid w:val="00F93697"/>
    <w:rsid w:val="00F942A3"/>
    <w:rsid w:val="00F942DB"/>
    <w:rsid w:val="00F943F5"/>
    <w:rsid w:val="00F94592"/>
    <w:rsid w:val="00F945C6"/>
    <w:rsid w:val="00F94754"/>
    <w:rsid w:val="00F94828"/>
    <w:rsid w:val="00F9493C"/>
    <w:rsid w:val="00F94DE7"/>
    <w:rsid w:val="00F954A6"/>
    <w:rsid w:val="00F954C0"/>
    <w:rsid w:val="00F958DC"/>
    <w:rsid w:val="00F95DAE"/>
    <w:rsid w:val="00F95E3F"/>
    <w:rsid w:val="00F9647A"/>
    <w:rsid w:val="00F96622"/>
    <w:rsid w:val="00F96625"/>
    <w:rsid w:val="00F968BA"/>
    <w:rsid w:val="00F96AFF"/>
    <w:rsid w:val="00F96D4E"/>
    <w:rsid w:val="00F96ED4"/>
    <w:rsid w:val="00F97286"/>
    <w:rsid w:val="00F9769C"/>
    <w:rsid w:val="00F97969"/>
    <w:rsid w:val="00F979E6"/>
    <w:rsid w:val="00F97A4C"/>
    <w:rsid w:val="00F97DA2"/>
    <w:rsid w:val="00F97DC1"/>
    <w:rsid w:val="00FA0E95"/>
    <w:rsid w:val="00FA0F02"/>
    <w:rsid w:val="00FA1270"/>
    <w:rsid w:val="00FA13CA"/>
    <w:rsid w:val="00FA1557"/>
    <w:rsid w:val="00FA20B5"/>
    <w:rsid w:val="00FA210F"/>
    <w:rsid w:val="00FA2182"/>
    <w:rsid w:val="00FA220D"/>
    <w:rsid w:val="00FA2983"/>
    <w:rsid w:val="00FA2BEA"/>
    <w:rsid w:val="00FA3059"/>
    <w:rsid w:val="00FA30A9"/>
    <w:rsid w:val="00FA32A6"/>
    <w:rsid w:val="00FA34D7"/>
    <w:rsid w:val="00FA3563"/>
    <w:rsid w:val="00FA391C"/>
    <w:rsid w:val="00FA3958"/>
    <w:rsid w:val="00FA3F41"/>
    <w:rsid w:val="00FA40C3"/>
    <w:rsid w:val="00FA423A"/>
    <w:rsid w:val="00FA4431"/>
    <w:rsid w:val="00FA4755"/>
    <w:rsid w:val="00FA4A38"/>
    <w:rsid w:val="00FA4A97"/>
    <w:rsid w:val="00FA4CAF"/>
    <w:rsid w:val="00FA50FD"/>
    <w:rsid w:val="00FA527D"/>
    <w:rsid w:val="00FA542D"/>
    <w:rsid w:val="00FA5470"/>
    <w:rsid w:val="00FA5AAF"/>
    <w:rsid w:val="00FA5B08"/>
    <w:rsid w:val="00FA6190"/>
    <w:rsid w:val="00FA620E"/>
    <w:rsid w:val="00FA6364"/>
    <w:rsid w:val="00FA6782"/>
    <w:rsid w:val="00FA695C"/>
    <w:rsid w:val="00FA69F2"/>
    <w:rsid w:val="00FA6DB6"/>
    <w:rsid w:val="00FA711C"/>
    <w:rsid w:val="00FA7215"/>
    <w:rsid w:val="00FA750D"/>
    <w:rsid w:val="00FA75D0"/>
    <w:rsid w:val="00FA76E7"/>
    <w:rsid w:val="00FA7912"/>
    <w:rsid w:val="00FA7A34"/>
    <w:rsid w:val="00FB0094"/>
    <w:rsid w:val="00FB0600"/>
    <w:rsid w:val="00FB094D"/>
    <w:rsid w:val="00FB09D9"/>
    <w:rsid w:val="00FB0F3D"/>
    <w:rsid w:val="00FB1476"/>
    <w:rsid w:val="00FB1D7D"/>
    <w:rsid w:val="00FB23E3"/>
    <w:rsid w:val="00FB281E"/>
    <w:rsid w:val="00FB2C62"/>
    <w:rsid w:val="00FB2CE1"/>
    <w:rsid w:val="00FB3D44"/>
    <w:rsid w:val="00FB3DF7"/>
    <w:rsid w:val="00FB3EFF"/>
    <w:rsid w:val="00FB41D6"/>
    <w:rsid w:val="00FB4257"/>
    <w:rsid w:val="00FB42F0"/>
    <w:rsid w:val="00FB4628"/>
    <w:rsid w:val="00FB4D3C"/>
    <w:rsid w:val="00FB4D9B"/>
    <w:rsid w:val="00FB4E62"/>
    <w:rsid w:val="00FB4F5D"/>
    <w:rsid w:val="00FB4F98"/>
    <w:rsid w:val="00FB536A"/>
    <w:rsid w:val="00FB5376"/>
    <w:rsid w:val="00FB59DD"/>
    <w:rsid w:val="00FB5C77"/>
    <w:rsid w:val="00FB5C8F"/>
    <w:rsid w:val="00FB65E8"/>
    <w:rsid w:val="00FB68A2"/>
    <w:rsid w:val="00FB6B3C"/>
    <w:rsid w:val="00FB6FAF"/>
    <w:rsid w:val="00FB70AB"/>
    <w:rsid w:val="00FB76BE"/>
    <w:rsid w:val="00FB7B44"/>
    <w:rsid w:val="00FB7D3C"/>
    <w:rsid w:val="00FB7D95"/>
    <w:rsid w:val="00FC013D"/>
    <w:rsid w:val="00FC02FC"/>
    <w:rsid w:val="00FC0326"/>
    <w:rsid w:val="00FC05BA"/>
    <w:rsid w:val="00FC078F"/>
    <w:rsid w:val="00FC07D4"/>
    <w:rsid w:val="00FC0F19"/>
    <w:rsid w:val="00FC1195"/>
    <w:rsid w:val="00FC11F8"/>
    <w:rsid w:val="00FC168F"/>
    <w:rsid w:val="00FC17F5"/>
    <w:rsid w:val="00FC18DC"/>
    <w:rsid w:val="00FC19E8"/>
    <w:rsid w:val="00FC1FD0"/>
    <w:rsid w:val="00FC21FD"/>
    <w:rsid w:val="00FC2BB5"/>
    <w:rsid w:val="00FC2DCF"/>
    <w:rsid w:val="00FC3049"/>
    <w:rsid w:val="00FC34A2"/>
    <w:rsid w:val="00FC34D0"/>
    <w:rsid w:val="00FC3BBA"/>
    <w:rsid w:val="00FC3E2B"/>
    <w:rsid w:val="00FC3EC3"/>
    <w:rsid w:val="00FC414E"/>
    <w:rsid w:val="00FC41AD"/>
    <w:rsid w:val="00FC435D"/>
    <w:rsid w:val="00FC4389"/>
    <w:rsid w:val="00FC47A9"/>
    <w:rsid w:val="00FC4A9E"/>
    <w:rsid w:val="00FC5279"/>
    <w:rsid w:val="00FC5E2D"/>
    <w:rsid w:val="00FC5E48"/>
    <w:rsid w:val="00FC6108"/>
    <w:rsid w:val="00FC67AB"/>
    <w:rsid w:val="00FC68C3"/>
    <w:rsid w:val="00FC6A19"/>
    <w:rsid w:val="00FC6BAE"/>
    <w:rsid w:val="00FC6DF2"/>
    <w:rsid w:val="00FC76AB"/>
    <w:rsid w:val="00FD02FA"/>
    <w:rsid w:val="00FD03A7"/>
    <w:rsid w:val="00FD0837"/>
    <w:rsid w:val="00FD15CD"/>
    <w:rsid w:val="00FD1814"/>
    <w:rsid w:val="00FD18C5"/>
    <w:rsid w:val="00FD1934"/>
    <w:rsid w:val="00FD19D1"/>
    <w:rsid w:val="00FD1A78"/>
    <w:rsid w:val="00FD1DA2"/>
    <w:rsid w:val="00FD264B"/>
    <w:rsid w:val="00FD26B9"/>
    <w:rsid w:val="00FD277E"/>
    <w:rsid w:val="00FD2822"/>
    <w:rsid w:val="00FD3103"/>
    <w:rsid w:val="00FD3680"/>
    <w:rsid w:val="00FD37EE"/>
    <w:rsid w:val="00FD386E"/>
    <w:rsid w:val="00FD38B2"/>
    <w:rsid w:val="00FD3C66"/>
    <w:rsid w:val="00FD3F4E"/>
    <w:rsid w:val="00FD420C"/>
    <w:rsid w:val="00FD424C"/>
    <w:rsid w:val="00FD4291"/>
    <w:rsid w:val="00FD433B"/>
    <w:rsid w:val="00FD442F"/>
    <w:rsid w:val="00FD443C"/>
    <w:rsid w:val="00FD45A6"/>
    <w:rsid w:val="00FD47E5"/>
    <w:rsid w:val="00FD4B3A"/>
    <w:rsid w:val="00FD4E1C"/>
    <w:rsid w:val="00FD4EB1"/>
    <w:rsid w:val="00FD50BE"/>
    <w:rsid w:val="00FD5285"/>
    <w:rsid w:val="00FD52D0"/>
    <w:rsid w:val="00FD55E1"/>
    <w:rsid w:val="00FD55FE"/>
    <w:rsid w:val="00FD579A"/>
    <w:rsid w:val="00FD58B3"/>
    <w:rsid w:val="00FD5A2B"/>
    <w:rsid w:val="00FD5AD9"/>
    <w:rsid w:val="00FD7123"/>
    <w:rsid w:val="00FD7234"/>
    <w:rsid w:val="00FD7260"/>
    <w:rsid w:val="00FD76F3"/>
    <w:rsid w:val="00FD7848"/>
    <w:rsid w:val="00FD787D"/>
    <w:rsid w:val="00FD795D"/>
    <w:rsid w:val="00FD799D"/>
    <w:rsid w:val="00FD7D94"/>
    <w:rsid w:val="00FE006D"/>
    <w:rsid w:val="00FE01A8"/>
    <w:rsid w:val="00FE030C"/>
    <w:rsid w:val="00FE03F9"/>
    <w:rsid w:val="00FE0678"/>
    <w:rsid w:val="00FE099B"/>
    <w:rsid w:val="00FE09BB"/>
    <w:rsid w:val="00FE1330"/>
    <w:rsid w:val="00FE1469"/>
    <w:rsid w:val="00FE148E"/>
    <w:rsid w:val="00FE196B"/>
    <w:rsid w:val="00FE1AD9"/>
    <w:rsid w:val="00FE1B21"/>
    <w:rsid w:val="00FE2896"/>
    <w:rsid w:val="00FE2C5F"/>
    <w:rsid w:val="00FE2CE3"/>
    <w:rsid w:val="00FE2CF9"/>
    <w:rsid w:val="00FE2D01"/>
    <w:rsid w:val="00FE3181"/>
    <w:rsid w:val="00FE3430"/>
    <w:rsid w:val="00FE3446"/>
    <w:rsid w:val="00FE3658"/>
    <w:rsid w:val="00FE37D5"/>
    <w:rsid w:val="00FE38F2"/>
    <w:rsid w:val="00FE3926"/>
    <w:rsid w:val="00FE3ED6"/>
    <w:rsid w:val="00FE41E1"/>
    <w:rsid w:val="00FE4365"/>
    <w:rsid w:val="00FE44DD"/>
    <w:rsid w:val="00FE46B5"/>
    <w:rsid w:val="00FE4B6A"/>
    <w:rsid w:val="00FE4C22"/>
    <w:rsid w:val="00FE531E"/>
    <w:rsid w:val="00FE5828"/>
    <w:rsid w:val="00FE5AB9"/>
    <w:rsid w:val="00FE5D65"/>
    <w:rsid w:val="00FE5DB0"/>
    <w:rsid w:val="00FE624B"/>
    <w:rsid w:val="00FE64E1"/>
    <w:rsid w:val="00FE651E"/>
    <w:rsid w:val="00FE66ED"/>
    <w:rsid w:val="00FE680C"/>
    <w:rsid w:val="00FE6F8F"/>
    <w:rsid w:val="00FE6FF6"/>
    <w:rsid w:val="00FE702C"/>
    <w:rsid w:val="00FE7318"/>
    <w:rsid w:val="00FF01EC"/>
    <w:rsid w:val="00FF0724"/>
    <w:rsid w:val="00FF092E"/>
    <w:rsid w:val="00FF0CFD"/>
    <w:rsid w:val="00FF0FC4"/>
    <w:rsid w:val="00FF1048"/>
    <w:rsid w:val="00FF1274"/>
    <w:rsid w:val="00FF15FF"/>
    <w:rsid w:val="00FF1A9B"/>
    <w:rsid w:val="00FF1C40"/>
    <w:rsid w:val="00FF1E38"/>
    <w:rsid w:val="00FF1F04"/>
    <w:rsid w:val="00FF2010"/>
    <w:rsid w:val="00FF25EA"/>
    <w:rsid w:val="00FF2748"/>
    <w:rsid w:val="00FF2845"/>
    <w:rsid w:val="00FF2A9A"/>
    <w:rsid w:val="00FF2FDB"/>
    <w:rsid w:val="00FF358D"/>
    <w:rsid w:val="00FF35CA"/>
    <w:rsid w:val="00FF35F1"/>
    <w:rsid w:val="00FF3624"/>
    <w:rsid w:val="00FF3FE2"/>
    <w:rsid w:val="00FF435D"/>
    <w:rsid w:val="00FF4404"/>
    <w:rsid w:val="00FF451A"/>
    <w:rsid w:val="00FF46F6"/>
    <w:rsid w:val="00FF4BA1"/>
    <w:rsid w:val="00FF4DAD"/>
    <w:rsid w:val="00FF4F83"/>
    <w:rsid w:val="00FF5043"/>
    <w:rsid w:val="00FF50DA"/>
    <w:rsid w:val="00FF5A9B"/>
    <w:rsid w:val="00FF5C0F"/>
    <w:rsid w:val="00FF5C94"/>
    <w:rsid w:val="00FF5D98"/>
    <w:rsid w:val="00FF5DA4"/>
    <w:rsid w:val="00FF5F09"/>
    <w:rsid w:val="00FF6499"/>
    <w:rsid w:val="00FF6508"/>
    <w:rsid w:val="00FF6843"/>
    <w:rsid w:val="00FF6CE7"/>
    <w:rsid w:val="00FF704B"/>
    <w:rsid w:val="00FF7AC8"/>
    <w:rsid w:val="00FF7BA8"/>
    <w:rsid w:val="00FF7DB7"/>
    <w:rsid w:val="00FF7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087BED"/>
  <w15:chartTrackingRefBased/>
  <w15:docId w15:val="{58530089-167F-4CC3-B148-AD738351A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endnote text"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bCs/>
      <w:sz w:val="24"/>
    </w:rPr>
  </w:style>
  <w:style w:type="paragraph" w:styleId="Heading1">
    <w:name w:val="heading 1"/>
    <w:basedOn w:val="Normal"/>
    <w:next w:val="Normal"/>
    <w:qFormat/>
    <w:pPr>
      <w:keepNext/>
      <w:ind w:firstLine="720"/>
      <w:outlineLvl w:val="0"/>
    </w:pPr>
    <w:rPr>
      <w:rFonts w:ascii="Times New Roman" w:hAnsi="Times New Roman"/>
      <w:b/>
    </w:rPr>
  </w:style>
  <w:style w:type="paragraph" w:styleId="Heading2">
    <w:name w:val="heading 2"/>
    <w:basedOn w:val="Normal"/>
    <w:next w:val="Normal"/>
    <w:qFormat/>
    <w:pPr>
      <w:keepNext/>
      <w:ind w:left="720" w:firstLine="720"/>
      <w:outlineLvl w:val="1"/>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MessageHeader">
    <w:name w:val="Message Header"/>
    <w:basedOn w:val="Normal"/>
    <w:pPr>
      <w:ind w:left="1080" w:hanging="1080"/>
    </w:pPr>
  </w:style>
  <w:style w:type="paragraph" w:styleId="BodyTextIndent">
    <w:name w:val="Body Text Indent"/>
    <w:basedOn w:val="Normal"/>
    <w:pPr>
      <w:ind w:left="720" w:hanging="720"/>
    </w:pPr>
    <w:rPr>
      <w:rFonts w:ascii="Times New Roman" w:hAnsi="Times New Roman"/>
    </w:rPr>
  </w:style>
  <w:style w:type="paragraph" w:styleId="BodyTextIndent2">
    <w:name w:val="Body Text Indent 2"/>
    <w:basedOn w:val="Normal"/>
    <w:link w:val="BodyTextIndent2Char"/>
    <w:pPr>
      <w:ind w:left="720"/>
    </w:pPr>
    <w:rPr>
      <w:rFonts w:ascii="Times New Roman" w:hAnsi="Times New Roman"/>
    </w:rPr>
  </w:style>
  <w:style w:type="paragraph" w:styleId="BodyTextIndent3">
    <w:name w:val="Body Text Indent 3"/>
    <w:basedOn w:val="Normal"/>
    <w:pPr>
      <w:ind w:left="720" w:hanging="720"/>
    </w:pPr>
    <w:rPr>
      <w:rFonts w:ascii="Times New Roman" w:hAnsi="Times New Roman"/>
      <w:b/>
    </w:rPr>
  </w:style>
  <w:style w:type="paragraph" w:styleId="EndnoteText">
    <w:name w:val="endnote text"/>
    <w:basedOn w:val="Normal"/>
    <w:link w:val="EndnoteTextChar"/>
    <w:uiPriority w:val="99"/>
    <w:semiHidden/>
    <w:rPr>
      <w:rFonts w:ascii="CG Times" w:hAnsi="CG Times"/>
    </w:rPr>
  </w:style>
  <w:style w:type="paragraph" w:styleId="BalloonText">
    <w:name w:val="Balloon Text"/>
    <w:basedOn w:val="Normal"/>
    <w:semiHidden/>
    <w:rsid w:val="00CD32AE"/>
    <w:rPr>
      <w:rFonts w:ascii="Tahoma" w:hAnsi="Tahoma" w:cs="Tahoma"/>
      <w:sz w:val="16"/>
      <w:szCs w:val="16"/>
    </w:rPr>
  </w:style>
  <w:style w:type="paragraph" w:customStyle="1" w:styleId="Technical4">
    <w:name w:val="Technical 4"/>
    <w:rsid w:val="00306AC7"/>
    <w:pPr>
      <w:tabs>
        <w:tab w:val="left" w:pos="-720"/>
      </w:tabs>
      <w:suppressAutoHyphens/>
    </w:pPr>
    <w:rPr>
      <w:rFonts w:ascii="Courier New" w:hAnsi="Courier New"/>
      <w:b/>
      <w:sz w:val="24"/>
    </w:rPr>
  </w:style>
  <w:style w:type="character" w:customStyle="1" w:styleId="Document4">
    <w:name w:val="Document 4"/>
    <w:rsid w:val="00B54382"/>
    <w:rPr>
      <w:b/>
      <w:i/>
      <w:sz w:val="20"/>
    </w:rPr>
  </w:style>
  <w:style w:type="table" w:styleId="TableGrid">
    <w:name w:val="Table Grid"/>
    <w:basedOn w:val="TableNormal"/>
    <w:rsid w:val="007B4F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velopeAddress">
    <w:name w:val="envelope address"/>
    <w:basedOn w:val="Normal"/>
    <w:rsid w:val="00C95405"/>
    <w:pPr>
      <w:framePr w:w="7920" w:h="1980" w:hRule="exact" w:hSpace="180" w:wrap="auto" w:hAnchor="page" w:xAlign="center" w:yAlign="bottom"/>
      <w:ind w:left="2880"/>
    </w:pPr>
    <w:rPr>
      <w:rFonts w:ascii="Times New Roman" w:hAnsi="Times New Roman" w:cs="Times New Roman"/>
      <w:bCs w:val="0"/>
    </w:rPr>
  </w:style>
  <w:style w:type="paragraph" w:styleId="BodyText">
    <w:name w:val="Body Text"/>
    <w:basedOn w:val="Normal"/>
    <w:rsid w:val="00DE4C6A"/>
    <w:pPr>
      <w:spacing w:after="120"/>
    </w:pPr>
  </w:style>
  <w:style w:type="paragraph" w:customStyle="1" w:styleId="BodyTextSS">
    <w:name w:val="Body Text SS"/>
    <w:basedOn w:val="Normal"/>
    <w:rsid w:val="00425359"/>
    <w:pPr>
      <w:spacing w:after="240"/>
      <w:ind w:firstLine="720"/>
      <w:jc w:val="both"/>
    </w:pPr>
    <w:rPr>
      <w:rFonts w:ascii="Times New Roman" w:hAnsi="Times New Roman" w:cs="Times New Roman"/>
      <w:bCs w:val="0"/>
      <w:snapToGrid w:val="0"/>
    </w:rPr>
  </w:style>
  <w:style w:type="character" w:customStyle="1" w:styleId="HeaderChar">
    <w:name w:val="Header Char"/>
    <w:link w:val="Header"/>
    <w:uiPriority w:val="99"/>
    <w:rsid w:val="009325C3"/>
    <w:rPr>
      <w:rFonts w:ascii="Arial" w:hAnsi="Arial" w:cs="Arial"/>
      <w:bCs/>
      <w:sz w:val="24"/>
    </w:rPr>
  </w:style>
  <w:style w:type="character" w:customStyle="1" w:styleId="BodyTextIndent2Char">
    <w:name w:val="Body Text Indent 2 Char"/>
    <w:link w:val="BodyTextIndent2"/>
    <w:rsid w:val="00CD1032"/>
    <w:rPr>
      <w:rFonts w:cs="Arial"/>
      <w:bCs/>
      <w:sz w:val="24"/>
    </w:rPr>
  </w:style>
  <w:style w:type="character" w:customStyle="1" w:styleId="EndnoteTextChar">
    <w:name w:val="Endnote Text Char"/>
    <w:link w:val="EndnoteText"/>
    <w:uiPriority w:val="99"/>
    <w:semiHidden/>
    <w:rsid w:val="00F03054"/>
    <w:rPr>
      <w:rFonts w:ascii="CG Times" w:hAnsi="CG Times" w:cs="Arial"/>
      <w:bCs/>
      <w:sz w:val="24"/>
    </w:rPr>
  </w:style>
  <w:style w:type="paragraph" w:styleId="ListParagraph">
    <w:name w:val="List Paragraph"/>
    <w:basedOn w:val="Normal"/>
    <w:uiPriority w:val="34"/>
    <w:qFormat/>
    <w:rsid w:val="00147B79"/>
    <w:pPr>
      <w:ind w:left="720"/>
    </w:pPr>
  </w:style>
  <w:style w:type="paragraph" w:customStyle="1" w:styleId="Default">
    <w:name w:val="Default"/>
    <w:rsid w:val="000153F1"/>
    <w:pPr>
      <w:autoSpaceDE w:val="0"/>
      <w:autoSpaceDN w:val="0"/>
      <w:adjustRightInd w:val="0"/>
    </w:pPr>
    <w:rPr>
      <w:rFonts w:ascii="Verdana" w:hAnsi="Verdana" w:cs="Verdana"/>
      <w:color w:val="000000"/>
      <w:sz w:val="24"/>
      <w:szCs w:val="24"/>
    </w:rPr>
  </w:style>
  <w:style w:type="character" w:customStyle="1" w:styleId="st1">
    <w:name w:val="st1"/>
    <w:rsid w:val="008255F5"/>
  </w:style>
  <w:style w:type="paragraph" w:styleId="NoSpacing">
    <w:name w:val="No Spacing"/>
    <w:uiPriority w:val="1"/>
    <w:qFormat/>
    <w:rsid w:val="002E4FC0"/>
    <w:rPr>
      <w:rFonts w:ascii="Calibri" w:eastAsia="Calibri" w:hAnsi="Calibri"/>
      <w:sz w:val="22"/>
      <w:szCs w:val="22"/>
    </w:rPr>
  </w:style>
  <w:style w:type="paragraph" w:styleId="FootnoteText">
    <w:name w:val="footnote text"/>
    <w:basedOn w:val="Normal"/>
    <w:link w:val="FootnoteTextChar"/>
    <w:rsid w:val="007F0A38"/>
    <w:rPr>
      <w:sz w:val="20"/>
    </w:rPr>
  </w:style>
  <w:style w:type="character" w:customStyle="1" w:styleId="FootnoteTextChar">
    <w:name w:val="Footnote Text Char"/>
    <w:link w:val="FootnoteText"/>
    <w:rsid w:val="007F0A38"/>
    <w:rPr>
      <w:rFonts w:ascii="Arial" w:hAnsi="Arial" w:cs="Arial"/>
      <w:bCs/>
    </w:rPr>
  </w:style>
  <w:style w:type="character" w:styleId="FootnoteReference">
    <w:name w:val="footnote reference"/>
    <w:rsid w:val="007F0A38"/>
    <w:rPr>
      <w:vertAlign w:val="superscript"/>
    </w:rPr>
  </w:style>
  <w:style w:type="character" w:styleId="CommentReference">
    <w:name w:val="annotation reference"/>
    <w:rsid w:val="007D3E23"/>
    <w:rPr>
      <w:sz w:val="16"/>
      <w:szCs w:val="16"/>
    </w:rPr>
  </w:style>
  <w:style w:type="paragraph" w:styleId="CommentText">
    <w:name w:val="annotation text"/>
    <w:basedOn w:val="Normal"/>
    <w:link w:val="CommentTextChar"/>
    <w:rsid w:val="007D3E23"/>
    <w:rPr>
      <w:sz w:val="20"/>
    </w:rPr>
  </w:style>
  <w:style w:type="character" w:customStyle="1" w:styleId="CommentTextChar">
    <w:name w:val="Comment Text Char"/>
    <w:link w:val="CommentText"/>
    <w:rsid w:val="007D3E23"/>
    <w:rPr>
      <w:rFonts w:ascii="Arial" w:hAnsi="Arial" w:cs="Arial"/>
      <w:bCs/>
    </w:rPr>
  </w:style>
  <w:style w:type="paragraph" w:styleId="CommentSubject">
    <w:name w:val="annotation subject"/>
    <w:basedOn w:val="CommentText"/>
    <w:next w:val="CommentText"/>
    <w:link w:val="CommentSubjectChar"/>
    <w:rsid w:val="007D3E23"/>
    <w:rPr>
      <w:b/>
    </w:rPr>
  </w:style>
  <w:style w:type="character" w:customStyle="1" w:styleId="CommentSubjectChar">
    <w:name w:val="Comment Subject Char"/>
    <w:link w:val="CommentSubject"/>
    <w:rsid w:val="007D3E23"/>
    <w:rPr>
      <w:rFonts w:ascii="Arial" w:hAnsi="Arial" w:cs="Arial"/>
      <w:b/>
      <w:bCs/>
    </w:rPr>
  </w:style>
  <w:style w:type="paragraph" w:customStyle="1" w:styleId="pf0">
    <w:name w:val="pf0"/>
    <w:basedOn w:val="Normal"/>
    <w:rsid w:val="008669E9"/>
    <w:pPr>
      <w:spacing w:before="100" w:beforeAutospacing="1" w:after="100" w:afterAutospacing="1"/>
    </w:pPr>
    <w:rPr>
      <w:rFonts w:ascii="Times New Roman" w:hAnsi="Times New Roman" w:cs="Times New Roman"/>
      <w:bCs w:val="0"/>
      <w:szCs w:val="24"/>
    </w:rPr>
  </w:style>
  <w:style w:type="character" w:customStyle="1" w:styleId="cf01">
    <w:name w:val="cf01"/>
    <w:rsid w:val="008669E9"/>
    <w:rPr>
      <w:rFonts w:ascii="Calibri" w:hAnsi="Calibri" w:cs="Calibri" w:hint="default"/>
      <w:sz w:val="22"/>
      <w:szCs w:val="22"/>
    </w:rPr>
  </w:style>
  <w:style w:type="paragraph" w:customStyle="1" w:styleId="xmsonormal">
    <w:name w:val="x_msonormal"/>
    <w:basedOn w:val="Normal"/>
    <w:rsid w:val="004D47D7"/>
    <w:rPr>
      <w:rFonts w:ascii="Calibri" w:eastAsia="Calibri" w:hAnsi="Calibri" w:cs="Calibri"/>
      <w:bCs w:val="0"/>
      <w:sz w:val="22"/>
      <w:szCs w:val="22"/>
    </w:rPr>
  </w:style>
  <w:style w:type="character" w:styleId="Hyperlink">
    <w:name w:val="Hyperlink"/>
    <w:uiPriority w:val="99"/>
    <w:unhideWhenUsed/>
    <w:rsid w:val="004D47D7"/>
    <w:rPr>
      <w:color w:val="0000FF"/>
      <w:u w:val="single"/>
    </w:rPr>
  </w:style>
  <w:style w:type="paragraph" w:styleId="Revision">
    <w:name w:val="Revision"/>
    <w:hidden/>
    <w:uiPriority w:val="99"/>
    <w:semiHidden/>
    <w:rsid w:val="0012535E"/>
    <w:rPr>
      <w:rFonts w:ascii="Arial" w:hAnsi="Arial" w:cs="Arial"/>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701">
      <w:bodyDiv w:val="1"/>
      <w:marLeft w:val="0"/>
      <w:marRight w:val="0"/>
      <w:marTop w:val="0"/>
      <w:marBottom w:val="0"/>
      <w:divBdr>
        <w:top w:val="none" w:sz="0" w:space="0" w:color="auto"/>
        <w:left w:val="none" w:sz="0" w:space="0" w:color="auto"/>
        <w:bottom w:val="none" w:sz="0" w:space="0" w:color="auto"/>
        <w:right w:val="none" w:sz="0" w:space="0" w:color="auto"/>
      </w:divBdr>
    </w:div>
    <w:div w:id="36510936">
      <w:bodyDiv w:val="1"/>
      <w:marLeft w:val="0"/>
      <w:marRight w:val="0"/>
      <w:marTop w:val="0"/>
      <w:marBottom w:val="0"/>
      <w:divBdr>
        <w:top w:val="none" w:sz="0" w:space="0" w:color="auto"/>
        <w:left w:val="none" w:sz="0" w:space="0" w:color="auto"/>
        <w:bottom w:val="none" w:sz="0" w:space="0" w:color="auto"/>
        <w:right w:val="none" w:sz="0" w:space="0" w:color="auto"/>
      </w:divBdr>
    </w:div>
    <w:div w:id="84234104">
      <w:bodyDiv w:val="1"/>
      <w:marLeft w:val="0"/>
      <w:marRight w:val="0"/>
      <w:marTop w:val="0"/>
      <w:marBottom w:val="0"/>
      <w:divBdr>
        <w:top w:val="none" w:sz="0" w:space="0" w:color="auto"/>
        <w:left w:val="none" w:sz="0" w:space="0" w:color="auto"/>
        <w:bottom w:val="none" w:sz="0" w:space="0" w:color="auto"/>
        <w:right w:val="none" w:sz="0" w:space="0" w:color="auto"/>
      </w:divBdr>
    </w:div>
    <w:div w:id="94785715">
      <w:bodyDiv w:val="1"/>
      <w:marLeft w:val="0"/>
      <w:marRight w:val="0"/>
      <w:marTop w:val="0"/>
      <w:marBottom w:val="0"/>
      <w:divBdr>
        <w:top w:val="none" w:sz="0" w:space="0" w:color="auto"/>
        <w:left w:val="none" w:sz="0" w:space="0" w:color="auto"/>
        <w:bottom w:val="none" w:sz="0" w:space="0" w:color="auto"/>
        <w:right w:val="none" w:sz="0" w:space="0" w:color="auto"/>
      </w:divBdr>
    </w:div>
    <w:div w:id="121656462">
      <w:bodyDiv w:val="1"/>
      <w:marLeft w:val="0"/>
      <w:marRight w:val="0"/>
      <w:marTop w:val="0"/>
      <w:marBottom w:val="0"/>
      <w:divBdr>
        <w:top w:val="none" w:sz="0" w:space="0" w:color="auto"/>
        <w:left w:val="none" w:sz="0" w:space="0" w:color="auto"/>
        <w:bottom w:val="none" w:sz="0" w:space="0" w:color="auto"/>
        <w:right w:val="none" w:sz="0" w:space="0" w:color="auto"/>
      </w:divBdr>
    </w:div>
    <w:div w:id="303892338">
      <w:bodyDiv w:val="1"/>
      <w:marLeft w:val="0"/>
      <w:marRight w:val="0"/>
      <w:marTop w:val="0"/>
      <w:marBottom w:val="0"/>
      <w:divBdr>
        <w:top w:val="none" w:sz="0" w:space="0" w:color="auto"/>
        <w:left w:val="none" w:sz="0" w:space="0" w:color="auto"/>
        <w:bottom w:val="none" w:sz="0" w:space="0" w:color="auto"/>
        <w:right w:val="none" w:sz="0" w:space="0" w:color="auto"/>
      </w:divBdr>
    </w:div>
    <w:div w:id="346686633">
      <w:bodyDiv w:val="1"/>
      <w:marLeft w:val="0"/>
      <w:marRight w:val="0"/>
      <w:marTop w:val="0"/>
      <w:marBottom w:val="0"/>
      <w:divBdr>
        <w:top w:val="none" w:sz="0" w:space="0" w:color="auto"/>
        <w:left w:val="none" w:sz="0" w:space="0" w:color="auto"/>
        <w:bottom w:val="none" w:sz="0" w:space="0" w:color="auto"/>
        <w:right w:val="none" w:sz="0" w:space="0" w:color="auto"/>
      </w:divBdr>
    </w:div>
    <w:div w:id="349334547">
      <w:bodyDiv w:val="1"/>
      <w:marLeft w:val="0"/>
      <w:marRight w:val="0"/>
      <w:marTop w:val="0"/>
      <w:marBottom w:val="0"/>
      <w:divBdr>
        <w:top w:val="none" w:sz="0" w:space="0" w:color="auto"/>
        <w:left w:val="none" w:sz="0" w:space="0" w:color="auto"/>
        <w:bottom w:val="none" w:sz="0" w:space="0" w:color="auto"/>
        <w:right w:val="none" w:sz="0" w:space="0" w:color="auto"/>
      </w:divBdr>
    </w:div>
    <w:div w:id="411895351">
      <w:bodyDiv w:val="1"/>
      <w:marLeft w:val="0"/>
      <w:marRight w:val="0"/>
      <w:marTop w:val="0"/>
      <w:marBottom w:val="0"/>
      <w:divBdr>
        <w:top w:val="none" w:sz="0" w:space="0" w:color="auto"/>
        <w:left w:val="none" w:sz="0" w:space="0" w:color="auto"/>
        <w:bottom w:val="none" w:sz="0" w:space="0" w:color="auto"/>
        <w:right w:val="none" w:sz="0" w:space="0" w:color="auto"/>
      </w:divBdr>
    </w:div>
    <w:div w:id="441412890">
      <w:bodyDiv w:val="1"/>
      <w:marLeft w:val="0"/>
      <w:marRight w:val="0"/>
      <w:marTop w:val="0"/>
      <w:marBottom w:val="0"/>
      <w:divBdr>
        <w:top w:val="none" w:sz="0" w:space="0" w:color="auto"/>
        <w:left w:val="none" w:sz="0" w:space="0" w:color="auto"/>
        <w:bottom w:val="none" w:sz="0" w:space="0" w:color="auto"/>
        <w:right w:val="none" w:sz="0" w:space="0" w:color="auto"/>
      </w:divBdr>
    </w:div>
    <w:div w:id="482813377">
      <w:bodyDiv w:val="1"/>
      <w:marLeft w:val="0"/>
      <w:marRight w:val="0"/>
      <w:marTop w:val="0"/>
      <w:marBottom w:val="0"/>
      <w:divBdr>
        <w:top w:val="none" w:sz="0" w:space="0" w:color="auto"/>
        <w:left w:val="none" w:sz="0" w:space="0" w:color="auto"/>
        <w:bottom w:val="none" w:sz="0" w:space="0" w:color="auto"/>
        <w:right w:val="none" w:sz="0" w:space="0" w:color="auto"/>
      </w:divBdr>
    </w:div>
    <w:div w:id="495074138">
      <w:bodyDiv w:val="1"/>
      <w:marLeft w:val="0"/>
      <w:marRight w:val="0"/>
      <w:marTop w:val="0"/>
      <w:marBottom w:val="0"/>
      <w:divBdr>
        <w:top w:val="none" w:sz="0" w:space="0" w:color="auto"/>
        <w:left w:val="none" w:sz="0" w:space="0" w:color="auto"/>
        <w:bottom w:val="none" w:sz="0" w:space="0" w:color="auto"/>
        <w:right w:val="none" w:sz="0" w:space="0" w:color="auto"/>
      </w:divBdr>
    </w:div>
    <w:div w:id="499000846">
      <w:bodyDiv w:val="1"/>
      <w:marLeft w:val="0"/>
      <w:marRight w:val="0"/>
      <w:marTop w:val="0"/>
      <w:marBottom w:val="0"/>
      <w:divBdr>
        <w:top w:val="none" w:sz="0" w:space="0" w:color="auto"/>
        <w:left w:val="none" w:sz="0" w:space="0" w:color="auto"/>
        <w:bottom w:val="none" w:sz="0" w:space="0" w:color="auto"/>
        <w:right w:val="none" w:sz="0" w:space="0" w:color="auto"/>
      </w:divBdr>
    </w:div>
    <w:div w:id="524250889">
      <w:bodyDiv w:val="1"/>
      <w:marLeft w:val="0"/>
      <w:marRight w:val="0"/>
      <w:marTop w:val="0"/>
      <w:marBottom w:val="0"/>
      <w:divBdr>
        <w:top w:val="none" w:sz="0" w:space="0" w:color="auto"/>
        <w:left w:val="none" w:sz="0" w:space="0" w:color="auto"/>
        <w:bottom w:val="none" w:sz="0" w:space="0" w:color="auto"/>
        <w:right w:val="none" w:sz="0" w:space="0" w:color="auto"/>
      </w:divBdr>
    </w:div>
    <w:div w:id="669453649">
      <w:bodyDiv w:val="1"/>
      <w:marLeft w:val="0"/>
      <w:marRight w:val="0"/>
      <w:marTop w:val="0"/>
      <w:marBottom w:val="0"/>
      <w:divBdr>
        <w:top w:val="none" w:sz="0" w:space="0" w:color="auto"/>
        <w:left w:val="none" w:sz="0" w:space="0" w:color="auto"/>
        <w:bottom w:val="none" w:sz="0" w:space="0" w:color="auto"/>
        <w:right w:val="none" w:sz="0" w:space="0" w:color="auto"/>
      </w:divBdr>
    </w:div>
    <w:div w:id="702511312">
      <w:bodyDiv w:val="1"/>
      <w:marLeft w:val="0"/>
      <w:marRight w:val="0"/>
      <w:marTop w:val="0"/>
      <w:marBottom w:val="0"/>
      <w:divBdr>
        <w:top w:val="none" w:sz="0" w:space="0" w:color="auto"/>
        <w:left w:val="none" w:sz="0" w:space="0" w:color="auto"/>
        <w:bottom w:val="none" w:sz="0" w:space="0" w:color="auto"/>
        <w:right w:val="none" w:sz="0" w:space="0" w:color="auto"/>
      </w:divBdr>
    </w:div>
    <w:div w:id="734427891">
      <w:bodyDiv w:val="1"/>
      <w:marLeft w:val="0"/>
      <w:marRight w:val="0"/>
      <w:marTop w:val="0"/>
      <w:marBottom w:val="0"/>
      <w:divBdr>
        <w:top w:val="none" w:sz="0" w:space="0" w:color="auto"/>
        <w:left w:val="none" w:sz="0" w:space="0" w:color="auto"/>
        <w:bottom w:val="none" w:sz="0" w:space="0" w:color="auto"/>
        <w:right w:val="none" w:sz="0" w:space="0" w:color="auto"/>
      </w:divBdr>
    </w:div>
    <w:div w:id="753668365">
      <w:bodyDiv w:val="1"/>
      <w:marLeft w:val="0"/>
      <w:marRight w:val="0"/>
      <w:marTop w:val="0"/>
      <w:marBottom w:val="0"/>
      <w:divBdr>
        <w:top w:val="none" w:sz="0" w:space="0" w:color="auto"/>
        <w:left w:val="none" w:sz="0" w:space="0" w:color="auto"/>
        <w:bottom w:val="none" w:sz="0" w:space="0" w:color="auto"/>
        <w:right w:val="none" w:sz="0" w:space="0" w:color="auto"/>
      </w:divBdr>
    </w:div>
    <w:div w:id="1152870086">
      <w:bodyDiv w:val="1"/>
      <w:marLeft w:val="0"/>
      <w:marRight w:val="0"/>
      <w:marTop w:val="0"/>
      <w:marBottom w:val="0"/>
      <w:divBdr>
        <w:top w:val="none" w:sz="0" w:space="0" w:color="auto"/>
        <w:left w:val="none" w:sz="0" w:space="0" w:color="auto"/>
        <w:bottom w:val="none" w:sz="0" w:space="0" w:color="auto"/>
        <w:right w:val="none" w:sz="0" w:space="0" w:color="auto"/>
      </w:divBdr>
      <w:divsChild>
        <w:div w:id="1359893545">
          <w:marLeft w:val="0"/>
          <w:marRight w:val="0"/>
          <w:marTop w:val="0"/>
          <w:marBottom w:val="0"/>
          <w:divBdr>
            <w:top w:val="none" w:sz="0" w:space="0" w:color="auto"/>
            <w:left w:val="none" w:sz="0" w:space="0" w:color="auto"/>
            <w:bottom w:val="none" w:sz="0" w:space="0" w:color="auto"/>
            <w:right w:val="none" w:sz="0" w:space="0" w:color="auto"/>
          </w:divBdr>
        </w:div>
      </w:divsChild>
    </w:div>
    <w:div w:id="1282150637">
      <w:bodyDiv w:val="1"/>
      <w:marLeft w:val="0"/>
      <w:marRight w:val="0"/>
      <w:marTop w:val="0"/>
      <w:marBottom w:val="0"/>
      <w:divBdr>
        <w:top w:val="none" w:sz="0" w:space="0" w:color="auto"/>
        <w:left w:val="none" w:sz="0" w:space="0" w:color="auto"/>
        <w:bottom w:val="none" w:sz="0" w:space="0" w:color="auto"/>
        <w:right w:val="none" w:sz="0" w:space="0" w:color="auto"/>
      </w:divBdr>
    </w:div>
    <w:div w:id="1344935473">
      <w:bodyDiv w:val="1"/>
      <w:marLeft w:val="0"/>
      <w:marRight w:val="0"/>
      <w:marTop w:val="0"/>
      <w:marBottom w:val="0"/>
      <w:divBdr>
        <w:top w:val="none" w:sz="0" w:space="0" w:color="auto"/>
        <w:left w:val="none" w:sz="0" w:space="0" w:color="auto"/>
        <w:bottom w:val="none" w:sz="0" w:space="0" w:color="auto"/>
        <w:right w:val="none" w:sz="0" w:space="0" w:color="auto"/>
      </w:divBdr>
    </w:div>
    <w:div w:id="1410031633">
      <w:bodyDiv w:val="1"/>
      <w:marLeft w:val="0"/>
      <w:marRight w:val="0"/>
      <w:marTop w:val="0"/>
      <w:marBottom w:val="0"/>
      <w:divBdr>
        <w:top w:val="none" w:sz="0" w:space="0" w:color="auto"/>
        <w:left w:val="none" w:sz="0" w:space="0" w:color="auto"/>
        <w:bottom w:val="none" w:sz="0" w:space="0" w:color="auto"/>
        <w:right w:val="none" w:sz="0" w:space="0" w:color="auto"/>
      </w:divBdr>
    </w:div>
    <w:div w:id="1416854069">
      <w:bodyDiv w:val="1"/>
      <w:marLeft w:val="0"/>
      <w:marRight w:val="0"/>
      <w:marTop w:val="0"/>
      <w:marBottom w:val="0"/>
      <w:divBdr>
        <w:top w:val="none" w:sz="0" w:space="0" w:color="auto"/>
        <w:left w:val="none" w:sz="0" w:space="0" w:color="auto"/>
        <w:bottom w:val="none" w:sz="0" w:space="0" w:color="auto"/>
        <w:right w:val="none" w:sz="0" w:space="0" w:color="auto"/>
      </w:divBdr>
    </w:div>
    <w:div w:id="1632714476">
      <w:bodyDiv w:val="1"/>
      <w:marLeft w:val="0"/>
      <w:marRight w:val="0"/>
      <w:marTop w:val="0"/>
      <w:marBottom w:val="0"/>
      <w:divBdr>
        <w:top w:val="none" w:sz="0" w:space="0" w:color="auto"/>
        <w:left w:val="none" w:sz="0" w:space="0" w:color="auto"/>
        <w:bottom w:val="none" w:sz="0" w:space="0" w:color="auto"/>
        <w:right w:val="none" w:sz="0" w:space="0" w:color="auto"/>
      </w:divBdr>
    </w:div>
    <w:div w:id="1798259050">
      <w:bodyDiv w:val="1"/>
      <w:marLeft w:val="0"/>
      <w:marRight w:val="0"/>
      <w:marTop w:val="0"/>
      <w:marBottom w:val="0"/>
      <w:divBdr>
        <w:top w:val="none" w:sz="0" w:space="0" w:color="auto"/>
        <w:left w:val="none" w:sz="0" w:space="0" w:color="auto"/>
        <w:bottom w:val="none" w:sz="0" w:space="0" w:color="auto"/>
        <w:right w:val="none" w:sz="0" w:space="0" w:color="auto"/>
      </w:divBdr>
    </w:div>
    <w:div w:id="1956518276">
      <w:bodyDiv w:val="1"/>
      <w:marLeft w:val="0"/>
      <w:marRight w:val="0"/>
      <w:marTop w:val="0"/>
      <w:marBottom w:val="0"/>
      <w:divBdr>
        <w:top w:val="none" w:sz="0" w:space="0" w:color="auto"/>
        <w:left w:val="none" w:sz="0" w:space="0" w:color="auto"/>
        <w:bottom w:val="none" w:sz="0" w:space="0" w:color="auto"/>
        <w:right w:val="none" w:sz="0" w:space="0" w:color="auto"/>
      </w:divBdr>
    </w:div>
    <w:div w:id="1979219165">
      <w:bodyDiv w:val="1"/>
      <w:marLeft w:val="0"/>
      <w:marRight w:val="0"/>
      <w:marTop w:val="0"/>
      <w:marBottom w:val="0"/>
      <w:divBdr>
        <w:top w:val="none" w:sz="0" w:space="0" w:color="auto"/>
        <w:left w:val="none" w:sz="0" w:space="0" w:color="auto"/>
        <w:bottom w:val="none" w:sz="0" w:space="0" w:color="auto"/>
        <w:right w:val="none" w:sz="0" w:space="0" w:color="auto"/>
      </w:divBdr>
    </w:div>
    <w:div w:id="1987930440">
      <w:bodyDiv w:val="1"/>
      <w:marLeft w:val="0"/>
      <w:marRight w:val="0"/>
      <w:marTop w:val="0"/>
      <w:marBottom w:val="0"/>
      <w:divBdr>
        <w:top w:val="none" w:sz="0" w:space="0" w:color="auto"/>
        <w:left w:val="none" w:sz="0" w:space="0" w:color="auto"/>
        <w:bottom w:val="none" w:sz="0" w:space="0" w:color="auto"/>
        <w:right w:val="none" w:sz="0" w:space="0" w:color="auto"/>
      </w:divBdr>
    </w:div>
    <w:div w:id="20045036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E0D88D-F0D3-4C0E-9CB6-D49806CD0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38</Words>
  <Characters>6313</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ie Witbeck</dc:creator>
  <cp:keywords/>
  <dc:description/>
  <cp:lastModifiedBy>Haley Meyer</cp:lastModifiedBy>
  <cp:revision>2</cp:revision>
  <cp:lastPrinted>2024-02-06T15:48:00Z</cp:lastPrinted>
  <dcterms:created xsi:type="dcterms:W3CDTF">2026-02-02T12:34:00Z</dcterms:created>
  <dcterms:modified xsi:type="dcterms:W3CDTF">2026-02-02T12:34:00Z</dcterms:modified>
  <cp:category/>
  <cp:contentStatus/>
</cp:coreProperties>
</file>